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A75A5" w14:textId="483FA9B4" w:rsidR="006A31E3" w:rsidRDefault="00287FB4" w:rsidP="006472A0">
      <w:pPr>
        <w:pStyle w:val="Title"/>
      </w:pPr>
      <w:r>
        <w:t xml:space="preserve">Colorado Academic Standards </w:t>
      </w:r>
      <w:r w:rsidR="006472A0">
        <w:t>–</w:t>
      </w:r>
      <w:r>
        <w:t xml:space="preserve"> Dance</w:t>
      </w:r>
    </w:p>
    <w:p w14:paraId="139F5264" w14:textId="3893AF69" w:rsidR="006472A0" w:rsidRPr="006472A0" w:rsidRDefault="006472A0" w:rsidP="00C42D1E">
      <w:pPr>
        <w:pStyle w:val="Subtitle"/>
      </w:pPr>
      <w:r>
        <w:t>Adopted 2022</w:t>
      </w:r>
    </w:p>
    <w:p w14:paraId="3F8A75A6" w14:textId="77777777" w:rsidR="006A31E3" w:rsidRDefault="00287FB4">
      <w:pPr>
        <w:pStyle w:val="Heading1"/>
      </w:pPr>
      <w:bookmarkStart w:id="0" w:name="dance"/>
      <w:r>
        <w:t>Dance</w:t>
      </w:r>
    </w:p>
    <w:p w14:paraId="3F8A75A7" w14:textId="77777777" w:rsidR="006A31E3" w:rsidRDefault="00287FB4">
      <w:pPr>
        <w:pStyle w:val="Heading2"/>
      </w:pPr>
      <w:bookmarkStart w:id="1" w:name="Xc575a09b4f275247d340a261b2a9562a76a889a"/>
      <w:r>
        <w:t>Preschool, Standard 1. Movement, Technique, and Performance</w:t>
      </w:r>
    </w:p>
    <w:p w14:paraId="3F8A75A8" w14:textId="77777777" w:rsidR="006A31E3" w:rsidRDefault="00287FB4">
      <w:pPr>
        <w:pStyle w:val="Heading3"/>
      </w:pPr>
      <w:bookmarkStart w:id="2" w:name="prepared-graduates"/>
      <w:r>
        <w:t>Prepared Graduates:</w:t>
      </w:r>
    </w:p>
    <w:p w14:paraId="3F8A75A9" w14:textId="77777777" w:rsidR="006A31E3" w:rsidRDefault="00287FB4" w:rsidP="00287FB4">
      <w:pPr>
        <w:pStyle w:val="Compact"/>
        <w:numPr>
          <w:ilvl w:val="0"/>
          <w:numId w:val="1"/>
        </w:numPr>
      </w:pPr>
      <w:r>
        <w:t>Apply kinesthetic awareness to develop lifelong and safe movement practices, fitness, and mind/body wellness.</w:t>
      </w:r>
    </w:p>
    <w:p w14:paraId="3F8A75AA" w14:textId="77777777" w:rsidR="006A31E3" w:rsidRDefault="00287FB4">
      <w:pPr>
        <w:pStyle w:val="Heading3"/>
      </w:pPr>
      <w:bookmarkStart w:id="3" w:name="Xe1f373349d49d85f729cb83345e775a1f46637a"/>
      <w:bookmarkEnd w:id="2"/>
      <w:r>
        <w:t>Preschool Learning and Development Expectation:</w:t>
      </w:r>
    </w:p>
    <w:p w14:paraId="3F8A75AB" w14:textId="77777777" w:rsidR="006A31E3" w:rsidRDefault="00287FB4" w:rsidP="00287FB4">
      <w:pPr>
        <w:pStyle w:val="Compact"/>
        <w:numPr>
          <w:ilvl w:val="0"/>
          <w:numId w:val="2"/>
        </w:numPr>
      </w:pPr>
      <w:r>
        <w:t>Demonstrate simple phrases of movement safely.</w:t>
      </w:r>
    </w:p>
    <w:p w14:paraId="3F8A75AC" w14:textId="77777777" w:rsidR="006A31E3" w:rsidRDefault="00287FB4">
      <w:pPr>
        <w:pStyle w:val="FirstParagraph"/>
      </w:pPr>
      <w:r>
        <w:t>LDE Code: DA.P.1.1</w:t>
      </w:r>
    </w:p>
    <w:p w14:paraId="3F8A75AD" w14:textId="77777777" w:rsidR="006A31E3" w:rsidRDefault="00287FB4">
      <w:pPr>
        <w:pStyle w:val="Heading4"/>
      </w:pPr>
      <w:bookmarkStart w:id="4" w:name="indicators-of-progress"/>
      <w:r>
        <w:t>Indicators of Progress</w:t>
      </w:r>
    </w:p>
    <w:p w14:paraId="3F8A75AE" w14:textId="77777777" w:rsidR="006A31E3" w:rsidRDefault="00287FB4">
      <w:pPr>
        <w:pStyle w:val="Heading5"/>
      </w:pPr>
      <w:bookmarkStart w:id="5" w:name="X6b1cb309254a1e89081cfde3feea3cbab56e685"/>
      <w:r>
        <w:t>By the en</w:t>
      </w:r>
      <w:r>
        <w:t>d of the preschool experience (approximately 60 months/5 years old), students may:</w:t>
      </w:r>
    </w:p>
    <w:p w14:paraId="3F8A75AF" w14:textId="77777777" w:rsidR="006A31E3" w:rsidRDefault="00287FB4" w:rsidP="00287FB4">
      <w:pPr>
        <w:pStyle w:val="Compact"/>
        <w:numPr>
          <w:ilvl w:val="0"/>
          <w:numId w:val="3"/>
        </w:numPr>
      </w:pPr>
      <w:r>
        <w:t>Move safely in personal and general space.</w:t>
      </w:r>
    </w:p>
    <w:p w14:paraId="3F8A75B0" w14:textId="77777777" w:rsidR="006A31E3" w:rsidRDefault="00287FB4" w:rsidP="00287FB4">
      <w:pPr>
        <w:pStyle w:val="Compact"/>
        <w:numPr>
          <w:ilvl w:val="0"/>
          <w:numId w:val="3"/>
        </w:numPr>
      </w:pPr>
      <w:r>
        <w:t>Demonstrate focus and concentration while moving.</w:t>
      </w:r>
    </w:p>
    <w:p w14:paraId="3F8A75B1" w14:textId="77777777" w:rsidR="006A31E3" w:rsidRDefault="00287FB4">
      <w:pPr>
        <w:pStyle w:val="Heading4"/>
      </w:pPr>
      <w:bookmarkStart w:id="6" w:name="X585b6d5b2e1ab9989dfa828dcb2c172dbcf8d43"/>
      <w:bookmarkEnd w:id="5"/>
      <w:bookmarkEnd w:id="4"/>
      <w:r>
        <w:t>Examples of High-Quality Teaching and Learning Experiences</w:t>
      </w:r>
    </w:p>
    <w:p w14:paraId="3F8A75B2" w14:textId="77777777" w:rsidR="006A31E3" w:rsidRDefault="00287FB4">
      <w:pPr>
        <w:pStyle w:val="Heading5"/>
      </w:pPr>
      <w:bookmarkStart w:id="7" w:name="supportive-teaching-practicesadults-may"/>
      <w:r>
        <w:t>Supportive Teaching P</w:t>
      </w:r>
      <w:r>
        <w:t>ractices/Adults May:</w:t>
      </w:r>
    </w:p>
    <w:p w14:paraId="3F8A75B3" w14:textId="77777777" w:rsidR="006A31E3" w:rsidRDefault="00287FB4" w:rsidP="00287FB4">
      <w:pPr>
        <w:pStyle w:val="Compact"/>
        <w:numPr>
          <w:ilvl w:val="0"/>
          <w:numId w:val="4"/>
        </w:numPr>
      </w:pPr>
      <w:r>
        <w:t>Provide ample time daily for students to use their bodies to move in a variety of ways, both indoors and outdoors.</w:t>
      </w:r>
    </w:p>
    <w:p w14:paraId="3F8A75B4" w14:textId="77777777" w:rsidR="006A31E3" w:rsidRDefault="00287FB4" w:rsidP="00287FB4">
      <w:pPr>
        <w:pStyle w:val="Compact"/>
        <w:numPr>
          <w:ilvl w:val="0"/>
          <w:numId w:val="4"/>
        </w:numPr>
      </w:pPr>
      <w:r>
        <w:t>Arrange for large open spaces where students can move freely and small spaces (e.g., carpet squares, hula hoops, low bal</w:t>
      </w:r>
      <w:r>
        <w:t>ance beam) for students to practice more controlled movements.</w:t>
      </w:r>
    </w:p>
    <w:p w14:paraId="3F8A75B5" w14:textId="77777777" w:rsidR="006A31E3" w:rsidRDefault="00287FB4" w:rsidP="00287FB4">
      <w:pPr>
        <w:pStyle w:val="Compact"/>
        <w:numPr>
          <w:ilvl w:val="0"/>
          <w:numId w:val="4"/>
        </w:numPr>
      </w:pPr>
      <w:r>
        <w:t>Participate alongside students in planned and spontaneous movement and dance activities.</w:t>
      </w:r>
    </w:p>
    <w:p w14:paraId="3F8A75B6" w14:textId="77777777" w:rsidR="006A31E3" w:rsidRDefault="00287FB4" w:rsidP="00287FB4">
      <w:pPr>
        <w:pStyle w:val="Compact"/>
        <w:numPr>
          <w:ilvl w:val="0"/>
          <w:numId w:val="4"/>
        </w:numPr>
      </w:pPr>
      <w:r>
        <w:t>Model and integrate different movements (e.g., twist, bend, hop, slide, roll, stretch) into the daily ro</w:t>
      </w:r>
      <w:r>
        <w:t>utines.</w:t>
      </w:r>
    </w:p>
    <w:p w14:paraId="3F8A75B7" w14:textId="77777777" w:rsidR="006A31E3" w:rsidRDefault="00287FB4" w:rsidP="00287FB4">
      <w:pPr>
        <w:pStyle w:val="Compact"/>
        <w:numPr>
          <w:ilvl w:val="0"/>
          <w:numId w:val="4"/>
        </w:numPr>
      </w:pPr>
      <w:r>
        <w:t>Use correct vocabulary when referring to movements (e.g., gallop, twist, stretch, balance).</w:t>
      </w:r>
    </w:p>
    <w:p w14:paraId="3F8A75B8" w14:textId="77777777" w:rsidR="006A31E3" w:rsidRDefault="00287FB4" w:rsidP="00287FB4">
      <w:pPr>
        <w:pStyle w:val="Compact"/>
        <w:numPr>
          <w:ilvl w:val="0"/>
          <w:numId w:val="4"/>
        </w:numPr>
      </w:pPr>
      <w:r>
        <w:t>Include movements that students with physical disabilities can perform with different parts of their bodies.</w:t>
      </w:r>
    </w:p>
    <w:p w14:paraId="3F8A75B9" w14:textId="77777777" w:rsidR="006A31E3" w:rsidRDefault="00287FB4" w:rsidP="00287FB4">
      <w:pPr>
        <w:pStyle w:val="Compact"/>
        <w:numPr>
          <w:ilvl w:val="0"/>
          <w:numId w:val="4"/>
        </w:numPr>
      </w:pPr>
      <w:r>
        <w:t>Challenge students to think of specific ways to</w:t>
      </w:r>
      <w:r>
        <w:t xml:space="preserve"> safely travel to various areas.</w:t>
      </w:r>
    </w:p>
    <w:p w14:paraId="3F8A75BA" w14:textId="77777777" w:rsidR="006A31E3" w:rsidRDefault="00287FB4">
      <w:pPr>
        <w:pStyle w:val="Heading5"/>
      </w:pPr>
      <w:bookmarkStart w:id="8" w:name="examples-of-learningchildren-may"/>
      <w:bookmarkEnd w:id="7"/>
      <w:r>
        <w:t>Examples of Learning/Children May:</w:t>
      </w:r>
    </w:p>
    <w:p w14:paraId="3F8A75BB" w14:textId="77777777" w:rsidR="006A31E3" w:rsidRDefault="00287FB4" w:rsidP="00287FB4">
      <w:pPr>
        <w:pStyle w:val="Compact"/>
        <w:numPr>
          <w:ilvl w:val="0"/>
          <w:numId w:val="5"/>
        </w:numPr>
      </w:pPr>
      <w:r>
        <w:t>Dance as part of a group in their own personal space and in general space safely.</w:t>
      </w:r>
    </w:p>
    <w:p w14:paraId="3F8A75BC" w14:textId="77777777" w:rsidR="006A31E3" w:rsidRDefault="00287FB4" w:rsidP="00287FB4">
      <w:pPr>
        <w:pStyle w:val="Compact"/>
        <w:numPr>
          <w:ilvl w:val="0"/>
          <w:numId w:val="5"/>
        </w:numPr>
      </w:pPr>
      <w:r>
        <w:lastRenderedPageBreak/>
        <w:t>Move safely through a variety of spaces (e.g., an obstacle course, playground, hallway)</w:t>
      </w:r>
    </w:p>
    <w:p w14:paraId="3F8A75BD" w14:textId="77777777" w:rsidR="006A31E3" w:rsidRDefault="00287FB4" w:rsidP="00287FB4">
      <w:pPr>
        <w:pStyle w:val="Compact"/>
        <w:numPr>
          <w:ilvl w:val="0"/>
          <w:numId w:val="5"/>
        </w:numPr>
      </w:pPr>
      <w:r>
        <w:t>Develop a connecti</w:t>
      </w:r>
      <w:r>
        <w:t>on between movement choices and the body’s physical reaction (e.g., fast, vigorous movement relates to faster heartbeat, leg muscles feel activated while jumping)</w:t>
      </w:r>
    </w:p>
    <w:p w14:paraId="3F8A75BE" w14:textId="77777777" w:rsidR="006A31E3" w:rsidRDefault="00287FB4">
      <w:pPr>
        <w:pStyle w:val="Heading1"/>
      </w:pPr>
      <w:bookmarkStart w:id="9" w:name="dance-1"/>
      <w:bookmarkEnd w:id="8"/>
      <w:bookmarkEnd w:id="6"/>
      <w:bookmarkEnd w:id="3"/>
      <w:bookmarkEnd w:id="1"/>
      <w:bookmarkEnd w:id="0"/>
      <w:r>
        <w:t>Dance</w:t>
      </w:r>
    </w:p>
    <w:p w14:paraId="3F8A75BF" w14:textId="77777777" w:rsidR="006A31E3" w:rsidRDefault="00287FB4">
      <w:pPr>
        <w:pStyle w:val="Heading2"/>
      </w:pPr>
      <w:bookmarkStart w:id="10" w:name="Xb41e373b12f87e4924e406908dcee862a0745be"/>
      <w:r>
        <w:t>Preschool, Standard 2. Create, Compose, and Choreograph</w:t>
      </w:r>
    </w:p>
    <w:p w14:paraId="3F8A75C0" w14:textId="77777777" w:rsidR="006A31E3" w:rsidRDefault="00287FB4">
      <w:pPr>
        <w:pStyle w:val="Heading3"/>
      </w:pPr>
      <w:bookmarkStart w:id="11" w:name="prepared-graduates-1"/>
      <w:r>
        <w:t>Prepared Graduates:</w:t>
      </w:r>
    </w:p>
    <w:p w14:paraId="3F8A75C1" w14:textId="77777777" w:rsidR="006A31E3" w:rsidRDefault="00287FB4" w:rsidP="00287FB4">
      <w:pPr>
        <w:pStyle w:val="Compact"/>
        <w:numPr>
          <w:ilvl w:val="0"/>
          <w:numId w:val="6"/>
        </w:numPr>
      </w:pPr>
      <w:r>
        <w:t>Explore and demonstrate various concepts through improvisational movement to communicate purposeful intent.</w:t>
      </w:r>
    </w:p>
    <w:p w14:paraId="3F8A75C2" w14:textId="77777777" w:rsidR="006A31E3" w:rsidRDefault="00287FB4">
      <w:pPr>
        <w:pStyle w:val="Heading3"/>
      </w:pPr>
      <w:bookmarkStart w:id="12" w:name="X20867ea7765f5de9346dcbaa0ac4f48165a47bc"/>
      <w:bookmarkEnd w:id="11"/>
      <w:r>
        <w:t>Preschool Learning and Development Expectation:</w:t>
      </w:r>
    </w:p>
    <w:p w14:paraId="3F8A75C3" w14:textId="77777777" w:rsidR="006A31E3" w:rsidRDefault="00287FB4" w:rsidP="00287FB4">
      <w:pPr>
        <w:pStyle w:val="Compact"/>
        <w:numPr>
          <w:ilvl w:val="0"/>
          <w:numId w:val="7"/>
        </w:numPr>
      </w:pPr>
      <w:r>
        <w:t>Explore simple ideas and</w:t>
      </w:r>
      <w:r>
        <w:t xml:space="preserve"> stories through movement.</w:t>
      </w:r>
    </w:p>
    <w:p w14:paraId="3F8A75C4" w14:textId="77777777" w:rsidR="006A31E3" w:rsidRDefault="00287FB4">
      <w:pPr>
        <w:pStyle w:val="FirstParagraph"/>
      </w:pPr>
      <w:r>
        <w:t>LDE Code: DA.P.2.1</w:t>
      </w:r>
    </w:p>
    <w:p w14:paraId="3F8A75C5" w14:textId="77777777" w:rsidR="006A31E3" w:rsidRDefault="00287FB4">
      <w:pPr>
        <w:pStyle w:val="Heading4"/>
      </w:pPr>
      <w:bookmarkStart w:id="13" w:name="indicators-of-progress-1"/>
      <w:r>
        <w:t>Indicators of Progress</w:t>
      </w:r>
    </w:p>
    <w:p w14:paraId="3F8A75C6" w14:textId="77777777" w:rsidR="006A31E3" w:rsidRDefault="00287FB4">
      <w:pPr>
        <w:pStyle w:val="Heading5"/>
      </w:pPr>
      <w:bookmarkStart w:id="14" w:name="Xffde96a7a90a503a96a0589a271ee22936ffb27"/>
      <w:r>
        <w:t>By the end of the preschool experience (approximately 60 months/5 years old), students may:</w:t>
      </w:r>
    </w:p>
    <w:p w14:paraId="3F8A75C7" w14:textId="77777777" w:rsidR="006A31E3" w:rsidRDefault="00287FB4" w:rsidP="00287FB4">
      <w:pPr>
        <w:pStyle w:val="Compact"/>
        <w:numPr>
          <w:ilvl w:val="0"/>
          <w:numId w:val="8"/>
        </w:numPr>
      </w:pPr>
      <w:r>
        <w:t>Create movements in response to sensory ideas (textures, colors, smells, and images).</w:t>
      </w:r>
    </w:p>
    <w:p w14:paraId="3F8A75C8" w14:textId="77777777" w:rsidR="006A31E3" w:rsidRDefault="00287FB4" w:rsidP="00287FB4">
      <w:pPr>
        <w:pStyle w:val="Compact"/>
        <w:numPr>
          <w:ilvl w:val="0"/>
          <w:numId w:val="8"/>
        </w:numPr>
      </w:pPr>
      <w:r>
        <w:t>Develop s</w:t>
      </w:r>
      <w:r>
        <w:t>imple movements based on a mood or feeling.</w:t>
      </w:r>
    </w:p>
    <w:p w14:paraId="3F8A75C9" w14:textId="77777777" w:rsidR="006A31E3" w:rsidRDefault="00287FB4" w:rsidP="00287FB4">
      <w:pPr>
        <w:pStyle w:val="Compact"/>
        <w:numPr>
          <w:ilvl w:val="0"/>
          <w:numId w:val="8"/>
        </w:numPr>
      </w:pPr>
      <w:r>
        <w:t>Explore movement while moving with objects (scarves, feathers, balls).</w:t>
      </w:r>
    </w:p>
    <w:p w14:paraId="3F8A75CA" w14:textId="77777777" w:rsidR="006A31E3" w:rsidRDefault="00287FB4" w:rsidP="00287FB4">
      <w:pPr>
        <w:pStyle w:val="Compact"/>
        <w:numPr>
          <w:ilvl w:val="0"/>
          <w:numId w:val="8"/>
        </w:numPr>
      </w:pPr>
      <w:r>
        <w:t>Transfer same movements to different body parts and use repetition.</w:t>
      </w:r>
    </w:p>
    <w:p w14:paraId="3F8A75CB" w14:textId="77777777" w:rsidR="006A31E3" w:rsidRDefault="00287FB4" w:rsidP="00287FB4">
      <w:pPr>
        <w:pStyle w:val="Compact"/>
        <w:numPr>
          <w:ilvl w:val="0"/>
          <w:numId w:val="8"/>
        </w:numPr>
      </w:pPr>
      <w:r>
        <w:t>Improvise movements that can start and stop on cue.</w:t>
      </w:r>
    </w:p>
    <w:p w14:paraId="3F8A75CC" w14:textId="77777777" w:rsidR="006A31E3" w:rsidRDefault="00287FB4" w:rsidP="00287FB4">
      <w:pPr>
        <w:pStyle w:val="Compact"/>
        <w:numPr>
          <w:ilvl w:val="0"/>
          <w:numId w:val="8"/>
        </w:numPr>
      </w:pPr>
      <w:r>
        <w:t>Demonstrate contrasti</w:t>
      </w:r>
      <w:r>
        <w:t>ng ideas.</w:t>
      </w:r>
    </w:p>
    <w:p w14:paraId="3F8A75CD" w14:textId="77777777" w:rsidR="006A31E3" w:rsidRDefault="00287FB4">
      <w:pPr>
        <w:pStyle w:val="Heading4"/>
      </w:pPr>
      <w:bookmarkStart w:id="15" w:name="X252e393e18e0e52783247f1f3dd4927f306f5e9"/>
      <w:bookmarkEnd w:id="14"/>
      <w:bookmarkEnd w:id="13"/>
      <w:r>
        <w:t>Examples of High-Quality Teaching and Learning Experiences</w:t>
      </w:r>
    </w:p>
    <w:p w14:paraId="3F8A75CE" w14:textId="77777777" w:rsidR="006A31E3" w:rsidRDefault="00287FB4">
      <w:pPr>
        <w:pStyle w:val="Heading5"/>
      </w:pPr>
      <w:bookmarkStart w:id="16" w:name="X03509dd482ebc2c6176500fa5a01fad8c635d97"/>
      <w:r>
        <w:t>Supportive Teaching Practices/Adults May:</w:t>
      </w:r>
    </w:p>
    <w:p w14:paraId="3F8A75CF" w14:textId="77777777" w:rsidR="006A31E3" w:rsidRDefault="00287FB4" w:rsidP="00287FB4">
      <w:pPr>
        <w:pStyle w:val="Compact"/>
        <w:numPr>
          <w:ilvl w:val="0"/>
          <w:numId w:val="9"/>
        </w:numPr>
      </w:pPr>
      <w:r>
        <w:t>Provide an environment that encourages students to use movement to recognize and understand feelings.</w:t>
      </w:r>
    </w:p>
    <w:p w14:paraId="3F8A75D0" w14:textId="77777777" w:rsidR="006A31E3" w:rsidRDefault="00287FB4" w:rsidP="00287FB4">
      <w:pPr>
        <w:pStyle w:val="Compact"/>
        <w:numPr>
          <w:ilvl w:val="0"/>
          <w:numId w:val="9"/>
        </w:numPr>
      </w:pPr>
      <w:r>
        <w:t>Invite students to move in ways that demons</w:t>
      </w:r>
      <w:r>
        <w:t>trate how a character in a story might feel or move in response to a problem.</w:t>
      </w:r>
    </w:p>
    <w:p w14:paraId="3F8A75D1" w14:textId="77777777" w:rsidR="006A31E3" w:rsidRDefault="00287FB4" w:rsidP="00287FB4">
      <w:pPr>
        <w:pStyle w:val="Compact"/>
        <w:numPr>
          <w:ilvl w:val="0"/>
          <w:numId w:val="9"/>
        </w:numPr>
      </w:pPr>
      <w:r>
        <w:t>Ask students to recall a familiar activity such as a field trip, daily routine or special event using movement to represent the experience.</w:t>
      </w:r>
    </w:p>
    <w:p w14:paraId="3F8A75D2" w14:textId="77777777" w:rsidR="006A31E3" w:rsidRDefault="00287FB4" w:rsidP="00287FB4">
      <w:pPr>
        <w:pStyle w:val="Compact"/>
        <w:numPr>
          <w:ilvl w:val="0"/>
          <w:numId w:val="9"/>
        </w:numPr>
      </w:pPr>
      <w:r>
        <w:t xml:space="preserve">Provide a variety of props to inspire </w:t>
      </w:r>
      <w:r>
        <w:t>students to explore or make up their own creative movements.</w:t>
      </w:r>
    </w:p>
    <w:p w14:paraId="3F8A75D3" w14:textId="77777777" w:rsidR="006A31E3" w:rsidRDefault="00287FB4" w:rsidP="00287FB4">
      <w:pPr>
        <w:pStyle w:val="Compact"/>
        <w:numPr>
          <w:ilvl w:val="0"/>
          <w:numId w:val="9"/>
        </w:numPr>
      </w:pPr>
      <w:r>
        <w:t>Connect and integrate movement or dance to other subjects and routines throughout the day.</w:t>
      </w:r>
    </w:p>
    <w:p w14:paraId="3F8A75D4" w14:textId="77777777" w:rsidR="006A31E3" w:rsidRDefault="00287FB4" w:rsidP="00287FB4">
      <w:pPr>
        <w:pStyle w:val="Compact"/>
        <w:numPr>
          <w:ilvl w:val="0"/>
          <w:numId w:val="9"/>
        </w:numPr>
      </w:pPr>
      <w:r>
        <w:lastRenderedPageBreak/>
        <w:t>In reading stories, look for words and images that suggest movement, pause and encourage students to use</w:t>
      </w:r>
      <w:r>
        <w:t xml:space="preserve"> movement to represent the word/image.</w:t>
      </w:r>
    </w:p>
    <w:p w14:paraId="3F8A75D5" w14:textId="77777777" w:rsidR="006A31E3" w:rsidRDefault="00287FB4" w:rsidP="00287FB4">
      <w:pPr>
        <w:pStyle w:val="Compact"/>
        <w:numPr>
          <w:ilvl w:val="0"/>
          <w:numId w:val="9"/>
        </w:numPr>
      </w:pPr>
      <w:r>
        <w:t>Model patterns of movements, starting simply and increasing complexity as appropriate.</w:t>
      </w:r>
    </w:p>
    <w:p w14:paraId="3F8A75D6" w14:textId="77777777" w:rsidR="006A31E3" w:rsidRDefault="00287FB4" w:rsidP="00287FB4">
      <w:pPr>
        <w:pStyle w:val="Compact"/>
        <w:numPr>
          <w:ilvl w:val="0"/>
          <w:numId w:val="9"/>
        </w:numPr>
      </w:pPr>
      <w:r>
        <w:t>Bring attention to a student’s created movements and invite others to observe, imitate, and suggest their individual ideas.</w:t>
      </w:r>
    </w:p>
    <w:p w14:paraId="3F8A75D7" w14:textId="77777777" w:rsidR="006A31E3" w:rsidRDefault="00287FB4">
      <w:pPr>
        <w:pStyle w:val="Heading5"/>
      </w:pPr>
      <w:bookmarkStart w:id="17" w:name="examples-of-learningchildren-may-1"/>
      <w:bookmarkEnd w:id="16"/>
      <w:r>
        <w:t>Examples of Learning/Children May:</w:t>
      </w:r>
    </w:p>
    <w:p w14:paraId="3F8A75D8" w14:textId="77777777" w:rsidR="006A31E3" w:rsidRDefault="00287FB4" w:rsidP="00287FB4">
      <w:pPr>
        <w:pStyle w:val="Compact"/>
        <w:numPr>
          <w:ilvl w:val="0"/>
          <w:numId w:val="10"/>
        </w:numPr>
      </w:pPr>
      <w:r>
        <w:t>Describe why you chose those specific movements to express a certain emotion.</w:t>
      </w:r>
    </w:p>
    <w:p w14:paraId="3F8A75D9" w14:textId="77777777" w:rsidR="006A31E3" w:rsidRDefault="00287FB4" w:rsidP="00287FB4">
      <w:pPr>
        <w:pStyle w:val="Compact"/>
        <w:numPr>
          <w:ilvl w:val="0"/>
          <w:numId w:val="10"/>
        </w:numPr>
      </w:pPr>
      <w:r>
        <w:t>Demonstrate imaginative movement in response to prompts or imagery (e.g., a cat pouncing on a ball, a fish swimming in the classroom aquarium, a rocket ship lifting off).</w:t>
      </w:r>
    </w:p>
    <w:p w14:paraId="3F8A75DA" w14:textId="77777777" w:rsidR="006A31E3" w:rsidRDefault="00287FB4" w:rsidP="00287FB4">
      <w:pPr>
        <w:pStyle w:val="Compact"/>
        <w:numPr>
          <w:ilvl w:val="0"/>
          <w:numId w:val="10"/>
        </w:numPr>
      </w:pPr>
      <w:r>
        <w:t>Explore contrasting movement ideas to a variety of music and sound.</w:t>
      </w:r>
    </w:p>
    <w:p w14:paraId="3F8A75DB" w14:textId="77777777" w:rsidR="006A31E3" w:rsidRDefault="00287FB4" w:rsidP="00287FB4">
      <w:pPr>
        <w:pStyle w:val="Compact"/>
        <w:numPr>
          <w:ilvl w:val="0"/>
          <w:numId w:val="10"/>
        </w:numPr>
      </w:pPr>
      <w:r>
        <w:t>Lead a simple mov</w:t>
      </w:r>
      <w:r>
        <w:t>ement pattern for others to copy.</w:t>
      </w:r>
    </w:p>
    <w:p w14:paraId="3F8A75DC" w14:textId="77777777" w:rsidR="006A31E3" w:rsidRDefault="00287FB4" w:rsidP="00287FB4">
      <w:pPr>
        <w:pStyle w:val="Compact"/>
        <w:numPr>
          <w:ilvl w:val="0"/>
          <w:numId w:val="10"/>
        </w:numPr>
      </w:pPr>
      <w:r>
        <w:t>Suggest a way to move (e.g., like a butterfly) during the transition from outdoors to indoors.</w:t>
      </w:r>
    </w:p>
    <w:p w14:paraId="3F8A75DD" w14:textId="77777777" w:rsidR="006A31E3" w:rsidRDefault="00287FB4">
      <w:pPr>
        <w:pStyle w:val="Heading1"/>
      </w:pPr>
      <w:bookmarkStart w:id="18" w:name="dance-2"/>
      <w:bookmarkEnd w:id="17"/>
      <w:bookmarkEnd w:id="15"/>
      <w:bookmarkEnd w:id="12"/>
      <w:bookmarkEnd w:id="10"/>
      <w:bookmarkEnd w:id="9"/>
      <w:r>
        <w:t>Dance</w:t>
      </w:r>
    </w:p>
    <w:p w14:paraId="3F8A75DE" w14:textId="77777777" w:rsidR="006A31E3" w:rsidRDefault="00287FB4">
      <w:pPr>
        <w:pStyle w:val="Heading2"/>
      </w:pPr>
      <w:bookmarkStart w:id="19" w:name="Xdc3ce499d0e4fc5b1cfcc2a4f5e0675dfe2f1d7"/>
      <w:r>
        <w:t>Preschool, Standard 3. Historical and Cultural Context</w:t>
      </w:r>
    </w:p>
    <w:p w14:paraId="3F8A75DF" w14:textId="77777777" w:rsidR="006A31E3" w:rsidRDefault="00287FB4">
      <w:pPr>
        <w:pStyle w:val="Heading3"/>
      </w:pPr>
      <w:bookmarkStart w:id="20" w:name="prepared-graduates-2"/>
      <w:r>
        <w:t>Prepared Graduates:</w:t>
      </w:r>
    </w:p>
    <w:p w14:paraId="3F8A75E0" w14:textId="77777777" w:rsidR="006A31E3" w:rsidRDefault="00287FB4" w:rsidP="00287FB4">
      <w:pPr>
        <w:pStyle w:val="Compact"/>
        <w:numPr>
          <w:ilvl w:val="0"/>
          <w:numId w:val="11"/>
        </w:numPr>
      </w:pPr>
      <w:r>
        <w:t>Investigate and synthesize how dance developed</w:t>
      </w:r>
      <w:r>
        <w:t xml:space="preserve"> through the lens of the era or culture in which it originated.</w:t>
      </w:r>
    </w:p>
    <w:p w14:paraId="3F8A75E1" w14:textId="77777777" w:rsidR="006A31E3" w:rsidRDefault="00287FB4">
      <w:pPr>
        <w:pStyle w:val="Heading3"/>
      </w:pPr>
      <w:bookmarkStart w:id="21" w:name="X7b95ed724ec911dda3ca69d483cea082d7252b8"/>
      <w:bookmarkEnd w:id="20"/>
      <w:r>
        <w:t>Preschool Learning and Development Expectation:</w:t>
      </w:r>
    </w:p>
    <w:p w14:paraId="3F8A75E2" w14:textId="77777777" w:rsidR="006A31E3" w:rsidRDefault="00287FB4" w:rsidP="00287FB4">
      <w:pPr>
        <w:pStyle w:val="Compact"/>
        <w:numPr>
          <w:ilvl w:val="0"/>
          <w:numId w:val="12"/>
        </w:numPr>
      </w:pPr>
      <w:r>
        <w:t>Begin to recognize ways in which dance represents different eras and cultures.</w:t>
      </w:r>
    </w:p>
    <w:p w14:paraId="3F8A75E3" w14:textId="77777777" w:rsidR="006A31E3" w:rsidRDefault="00287FB4">
      <w:pPr>
        <w:pStyle w:val="FirstParagraph"/>
      </w:pPr>
      <w:r>
        <w:t>LDE Code: DA.P.3.1</w:t>
      </w:r>
    </w:p>
    <w:p w14:paraId="3F8A75E4" w14:textId="77777777" w:rsidR="006A31E3" w:rsidRDefault="00287FB4">
      <w:pPr>
        <w:pStyle w:val="Heading4"/>
      </w:pPr>
      <w:bookmarkStart w:id="22" w:name="indicators-of-progress-2"/>
      <w:r>
        <w:t>Indicators of Progress</w:t>
      </w:r>
    </w:p>
    <w:p w14:paraId="3F8A75E5" w14:textId="77777777" w:rsidR="006A31E3" w:rsidRDefault="00287FB4">
      <w:pPr>
        <w:pStyle w:val="Heading5"/>
      </w:pPr>
      <w:bookmarkStart w:id="23" w:name="X61911e7eddca0e7bf92921aa5d28f1c42738560"/>
      <w:r>
        <w:t>By the end of the presc</w:t>
      </w:r>
      <w:r>
        <w:t>hool experience (approximately 60 months/5 years old), students may:</w:t>
      </w:r>
    </w:p>
    <w:p w14:paraId="3F8A75E6" w14:textId="77777777" w:rsidR="006A31E3" w:rsidRDefault="00287FB4" w:rsidP="00287FB4">
      <w:pPr>
        <w:pStyle w:val="Compact"/>
        <w:numPr>
          <w:ilvl w:val="0"/>
          <w:numId w:val="13"/>
        </w:numPr>
      </w:pPr>
      <w:r>
        <w:t>Explore how dance can be used to commemorate special occasions across various cultures.</w:t>
      </w:r>
    </w:p>
    <w:p w14:paraId="3F8A75E7" w14:textId="77777777" w:rsidR="006A31E3" w:rsidRDefault="00287FB4" w:rsidP="00287FB4">
      <w:pPr>
        <w:pStyle w:val="Compact"/>
        <w:numPr>
          <w:ilvl w:val="0"/>
          <w:numId w:val="13"/>
        </w:numPr>
      </w:pPr>
      <w:r>
        <w:t>Experience dances from other time periods.</w:t>
      </w:r>
    </w:p>
    <w:p w14:paraId="3F8A75E8" w14:textId="77777777" w:rsidR="006A31E3" w:rsidRDefault="00287FB4">
      <w:pPr>
        <w:pStyle w:val="Heading4"/>
      </w:pPr>
      <w:bookmarkStart w:id="24" w:name="X274972b0fb993f28987618580e6256567adf4be"/>
      <w:bookmarkEnd w:id="23"/>
      <w:bookmarkEnd w:id="22"/>
      <w:r>
        <w:t>Examples of High-Quality Teaching and Learning Experienc</w:t>
      </w:r>
      <w:r>
        <w:t>es</w:t>
      </w:r>
    </w:p>
    <w:p w14:paraId="3F8A75E9" w14:textId="77777777" w:rsidR="006A31E3" w:rsidRDefault="00287FB4">
      <w:pPr>
        <w:pStyle w:val="Heading5"/>
      </w:pPr>
      <w:bookmarkStart w:id="25" w:name="Xff796519af7132a179ea810788799642b9e17bf"/>
      <w:r>
        <w:t>Supportive Teaching Practices/Adults May:</w:t>
      </w:r>
    </w:p>
    <w:p w14:paraId="3F8A75EA" w14:textId="77777777" w:rsidR="006A31E3" w:rsidRDefault="00287FB4" w:rsidP="00287FB4">
      <w:pPr>
        <w:pStyle w:val="Compact"/>
        <w:numPr>
          <w:ilvl w:val="0"/>
          <w:numId w:val="14"/>
        </w:numPr>
      </w:pPr>
      <w:r>
        <w:t>Ask families to share traditional music and dances from their cultures.</w:t>
      </w:r>
    </w:p>
    <w:p w14:paraId="3F8A75EB" w14:textId="77777777" w:rsidR="006A31E3" w:rsidRDefault="00287FB4" w:rsidP="00287FB4">
      <w:pPr>
        <w:pStyle w:val="Compact"/>
        <w:numPr>
          <w:ilvl w:val="0"/>
          <w:numId w:val="14"/>
        </w:numPr>
      </w:pPr>
      <w:r>
        <w:t>Invite family members and community groups to the classroom to speak about and teach students a dance.</w:t>
      </w:r>
    </w:p>
    <w:p w14:paraId="3F8A75EC" w14:textId="77777777" w:rsidR="006A31E3" w:rsidRDefault="00287FB4" w:rsidP="00287FB4">
      <w:pPr>
        <w:pStyle w:val="Compact"/>
        <w:numPr>
          <w:ilvl w:val="0"/>
          <w:numId w:val="14"/>
        </w:numPr>
      </w:pPr>
      <w:r>
        <w:t>Provide a range of music from variou</w:t>
      </w:r>
      <w:r>
        <w:t>s cultures and time periods for students to dance to.</w:t>
      </w:r>
    </w:p>
    <w:p w14:paraId="3F8A75ED" w14:textId="77777777" w:rsidR="006A31E3" w:rsidRDefault="00287FB4" w:rsidP="00287FB4">
      <w:pPr>
        <w:pStyle w:val="Compact"/>
        <w:numPr>
          <w:ilvl w:val="0"/>
          <w:numId w:val="14"/>
        </w:numPr>
      </w:pPr>
      <w:r>
        <w:lastRenderedPageBreak/>
        <w:t>Use photographs, short video and books about dance/movement performed by various groups of people.</w:t>
      </w:r>
    </w:p>
    <w:p w14:paraId="3F8A75EE" w14:textId="77777777" w:rsidR="006A31E3" w:rsidRDefault="00287FB4" w:rsidP="00287FB4">
      <w:pPr>
        <w:pStyle w:val="Compact"/>
        <w:numPr>
          <w:ilvl w:val="0"/>
          <w:numId w:val="14"/>
        </w:numPr>
      </w:pPr>
      <w:r>
        <w:t>Ask students to share personal stories about times in which they have seen or participated in dance wit</w:t>
      </w:r>
      <w:r>
        <w:t>hin their community.</w:t>
      </w:r>
    </w:p>
    <w:p w14:paraId="3F8A75EF" w14:textId="77777777" w:rsidR="006A31E3" w:rsidRDefault="00287FB4" w:rsidP="00287FB4">
      <w:pPr>
        <w:pStyle w:val="Compact"/>
        <w:numPr>
          <w:ilvl w:val="0"/>
          <w:numId w:val="14"/>
        </w:numPr>
      </w:pPr>
      <w:r>
        <w:t>Plan a field trip to a setting outside the classroom such as a local rehearsal or performance and model audience etiquette appropriate to the experience (e.g., clapping, watching attentively, participating, cheering, remaining silent).</w:t>
      </w:r>
    </w:p>
    <w:p w14:paraId="3F8A75F0" w14:textId="77777777" w:rsidR="006A31E3" w:rsidRDefault="00287FB4">
      <w:pPr>
        <w:pStyle w:val="Heading5"/>
      </w:pPr>
      <w:bookmarkStart w:id="26" w:name="examples-of-learningchildren-may-2"/>
      <w:bookmarkEnd w:id="25"/>
      <w:r>
        <w:t>Examples of Learning/Children May:</w:t>
      </w:r>
    </w:p>
    <w:p w14:paraId="3F8A75F1" w14:textId="77777777" w:rsidR="006A31E3" w:rsidRDefault="00287FB4" w:rsidP="00287FB4">
      <w:pPr>
        <w:pStyle w:val="Compact"/>
        <w:numPr>
          <w:ilvl w:val="0"/>
          <w:numId w:val="15"/>
        </w:numPr>
      </w:pPr>
      <w:r>
        <w:t>Bring in a photo to show and/or talk about an occasion in which they experienced dance.</w:t>
      </w:r>
    </w:p>
    <w:p w14:paraId="3F8A75F2" w14:textId="77777777" w:rsidR="006A31E3" w:rsidRDefault="00287FB4" w:rsidP="00287FB4">
      <w:pPr>
        <w:pStyle w:val="Compact"/>
        <w:numPr>
          <w:ilvl w:val="0"/>
          <w:numId w:val="15"/>
        </w:numPr>
      </w:pPr>
      <w:r>
        <w:t>Observe and copy a movement unique to a culture or historical era.</w:t>
      </w:r>
    </w:p>
    <w:p w14:paraId="3F8A75F3" w14:textId="77777777" w:rsidR="006A31E3" w:rsidRDefault="00287FB4" w:rsidP="00287FB4">
      <w:pPr>
        <w:pStyle w:val="Compact"/>
        <w:numPr>
          <w:ilvl w:val="0"/>
          <w:numId w:val="15"/>
        </w:numPr>
      </w:pPr>
      <w:r>
        <w:t>Demonstrate cultural awareness in reacting to a live dance experience (e.g., clapping, watching attentively, participating, cheering, remaining silent).</w:t>
      </w:r>
    </w:p>
    <w:p w14:paraId="3F8A75F4" w14:textId="77777777" w:rsidR="006A31E3" w:rsidRDefault="00287FB4">
      <w:pPr>
        <w:pStyle w:val="Heading1"/>
      </w:pPr>
      <w:bookmarkStart w:id="27" w:name="dance-3"/>
      <w:bookmarkEnd w:id="26"/>
      <w:bookmarkEnd w:id="24"/>
      <w:bookmarkEnd w:id="21"/>
      <w:bookmarkEnd w:id="19"/>
      <w:bookmarkEnd w:id="18"/>
      <w:r>
        <w:t>Dance</w:t>
      </w:r>
    </w:p>
    <w:p w14:paraId="3F8A75F5" w14:textId="77777777" w:rsidR="006A31E3" w:rsidRDefault="00287FB4">
      <w:pPr>
        <w:pStyle w:val="Heading2"/>
      </w:pPr>
      <w:bookmarkStart w:id="28" w:name="Xc88d84c203e136d291e4363deade28f88b30b80"/>
      <w:r>
        <w:t>Preschool, Standard 4. Reflect, Connect, and Respond</w:t>
      </w:r>
    </w:p>
    <w:p w14:paraId="3F8A75F6" w14:textId="77777777" w:rsidR="006A31E3" w:rsidRDefault="00287FB4">
      <w:pPr>
        <w:pStyle w:val="Heading3"/>
      </w:pPr>
      <w:bookmarkStart w:id="29" w:name="prepared-graduates-3"/>
      <w:r>
        <w:t>Prepared Graduates:</w:t>
      </w:r>
    </w:p>
    <w:p w14:paraId="3F8A75F7" w14:textId="77777777" w:rsidR="006A31E3" w:rsidRDefault="00287FB4" w:rsidP="00287FB4">
      <w:pPr>
        <w:pStyle w:val="Compact"/>
        <w:numPr>
          <w:ilvl w:val="0"/>
          <w:numId w:val="16"/>
        </w:numPr>
      </w:pPr>
      <w:r>
        <w:t>Critique, analyze, and r</w:t>
      </w:r>
      <w:r>
        <w:t>eflect upon dance.</w:t>
      </w:r>
    </w:p>
    <w:p w14:paraId="3F8A75F8" w14:textId="77777777" w:rsidR="006A31E3" w:rsidRDefault="00287FB4">
      <w:pPr>
        <w:pStyle w:val="Heading3"/>
      </w:pPr>
      <w:bookmarkStart w:id="30" w:name="X38f4933be2d25cea9f70f14ebde9373aa1548f3"/>
      <w:bookmarkEnd w:id="29"/>
      <w:r>
        <w:t>Preschool Learning and Development Expectation:</w:t>
      </w:r>
    </w:p>
    <w:p w14:paraId="3F8A75F9" w14:textId="77777777" w:rsidR="006A31E3" w:rsidRDefault="00287FB4" w:rsidP="00287FB4">
      <w:pPr>
        <w:pStyle w:val="Compact"/>
        <w:numPr>
          <w:ilvl w:val="0"/>
          <w:numId w:val="17"/>
        </w:numPr>
      </w:pPr>
      <w:r>
        <w:t>Describe dance using basic movement vocabulary.</w:t>
      </w:r>
    </w:p>
    <w:p w14:paraId="3F8A75FA" w14:textId="77777777" w:rsidR="006A31E3" w:rsidRDefault="00287FB4">
      <w:pPr>
        <w:pStyle w:val="FirstParagraph"/>
      </w:pPr>
      <w:r>
        <w:t>LDE Code: DA.P.4.1</w:t>
      </w:r>
    </w:p>
    <w:p w14:paraId="3F8A75FB" w14:textId="77777777" w:rsidR="006A31E3" w:rsidRDefault="00287FB4">
      <w:pPr>
        <w:pStyle w:val="Heading4"/>
      </w:pPr>
      <w:bookmarkStart w:id="31" w:name="indicators-of-progress-3"/>
      <w:r>
        <w:t>Indicators of Progress</w:t>
      </w:r>
    </w:p>
    <w:p w14:paraId="3F8A75FC" w14:textId="77777777" w:rsidR="006A31E3" w:rsidRDefault="00287FB4">
      <w:pPr>
        <w:pStyle w:val="Heading5"/>
      </w:pPr>
      <w:bookmarkStart w:id="32" w:name="Xe1941bb9b2dd644a588d7fae72cbc38eb590695"/>
      <w:r>
        <w:t>By the end of the preschool experience (approximately 60 months/5 years old), students may:</w:t>
      </w:r>
    </w:p>
    <w:p w14:paraId="3F8A75FD" w14:textId="77777777" w:rsidR="006A31E3" w:rsidRDefault="00287FB4" w:rsidP="00287FB4">
      <w:pPr>
        <w:pStyle w:val="Compact"/>
        <w:numPr>
          <w:ilvl w:val="0"/>
          <w:numId w:val="18"/>
        </w:numPr>
      </w:pPr>
      <w:r>
        <w:t>Identif</w:t>
      </w:r>
      <w:r>
        <w:t>y different dance movements.</w:t>
      </w:r>
    </w:p>
    <w:p w14:paraId="3F8A75FE" w14:textId="77777777" w:rsidR="006A31E3" w:rsidRDefault="00287FB4" w:rsidP="00287FB4">
      <w:pPr>
        <w:pStyle w:val="Compact"/>
        <w:numPr>
          <w:ilvl w:val="0"/>
          <w:numId w:val="18"/>
        </w:numPr>
      </w:pPr>
      <w:r>
        <w:t>Describe a movement or dance with emerging vocabulary (e.g., body parts, verbs, adjectives, metaphors, imagery).</w:t>
      </w:r>
    </w:p>
    <w:p w14:paraId="3F8A75FF" w14:textId="77777777" w:rsidR="006A31E3" w:rsidRDefault="00287FB4">
      <w:pPr>
        <w:pStyle w:val="Heading4"/>
      </w:pPr>
      <w:bookmarkStart w:id="33" w:name="Xd0268e5a14e9fa9362abc7cca3990dacc211e43"/>
      <w:bookmarkEnd w:id="32"/>
      <w:bookmarkEnd w:id="31"/>
      <w:r>
        <w:t>Examples of High-Quality Teaching and Learning Experiences</w:t>
      </w:r>
    </w:p>
    <w:p w14:paraId="3F8A7600" w14:textId="77777777" w:rsidR="006A31E3" w:rsidRDefault="00287FB4">
      <w:pPr>
        <w:pStyle w:val="Heading5"/>
      </w:pPr>
      <w:bookmarkStart w:id="34" w:name="X34cc583603108f5b8ac7e98deeb0559797e243b"/>
      <w:r>
        <w:t>Supportive Teaching Practices/Adults May:</w:t>
      </w:r>
    </w:p>
    <w:p w14:paraId="3F8A7601" w14:textId="77777777" w:rsidR="006A31E3" w:rsidRDefault="00287FB4" w:rsidP="00287FB4">
      <w:pPr>
        <w:pStyle w:val="Compact"/>
        <w:numPr>
          <w:ilvl w:val="0"/>
          <w:numId w:val="19"/>
        </w:numPr>
      </w:pPr>
      <w:r>
        <w:t>Plan opportun</w:t>
      </w:r>
      <w:r>
        <w:t>ities in the classroom for students to observe and respond to a variety of dance genres performed by peers, family members, local community groups or professionals.</w:t>
      </w:r>
    </w:p>
    <w:p w14:paraId="3F8A7602" w14:textId="77777777" w:rsidR="006A31E3" w:rsidRDefault="00287FB4" w:rsidP="00287FB4">
      <w:pPr>
        <w:pStyle w:val="Compact"/>
        <w:numPr>
          <w:ilvl w:val="0"/>
          <w:numId w:val="19"/>
        </w:numPr>
      </w:pPr>
      <w:r>
        <w:t>Model asking a question or sharing a thought about a creative movement or dance.</w:t>
      </w:r>
    </w:p>
    <w:p w14:paraId="3F8A7603" w14:textId="77777777" w:rsidR="006A31E3" w:rsidRDefault="00287FB4" w:rsidP="00287FB4">
      <w:pPr>
        <w:pStyle w:val="Compact"/>
        <w:numPr>
          <w:ilvl w:val="0"/>
          <w:numId w:val="19"/>
        </w:numPr>
      </w:pPr>
      <w:r>
        <w:t>Model usin</w:t>
      </w:r>
      <w:r>
        <w:t>g words or actions to describe what was observed about a shared dance experience.</w:t>
      </w:r>
    </w:p>
    <w:p w14:paraId="3F8A7604" w14:textId="77777777" w:rsidR="006A31E3" w:rsidRDefault="00287FB4" w:rsidP="00287FB4">
      <w:pPr>
        <w:pStyle w:val="Compact"/>
        <w:numPr>
          <w:ilvl w:val="0"/>
          <w:numId w:val="19"/>
        </w:numPr>
      </w:pPr>
      <w:r>
        <w:lastRenderedPageBreak/>
        <w:t>Plan a field trip to a setting outside the classroom such as a local rehearsal or performance, and model use of dance vocabulary to respond to and describe the observed dance</w:t>
      </w:r>
      <w:r>
        <w:t>.</w:t>
      </w:r>
    </w:p>
    <w:p w14:paraId="3F8A7605" w14:textId="77777777" w:rsidR="006A31E3" w:rsidRDefault="00287FB4">
      <w:pPr>
        <w:pStyle w:val="Heading5"/>
      </w:pPr>
      <w:bookmarkStart w:id="35" w:name="examples-of-learningchildren-may-3"/>
      <w:bookmarkEnd w:id="34"/>
      <w:r>
        <w:t>Examples of Learning/Children May:</w:t>
      </w:r>
    </w:p>
    <w:p w14:paraId="3F8A7606" w14:textId="77777777" w:rsidR="006A31E3" w:rsidRDefault="00287FB4" w:rsidP="00287FB4">
      <w:pPr>
        <w:pStyle w:val="Compact"/>
        <w:numPr>
          <w:ilvl w:val="0"/>
          <w:numId w:val="20"/>
        </w:numPr>
      </w:pPr>
      <w:r>
        <w:t>Describe specific movements they have observed or created.</w:t>
      </w:r>
    </w:p>
    <w:p w14:paraId="3F8A7607" w14:textId="77777777" w:rsidR="006A31E3" w:rsidRDefault="00287FB4" w:rsidP="00287FB4">
      <w:pPr>
        <w:pStyle w:val="Compact"/>
        <w:numPr>
          <w:ilvl w:val="0"/>
          <w:numId w:val="20"/>
        </w:numPr>
      </w:pPr>
      <w:r>
        <w:t>Imitate a movement seen in a shared dance experience.</w:t>
      </w:r>
    </w:p>
    <w:p w14:paraId="3F8A7608" w14:textId="77777777" w:rsidR="006A31E3" w:rsidRDefault="00287FB4" w:rsidP="00287FB4">
      <w:pPr>
        <w:pStyle w:val="Compact"/>
        <w:numPr>
          <w:ilvl w:val="0"/>
          <w:numId w:val="20"/>
        </w:numPr>
      </w:pPr>
      <w:r>
        <w:t>Make connections between dance and other movement experiences using vocabulary (e.g., melting from high to</w:t>
      </w:r>
      <w:r>
        <w:t xml:space="preserve"> low is like ice cream melting on a hot day, a dancer doing a kick is like the kicker in a football game)</w:t>
      </w:r>
    </w:p>
    <w:p w14:paraId="3F8A7609" w14:textId="77777777" w:rsidR="006A31E3" w:rsidRDefault="00287FB4" w:rsidP="00287FB4">
      <w:pPr>
        <w:pStyle w:val="Compact"/>
        <w:numPr>
          <w:ilvl w:val="0"/>
          <w:numId w:val="20"/>
        </w:numPr>
      </w:pPr>
      <w:r>
        <w:t>Explore the process of creating in response to a dance performance (e.g., drawing, painting, invented movement, music).</w:t>
      </w:r>
    </w:p>
    <w:p w14:paraId="3F8A760A" w14:textId="77777777" w:rsidR="006A31E3" w:rsidRDefault="00287FB4">
      <w:pPr>
        <w:pStyle w:val="Heading1"/>
      </w:pPr>
      <w:bookmarkStart w:id="36" w:name="dance-4"/>
      <w:bookmarkEnd w:id="35"/>
      <w:bookmarkEnd w:id="33"/>
      <w:bookmarkEnd w:id="30"/>
      <w:bookmarkEnd w:id="28"/>
      <w:bookmarkEnd w:id="27"/>
      <w:r>
        <w:t>Dance</w:t>
      </w:r>
    </w:p>
    <w:p w14:paraId="3F8A760B" w14:textId="77777777" w:rsidR="006A31E3" w:rsidRDefault="00287FB4">
      <w:pPr>
        <w:pStyle w:val="Heading2"/>
      </w:pPr>
      <w:bookmarkStart w:id="37" w:name="X9b2a78d4e55609e216715f0c3ba3f2673da6dbc"/>
      <w:r>
        <w:t>Kindergarten, Standard 1. Movement, Technique, and Performance</w:t>
      </w:r>
    </w:p>
    <w:p w14:paraId="3F8A760C" w14:textId="77777777" w:rsidR="006A31E3" w:rsidRDefault="00287FB4">
      <w:pPr>
        <w:pStyle w:val="Heading3"/>
      </w:pPr>
      <w:bookmarkStart w:id="38" w:name="prepared-graduates-4"/>
      <w:r>
        <w:t>Prepared Graduates:</w:t>
      </w:r>
    </w:p>
    <w:p w14:paraId="3F8A760D" w14:textId="77777777" w:rsidR="006A31E3" w:rsidRDefault="00287FB4" w:rsidP="00287FB4">
      <w:pPr>
        <w:pStyle w:val="Compact"/>
        <w:numPr>
          <w:ilvl w:val="0"/>
          <w:numId w:val="21"/>
        </w:numPr>
      </w:pPr>
      <w:r>
        <w:t>Demonstrate dance technique, vocabulary, and sk</w:t>
      </w:r>
      <w:r>
        <w:t>ill appropriate to stylistic expectations.</w:t>
      </w:r>
    </w:p>
    <w:p w14:paraId="3F8A760E" w14:textId="77777777" w:rsidR="006A31E3" w:rsidRDefault="00287FB4">
      <w:pPr>
        <w:pStyle w:val="Heading3"/>
      </w:pPr>
      <w:bookmarkStart w:id="39" w:name="grade-level-expectation"/>
      <w:bookmarkEnd w:id="38"/>
      <w:r>
        <w:t>Grade Level Expectation:</w:t>
      </w:r>
    </w:p>
    <w:p w14:paraId="3F8A760F" w14:textId="77777777" w:rsidR="006A31E3" w:rsidRDefault="00287FB4" w:rsidP="00287FB4">
      <w:pPr>
        <w:pStyle w:val="Compact"/>
        <w:numPr>
          <w:ilvl w:val="0"/>
          <w:numId w:val="22"/>
        </w:numPr>
      </w:pPr>
      <w:r>
        <w:t>Perform simple dance movements.</w:t>
      </w:r>
    </w:p>
    <w:p w14:paraId="3F8A7610" w14:textId="77777777" w:rsidR="006A31E3" w:rsidRDefault="00287FB4">
      <w:pPr>
        <w:pStyle w:val="FirstParagraph"/>
      </w:pPr>
      <w:r>
        <w:t>GLE Code: DA.K.1.1</w:t>
      </w:r>
    </w:p>
    <w:p w14:paraId="3F8A7611" w14:textId="77777777" w:rsidR="006A31E3" w:rsidRDefault="00287FB4">
      <w:pPr>
        <w:pStyle w:val="Heading4"/>
      </w:pPr>
      <w:bookmarkStart w:id="40" w:name="evidence-outcomes"/>
      <w:r>
        <w:t>Evidence Outcomes</w:t>
      </w:r>
    </w:p>
    <w:p w14:paraId="3F8A7612" w14:textId="77777777" w:rsidR="006A31E3" w:rsidRDefault="00287FB4">
      <w:pPr>
        <w:pStyle w:val="Heading5"/>
      </w:pPr>
      <w:bookmarkStart w:id="41" w:name="students-can"/>
      <w:r>
        <w:t>Students Can:</w:t>
      </w:r>
    </w:p>
    <w:p w14:paraId="3F8A7613" w14:textId="77777777" w:rsidR="006A31E3" w:rsidRDefault="00287FB4" w:rsidP="00287FB4">
      <w:pPr>
        <w:pStyle w:val="Compact"/>
        <w:numPr>
          <w:ilvl w:val="0"/>
          <w:numId w:val="23"/>
        </w:numPr>
      </w:pPr>
      <w:r>
        <w:t>Move the body safely in time and space.</w:t>
      </w:r>
    </w:p>
    <w:p w14:paraId="3F8A7614" w14:textId="77777777" w:rsidR="006A31E3" w:rsidRDefault="00287FB4" w:rsidP="00287FB4">
      <w:pPr>
        <w:pStyle w:val="Compact"/>
        <w:numPr>
          <w:ilvl w:val="0"/>
          <w:numId w:val="23"/>
        </w:numPr>
      </w:pPr>
      <w:r>
        <w:t>Perform simple movement sequences and dances.</w:t>
      </w:r>
    </w:p>
    <w:p w14:paraId="3F8A7615" w14:textId="77777777" w:rsidR="006A31E3" w:rsidRDefault="00287FB4">
      <w:pPr>
        <w:pStyle w:val="Heading4"/>
      </w:pPr>
      <w:bookmarkStart w:id="42" w:name="academic-context-and-connections"/>
      <w:bookmarkEnd w:id="41"/>
      <w:bookmarkEnd w:id="40"/>
      <w:r>
        <w:t>Academic Context an</w:t>
      </w:r>
      <w:r>
        <w:t>d Connections</w:t>
      </w:r>
    </w:p>
    <w:p w14:paraId="3F8A7616" w14:textId="77777777" w:rsidR="006A31E3" w:rsidRDefault="00287FB4">
      <w:pPr>
        <w:pStyle w:val="Heading5"/>
      </w:pPr>
      <w:bookmarkStart w:id="43" w:name="colorado-essential-skills"/>
      <w:r>
        <w:t>Colorado Essential Skills:</w:t>
      </w:r>
    </w:p>
    <w:p w14:paraId="3F8A7617" w14:textId="77777777" w:rsidR="006A31E3" w:rsidRDefault="00287FB4" w:rsidP="00287FB4">
      <w:pPr>
        <w:pStyle w:val="Compact"/>
        <w:numPr>
          <w:ilvl w:val="0"/>
          <w:numId w:val="24"/>
        </w:numPr>
      </w:pPr>
      <w:r>
        <w:t>Stories and rhythms allow dancers to explore and experiment with movements and newly developed ideas for dance. (Creativity and Innovation)</w:t>
      </w:r>
    </w:p>
    <w:p w14:paraId="3F8A7618" w14:textId="77777777" w:rsidR="006A31E3" w:rsidRDefault="00287FB4" w:rsidP="00287FB4">
      <w:pPr>
        <w:pStyle w:val="Compact"/>
        <w:numPr>
          <w:ilvl w:val="0"/>
          <w:numId w:val="24"/>
        </w:numPr>
      </w:pPr>
      <w:r>
        <w:t>Movement and dancing are important elements of communication. (Interpersona</w:t>
      </w:r>
      <w:r>
        <w:t>l)</w:t>
      </w:r>
    </w:p>
    <w:p w14:paraId="3F8A7619" w14:textId="77777777" w:rsidR="006A31E3" w:rsidRDefault="00287FB4">
      <w:pPr>
        <w:pStyle w:val="Heading5"/>
      </w:pPr>
      <w:bookmarkStart w:id="44" w:name="inquiry-questions"/>
      <w:bookmarkEnd w:id="43"/>
      <w:r>
        <w:t>Inquiry Questions:</w:t>
      </w:r>
    </w:p>
    <w:p w14:paraId="3F8A761A" w14:textId="77777777" w:rsidR="006A31E3" w:rsidRDefault="00287FB4" w:rsidP="00287FB4">
      <w:pPr>
        <w:pStyle w:val="Compact"/>
        <w:numPr>
          <w:ilvl w:val="0"/>
          <w:numId w:val="25"/>
        </w:numPr>
      </w:pPr>
      <w:r>
        <w:t>How many different ways can you get from one side of the room to another?</w:t>
      </w:r>
    </w:p>
    <w:p w14:paraId="3F8A761B" w14:textId="77777777" w:rsidR="006A31E3" w:rsidRDefault="00287FB4" w:rsidP="00287FB4">
      <w:pPr>
        <w:pStyle w:val="Compact"/>
        <w:numPr>
          <w:ilvl w:val="0"/>
          <w:numId w:val="25"/>
        </w:numPr>
      </w:pPr>
      <w:r>
        <w:t>How can you move with your whole body?</w:t>
      </w:r>
    </w:p>
    <w:p w14:paraId="3F8A761C" w14:textId="77777777" w:rsidR="006A31E3" w:rsidRDefault="00287FB4" w:rsidP="00287FB4">
      <w:pPr>
        <w:pStyle w:val="Compact"/>
        <w:numPr>
          <w:ilvl w:val="0"/>
          <w:numId w:val="25"/>
        </w:numPr>
      </w:pPr>
      <w:r>
        <w:t>How can you move with only isolated parts of the body?</w:t>
      </w:r>
    </w:p>
    <w:p w14:paraId="3F8A761D" w14:textId="77777777" w:rsidR="006A31E3" w:rsidRDefault="00287FB4" w:rsidP="00287FB4">
      <w:pPr>
        <w:pStyle w:val="Compact"/>
        <w:numPr>
          <w:ilvl w:val="0"/>
          <w:numId w:val="25"/>
        </w:numPr>
      </w:pPr>
      <w:r>
        <w:t>How do you feel when you move?</w:t>
      </w:r>
    </w:p>
    <w:p w14:paraId="3F8A761E" w14:textId="77777777" w:rsidR="006A31E3" w:rsidRDefault="00287FB4">
      <w:pPr>
        <w:pStyle w:val="Heading1"/>
      </w:pPr>
      <w:bookmarkStart w:id="45" w:name="dance-5"/>
      <w:bookmarkEnd w:id="44"/>
      <w:bookmarkEnd w:id="42"/>
      <w:bookmarkEnd w:id="39"/>
      <w:bookmarkEnd w:id="37"/>
      <w:bookmarkEnd w:id="36"/>
      <w:r>
        <w:lastRenderedPageBreak/>
        <w:t>Dance</w:t>
      </w:r>
    </w:p>
    <w:p w14:paraId="3F8A761F" w14:textId="77777777" w:rsidR="006A31E3" w:rsidRDefault="00287FB4">
      <w:pPr>
        <w:pStyle w:val="Heading2"/>
      </w:pPr>
      <w:bookmarkStart w:id="46" w:name="Xdadd5df5ca4b3b86b67e4d7e27aa5d3e1cb4e80"/>
      <w:r>
        <w:t>Kindergarten, Standard 1. Mov</w:t>
      </w:r>
      <w:r>
        <w:t>ement, Technique, and Performance</w:t>
      </w:r>
    </w:p>
    <w:p w14:paraId="3F8A7620" w14:textId="77777777" w:rsidR="006A31E3" w:rsidRDefault="00287FB4">
      <w:pPr>
        <w:pStyle w:val="Heading3"/>
      </w:pPr>
      <w:bookmarkStart w:id="47" w:name="prepared-graduates-5"/>
      <w:r>
        <w:t>Prepared Graduates:</w:t>
      </w:r>
    </w:p>
    <w:p w14:paraId="3F8A7621" w14:textId="77777777" w:rsidR="006A31E3" w:rsidRDefault="00287FB4" w:rsidP="00287FB4">
      <w:pPr>
        <w:pStyle w:val="Compact"/>
        <w:numPr>
          <w:ilvl w:val="0"/>
          <w:numId w:val="26"/>
        </w:numPr>
      </w:pPr>
      <w:r>
        <w:t>Apply kinesthetic awareness to develop lifelong and safe movement practices, fitness, and mind/body wellness.</w:t>
      </w:r>
    </w:p>
    <w:p w14:paraId="3F8A7622" w14:textId="77777777" w:rsidR="006A31E3" w:rsidRDefault="00287FB4">
      <w:pPr>
        <w:pStyle w:val="Heading3"/>
      </w:pPr>
      <w:bookmarkStart w:id="48" w:name="grade-level-expectation-1"/>
      <w:bookmarkEnd w:id="47"/>
      <w:r>
        <w:t>Grade Level Expectation:</w:t>
      </w:r>
    </w:p>
    <w:p w14:paraId="3F8A7623" w14:textId="77777777" w:rsidR="006A31E3" w:rsidRDefault="00287FB4" w:rsidP="00287FB4">
      <w:pPr>
        <w:pStyle w:val="Compact"/>
        <w:numPr>
          <w:ilvl w:val="0"/>
          <w:numId w:val="27"/>
        </w:numPr>
      </w:pPr>
      <w:r>
        <w:t>Perform simple movements safely.</w:t>
      </w:r>
    </w:p>
    <w:p w14:paraId="3F8A7624" w14:textId="77777777" w:rsidR="006A31E3" w:rsidRDefault="00287FB4">
      <w:pPr>
        <w:pStyle w:val="FirstParagraph"/>
      </w:pPr>
      <w:r>
        <w:t>GLE Code: DA.K.1.2</w:t>
      </w:r>
    </w:p>
    <w:p w14:paraId="3F8A7625" w14:textId="77777777" w:rsidR="006A31E3" w:rsidRDefault="00287FB4">
      <w:pPr>
        <w:pStyle w:val="Heading4"/>
      </w:pPr>
      <w:bookmarkStart w:id="49" w:name="evidence-outcomes-1"/>
      <w:r>
        <w:t>Evidence Outcomes</w:t>
      </w:r>
    </w:p>
    <w:p w14:paraId="3F8A7626" w14:textId="77777777" w:rsidR="006A31E3" w:rsidRDefault="00287FB4">
      <w:pPr>
        <w:pStyle w:val="Heading5"/>
      </w:pPr>
      <w:bookmarkStart w:id="50" w:name="students-can-1"/>
      <w:r>
        <w:t>Students Can:</w:t>
      </w:r>
    </w:p>
    <w:p w14:paraId="3F8A7627" w14:textId="77777777" w:rsidR="006A31E3" w:rsidRDefault="00287FB4" w:rsidP="00287FB4">
      <w:pPr>
        <w:pStyle w:val="Compact"/>
        <w:numPr>
          <w:ilvl w:val="0"/>
          <w:numId w:val="28"/>
        </w:numPr>
      </w:pPr>
      <w:r>
        <w:t>Move safely in personal and general s</w:t>
      </w:r>
      <w:r>
        <w:t>pace.</w:t>
      </w:r>
    </w:p>
    <w:p w14:paraId="3F8A7628" w14:textId="77777777" w:rsidR="006A31E3" w:rsidRDefault="00287FB4" w:rsidP="00287FB4">
      <w:pPr>
        <w:pStyle w:val="Compact"/>
        <w:numPr>
          <w:ilvl w:val="0"/>
          <w:numId w:val="28"/>
        </w:numPr>
      </w:pPr>
      <w:r>
        <w:t>Demonstrate focus and concentration while moving.</w:t>
      </w:r>
    </w:p>
    <w:p w14:paraId="3F8A7629" w14:textId="77777777" w:rsidR="006A31E3" w:rsidRDefault="00287FB4">
      <w:pPr>
        <w:pStyle w:val="Heading4"/>
      </w:pPr>
      <w:bookmarkStart w:id="51" w:name="academic-context-and-connections-1"/>
      <w:bookmarkEnd w:id="50"/>
      <w:bookmarkEnd w:id="49"/>
      <w:r>
        <w:t>Academic Context and Connections</w:t>
      </w:r>
    </w:p>
    <w:p w14:paraId="3F8A762A" w14:textId="77777777" w:rsidR="006A31E3" w:rsidRDefault="00287FB4">
      <w:pPr>
        <w:pStyle w:val="Heading5"/>
      </w:pPr>
      <w:bookmarkStart w:id="52" w:name="colorado-essential-skills-1"/>
      <w:r>
        <w:t>Colorado Essential Skills:</w:t>
      </w:r>
    </w:p>
    <w:p w14:paraId="3F8A762B" w14:textId="77777777" w:rsidR="006A31E3" w:rsidRDefault="00287FB4" w:rsidP="00287FB4">
      <w:pPr>
        <w:pStyle w:val="Compact"/>
        <w:numPr>
          <w:ilvl w:val="0"/>
          <w:numId w:val="29"/>
        </w:numPr>
      </w:pPr>
      <w:r>
        <w:t>Dancing through a defined area with self-awareness demonstrates understanding of personal and/or shared space. (Self-Awareness, Self-Managem</w:t>
      </w:r>
      <w:r>
        <w:t>ent)</w:t>
      </w:r>
    </w:p>
    <w:p w14:paraId="3F8A762C" w14:textId="77777777" w:rsidR="006A31E3" w:rsidRDefault="00287FB4" w:rsidP="00287FB4">
      <w:pPr>
        <w:pStyle w:val="Compact"/>
        <w:numPr>
          <w:ilvl w:val="0"/>
          <w:numId w:val="29"/>
        </w:numPr>
      </w:pPr>
      <w:r>
        <w:t>Movement practices support an individual’s social/emotional and physical wellbeing. (Self-Management)</w:t>
      </w:r>
    </w:p>
    <w:p w14:paraId="3F8A762D" w14:textId="77777777" w:rsidR="006A31E3" w:rsidRDefault="00287FB4" w:rsidP="00287FB4">
      <w:pPr>
        <w:pStyle w:val="Compact"/>
        <w:numPr>
          <w:ilvl w:val="0"/>
          <w:numId w:val="29"/>
        </w:numPr>
      </w:pPr>
      <w:r>
        <w:t>Dancing can increase body awareness and promote risk-taking. (Perseverance and Resilience)</w:t>
      </w:r>
    </w:p>
    <w:p w14:paraId="3F8A762E" w14:textId="77777777" w:rsidR="006A31E3" w:rsidRDefault="00287FB4">
      <w:pPr>
        <w:pStyle w:val="Heading5"/>
      </w:pPr>
      <w:bookmarkStart w:id="53" w:name="inquiry-questions-1"/>
      <w:bookmarkEnd w:id="52"/>
      <w:r>
        <w:t>Inquiry Questions:</w:t>
      </w:r>
    </w:p>
    <w:p w14:paraId="3F8A762F" w14:textId="77777777" w:rsidR="006A31E3" w:rsidRDefault="00287FB4" w:rsidP="00287FB4">
      <w:pPr>
        <w:pStyle w:val="Compact"/>
        <w:numPr>
          <w:ilvl w:val="0"/>
          <w:numId w:val="30"/>
        </w:numPr>
      </w:pPr>
      <w:r>
        <w:t>How do you know you are moving your bod</w:t>
      </w:r>
      <w:r>
        <w:t>y safely?</w:t>
      </w:r>
    </w:p>
    <w:p w14:paraId="3F8A7630" w14:textId="77777777" w:rsidR="006A31E3" w:rsidRDefault="00287FB4" w:rsidP="00287FB4">
      <w:pPr>
        <w:pStyle w:val="Compact"/>
        <w:numPr>
          <w:ilvl w:val="0"/>
          <w:numId w:val="30"/>
        </w:numPr>
      </w:pPr>
      <w:r>
        <w:t>What is the difference between self-space and group space?</w:t>
      </w:r>
    </w:p>
    <w:p w14:paraId="3F8A7631" w14:textId="77777777" w:rsidR="006A31E3" w:rsidRDefault="00287FB4" w:rsidP="00287FB4">
      <w:pPr>
        <w:pStyle w:val="Compact"/>
        <w:numPr>
          <w:ilvl w:val="0"/>
          <w:numId w:val="30"/>
        </w:numPr>
      </w:pPr>
      <w:r>
        <w:t>How do you show that you are concentrating while moving?</w:t>
      </w:r>
    </w:p>
    <w:p w14:paraId="3F8A7632" w14:textId="77777777" w:rsidR="006A31E3" w:rsidRDefault="00287FB4">
      <w:pPr>
        <w:pStyle w:val="Heading1"/>
      </w:pPr>
      <w:bookmarkStart w:id="54" w:name="dance-6"/>
      <w:bookmarkEnd w:id="53"/>
      <w:bookmarkEnd w:id="51"/>
      <w:bookmarkEnd w:id="48"/>
      <w:bookmarkEnd w:id="46"/>
      <w:bookmarkEnd w:id="45"/>
      <w:r>
        <w:t>Dance</w:t>
      </w:r>
    </w:p>
    <w:p w14:paraId="3F8A7633" w14:textId="77777777" w:rsidR="006A31E3" w:rsidRDefault="00287FB4">
      <w:pPr>
        <w:pStyle w:val="Heading2"/>
      </w:pPr>
      <w:bookmarkStart w:id="55" w:name="X2bcb4def1addd138946fe41bb67cfefef1d5162"/>
      <w:r>
        <w:t>Kindergarten, Standard 2. Create, Compose, and Choreograph</w:t>
      </w:r>
    </w:p>
    <w:p w14:paraId="3F8A7634" w14:textId="77777777" w:rsidR="006A31E3" w:rsidRDefault="00287FB4">
      <w:pPr>
        <w:pStyle w:val="Heading3"/>
      </w:pPr>
      <w:bookmarkStart w:id="56" w:name="prepared-graduates-6"/>
      <w:r>
        <w:t>Prepared Graduates:</w:t>
      </w:r>
    </w:p>
    <w:p w14:paraId="3F8A7635" w14:textId="77777777" w:rsidR="006A31E3" w:rsidRDefault="00287FB4" w:rsidP="00287FB4">
      <w:pPr>
        <w:pStyle w:val="Compact"/>
        <w:numPr>
          <w:ilvl w:val="0"/>
          <w:numId w:val="31"/>
        </w:numPr>
      </w:pPr>
      <w:r>
        <w:t>Explore and demonstrate various concepts thro</w:t>
      </w:r>
      <w:r>
        <w:t>ugh improvisational movement to communicate purposeful intent.</w:t>
      </w:r>
    </w:p>
    <w:p w14:paraId="3F8A7636" w14:textId="77777777" w:rsidR="006A31E3" w:rsidRDefault="00287FB4">
      <w:pPr>
        <w:pStyle w:val="Heading3"/>
      </w:pPr>
      <w:bookmarkStart w:id="57" w:name="grade-level-expectation-2"/>
      <w:bookmarkEnd w:id="56"/>
      <w:r>
        <w:t>Grade Level Expectation:</w:t>
      </w:r>
    </w:p>
    <w:p w14:paraId="3F8A7637" w14:textId="77777777" w:rsidR="006A31E3" w:rsidRDefault="00287FB4" w:rsidP="00287FB4">
      <w:pPr>
        <w:pStyle w:val="Compact"/>
        <w:numPr>
          <w:ilvl w:val="0"/>
          <w:numId w:val="32"/>
        </w:numPr>
      </w:pPr>
      <w:r>
        <w:t>Translate simple ideas and stories into movement using movement in different ways.</w:t>
      </w:r>
    </w:p>
    <w:p w14:paraId="3F8A7638" w14:textId="77777777" w:rsidR="006A31E3" w:rsidRDefault="00287FB4">
      <w:pPr>
        <w:pStyle w:val="FirstParagraph"/>
      </w:pPr>
      <w:r>
        <w:lastRenderedPageBreak/>
        <w:t>GLE Code: DA.K.2.1</w:t>
      </w:r>
    </w:p>
    <w:p w14:paraId="3F8A7639" w14:textId="77777777" w:rsidR="006A31E3" w:rsidRDefault="00287FB4">
      <w:pPr>
        <w:pStyle w:val="Heading4"/>
      </w:pPr>
      <w:bookmarkStart w:id="58" w:name="evidence-outcomes-2"/>
      <w:r>
        <w:t>Evidence Outcomes</w:t>
      </w:r>
    </w:p>
    <w:p w14:paraId="3F8A763A" w14:textId="77777777" w:rsidR="006A31E3" w:rsidRDefault="00287FB4">
      <w:pPr>
        <w:pStyle w:val="Heading5"/>
      </w:pPr>
      <w:bookmarkStart w:id="59" w:name="students-can-2"/>
      <w:r>
        <w:t>Students Can:</w:t>
      </w:r>
    </w:p>
    <w:p w14:paraId="3F8A763B" w14:textId="77777777" w:rsidR="006A31E3" w:rsidRDefault="00287FB4" w:rsidP="00287FB4">
      <w:pPr>
        <w:pStyle w:val="Compact"/>
        <w:numPr>
          <w:ilvl w:val="0"/>
          <w:numId w:val="33"/>
        </w:numPr>
      </w:pPr>
      <w:r>
        <w:t>Improvise movements that can start and stop on cue.</w:t>
      </w:r>
    </w:p>
    <w:p w14:paraId="3F8A763C" w14:textId="77777777" w:rsidR="006A31E3" w:rsidRDefault="00287FB4" w:rsidP="00287FB4">
      <w:pPr>
        <w:pStyle w:val="Compact"/>
        <w:numPr>
          <w:ilvl w:val="0"/>
          <w:numId w:val="33"/>
        </w:numPr>
      </w:pPr>
      <w:r>
        <w:t>Develop simple movements based on a mood or feeling.</w:t>
      </w:r>
    </w:p>
    <w:p w14:paraId="3F8A763D" w14:textId="77777777" w:rsidR="006A31E3" w:rsidRDefault="00287FB4" w:rsidP="00287FB4">
      <w:pPr>
        <w:pStyle w:val="Compact"/>
        <w:numPr>
          <w:ilvl w:val="0"/>
          <w:numId w:val="33"/>
        </w:numPr>
      </w:pPr>
      <w:r>
        <w:t>Recognize and demonstrate contrasting ideas.</w:t>
      </w:r>
    </w:p>
    <w:p w14:paraId="3F8A763E" w14:textId="77777777" w:rsidR="006A31E3" w:rsidRDefault="00287FB4" w:rsidP="00287FB4">
      <w:pPr>
        <w:pStyle w:val="Compact"/>
        <w:numPr>
          <w:ilvl w:val="0"/>
          <w:numId w:val="33"/>
        </w:numPr>
      </w:pPr>
      <w:r>
        <w:t>Explore movement while moving with objects (scarves, feathers, balls).</w:t>
      </w:r>
    </w:p>
    <w:p w14:paraId="3F8A763F" w14:textId="77777777" w:rsidR="006A31E3" w:rsidRDefault="00287FB4">
      <w:pPr>
        <w:pStyle w:val="Heading4"/>
      </w:pPr>
      <w:bookmarkStart w:id="60" w:name="academic-context-and-connections-2"/>
      <w:bookmarkEnd w:id="59"/>
      <w:bookmarkEnd w:id="58"/>
      <w:r>
        <w:t>Academic Context and Connections</w:t>
      </w:r>
    </w:p>
    <w:p w14:paraId="3F8A7640" w14:textId="77777777" w:rsidR="006A31E3" w:rsidRDefault="00287FB4">
      <w:pPr>
        <w:pStyle w:val="Heading5"/>
      </w:pPr>
      <w:bookmarkStart w:id="61" w:name="colorado-essential-skills-2"/>
      <w:r>
        <w:t>Co</w:t>
      </w:r>
      <w:r>
        <w:t>lorado Essential Skills:</w:t>
      </w:r>
    </w:p>
    <w:p w14:paraId="3F8A7641" w14:textId="77777777" w:rsidR="006A31E3" w:rsidRDefault="00287FB4" w:rsidP="00287FB4">
      <w:pPr>
        <w:pStyle w:val="Compact"/>
        <w:numPr>
          <w:ilvl w:val="0"/>
          <w:numId w:val="34"/>
        </w:numPr>
      </w:pPr>
      <w:r>
        <w:t>Dancers are aware of their kinesthetic and aesthetic likes and dislikes and can communicate them. (Interpersonal Communication, Self-Awareness, Self-Advocacy and Initiative)</w:t>
      </w:r>
    </w:p>
    <w:p w14:paraId="3F8A7642" w14:textId="77777777" w:rsidR="006A31E3" w:rsidRDefault="00287FB4" w:rsidP="00287FB4">
      <w:pPr>
        <w:pStyle w:val="Compact"/>
        <w:numPr>
          <w:ilvl w:val="0"/>
          <w:numId w:val="34"/>
        </w:numPr>
      </w:pPr>
      <w:r>
        <w:t>Through improvisation dancers can engage in novel approac</w:t>
      </w:r>
      <w:r>
        <w:t>hes to movement, direction, ideas and/or perspectives. (Critical Thinking and Analysis, Creativity and Innovation, Adaptability and Flexibility)</w:t>
      </w:r>
    </w:p>
    <w:p w14:paraId="3F8A7643" w14:textId="77777777" w:rsidR="006A31E3" w:rsidRDefault="00287FB4" w:rsidP="00287FB4">
      <w:pPr>
        <w:pStyle w:val="Compact"/>
        <w:numPr>
          <w:ilvl w:val="0"/>
          <w:numId w:val="34"/>
        </w:numPr>
      </w:pPr>
      <w:r>
        <w:t>Through the improvisational process, dancers assess personal strengths and limitations with self-awareness. (Cr</w:t>
      </w:r>
      <w:r>
        <w:t>itical Thinking and Analysis, Creativity and Innovation, Adaptability and Flexibility, Self-Awareness, Self-Advocacy and Initiative)</w:t>
      </w:r>
    </w:p>
    <w:p w14:paraId="3F8A7644" w14:textId="77777777" w:rsidR="006A31E3" w:rsidRDefault="00287FB4" w:rsidP="00287FB4">
      <w:pPr>
        <w:pStyle w:val="Compact"/>
        <w:numPr>
          <w:ilvl w:val="0"/>
          <w:numId w:val="34"/>
        </w:numPr>
      </w:pPr>
      <w:r>
        <w:t>Students can pose and respond to questions about and with improvisational movement. (Interpersonal Communication, Creativit</w:t>
      </w:r>
      <w:r>
        <w:t>y and Innovation, Collaboration and Teamwork, Adaptability and Flexibility, Social Awareness)</w:t>
      </w:r>
    </w:p>
    <w:p w14:paraId="3F8A7645" w14:textId="77777777" w:rsidR="006A31E3" w:rsidRDefault="00287FB4">
      <w:pPr>
        <w:pStyle w:val="Heading5"/>
      </w:pPr>
      <w:bookmarkStart w:id="62" w:name="inquiry-questions-2"/>
      <w:bookmarkEnd w:id="61"/>
      <w:r>
        <w:t>Inquiry Questions:</w:t>
      </w:r>
    </w:p>
    <w:p w14:paraId="3F8A7646" w14:textId="77777777" w:rsidR="006A31E3" w:rsidRDefault="00287FB4" w:rsidP="00287FB4">
      <w:pPr>
        <w:pStyle w:val="Compact"/>
        <w:numPr>
          <w:ilvl w:val="0"/>
          <w:numId w:val="35"/>
        </w:numPr>
      </w:pPr>
      <w:r>
        <w:t>How does your body feel when you are sad?</w:t>
      </w:r>
    </w:p>
    <w:p w14:paraId="3F8A7647" w14:textId="77777777" w:rsidR="006A31E3" w:rsidRDefault="00287FB4" w:rsidP="00287FB4">
      <w:pPr>
        <w:pStyle w:val="Compact"/>
        <w:numPr>
          <w:ilvl w:val="0"/>
          <w:numId w:val="35"/>
        </w:numPr>
      </w:pPr>
      <w:r>
        <w:t>Does this music make your body want to move fast or slow?</w:t>
      </w:r>
    </w:p>
    <w:p w14:paraId="3F8A7648" w14:textId="77777777" w:rsidR="006A31E3" w:rsidRDefault="00287FB4">
      <w:pPr>
        <w:pStyle w:val="Heading1"/>
      </w:pPr>
      <w:bookmarkStart w:id="63" w:name="dance-7"/>
      <w:bookmarkEnd w:id="62"/>
      <w:bookmarkEnd w:id="60"/>
      <w:bookmarkEnd w:id="57"/>
      <w:bookmarkEnd w:id="55"/>
      <w:bookmarkEnd w:id="54"/>
      <w:r>
        <w:t>Dance</w:t>
      </w:r>
    </w:p>
    <w:p w14:paraId="3F8A7649" w14:textId="77777777" w:rsidR="006A31E3" w:rsidRDefault="00287FB4">
      <w:pPr>
        <w:pStyle w:val="Heading2"/>
      </w:pPr>
      <w:bookmarkStart w:id="64" w:name="X1f932a2bdf39d1910d010af405a514fa48b5d9f"/>
      <w:r>
        <w:t>Kindergarten, Standard 2. Create, Com</w:t>
      </w:r>
      <w:r>
        <w:t>pose, and Choreograph</w:t>
      </w:r>
    </w:p>
    <w:p w14:paraId="3F8A764A" w14:textId="77777777" w:rsidR="006A31E3" w:rsidRDefault="00287FB4">
      <w:pPr>
        <w:pStyle w:val="Heading3"/>
      </w:pPr>
      <w:bookmarkStart w:id="65" w:name="prepared-graduates-7"/>
      <w:r>
        <w:t>Prepared Graduates:</w:t>
      </w:r>
    </w:p>
    <w:p w14:paraId="3F8A764B" w14:textId="77777777" w:rsidR="006A31E3" w:rsidRDefault="00287FB4" w:rsidP="00287FB4">
      <w:pPr>
        <w:pStyle w:val="Compact"/>
        <w:numPr>
          <w:ilvl w:val="0"/>
          <w:numId w:val="36"/>
        </w:numPr>
      </w:pPr>
      <w:r>
        <w:t>Use a creative process to construct a dance composition.</w:t>
      </w:r>
    </w:p>
    <w:p w14:paraId="3F8A764C" w14:textId="77777777" w:rsidR="006A31E3" w:rsidRDefault="00287FB4">
      <w:pPr>
        <w:pStyle w:val="Heading3"/>
      </w:pPr>
      <w:bookmarkStart w:id="66" w:name="grade-level-expectation-3"/>
      <w:bookmarkEnd w:id="65"/>
      <w:r>
        <w:t>Grade Level Expectation:</w:t>
      </w:r>
    </w:p>
    <w:p w14:paraId="3F8A764D" w14:textId="77777777" w:rsidR="006A31E3" w:rsidRDefault="00287FB4" w:rsidP="00287FB4">
      <w:pPr>
        <w:pStyle w:val="Compact"/>
        <w:numPr>
          <w:ilvl w:val="0"/>
          <w:numId w:val="37"/>
        </w:numPr>
      </w:pPr>
      <w:r>
        <w:t>Translate simple ideas and stories into movement.</w:t>
      </w:r>
    </w:p>
    <w:p w14:paraId="3F8A764E" w14:textId="77777777" w:rsidR="006A31E3" w:rsidRDefault="00287FB4">
      <w:pPr>
        <w:pStyle w:val="FirstParagraph"/>
      </w:pPr>
      <w:r>
        <w:t>GLE Code: DA.K.2.2</w:t>
      </w:r>
    </w:p>
    <w:p w14:paraId="3F8A764F" w14:textId="77777777" w:rsidR="006A31E3" w:rsidRDefault="00287FB4">
      <w:pPr>
        <w:pStyle w:val="Heading4"/>
      </w:pPr>
      <w:bookmarkStart w:id="67" w:name="evidence-outcomes-3"/>
      <w:r>
        <w:lastRenderedPageBreak/>
        <w:t>Evidence Outcomes</w:t>
      </w:r>
    </w:p>
    <w:p w14:paraId="3F8A7650" w14:textId="77777777" w:rsidR="006A31E3" w:rsidRDefault="00287FB4">
      <w:pPr>
        <w:pStyle w:val="Heading5"/>
      </w:pPr>
      <w:bookmarkStart w:id="68" w:name="students-can-3"/>
      <w:r>
        <w:t>Students Can:</w:t>
      </w:r>
    </w:p>
    <w:p w14:paraId="3F8A7651" w14:textId="77777777" w:rsidR="006A31E3" w:rsidRDefault="00287FB4" w:rsidP="00287FB4">
      <w:pPr>
        <w:pStyle w:val="Compact"/>
        <w:numPr>
          <w:ilvl w:val="0"/>
          <w:numId w:val="38"/>
        </w:numPr>
      </w:pPr>
      <w:r>
        <w:t>Use movement to show a feeling and perform it for others.</w:t>
      </w:r>
    </w:p>
    <w:p w14:paraId="3F8A7652" w14:textId="77777777" w:rsidR="006A31E3" w:rsidRDefault="00287FB4" w:rsidP="00287FB4">
      <w:pPr>
        <w:pStyle w:val="Compact"/>
        <w:numPr>
          <w:ilvl w:val="0"/>
          <w:numId w:val="38"/>
        </w:numPr>
      </w:pPr>
      <w:r>
        <w:t>Identify and demonstrate contrasting ideas.</w:t>
      </w:r>
    </w:p>
    <w:p w14:paraId="3F8A7653" w14:textId="77777777" w:rsidR="006A31E3" w:rsidRDefault="00287FB4" w:rsidP="00287FB4">
      <w:pPr>
        <w:pStyle w:val="Compact"/>
        <w:numPr>
          <w:ilvl w:val="0"/>
          <w:numId w:val="38"/>
        </w:numPr>
      </w:pPr>
      <w:r>
        <w:t>Tell movement stories through improvisational exercises.</w:t>
      </w:r>
    </w:p>
    <w:p w14:paraId="3F8A7654" w14:textId="77777777" w:rsidR="006A31E3" w:rsidRDefault="00287FB4" w:rsidP="00287FB4">
      <w:pPr>
        <w:pStyle w:val="Compact"/>
        <w:numPr>
          <w:ilvl w:val="0"/>
          <w:numId w:val="38"/>
        </w:numPr>
      </w:pPr>
      <w:r>
        <w:t>Name their favorite part of a movement activity and state what they dislike.</w:t>
      </w:r>
    </w:p>
    <w:p w14:paraId="3F8A7655" w14:textId="77777777" w:rsidR="006A31E3" w:rsidRDefault="00287FB4">
      <w:pPr>
        <w:pStyle w:val="Heading4"/>
      </w:pPr>
      <w:bookmarkStart w:id="69" w:name="academic-context-and-connections-3"/>
      <w:bookmarkEnd w:id="68"/>
      <w:bookmarkEnd w:id="67"/>
      <w:r>
        <w:t>Academic Context and</w:t>
      </w:r>
      <w:r>
        <w:t xml:space="preserve"> Connections</w:t>
      </w:r>
    </w:p>
    <w:p w14:paraId="3F8A7656" w14:textId="77777777" w:rsidR="006A31E3" w:rsidRDefault="00287FB4">
      <w:pPr>
        <w:pStyle w:val="Heading5"/>
      </w:pPr>
      <w:bookmarkStart w:id="70" w:name="colorado-essential-skills-3"/>
      <w:r>
        <w:t>Colorado Essential Skills:</w:t>
      </w:r>
    </w:p>
    <w:p w14:paraId="3F8A7657" w14:textId="77777777" w:rsidR="006A31E3" w:rsidRDefault="00287FB4" w:rsidP="00287FB4">
      <w:pPr>
        <w:pStyle w:val="Compact"/>
        <w:numPr>
          <w:ilvl w:val="0"/>
          <w:numId w:val="39"/>
        </w:numPr>
      </w:pPr>
      <w:r>
        <w:t>Creative process in dance aligns with many of the processes used in other art forms. (Critical Thinking and Analysis, Career Readiness)</w:t>
      </w:r>
    </w:p>
    <w:p w14:paraId="3F8A7658" w14:textId="77777777" w:rsidR="006A31E3" w:rsidRDefault="00287FB4" w:rsidP="00287FB4">
      <w:pPr>
        <w:pStyle w:val="Compact"/>
        <w:numPr>
          <w:ilvl w:val="0"/>
          <w:numId w:val="39"/>
        </w:numPr>
      </w:pPr>
      <w:r>
        <w:t>Dancers can use technology to highlight and refine a dance. (Digital Literacy)</w:t>
      </w:r>
    </w:p>
    <w:p w14:paraId="3F8A7659" w14:textId="77777777" w:rsidR="006A31E3" w:rsidRDefault="00287FB4" w:rsidP="00287FB4">
      <w:pPr>
        <w:pStyle w:val="Compact"/>
        <w:numPr>
          <w:ilvl w:val="0"/>
          <w:numId w:val="39"/>
        </w:numPr>
      </w:pPr>
      <w:r>
        <w:t>T</w:t>
      </w:r>
      <w:r>
        <w:t>he use of dance technique, vocabulary, and creative processes gives a choreographer many options when creating dances. (Creativity and Innovation, Self-Awareness)</w:t>
      </w:r>
    </w:p>
    <w:p w14:paraId="3F8A765A" w14:textId="77777777" w:rsidR="006A31E3" w:rsidRDefault="00287FB4" w:rsidP="00287FB4">
      <w:pPr>
        <w:pStyle w:val="Compact"/>
        <w:numPr>
          <w:ilvl w:val="0"/>
          <w:numId w:val="39"/>
        </w:numPr>
      </w:pPr>
      <w:r>
        <w:t>In collaborative groups students can have focused conversations, set goals, and fulfill assig</w:t>
      </w:r>
      <w:r>
        <w:t>ned roles. (Interpersonal Communication, Adaptability and Flexibility)</w:t>
      </w:r>
    </w:p>
    <w:p w14:paraId="3F8A765B" w14:textId="77777777" w:rsidR="006A31E3" w:rsidRDefault="00287FB4" w:rsidP="00287FB4">
      <w:pPr>
        <w:pStyle w:val="Compact"/>
        <w:numPr>
          <w:ilvl w:val="0"/>
          <w:numId w:val="39"/>
        </w:numPr>
      </w:pPr>
      <w:r>
        <w:t>When refining dances students can receive and discuss feedback to broaden perspectives and clarify intent. (Interpersonal Communication, Critical Thinking and Analysis, Social Awareness</w:t>
      </w:r>
      <w:r>
        <w:t>)</w:t>
      </w:r>
    </w:p>
    <w:p w14:paraId="3F8A765C" w14:textId="77777777" w:rsidR="006A31E3" w:rsidRDefault="00287FB4">
      <w:pPr>
        <w:pStyle w:val="Heading5"/>
      </w:pPr>
      <w:bookmarkStart w:id="71" w:name="inquiry-questions-3"/>
      <w:bookmarkEnd w:id="70"/>
      <w:r>
        <w:t>Inquiry Questions:</w:t>
      </w:r>
    </w:p>
    <w:p w14:paraId="3F8A765D" w14:textId="77777777" w:rsidR="006A31E3" w:rsidRDefault="00287FB4" w:rsidP="00287FB4">
      <w:pPr>
        <w:pStyle w:val="Compact"/>
        <w:numPr>
          <w:ilvl w:val="0"/>
          <w:numId w:val="40"/>
        </w:numPr>
      </w:pPr>
      <w:r>
        <w:t>How does your body move when you’re feeling excited?</w:t>
      </w:r>
    </w:p>
    <w:p w14:paraId="3F8A765E" w14:textId="77777777" w:rsidR="006A31E3" w:rsidRDefault="00287FB4" w:rsidP="00287FB4">
      <w:pPr>
        <w:pStyle w:val="Compact"/>
        <w:numPr>
          <w:ilvl w:val="0"/>
          <w:numId w:val="40"/>
        </w:numPr>
      </w:pPr>
      <w:r>
        <w:t>What changes about your dancing when the music is fast or slow?</w:t>
      </w:r>
    </w:p>
    <w:p w14:paraId="3F8A765F" w14:textId="77777777" w:rsidR="006A31E3" w:rsidRDefault="00287FB4">
      <w:pPr>
        <w:pStyle w:val="Heading1"/>
      </w:pPr>
      <w:bookmarkStart w:id="72" w:name="dance-8"/>
      <w:bookmarkEnd w:id="71"/>
      <w:bookmarkEnd w:id="69"/>
      <w:bookmarkEnd w:id="66"/>
      <w:bookmarkEnd w:id="64"/>
      <w:bookmarkEnd w:id="63"/>
      <w:r>
        <w:t>Dance</w:t>
      </w:r>
    </w:p>
    <w:p w14:paraId="3F8A7660" w14:textId="77777777" w:rsidR="006A31E3" w:rsidRDefault="00287FB4">
      <w:pPr>
        <w:pStyle w:val="Heading2"/>
      </w:pPr>
      <w:bookmarkStart w:id="73" w:name="Xd968a5beabbb3da52fddea1ef079a1a7da388bd"/>
      <w:r>
        <w:t>Kindergarten, Standard 3. Historical and Cultural Context</w:t>
      </w:r>
    </w:p>
    <w:p w14:paraId="3F8A7661" w14:textId="77777777" w:rsidR="006A31E3" w:rsidRDefault="00287FB4">
      <w:pPr>
        <w:pStyle w:val="Heading3"/>
      </w:pPr>
      <w:bookmarkStart w:id="74" w:name="prepared-graduates-8"/>
      <w:r>
        <w:t>Prepared Graduates:</w:t>
      </w:r>
    </w:p>
    <w:p w14:paraId="3F8A7662" w14:textId="77777777" w:rsidR="006A31E3" w:rsidRDefault="00287FB4" w:rsidP="00287FB4">
      <w:pPr>
        <w:pStyle w:val="Compact"/>
        <w:numPr>
          <w:ilvl w:val="0"/>
          <w:numId w:val="41"/>
        </w:numPr>
      </w:pPr>
      <w:r>
        <w:t>Research, articulate, and embody d</w:t>
      </w:r>
      <w:r>
        <w:t>ance from various eras and cultures.</w:t>
      </w:r>
    </w:p>
    <w:p w14:paraId="3F8A7663" w14:textId="77777777" w:rsidR="006A31E3" w:rsidRDefault="00287FB4">
      <w:pPr>
        <w:pStyle w:val="Heading3"/>
      </w:pPr>
      <w:bookmarkStart w:id="75" w:name="grade-level-expectation-4"/>
      <w:bookmarkEnd w:id="74"/>
      <w:r>
        <w:t>Grade Level Expectation:</w:t>
      </w:r>
    </w:p>
    <w:p w14:paraId="3F8A7664" w14:textId="77777777" w:rsidR="006A31E3" w:rsidRDefault="00287FB4" w:rsidP="00287FB4">
      <w:pPr>
        <w:pStyle w:val="Compact"/>
        <w:numPr>
          <w:ilvl w:val="0"/>
          <w:numId w:val="42"/>
        </w:numPr>
      </w:pPr>
      <w:r>
        <w:t>Explore dances from different eras and cultures.</w:t>
      </w:r>
    </w:p>
    <w:p w14:paraId="3F8A7665" w14:textId="77777777" w:rsidR="006A31E3" w:rsidRDefault="00287FB4">
      <w:pPr>
        <w:pStyle w:val="FirstParagraph"/>
      </w:pPr>
      <w:r>
        <w:t>GLE Code: DA.K.3.1</w:t>
      </w:r>
    </w:p>
    <w:p w14:paraId="3F8A7666" w14:textId="77777777" w:rsidR="006A31E3" w:rsidRDefault="00287FB4">
      <w:pPr>
        <w:pStyle w:val="Heading4"/>
      </w:pPr>
      <w:bookmarkStart w:id="76" w:name="evidence-outcomes-4"/>
      <w:r>
        <w:t>Evidence Outcomes</w:t>
      </w:r>
    </w:p>
    <w:p w14:paraId="3F8A7667" w14:textId="77777777" w:rsidR="006A31E3" w:rsidRDefault="00287FB4">
      <w:pPr>
        <w:pStyle w:val="Heading5"/>
      </w:pPr>
      <w:bookmarkStart w:id="77" w:name="students-can-4"/>
      <w:r>
        <w:t>Students Can:</w:t>
      </w:r>
    </w:p>
    <w:p w14:paraId="3F8A7668" w14:textId="77777777" w:rsidR="006A31E3" w:rsidRDefault="00287FB4" w:rsidP="00287FB4">
      <w:pPr>
        <w:pStyle w:val="Compact"/>
        <w:numPr>
          <w:ilvl w:val="0"/>
          <w:numId w:val="43"/>
        </w:numPr>
      </w:pPr>
      <w:r>
        <w:t>Demonstrate movements found in dances from various eras and cultures.</w:t>
      </w:r>
    </w:p>
    <w:p w14:paraId="3F8A7669" w14:textId="77777777" w:rsidR="006A31E3" w:rsidRDefault="00287FB4">
      <w:pPr>
        <w:pStyle w:val="Heading4"/>
      </w:pPr>
      <w:bookmarkStart w:id="78" w:name="academic-context-and-connections-4"/>
      <w:bookmarkEnd w:id="77"/>
      <w:bookmarkEnd w:id="76"/>
      <w:r>
        <w:lastRenderedPageBreak/>
        <w:t>Academic Context and Connections</w:t>
      </w:r>
    </w:p>
    <w:p w14:paraId="3F8A766A" w14:textId="77777777" w:rsidR="006A31E3" w:rsidRDefault="00287FB4">
      <w:pPr>
        <w:pStyle w:val="Heading5"/>
      </w:pPr>
      <w:bookmarkStart w:id="79" w:name="colorado-essential-skills-4"/>
      <w:r>
        <w:t>Colorado Essential Skills:</w:t>
      </w:r>
    </w:p>
    <w:p w14:paraId="3F8A766B" w14:textId="77777777" w:rsidR="006A31E3" w:rsidRDefault="00287FB4" w:rsidP="00287FB4">
      <w:pPr>
        <w:pStyle w:val="Compact"/>
        <w:numPr>
          <w:ilvl w:val="0"/>
          <w:numId w:val="44"/>
        </w:numPr>
      </w:pPr>
      <w:r>
        <w:t>Describing and understanding historical and cultural dances brings insight into the many diverse cultures. (Global Awareness)</w:t>
      </w:r>
    </w:p>
    <w:p w14:paraId="3F8A766C" w14:textId="77777777" w:rsidR="006A31E3" w:rsidRDefault="00287FB4" w:rsidP="00287FB4">
      <w:pPr>
        <w:pStyle w:val="Compact"/>
        <w:numPr>
          <w:ilvl w:val="0"/>
          <w:numId w:val="44"/>
        </w:numPr>
      </w:pPr>
      <w:r>
        <w:t>Exploring historical and cultural dances supports collaboration and cu</w:t>
      </w:r>
      <w:r>
        <w:t>riosity. (Critical Thinking and Analysis)</w:t>
      </w:r>
    </w:p>
    <w:p w14:paraId="3F8A766D" w14:textId="77777777" w:rsidR="006A31E3" w:rsidRDefault="00287FB4">
      <w:pPr>
        <w:pStyle w:val="Heading5"/>
      </w:pPr>
      <w:bookmarkStart w:id="80" w:name="inquiry-questions-4"/>
      <w:bookmarkEnd w:id="79"/>
      <w:r>
        <w:t>Inquiry Questions:</w:t>
      </w:r>
    </w:p>
    <w:p w14:paraId="3F8A766E" w14:textId="77777777" w:rsidR="006A31E3" w:rsidRDefault="00287FB4" w:rsidP="00287FB4">
      <w:pPr>
        <w:pStyle w:val="Compact"/>
        <w:numPr>
          <w:ilvl w:val="0"/>
          <w:numId w:val="45"/>
        </w:numPr>
      </w:pPr>
      <w:r>
        <w:t>How does dance help us to reflect about people from the past?</w:t>
      </w:r>
    </w:p>
    <w:p w14:paraId="3F8A766F" w14:textId="77777777" w:rsidR="006A31E3" w:rsidRDefault="00287FB4" w:rsidP="00287FB4">
      <w:pPr>
        <w:pStyle w:val="Compact"/>
        <w:numPr>
          <w:ilvl w:val="0"/>
          <w:numId w:val="45"/>
        </w:numPr>
      </w:pPr>
      <w:r>
        <w:t>How does dance help us to learn about other cultures?</w:t>
      </w:r>
    </w:p>
    <w:p w14:paraId="3F8A7670" w14:textId="77777777" w:rsidR="006A31E3" w:rsidRDefault="00287FB4">
      <w:pPr>
        <w:pStyle w:val="Heading1"/>
      </w:pPr>
      <w:bookmarkStart w:id="81" w:name="dance-9"/>
      <w:bookmarkEnd w:id="80"/>
      <w:bookmarkEnd w:id="78"/>
      <w:bookmarkEnd w:id="75"/>
      <w:bookmarkEnd w:id="73"/>
      <w:bookmarkEnd w:id="72"/>
      <w:r>
        <w:t>Dance</w:t>
      </w:r>
    </w:p>
    <w:p w14:paraId="3F8A7671" w14:textId="77777777" w:rsidR="006A31E3" w:rsidRDefault="00287FB4">
      <w:pPr>
        <w:pStyle w:val="Heading2"/>
      </w:pPr>
      <w:bookmarkStart w:id="82" w:name="X2a18fb5bc5617fdf21a975c78600e56ebf9cf77"/>
      <w:r>
        <w:t>Kindergarten, Standard 3. Historical and Cultural Context</w:t>
      </w:r>
    </w:p>
    <w:p w14:paraId="3F8A7672" w14:textId="77777777" w:rsidR="006A31E3" w:rsidRDefault="00287FB4">
      <w:pPr>
        <w:pStyle w:val="Heading3"/>
      </w:pPr>
      <w:bookmarkStart w:id="83" w:name="prepared-graduates-9"/>
      <w:r>
        <w:t>Prepared Graduates:</w:t>
      </w:r>
    </w:p>
    <w:p w14:paraId="3F8A7673" w14:textId="77777777" w:rsidR="006A31E3" w:rsidRDefault="00287FB4" w:rsidP="00287FB4">
      <w:pPr>
        <w:pStyle w:val="Compact"/>
        <w:numPr>
          <w:ilvl w:val="0"/>
          <w:numId w:val="46"/>
        </w:numPr>
      </w:pPr>
      <w:r>
        <w:t>Investigate and synthesize how dance developed through the lens of the era or culture in which it originated.</w:t>
      </w:r>
    </w:p>
    <w:p w14:paraId="3F8A7674" w14:textId="77777777" w:rsidR="006A31E3" w:rsidRDefault="00287FB4">
      <w:pPr>
        <w:pStyle w:val="Heading3"/>
      </w:pPr>
      <w:bookmarkStart w:id="84" w:name="grade-level-expectation-5"/>
      <w:bookmarkEnd w:id="83"/>
      <w:r>
        <w:t>Grade Level Expectation:</w:t>
      </w:r>
    </w:p>
    <w:p w14:paraId="3F8A7675" w14:textId="77777777" w:rsidR="006A31E3" w:rsidRDefault="00287FB4" w:rsidP="00287FB4">
      <w:pPr>
        <w:pStyle w:val="Compact"/>
        <w:numPr>
          <w:ilvl w:val="0"/>
          <w:numId w:val="47"/>
        </w:numPr>
      </w:pPr>
      <w:r>
        <w:t>Recognize ways in which dance represents di</w:t>
      </w:r>
      <w:r>
        <w:t>fferent eras and cultures.</w:t>
      </w:r>
    </w:p>
    <w:p w14:paraId="3F8A7676" w14:textId="77777777" w:rsidR="006A31E3" w:rsidRDefault="00287FB4">
      <w:pPr>
        <w:pStyle w:val="FirstParagraph"/>
      </w:pPr>
      <w:r>
        <w:t>GLE Code: DA.K.3.2</w:t>
      </w:r>
    </w:p>
    <w:p w14:paraId="3F8A7677" w14:textId="77777777" w:rsidR="006A31E3" w:rsidRDefault="00287FB4">
      <w:pPr>
        <w:pStyle w:val="Heading4"/>
      </w:pPr>
      <w:bookmarkStart w:id="85" w:name="evidence-outcomes-5"/>
      <w:r>
        <w:t>Evidence Outcomes</w:t>
      </w:r>
    </w:p>
    <w:p w14:paraId="3F8A7678" w14:textId="77777777" w:rsidR="006A31E3" w:rsidRDefault="00287FB4">
      <w:pPr>
        <w:pStyle w:val="Heading5"/>
      </w:pPr>
      <w:bookmarkStart w:id="86" w:name="students-can-5"/>
      <w:r>
        <w:t>Students Can:</w:t>
      </w:r>
    </w:p>
    <w:p w14:paraId="3F8A7679" w14:textId="77777777" w:rsidR="006A31E3" w:rsidRDefault="00287FB4" w:rsidP="00287FB4">
      <w:pPr>
        <w:pStyle w:val="Compact"/>
        <w:numPr>
          <w:ilvl w:val="0"/>
          <w:numId w:val="48"/>
        </w:numPr>
      </w:pPr>
      <w:r>
        <w:t>Name dances from different cultures.</w:t>
      </w:r>
    </w:p>
    <w:p w14:paraId="3F8A767A" w14:textId="77777777" w:rsidR="006A31E3" w:rsidRDefault="00287FB4" w:rsidP="00287FB4">
      <w:pPr>
        <w:pStyle w:val="Compact"/>
        <w:numPr>
          <w:ilvl w:val="0"/>
          <w:numId w:val="48"/>
        </w:numPr>
      </w:pPr>
      <w:r>
        <w:t>Experience dances from other time periods.</w:t>
      </w:r>
    </w:p>
    <w:p w14:paraId="3F8A767B" w14:textId="77777777" w:rsidR="006A31E3" w:rsidRDefault="00287FB4">
      <w:pPr>
        <w:pStyle w:val="Heading4"/>
      </w:pPr>
      <w:bookmarkStart w:id="87" w:name="academic-context-and-connections-5"/>
      <w:bookmarkEnd w:id="86"/>
      <w:bookmarkEnd w:id="85"/>
      <w:r>
        <w:t>Academic Context and Connections</w:t>
      </w:r>
    </w:p>
    <w:p w14:paraId="3F8A767C" w14:textId="77777777" w:rsidR="006A31E3" w:rsidRDefault="00287FB4">
      <w:pPr>
        <w:pStyle w:val="Heading5"/>
      </w:pPr>
      <w:bookmarkStart w:id="88" w:name="colorado-essential-skills-5"/>
      <w:r>
        <w:t>Colorado Essential Skills:</w:t>
      </w:r>
    </w:p>
    <w:p w14:paraId="3F8A767D" w14:textId="77777777" w:rsidR="006A31E3" w:rsidRDefault="00287FB4" w:rsidP="00287FB4">
      <w:pPr>
        <w:pStyle w:val="Compact"/>
        <w:numPr>
          <w:ilvl w:val="0"/>
          <w:numId w:val="49"/>
        </w:numPr>
      </w:pPr>
      <w:r>
        <w:t>Exploring different dance forms and te</w:t>
      </w:r>
      <w:r>
        <w:t>chniques gives insights into cultural traditions and purposes of dance. (Social Awareness, Global and Cultural Awareness)</w:t>
      </w:r>
    </w:p>
    <w:p w14:paraId="3F8A767E" w14:textId="77777777" w:rsidR="006A31E3" w:rsidRDefault="00287FB4" w:rsidP="00287FB4">
      <w:pPr>
        <w:pStyle w:val="Compact"/>
        <w:numPr>
          <w:ilvl w:val="0"/>
          <w:numId w:val="49"/>
        </w:numPr>
      </w:pPr>
      <w:r>
        <w:t>Students research connections between dance and society by gathering information from print and digital sources, determining biases an</w:t>
      </w:r>
      <w:r>
        <w:t>d credibility of sources, citing sources accurately and using evidence to draw conclusions. (Media Literacy, Digital Literacy, Data Literacy, Critical Thinking and Analysis, Social Awareness, Civic Engagement, Global and Cultural Awareness)</w:t>
      </w:r>
    </w:p>
    <w:p w14:paraId="3F8A767F" w14:textId="77777777" w:rsidR="006A31E3" w:rsidRDefault="00287FB4">
      <w:pPr>
        <w:pStyle w:val="Heading5"/>
      </w:pPr>
      <w:bookmarkStart w:id="89" w:name="inquiry-questions-5"/>
      <w:bookmarkEnd w:id="88"/>
      <w:r>
        <w:t>Inquiry Questio</w:t>
      </w:r>
      <w:r>
        <w:t>ns:</w:t>
      </w:r>
    </w:p>
    <w:p w14:paraId="3F8A7680" w14:textId="77777777" w:rsidR="006A31E3" w:rsidRDefault="00287FB4" w:rsidP="00287FB4">
      <w:pPr>
        <w:pStyle w:val="Compact"/>
        <w:numPr>
          <w:ilvl w:val="0"/>
          <w:numId w:val="50"/>
        </w:numPr>
      </w:pPr>
      <w:r>
        <w:t>What does this cultural dance remind you of?</w:t>
      </w:r>
    </w:p>
    <w:p w14:paraId="3F8A7681" w14:textId="77777777" w:rsidR="006A31E3" w:rsidRDefault="00287FB4" w:rsidP="00287FB4">
      <w:pPr>
        <w:pStyle w:val="Compact"/>
        <w:numPr>
          <w:ilvl w:val="0"/>
          <w:numId w:val="50"/>
        </w:numPr>
      </w:pPr>
      <w:r>
        <w:t>What kinds of music, costumes, props do you see?</w:t>
      </w:r>
    </w:p>
    <w:p w14:paraId="3F8A7682" w14:textId="77777777" w:rsidR="006A31E3" w:rsidRDefault="00287FB4">
      <w:pPr>
        <w:pStyle w:val="Heading1"/>
      </w:pPr>
      <w:bookmarkStart w:id="90" w:name="dance-10"/>
      <w:bookmarkEnd w:id="89"/>
      <w:bookmarkEnd w:id="87"/>
      <w:bookmarkEnd w:id="84"/>
      <w:bookmarkEnd w:id="82"/>
      <w:bookmarkEnd w:id="81"/>
      <w:r>
        <w:lastRenderedPageBreak/>
        <w:t>Dance</w:t>
      </w:r>
    </w:p>
    <w:p w14:paraId="3F8A7683" w14:textId="77777777" w:rsidR="006A31E3" w:rsidRDefault="00287FB4">
      <w:pPr>
        <w:pStyle w:val="Heading2"/>
      </w:pPr>
      <w:bookmarkStart w:id="91" w:name="X9aff46242f9dc299041d9d7e27c4431af3df6d3"/>
      <w:r>
        <w:t>Kindergarten, Standard 4. Reflect, Connect, and Respond</w:t>
      </w:r>
    </w:p>
    <w:p w14:paraId="3F8A7684" w14:textId="77777777" w:rsidR="006A31E3" w:rsidRDefault="00287FB4">
      <w:pPr>
        <w:pStyle w:val="Heading3"/>
      </w:pPr>
      <w:bookmarkStart w:id="92" w:name="prepared-graduates-10"/>
      <w:r>
        <w:t>Prepared Graduates:</w:t>
      </w:r>
    </w:p>
    <w:p w14:paraId="3F8A7685" w14:textId="77777777" w:rsidR="006A31E3" w:rsidRDefault="00287FB4" w:rsidP="00287FB4">
      <w:pPr>
        <w:pStyle w:val="Compact"/>
        <w:numPr>
          <w:ilvl w:val="0"/>
          <w:numId w:val="51"/>
        </w:numPr>
      </w:pPr>
      <w:r>
        <w:t>Critique, analyze, and reflect upon dance.</w:t>
      </w:r>
    </w:p>
    <w:p w14:paraId="3F8A7686" w14:textId="77777777" w:rsidR="006A31E3" w:rsidRDefault="00287FB4">
      <w:pPr>
        <w:pStyle w:val="Heading3"/>
      </w:pPr>
      <w:bookmarkStart w:id="93" w:name="grade-level-expectation-6"/>
      <w:bookmarkEnd w:id="92"/>
      <w:r>
        <w:t>Grade Level Expectation:</w:t>
      </w:r>
    </w:p>
    <w:p w14:paraId="3F8A7687" w14:textId="77777777" w:rsidR="006A31E3" w:rsidRDefault="00287FB4" w:rsidP="00287FB4">
      <w:pPr>
        <w:pStyle w:val="Compact"/>
        <w:numPr>
          <w:ilvl w:val="0"/>
          <w:numId w:val="52"/>
        </w:numPr>
      </w:pPr>
      <w:r>
        <w:t>Describe dance using basic movement vocabulary.</w:t>
      </w:r>
    </w:p>
    <w:p w14:paraId="3F8A7688" w14:textId="77777777" w:rsidR="006A31E3" w:rsidRDefault="00287FB4">
      <w:pPr>
        <w:pStyle w:val="FirstParagraph"/>
      </w:pPr>
      <w:r>
        <w:t>GLE Code: DA.K.4.1</w:t>
      </w:r>
    </w:p>
    <w:p w14:paraId="3F8A7689" w14:textId="77777777" w:rsidR="006A31E3" w:rsidRDefault="00287FB4">
      <w:pPr>
        <w:pStyle w:val="Heading4"/>
      </w:pPr>
      <w:bookmarkStart w:id="94" w:name="evidence-outcomes-6"/>
      <w:r>
        <w:t>Evidence Outcomes</w:t>
      </w:r>
    </w:p>
    <w:p w14:paraId="3F8A768A" w14:textId="77777777" w:rsidR="006A31E3" w:rsidRDefault="00287FB4">
      <w:pPr>
        <w:pStyle w:val="Heading5"/>
      </w:pPr>
      <w:bookmarkStart w:id="95" w:name="students-can-6"/>
      <w:r>
        <w:t>Students Can:</w:t>
      </w:r>
    </w:p>
    <w:p w14:paraId="3F8A768B" w14:textId="77777777" w:rsidR="006A31E3" w:rsidRDefault="00287FB4" w:rsidP="00287FB4">
      <w:pPr>
        <w:pStyle w:val="Compact"/>
        <w:numPr>
          <w:ilvl w:val="0"/>
          <w:numId w:val="53"/>
        </w:numPr>
      </w:pPr>
      <w:r>
        <w:t>Identify different dance movements.</w:t>
      </w:r>
    </w:p>
    <w:p w14:paraId="3F8A768C" w14:textId="77777777" w:rsidR="006A31E3" w:rsidRDefault="00287FB4" w:rsidP="00287FB4">
      <w:pPr>
        <w:pStyle w:val="Compact"/>
        <w:numPr>
          <w:ilvl w:val="0"/>
          <w:numId w:val="53"/>
        </w:numPr>
      </w:pPr>
      <w:r>
        <w:t>Describe a movement.</w:t>
      </w:r>
    </w:p>
    <w:p w14:paraId="3F8A768D" w14:textId="77777777" w:rsidR="006A31E3" w:rsidRDefault="00287FB4">
      <w:pPr>
        <w:pStyle w:val="Heading4"/>
      </w:pPr>
      <w:bookmarkStart w:id="96" w:name="academic-context-and-connections-6"/>
      <w:bookmarkEnd w:id="95"/>
      <w:bookmarkEnd w:id="94"/>
      <w:r>
        <w:t>Academic Context and Connections</w:t>
      </w:r>
    </w:p>
    <w:p w14:paraId="3F8A768E" w14:textId="77777777" w:rsidR="006A31E3" w:rsidRDefault="00287FB4">
      <w:pPr>
        <w:pStyle w:val="Heading5"/>
      </w:pPr>
      <w:bookmarkStart w:id="97" w:name="colorado-essential-skills-6"/>
      <w:r>
        <w:t>Colorado Essential Skills:</w:t>
      </w:r>
    </w:p>
    <w:p w14:paraId="3F8A768F" w14:textId="77777777" w:rsidR="006A31E3" w:rsidRDefault="00287FB4" w:rsidP="00287FB4">
      <w:pPr>
        <w:pStyle w:val="Compact"/>
        <w:numPr>
          <w:ilvl w:val="0"/>
          <w:numId w:val="54"/>
        </w:numPr>
      </w:pPr>
      <w:r>
        <w:t>Finding a personal connection to a specific part of a dance builds strong identification skills and self-direction, enabling personal decision-making and appropriate use of space in collaborative tasks. (Critical Thinking and An</w:t>
      </w:r>
      <w:r>
        <w:t>alysis)</w:t>
      </w:r>
    </w:p>
    <w:p w14:paraId="3F8A7690" w14:textId="77777777" w:rsidR="006A31E3" w:rsidRDefault="00287FB4" w:rsidP="00287FB4">
      <w:pPr>
        <w:pStyle w:val="Compact"/>
        <w:numPr>
          <w:ilvl w:val="0"/>
          <w:numId w:val="54"/>
        </w:numPr>
      </w:pPr>
      <w:r>
        <w:t>Observing and learning about a variety of dances promotes diversity awareness. (Community and Cultural Awareness)</w:t>
      </w:r>
    </w:p>
    <w:p w14:paraId="3F8A7691" w14:textId="77777777" w:rsidR="006A31E3" w:rsidRDefault="00287FB4">
      <w:pPr>
        <w:pStyle w:val="Heading5"/>
      </w:pPr>
      <w:bookmarkStart w:id="98" w:name="inquiry-questions-6"/>
      <w:bookmarkEnd w:id="97"/>
      <w:r>
        <w:t>Inquiry Questions:</w:t>
      </w:r>
    </w:p>
    <w:p w14:paraId="3F8A7692" w14:textId="77777777" w:rsidR="006A31E3" w:rsidRDefault="00287FB4" w:rsidP="00287FB4">
      <w:pPr>
        <w:pStyle w:val="Compact"/>
        <w:numPr>
          <w:ilvl w:val="0"/>
          <w:numId w:val="55"/>
        </w:numPr>
      </w:pPr>
      <w:r>
        <w:t>What did you like about the dance? Can you describe why?</w:t>
      </w:r>
    </w:p>
    <w:p w14:paraId="3F8A7693" w14:textId="77777777" w:rsidR="006A31E3" w:rsidRDefault="00287FB4" w:rsidP="00287FB4">
      <w:pPr>
        <w:pStyle w:val="Compact"/>
        <w:numPr>
          <w:ilvl w:val="0"/>
          <w:numId w:val="55"/>
        </w:numPr>
      </w:pPr>
      <w:r>
        <w:t>What did you observe in the dance?</w:t>
      </w:r>
    </w:p>
    <w:p w14:paraId="3F8A7694" w14:textId="77777777" w:rsidR="006A31E3" w:rsidRDefault="00287FB4" w:rsidP="00287FB4">
      <w:pPr>
        <w:pStyle w:val="Compact"/>
        <w:numPr>
          <w:ilvl w:val="0"/>
          <w:numId w:val="55"/>
        </w:numPr>
      </w:pPr>
      <w:r>
        <w:t>How are dances differen</w:t>
      </w:r>
      <w:r>
        <w:t>t from each other?</w:t>
      </w:r>
    </w:p>
    <w:p w14:paraId="3F8A7695" w14:textId="77777777" w:rsidR="006A31E3" w:rsidRDefault="00287FB4" w:rsidP="00287FB4">
      <w:pPr>
        <w:pStyle w:val="Compact"/>
        <w:numPr>
          <w:ilvl w:val="0"/>
          <w:numId w:val="55"/>
        </w:numPr>
      </w:pPr>
      <w:r>
        <w:t>How does the dance make you feel? Can you describe why?</w:t>
      </w:r>
    </w:p>
    <w:p w14:paraId="3F8A7696" w14:textId="77777777" w:rsidR="006A31E3" w:rsidRDefault="00287FB4">
      <w:pPr>
        <w:pStyle w:val="Heading1"/>
      </w:pPr>
      <w:bookmarkStart w:id="99" w:name="dance-11"/>
      <w:bookmarkEnd w:id="98"/>
      <w:bookmarkEnd w:id="96"/>
      <w:bookmarkEnd w:id="93"/>
      <w:bookmarkEnd w:id="91"/>
      <w:bookmarkEnd w:id="90"/>
      <w:r>
        <w:t>Dance</w:t>
      </w:r>
    </w:p>
    <w:p w14:paraId="3F8A7697" w14:textId="77777777" w:rsidR="006A31E3" w:rsidRDefault="00287FB4">
      <w:pPr>
        <w:pStyle w:val="Heading2"/>
      </w:pPr>
      <w:bookmarkStart w:id="100" w:name="X4b92e4dc426fe260f6ae8530511bef98666abc8"/>
      <w:r>
        <w:t>Kindergarten, Standard 4. Reflect, Connect, and Respond</w:t>
      </w:r>
    </w:p>
    <w:p w14:paraId="3F8A7698" w14:textId="77777777" w:rsidR="006A31E3" w:rsidRDefault="00287FB4">
      <w:pPr>
        <w:pStyle w:val="Heading3"/>
      </w:pPr>
      <w:bookmarkStart w:id="101" w:name="prepared-graduates-11"/>
      <w:r>
        <w:t>Prepared Graduates:</w:t>
      </w:r>
    </w:p>
    <w:p w14:paraId="3F8A7699" w14:textId="77777777" w:rsidR="006A31E3" w:rsidRDefault="00287FB4" w:rsidP="00287FB4">
      <w:pPr>
        <w:pStyle w:val="Compact"/>
        <w:numPr>
          <w:ilvl w:val="0"/>
          <w:numId w:val="56"/>
        </w:numPr>
      </w:pPr>
      <w:r>
        <w:t>Analyze and demonstrate the various roles and contributions of dance within a community.</w:t>
      </w:r>
    </w:p>
    <w:p w14:paraId="3F8A769A" w14:textId="77777777" w:rsidR="006A31E3" w:rsidRDefault="00287FB4">
      <w:pPr>
        <w:pStyle w:val="Heading3"/>
      </w:pPr>
      <w:bookmarkStart w:id="102" w:name="grade-level-expectation-7"/>
      <w:bookmarkEnd w:id="101"/>
      <w:r>
        <w:t>Grade Level Expectation:</w:t>
      </w:r>
    </w:p>
    <w:p w14:paraId="3F8A769B" w14:textId="77777777" w:rsidR="006A31E3" w:rsidRDefault="00287FB4" w:rsidP="00287FB4">
      <w:pPr>
        <w:pStyle w:val="Compact"/>
        <w:numPr>
          <w:ilvl w:val="0"/>
          <w:numId w:val="57"/>
        </w:numPr>
      </w:pPr>
      <w:r>
        <w:t>Connect dance to the world around the student.</w:t>
      </w:r>
    </w:p>
    <w:p w14:paraId="3F8A769C" w14:textId="77777777" w:rsidR="006A31E3" w:rsidRDefault="00287FB4">
      <w:pPr>
        <w:pStyle w:val="FirstParagraph"/>
      </w:pPr>
      <w:r>
        <w:t>GLE Code: DA.K.4.2</w:t>
      </w:r>
    </w:p>
    <w:p w14:paraId="3F8A769D" w14:textId="77777777" w:rsidR="006A31E3" w:rsidRDefault="00287FB4">
      <w:pPr>
        <w:pStyle w:val="Heading4"/>
      </w:pPr>
      <w:bookmarkStart w:id="103" w:name="evidence-outcomes-7"/>
      <w:r>
        <w:lastRenderedPageBreak/>
        <w:t>Evidence Outcomes</w:t>
      </w:r>
    </w:p>
    <w:p w14:paraId="3F8A769E" w14:textId="77777777" w:rsidR="006A31E3" w:rsidRDefault="00287FB4">
      <w:pPr>
        <w:pStyle w:val="Heading5"/>
      </w:pPr>
      <w:bookmarkStart w:id="104" w:name="students-can-7"/>
      <w:r>
        <w:t>Students Can:</w:t>
      </w:r>
    </w:p>
    <w:p w14:paraId="3F8A769F" w14:textId="77777777" w:rsidR="006A31E3" w:rsidRDefault="00287FB4" w:rsidP="00287FB4">
      <w:pPr>
        <w:pStyle w:val="Compact"/>
        <w:numPr>
          <w:ilvl w:val="0"/>
          <w:numId w:val="58"/>
        </w:numPr>
      </w:pPr>
      <w:r>
        <w:t>Discover that dance relates to music.</w:t>
      </w:r>
    </w:p>
    <w:p w14:paraId="3F8A76A0" w14:textId="77777777" w:rsidR="006A31E3" w:rsidRDefault="00287FB4" w:rsidP="00287FB4">
      <w:pPr>
        <w:pStyle w:val="Compact"/>
        <w:numPr>
          <w:ilvl w:val="0"/>
          <w:numId w:val="58"/>
        </w:numPr>
      </w:pPr>
      <w:r>
        <w:t>Discover where dance happens.</w:t>
      </w:r>
    </w:p>
    <w:p w14:paraId="3F8A76A1" w14:textId="77777777" w:rsidR="006A31E3" w:rsidRDefault="00287FB4">
      <w:pPr>
        <w:pStyle w:val="Heading4"/>
      </w:pPr>
      <w:bookmarkStart w:id="105" w:name="academic-context-and-connections-7"/>
      <w:bookmarkEnd w:id="104"/>
      <w:bookmarkEnd w:id="103"/>
      <w:r>
        <w:t>Academic Context and Connections</w:t>
      </w:r>
    </w:p>
    <w:p w14:paraId="3F8A76A2" w14:textId="77777777" w:rsidR="006A31E3" w:rsidRDefault="00287FB4">
      <w:pPr>
        <w:pStyle w:val="Heading5"/>
      </w:pPr>
      <w:bookmarkStart w:id="106" w:name="colorado-essential-skills-7"/>
      <w:r>
        <w:t>Colorado Essential Skills:</w:t>
      </w:r>
    </w:p>
    <w:p w14:paraId="3F8A76A3" w14:textId="77777777" w:rsidR="006A31E3" w:rsidRDefault="00287FB4" w:rsidP="00287FB4">
      <w:pPr>
        <w:pStyle w:val="Compact"/>
        <w:numPr>
          <w:ilvl w:val="0"/>
          <w:numId w:val="59"/>
        </w:numPr>
      </w:pPr>
      <w:r>
        <w:t>Identifying the connections of dance to the world around them allows for an appreciation of the art form. (Social Awareness)</w:t>
      </w:r>
    </w:p>
    <w:p w14:paraId="3F8A76A4" w14:textId="77777777" w:rsidR="006A31E3" w:rsidRDefault="00287FB4" w:rsidP="00287FB4">
      <w:pPr>
        <w:pStyle w:val="Compact"/>
        <w:numPr>
          <w:ilvl w:val="0"/>
          <w:numId w:val="59"/>
        </w:numPr>
      </w:pPr>
      <w:r>
        <w:t xml:space="preserve">Dance can help with the understanding of </w:t>
      </w:r>
      <w:r>
        <w:t>individual communities, cultures, and societies. (Global and Cultural Awareness)</w:t>
      </w:r>
    </w:p>
    <w:p w14:paraId="3F8A76A5" w14:textId="77777777" w:rsidR="006A31E3" w:rsidRDefault="00287FB4" w:rsidP="00287FB4">
      <w:pPr>
        <w:pStyle w:val="Compact"/>
        <w:numPr>
          <w:ilvl w:val="0"/>
          <w:numId w:val="59"/>
        </w:numPr>
      </w:pPr>
      <w:r>
        <w:t>Students can use technology to learn, study, and share dance. (Digital and Media Literacy)</w:t>
      </w:r>
    </w:p>
    <w:p w14:paraId="3F8A76A6" w14:textId="77777777" w:rsidR="006A31E3" w:rsidRDefault="00287FB4">
      <w:pPr>
        <w:pStyle w:val="Heading5"/>
      </w:pPr>
      <w:bookmarkStart w:id="107" w:name="inquiry-questions-7"/>
      <w:bookmarkEnd w:id="106"/>
      <w:r>
        <w:t>Inquiry Questions:</w:t>
      </w:r>
    </w:p>
    <w:p w14:paraId="3F8A76A7" w14:textId="77777777" w:rsidR="006A31E3" w:rsidRDefault="00287FB4" w:rsidP="00287FB4">
      <w:pPr>
        <w:pStyle w:val="Compact"/>
        <w:numPr>
          <w:ilvl w:val="0"/>
          <w:numId w:val="60"/>
        </w:numPr>
      </w:pPr>
      <w:r>
        <w:t>Where do you dance?</w:t>
      </w:r>
    </w:p>
    <w:p w14:paraId="3F8A76A8" w14:textId="77777777" w:rsidR="006A31E3" w:rsidRDefault="00287FB4" w:rsidP="00287FB4">
      <w:pPr>
        <w:pStyle w:val="Compact"/>
        <w:numPr>
          <w:ilvl w:val="0"/>
          <w:numId w:val="60"/>
        </w:numPr>
      </w:pPr>
      <w:r>
        <w:t>How does a song make you want to move?</w:t>
      </w:r>
    </w:p>
    <w:p w14:paraId="3F8A76A9" w14:textId="77777777" w:rsidR="006A31E3" w:rsidRDefault="00287FB4" w:rsidP="00287FB4">
      <w:pPr>
        <w:pStyle w:val="Compact"/>
        <w:numPr>
          <w:ilvl w:val="0"/>
          <w:numId w:val="60"/>
        </w:numPr>
      </w:pPr>
      <w:r>
        <w:t>How ca</w:t>
      </w:r>
      <w:r>
        <w:t>n you move like an animal, or a plant growing?</w:t>
      </w:r>
    </w:p>
    <w:p w14:paraId="3F8A76AA" w14:textId="77777777" w:rsidR="006A31E3" w:rsidRDefault="00287FB4">
      <w:pPr>
        <w:pStyle w:val="Heading1"/>
      </w:pPr>
      <w:bookmarkStart w:id="108" w:name="dance-12"/>
      <w:bookmarkEnd w:id="107"/>
      <w:bookmarkEnd w:id="105"/>
      <w:bookmarkEnd w:id="102"/>
      <w:bookmarkEnd w:id="100"/>
      <w:bookmarkEnd w:id="99"/>
      <w:r>
        <w:t>Dance</w:t>
      </w:r>
    </w:p>
    <w:p w14:paraId="3F8A76AB" w14:textId="77777777" w:rsidR="006A31E3" w:rsidRDefault="00287FB4">
      <w:pPr>
        <w:pStyle w:val="Heading2"/>
      </w:pPr>
      <w:bookmarkStart w:id="109" w:name="X4be4c6fd7e4e25018b8660c60b55accdbc67c70"/>
      <w:r>
        <w:t>First Grade, Standard 1. Movement, Technique, and Performance</w:t>
      </w:r>
    </w:p>
    <w:p w14:paraId="3F8A76AC" w14:textId="77777777" w:rsidR="006A31E3" w:rsidRDefault="00287FB4">
      <w:pPr>
        <w:pStyle w:val="Heading3"/>
      </w:pPr>
      <w:bookmarkStart w:id="110" w:name="prepared-graduates-12"/>
      <w:r>
        <w:t>Prepared Graduates:</w:t>
      </w:r>
    </w:p>
    <w:p w14:paraId="3F8A76AD" w14:textId="77777777" w:rsidR="006A31E3" w:rsidRDefault="00287FB4" w:rsidP="00287FB4">
      <w:pPr>
        <w:pStyle w:val="Compact"/>
        <w:numPr>
          <w:ilvl w:val="0"/>
          <w:numId w:val="61"/>
        </w:numPr>
      </w:pPr>
      <w:r>
        <w:t>Demonstrate dance technique, vocabulary, and skill appropriate to stylistic expectations.</w:t>
      </w:r>
    </w:p>
    <w:p w14:paraId="3F8A76AE" w14:textId="77777777" w:rsidR="006A31E3" w:rsidRDefault="00287FB4">
      <w:pPr>
        <w:pStyle w:val="Heading3"/>
      </w:pPr>
      <w:bookmarkStart w:id="111" w:name="grade-level-expectation-8"/>
      <w:bookmarkEnd w:id="110"/>
      <w:r>
        <w:t>Grade Level Expectation:</w:t>
      </w:r>
    </w:p>
    <w:p w14:paraId="3F8A76AF" w14:textId="77777777" w:rsidR="006A31E3" w:rsidRDefault="00287FB4" w:rsidP="00287FB4">
      <w:pPr>
        <w:pStyle w:val="Compact"/>
        <w:numPr>
          <w:ilvl w:val="0"/>
          <w:numId w:val="62"/>
        </w:numPr>
      </w:pPr>
      <w:r>
        <w:t>Accura</w:t>
      </w:r>
      <w:r>
        <w:t>tely demonstrate simple movement sequences.</w:t>
      </w:r>
    </w:p>
    <w:p w14:paraId="3F8A76B0" w14:textId="77777777" w:rsidR="006A31E3" w:rsidRDefault="00287FB4">
      <w:pPr>
        <w:pStyle w:val="FirstParagraph"/>
      </w:pPr>
      <w:r>
        <w:t>GLE Code: DA.1.1.1</w:t>
      </w:r>
    </w:p>
    <w:p w14:paraId="3F8A76B1" w14:textId="77777777" w:rsidR="006A31E3" w:rsidRDefault="00287FB4">
      <w:pPr>
        <w:pStyle w:val="Heading4"/>
      </w:pPr>
      <w:bookmarkStart w:id="112" w:name="evidence-outcomes-8"/>
      <w:r>
        <w:t>Evidence Outcomes</w:t>
      </w:r>
    </w:p>
    <w:p w14:paraId="3F8A76B2" w14:textId="77777777" w:rsidR="006A31E3" w:rsidRDefault="00287FB4">
      <w:pPr>
        <w:pStyle w:val="Heading5"/>
      </w:pPr>
      <w:bookmarkStart w:id="113" w:name="students-can-8"/>
      <w:r>
        <w:t>Students Can:</w:t>
      </w:r>
    </w:p>
    <w:p w14:paraId="3F8A76B3" w14:textId="77777777" w:rsidR="006A31E3" w:rsidRDefault="00287FB4" w:rsidP="00287FB4">
      <w:pPr>
        <w:pStyle w:val="Compact"/>
        <w:numPr>
          <w:ilvl w:val="0"/>
          <w:numId w:val="63"/>
        </w:numPr>
      </w:pPr>
      <w:r>
        <w:t>Demonstrate accuracy in the use of space.</w:t>
      </w:r>
    </w:p>
    <w:p w14:paraId="3F8A76B4" w14:textId="77777777" w:rsidR="006A31E3" w:rsidRDefault="00287FB4" w:rsidP="00287FB4">
      <w:pPr>
        <w:pStyle w:val="Compact"/>
        <w:numPr>
          <w:ilvl w:val="0"/>
          <w:numId w:val="63"/>
        </w:numPr>
      </w:pPr>
      <w:r>
        <w:t>Demonstrate different timing and rhythm in movement.</w:t>
      </w:r>
    </w:p>
    <w:p w14:paraId="3F8A76B5" w14:textId="77777777" w:rsidR="006A31E3" w:rsidRDefault="00287FB4" w:rsidP="00287FB4">
      <w:pPr>
        <w:pStyle w:val="Compact"/>
        <w:numPr>
          <w:ilvl w:val="0"/>
          <w:numId w:val="63"/>
        </w:numPr>
      </w:pPr>
      <w:r>
        <w:t>Demonstrate various qualities in movement.</w:t>
      </w:r>
    </w:p>
    <w:p w14:paraId="3F8A76B6" w14:textId="77777777" w:rsidR="006A31E3" w:rsidRDefault="00287FB4">
      <w:pPr>
        <w:pStyle w:val="Heading4"/>
      </w:pPr>
      <w:bookmarkStart w:id="114" w:name="academic-context-and-connections-8"/>
      <w:bookmarkEnd w:id="113"/>
      <w:bookmarkEnd w:id="112"/>
      <w:r>
        <w:t>Academic Context and Connections</w:t>
      </w:r>
    </w:p>
    <w:p w14:paraId="3F8A76B7" w14:textId="77777777" w:rsidR="006A31E3" w:rsidRDefault="00287FB4">
      <w:pPr>
        <w:pStyle w:val="Heading5"/>
      </w:pPr>
      <w:bookmarkStart w:id="115" w:name="colorado-essential-skills-8"/>
      <w:r>
        <w:t>Colorado Essential Skills:</w:t>
      </w:r>
    </w:p>
    <w:p w14:paraId="3F8A76B8" w14:textId="77777777" w:rsidR="006A31E3" w:rsidRDefault="00287FB4" w:rsidP="00287FB4">
      <w:pPr>
        <w:pStyle w:val="Compact"/>
        <w:numPr>
          <w:ilvl w:val="0"/>
          <w:numId w:val="64"/>
        </w:numPr>
      </w:pPr>
      <w:r>
        <w:t>Dance can communicate emotion and feelings. (Interpersonal Communication, Self-Awareness)</w:t>
      </w:r>
    </w:p>
    <w:p w14:paraId="3F8A76B9" w14:textId="77777777" w:rsidR="006A31E3" w:rsidRDefault="00287FB4" w:rsidP="00287FB4">
      <w:pPr>
        <w:pStyle w:val="Compact"/>
        <w:numPr>
          <w:ilvl w:val="0"/>
          <w:numId w:val="64"/>
        </w:numPr>
      </w:pPr>
      <w:r>
        <w:lastRenderedPageBreak/>
        <w:t>Students can use several pieces of information to inform a danc</w:t>
      </w:r>
      <w:r>
        <w:t>e. (Critical Thinking and Analysis)</w:t>
      </w:r>
    </w:p>
    <w:p w14:paraId="3F8A76BA" w14:textId="77777777" w:rsidR="006A31E3" w:rsidRDefault="00287FB4">
      <w:pPr>
        <w:pStyle w:val="Heading5"/>
      </w:pPr>
      <w:bookmarkStart w:id="116" w:name="inquiry-questions-8"/>
      <w:bookmarkEnd w:id="115"/>
      <w:r>
        <w:t>Inquiry Questions:</w:t>
      </w:r>
    </w:p>
    <w:p w14:paraId="3F8A76BB" w14:textId="77777777" w:rsidR="006A31E3" w:rsidRDefault="00287FB4" w:rsidP="00287FB4">
      <w:pPr>
        <w:pStyle w:val="Compact"/>
        <w:numPr>
          <w:ilvl w:val="0"/>
          <w:numId w:val="65"/>
        </w:numPr>
      </w:pPr>
      <w:r>
        <w:t>How does movement help you to process and/or change your feelings?</w:t>
      </w:r>
    </w:p>
    <w:p w14:paraId="3F8A76BC" w14:textId="77777777" w:rsidR="006A31E3" w:rsidRDefault="00287FB4" w:rsidP="00287FB4">
      <w:pPr>
        <w:pStyle w:val="Compact"/>
        <w:numPr>
          <w:ilvl w:val="0"/>
          <w:numId w:val="65"/>
        </w:numPr>
      </w:pPr>
      <w:r>
        <w:t>How can we affect the quality of movement?</w:t>
      </w:r>
    </w:p>
    <w:p w14:paraId="3F8A76BD" w14:textId="77777777" w:rsidR="006A31E3" w:rsidRDefault="00287FB4">
      <w:pPr>
        <w:pStyle w:val="Heading1"/>
      </w:pPr>
      <w:bookmarkStart w:id="117" w:name="dance-13"/>
      <w:bookmarkEnd w:id="116"/>
      <w:bookmarkEnd w:id="114"/>
      <w:bookmarkEnd w:id="111"/>
      <w:bookmarkEnd w:id="109"/>
      <w:bookmarkEnd w:id="108"/>
      <w:r>
        <w:t>Dance</w:t>
      </w:r>
    </w:p>
    <w:p w14:paraId="3F8A76BE" w14:textId="77777777" w:rsidR="006A31E3" w:rsidRDefault="00287FB4">
      <w:pPr>
        <w:pStyle w:val="Heading2"/>
      </w:pPr>
      <w:bookmarkStart w:id="118" w:name="Xff82229a983364feca6b0504541bb2492deb245"/>
      <w:r>
        <w:t>First Grade, Standard 1. Movement, Technique, and Performance</w:t>
      </w:r>
    </w:p>
    <w:p w14:paraId="3F8A76BF" w14:textId="77777777" w:rsidR="006A31E3" w:rsidRDefault="00287FB4">
      <w:pPr>
        <w:pStyle w:val="Heading3"/>
      </w:pPr>
      <w:bookmarkStart w:id="119" w:name="prepared-graduates-13"/>
      <w:r>
        <w:t>Prepared Graduates:</w:t>
      </w:r>
    </w:p>
    <w:p w14:paraId="3F8A76C0" w14:textId="77777777" w:rsidR="006A31E3" w:rsidRDefault="00287FB4" w:rsidP="00287FB4">
      <w:pPr>
        <w:pStyle w:val="Compact"/>
        <w:numPr>
          <w:ilvl w:val="0"/>
          <w:numId w:val="66"/>
        </w:numPr>
      </w:pPr>
      <w:r>
        <w:t>App</w:t>
      </w:r>
      <w:r>
        <w:t>ly kinesthetic awareness to develop lifelong and safe movement practices, fitness, and mind/body wellness.</w:t>
      </w:r>
    </w:p>
    <w:p w14:paraId="3F8A76C1" w14:textId="77777777" w:rsidR="006A31E3" w:rsidRDefault="00287FB4">
      <w:pPr>
        <w:pStyle w:val="Heading3"/>
      </w:pPr>
      <w:bookmarkStart w:id="120" w:name="grade-level-expectation-9"/>
      <w:bookmarkEnd w:id="119"/>
      <w:r>
        <w:t>Grade Level Expectation:</w:t>
      </w:r>
    </w:p>
    <w:p w14:paraId="3F8A76C2" w14:textId="77777777" w:rsidR="006A31E3" w:rsidRDefault="00287FB4" w:rsidP="00287FB4">
      <w:pPr>
        <w:pStyle w:val="Compact"/>
        <w:numPr>
          <w:ilvl w:val="0"/>
          <w:numId w:val="67"/>
        </w:numPr>
      </w:pPr>
      <w:r>
        <w:t>Develop safe movement practices.</w:t>
      </w:r>
    </w:p>
    <w:p w14:paraId="3F8A76C3" w14:textId="77777777" w:rsidR="006A31E3" w:rsidRDefault="00287FB4">
      <w:pPr>
        <w:pStyle w:val="FirstParagraph"/>
      </w:pPr>
      <w:r>
        <w:t>GLE Code: DA.1.1.2</w:t>
      </w:r>
    </w:p>
    <w:p w14:paraId="3F8A76C4" w14:textId="77777777" w:rsidR="006A31E3" w:rsidRDefault="00287FB4">
      <w:pPr>
        <w:pStyle w:val="Heading4"/>
      </w:pPr>
      <w:bookmarkStart w:id="121" w:name="evidence-outcomes-9"/>
      <w:r>
        <w:t>Evidence Outcomes</w:t>
      </w:r>
    </w:p>
    <w:p w14:paraId="3F8A76C5" w14:textId="77777777" w:rsidR="006A31E3" w:rsidRDefault="00287FB4">
      <w:pPr>
        <w:pStyle w:val="Heading5"/>
      </w:pPr>
      <w:bookmarkStart w:id="122" w:name="students-can-9"/>
      <w:r>
        <w:t>Students Can:</w:t>
      </w:r>
    </w:p>
    <w:p w14:paraId="3F8A76C6" w14:textId="77777777" w:rsidR="006A31E3" w:rsidRDefault="00287FB4" w:rsidP="00287FB4">
      <w:pPr>
        <w:pStyle w:val="Compact"/>
        <w:numPr>
          <w:ilvl w:val="0"/>
          <w:numId w:val="68"/>
        </w:numPr>
      </w:pPr>
      <w:r>
        <w:t>Demonstrate focus and concentration whil</w:t>
      </w:r>
      <w:r>
        <w:t>e moving.</w:t>
      </w:r>
    </w:p>
    <w:p w14:paraId="3F8A76C7" w14:textId="77777777" w:rsidR="006A31E3" w:rsidRDefault="00287FB4">
      <w:pPr>
        <w:pStyle w:val="Heading4"/>
      </w:pPr>
      <w:bookmarkStart w:id="123" w:name="academic-context-and-connections-9"/>
      <w:bookmarkEnd w:id="122"/>
      <w:bookmarkEnd w:id="121"/>
      <w:r>
        <w:t>Academic Context and Connections</w:t>
      </w:r>
    </w:p>
    <w:p w14:paraId="3F8A76C8" w14:textId="77777777" w:rsidR="006A31E3" w:rsidRDefault="00287FB4">
      <w:pPr>
        <w:pStyle w:val="Heading5"/>
      </w:pPr>
      <w:bookmarkStart w:id="124" w:name="colorado-essential-skills-9"/>
      <w:r>
        <w:t>Colorado Essential Skills:</w:t>
      </w:r>
    </w:p>
    <w:p w14:paraId="3F8A76C9" w14:textId="77777777" w:rsidR="006A31E3" w:rsidRDefault="00287FB4" w:rsidP="00287FB4">
      <w:pPr>
        <w:pStyle w:val="Compact"/>
        <w:numPr>
          <w:ilvl w:val="0"/>
          <w:numId w:val="69"/>
        </w:numPr>
      </w:pPr>
      <w:r>
        <w:t>Dancing through a defined area with self-awareness demonstrates understanding of personal and/or shared space. (Self-Awareness, Self-Management)</w:t>
      </w:r>
    </w:p>
    <w:p w14:paraId="3F8A76CA" w14:textId="77777777" w:rsidR="006A31E3" w:rsidRDefault="00287FB4" w:rsidP="00287FB4">
      <w:pPr>
        <w:pStyle w:val="Compact"/>
        <w:numPr>
          <w:ilvl w:val="0"/>
          <w:numId w:val="69"/>
        </w:numPr>
      </w:pPr>
      <w:r>
        <w:t>Movement practice supports an individual’s social/emotional and physical wellbeing. (Self-Management)</w:t>
      </w:r>
    </w:p>
    <w:p w14:paraId="3F8A76CB" w14:textId="77777777" w:rsidR="006A31E3" w:rsidRDefault="00287FB4" w:rsidP="00287FB4">
      <w:pPr>
        <w:pStyle w:val="Compact"/>
        <w:numPr>
          <w:ilvl w:val="0"/>
          <w:numId w:val="69"/>
        </w:numPr>
      </w:pPr>
      <w:r>
        <w:t>Dancing c</w:t>
      </w:r>
      <w:r>
        <w:t>an increase body awareness and promote risk-taking. (Perseverance and Resilience)</w:t>
      </w:r>
    </w:p>
    <w:p w14:paraId="3F8A76CC" w14:textId="77777777" w:rsidR="006A31E3" w:rsidRDefault="00287FB4">
      <w:pPr>
        <w:pStyle w:val="Heading5"/>
      </w:pPr>
      <w:bookmarkStart w:id="125" w:name="inquiry-questions-9"/>
      <w:bookmarkEnd w:id="124"/>
      <w:r>
        <w:t>Inquiry Questions:</w:t>
      </w:r>
    </w:p>
    <w:p w14:paraId="3F8A76CD" w14:textId="77777777" w:rsidR="006A31E3" w:rsidRDefault="00287FB4" w:rsidP="00287FB4">
      <w:pPr>
        <w:pStyle w:val="Compact"/>
        <w:numPr>
          <w:ilvl w:val="0"/>
          <w:numId w:val="70"/>
        </w:numPr>
      </w:pPr>
      <w:r>
        <w:t>What is body awareness?</w:t>
      </w:r>
    </w:p>
    <w:p w14:paraId="3F8A76CE" w14:textId="77777777" w:rsidR="006A31E3" w:rsidRDefault="00287FB4" w:rsidP="00287FB4">
      <w:pPr>
        <w:pStyle w:val="Compact"/>
        <w:numPr>
          <w:ilvl w:val="0"/>
          <w:numId w:val="70"/>
        </w:numPr>
      </w:pPr>
      <w:r>
        <w:t>How does it feel when you are focusing and in control when you are dancing? How does it feel when movement is chaotic and wild?</w:t>
      </w:r>
    </w:p>
    <w:p w14:paraId="3F8A76CF" w14:textId="77777777" w:rsidR="006A31E3" w:rsidRDefault="00287FB4" w:rsidP="00287FB4">
      <w:pPr>
        <w:pStyle w:val="Compact"/>
        <w:numPr>
          <w:ilvl w:val="0"/>
          <w:numId w:val="70"/>
        </w:numPr>
      </w:pPr>
      <w:r>
        <w:t>How</w:t>
      </w:r>
      <w:r>
        <w:t xml:space="preserve"> can you dance safely without hurting yourself?</w:t>
      </w:r>
    </w:p>
    <w:p w14:paraId="3F8A76D0" w14:textId="77777777" w:rsidR="006A31E3" w:rsidRDefault="00287FB4">
      <w:pPr>
        <w:pStyle w:val="Heading1"/>
      </w:pPr>
      <w:bookmarkStart w:id="126" w:name="dance-14"/>
      <w:bookmarkEnd w:id="125"/>
      <w:bookmarkEnd w:id="123"/>
      <w:bookmarkEnd w:id="120"/>
      <w:bookmarkEnd w:id="118"/>
      <w:bookmarkEnd w:id="117"/>
      <w:r>
        <w:lastRenderedPageBreak/>
        <w:t>Dance</w:t>
      </w:r>
    </w:p>
    <w:p w14:paraId="3F8A76D1" w14:textId="77777777" w:rsidR="006A31E3" w:rsidRDefault="00287FB4">
      <w:pPr>
        <w:pStyle w:val="Heading2"/>
      </w:pPr>
      <w:bookmarkStart w:id="127" w:name="X913d56beea15df9a2abd7f7ff8a6e6d2e7f2987"/>
      <w:r>
        <w:t>First Grade, Standard 2. Create, Compose, and Choreograph</w:t>
      </w:r>
    </w:p>
    <w:p w14:paraId="3F8A76D2" w14:textId="77777777" w:rsidR="006A31E3" w:rsidRDefault="00287FB4">
      <w:pPr>
        <w:pStyle w:val="Heading3"/>
      </w:pPr>
      <w:bookmarkStart w:id="128" w:name="prepared-graduates-14"/>
      <w:r>
        <w:t>Prepared Graduates:</w:t>
      </w:r>
    </w:p>
    <w:p w14:paraId="3F8A76D3" w14:textId="77777777" w:rsidR="006A31E3" w:rsidRDefault="00287FB4" w:rsidP="00287FB4">
      <w:pPr>
        <w:pStyle w:val="Compact"/>
        <w:numPr>
          <w:ilvl w:val="0"/>
          <w:numId w:val="71"/>
        </w:numPr>
      </w:pPr>
      <w:r>
        <w:t>Explore and demonstrate various concepts through improvisational movement to communicate purposeful intent.</w:t>
      </w:r>
    </w:p>
    <w:p w14:paraId="3F8A76D4" w14:textId="77777777" w:rsidR="006A31E3" w:rsidRDefault="00287FB4">
      <w:pPr>
        <w:pStyle w:val="Heading3"/>
      </w:pPr>
      <w:bookmarkStart w:id="129" w:name="grade-level-expectation-10"/>
      <w:bookmarkEnd w:id="128"/>
      <w:r>
        <w:t>Grade Level Expectation:</w:t>
      </w:r>
    </w:p>
    <w:p w14:paraId="3F8A76D5" w14:textId="77777777" w:rsidR="006A31E3" w:rsidRDefault="00287FB4" w:rsidP="00287FB4">
      <w:pPr>
        <w:pStyle w:val="Compact"/>
        <w:numPr>
          <w:ilvl w:val="0"/>
          <w:numId w:val="72"/>
        </w:numPr>
      </w:pPr>
      <w:r>
        <w:t>Explore movement based on a variety of inspirations.</w:t>
      </w:r>
    </w:p>
    <w:p w14:paraId="3F8A76D6" w14:textId="77777777" w:rsidR="006A31E3" w:rsidRDefault="00287FB4">
      <w:pPr>
        <w:pStyle w:val="FirstParagraph"/>
      </w:pPr>
      <w:r>
        <w:t>GLE Code: DA.1.2.1</w:t>
      </w:r>
    </w:p>
    <w:p w14:paraId="3F8A76D7" w14:textId="77777777" w:rsidR="006A31E3" w:rsidRDefault="00287FB4">
      <w:pPr>
        <w:pStyle w:val="Heading4"/>
      </w:pPr>
      <w:bookmarkStart w:id="130" w:name="evidence-outcomes-10"/>
      <w:r>
        <w:t>Evidence Outcomes</w:t>
      </w:r>
    </w:p>
    <w:p w14:paraId="3F8A76D8" w14:textId="77777777" w:rsidR="006A31E3" w:rsidRDefault="00287FB4">
      <w:pPr>
        <w:pStyle w:val="Heading5"/>
      </w:pPr>
      <w:bookmarkStart w:id="131" w:name="students-can-10"/>
      <w:r>
        <w:t>Students Can:</w:t>
      </w:r>
    </w:p>
    <w:p w14:paraId="3F8A76D9" w14:textId="77777777" w:rsidR="006A31E3" w:rsidRDefault="00287FB4" w:rsidP="00287FB4">
      <w:pPr>
        <w:pStyle w:val="Compact"/>
        <w:numPr>
          <w:ilvl w:val="0"/>
          <w:numId w:val="73"/>
        </w:numPr>
      </w:pPr>
      <w:r>
        <w:t>Improvise movements</w:t>
      </w:r>
      <w:r>
        <w:t xml:space="preserve"> that can start and stop on cue.</w:t>
      </w:r>
    </w:p>
    <w:p w14:paraId="3F8A76DA" w14:textId="77777777" w:rsidR="006A31E3" w:rsidRDefault="00287FB4" w:rsidP="00287FB4">
      <w:pPr>
        <w:pStyle w:val="Compact"/>
        <w:numPr>
          <w:ilvl w:val="0"/>
          <w:numId w:val="73"/>
        </w:numPr>
      </w:pPr>
      <w:r>
        <w:t>Develop simple movements based on a mood or feeling.</w:t>
      </w:r>
    </w:p>
    <w:p w14:paraId="3F8A76DB" w14:textId="77777777" w:rsidR="006A31E3" w:rsidRDefault="00287FB4" w:rsidP="00287FB4">
      <w:pPr>
        <w:pStyle w:val="Compact"/>
        <w:numPr>
          <w:ilvl w:val="0"/>
          <w:numId w:val="73"/>
        </w:numPr>
      </w:pPr>
      <w:r>
        <w:t>Recognize and demonstrate contrasting ideas.</w:t>
      </w:r>
    </w:p>
    <w:p w14:paraId="3F8A76DC" w14:textId="77777777" w:rsidR="006A31E3" w:rsidRDefault="00287FB4" w:rsidP="00287FB4">
      <w:pPr>
        <w:pStyle w:val="Compact"/>
        <w:numPr>
          <w:ilvl w:val="0"/>
          <w:numId w:val="73"/>
        </w:numPr>
      </w:pPr>
      <w:r>
        <w:t>Solve simple movement problems.</w:t>
      </w:r>
    </w:p>
    <w:p w14:paraId="3F8A76DD" w14:textId="77777777" w:rsidR="006A31E3" w:rsidRDefault="00287FB4">
      <w:pPr>
        <w:pStyle w:val="Heading4"/>
      </w:pPr>
      <w:bookmarkStart w:id="132" w:name="academic-context-and-connections-10"/>
      <w:bookmarkEnd w:id="131"/>
      <w:bookmarkEnd w:id="130"/>
      <w:r>
        <w:t>Academic Context and Connections</w:t>
      </w:r>
    </w:p>
    <w:p w14:paraId="3F8A76DE" w14:textId="77777777" w:rsidR="006A31E3" w:rsidRDefault="00287FB4">
      <w:pPr>
        <w:pStyle w:val="Heading5"/>
      </w:pPr>
      <w:bookmarkStart w:id="133" w:name="colorado-essential-skills-10"/>
      <w:r>
        <w:t>Colorado Essential Skills:</w:t>
      </w:r>
    </w:p>
    <w:p w14:paraId="3F8A76DF" w14:textId="77777777" w:rsidR="006A31E3" w:rsidRDefault="00287FB4" w:rsidP="00287FB4">
      <w:pPr>
        <w:pStyle w:val="Compact"/>
        <w:numPr>
          <w:ilvl w:val="0"/>
          <w:numId w:val="74"/>
        </w:numPr>
      </w:pPr>
      <w:r>
        <w:t>Dancers are aware of their kinest</w:t>
      </w:r>
      <w:r>
        <w:t>hetic and aesthetic likes and dislikes and can communicate them. (Interpersonal Communication, Self-Awareness, Self-Advocacy and Initiative)</w:t>
      </w:r>
    </w:p>
    <w:p w14:paraId="3F8A76E0" w14:textId="77777777" w:rsidR="006A31E3" w:rsidRDefault="00287FB4" w:rsidP="00287FB4">
      <w:pPr>
        <w:pStyle w:val="Compact"/>
        <w:numPr>
          <w:ilvl w:val="0"/>
          <w:numId w:val="74"/>
        </w:numPr>
      </w:pPr>
      <w:r>
        <w:t>Through improvisation dancers can engage in novel approaches to movement, direction, ideas and/or perspectives. (Cr</w:t>
      </w:r>
      <w:r>
        <w:t>itical Thinking and Analysis, Creativity and Innovation, Adaptability and Flexibility)</w:t>
      </w:r>
    </w:p>
    <w:p w14:paraId="3F8A76E1" w14:textId="77777777" w:rsidR="006A31E3" w:rsidRDefault="00287FB4" w:rsidP="00287FB4">
      <w:pPr>
        <w:pStyle w:val="Compact"/>
        <w:numPr>
          <w:ilvl w:val="0"/>
          <w:numId w:val="74"/>
        </w:numPr>
      </w:pPr>
      <w:r>
        <w:t>Through the improvisational process, dancers assess personal strengths and limitations with self-awareness. (Critical Thinking and Analysis, Creativity and Innovation, Adaptability and Flexibility, Self-Awareness, Self-Advocacy and Initiative)</w:t>
      </w:r>
    </w:p>
    <w:p w14:paraId="3F8A76E2" w14:textId="77777777" w:rsidR="006A31E3" w:rsidRDefault="00287FB4" w:rsidP="00287FB4">
      <w:pPr>
        <w:pStyle w:val="Compact"/>
        <w:numPr>
          <w:ilvl w:val="0"/>
          <w:numId w:val="74"/>
        </w:numPr>
      </w:pPr>
      <w:r>
        <w:t>Students can</w:t>
      </w:r>
      <w:r>
        <w:t xml:space="preserve"> pose and respond to questions about and with improvisational movement. (Interpersonal Communication, Creativity and Innovation, Collaboration and Teamwork, Adaptability and Flexibility; Community Member: Social Awareness)</w:t>
      </w:r>
    </w:p>
    <w:p w14:paraId="3F8A76E3" w14:textId="77777777" w:rsidR="006A31E3" w:rsidRDefault="00287FB4">
      <w:pPr>
        <w:pStyle w:val="Heading5"/>
      </w:pPr>
      <w:bookmarkStart w:id="134" w:name="inquiry-questions-10"/>
      <w:bookmarkEnd w:id="133"/>
      <w:r>
        <w:t>Inquiry Questions:</w:t>
      </w:r>
    </w:p>
    <w:p w14:paraId="3F8A76E4" w14:textId="77777777" w:rsidR="006A31E3" w:rsidRDefault="00287FB4" w:rsidP="00287FB4">
      <w:pPr>
        <w:pStyle w:val="Compact"/>
        <w:numPr>
          <w:ilvl w:val="0"/>
          <w:numId w:val="75"/>
        </w:numPr>
      </w:pPr>
      <w:r>
        <w:t>Where do movem</w:t>
      </w:r>
      <w:r>
        <w:t>ent ideas come from?</w:t>
      </w:r>
    </w:p>
    <w:p w14:paraId="3F8A76E5" w14:textId="77777777" w:rsidR="006A31E3" w:rsidRDefault="00287FB4" w:rsidP="00287FB4">
      <w:pPr>
        <w:pStyle w:val="Compact"/>
        <w:numPr>
          <w:ilvl w:val="0"/>
          <w:numId w:val="75"/>
        </w:numPr>
      </w:pPr>
      <w:r>
        <w:t>How did doing that dance make you feel?</w:t>
      </w:r>
    </w:p>
    <w:p w14:paraId="3F8A76E6" w14:textId="77777777" w:rsidR="006A31E3" w:rsidRDefault="00287FB4" w:rsidP="00287FB4">
      <w:pPr>
        <w:pStyle w:val="Compact"/>
        <w:numPr>
          <w:ilvl w:val="0"/>
          <w:numId w:val="75"/>
        </w:numPr>
      </w:pPr>
      <w:r>
        <w:t>Can you demonstrate how a rocket ship would move from low to high?</w:t>
      </w:r>
    </w:p>
    <w:p w14:paraId="3F8A76E7" w14:textId="77777777" w:rsidR="006A31E3" w:rsidRDefault="00287FB4">
      <w:pPr>
        <w:pStyle w:val="Heading1"/>
      </w:pPr>
      <w:bookmarkStart w:id="135" w:name="dance-15"/>
      <w:bookmarkEnd w:id="134"/>
      <w:bookmarkEnd w:id="132"/>
      <w:bookmarkEnd w:id="129"/>
      <w:bookmarkEnd w:id="127"/>
      <w:bookmarkEnd w:id="126"/>
      <w:r>
        <w:lastRenderedPageBreak/>
        <w:t>Dance</w:t>
      </w:r>
    </w:p>
    <w:p w14:paraId="3F8A76E8" w14:textId="77777777" w:rsidR="006A31E3" w:rsidRDefault="00287FB4">
      <w:pPr>
        <w:pStyle w:val="Heading2"/>
      </w:pPr>
      <w:bookmarkStart w:id="136" w:name="X8ff9dd336d38cd235508e0963e2a8583b795f4b"/>
      <w:r>
        <w:t>First Grade, Standard 2. Create, Compose, and Choreograph</w:t>
      </w:r>
    </w:p>
    <w:p w14:paraId="3F8A76E9" w14:textId="77777777" w:rsidR="006A31E3" w:rsidRDefault="00287FB4">
      <w:pPr>
        <w:pStyle w:val="Heading3"/>
      </w:pPr>
      <w:bookmarkStart w:id="137" w:name="prepared-graduates-15"/>
      <w:r>
        <w:t>Prepared Graduates:</w:t>
      </w:r>
    </w:p>
    <w:p w14:paraId="3F8A76EA" w14:textId="77777777" w:rsidR="006A31E3" w:rsidRDefault="00287FB4" w:rsidP="00287FB4">
      <w:pPr>
        <w:pStyle w:val="Compact"/>
        <w:numPr>
          <w:ilvl w:val="0"/>
          <w:numId w:val="76"/>
        </w:numPr>
      </w:pPr>
      <w:r>
        <w:t xml:space="preserve">Use a creative process to construct a dance </w:t>
      </w:r>
      <w:r>
        <w:t>composition.</w:t>
      </w:r>
    </w:p>
    <w:p w14:paraId="3F8A76EB" w14:textId="77777777" w:rsidR="006A31E3" w:rsidRDefault="00287FB4">
      <w:pPr>
        <w:pStyle w:val="Heading3"/>
      </w:pPr>
      <w:bookmarkStart w:id="138" w:name="grade-level-expectation-11"/>
      <w:bookmarkEnd w:id="137"/>
      <w:r>
        <w:t>Grade Level Expectation:</w:t>
      </w:r>
    </w:p>
    <w:p w14:paraId="3F8A76EC" w14:textId="77777777" w:rsidR="006A31E3" w:rsidRDefault="00287FB4" w:rsidP="00287FB4">
      <w:pPr>
        <w:pStyle w:val="Compact"/>
        <w:numPr>
          <w:ilvl w:val="0"/>
          <w:numId w:val="77"/>
        </w:numPr>
      </w:pPr>
      <w:r>
        <w:t>Create and demonstrate simple movements based on play and improvisation.</w:t>
      </w:r>
    </w:p>
    <w:p w14:paraId="3F8A76ED" w14:textId="77777777" w:rsidR="006A31E3" w:rsidRDefault="00287FB4">
      <w:pPr>
        <w:pStyle w:val="FirstParagraph"/>
      </w:pPr>
      <w:r>
        <w:t>GLE Code: DA.1.2.2</w:t>
      </w:r>
    </w:p>
    <w:p w14:paraId="3F8A76EE" w14:textId="77777777" w:rsidR="006A31E3" w:rsidRDefault="00287FB4">
      <w:pPr>
        <w:pStyle w:val="Heading4"/>
      </w:pPr>
      <w:bookmarkStart w:id="139" w:name="evidence-outcomes-11"/>
      <w:r>
        <w:t>Evidence Outcomes</w:t>
      </w:r>
    </w:p>
    <w:p w14:paraId="3F8A76EF" w14:textId="77777777" w:rsidR="006A31E3" w:rsidRDefault="00287FB4">
      <w:pPr>
        <w:pStyle w:val="Heading5"/>
      </w:pPr>
      <w:bookmarkStart w:id="140" w:name="students-can-11"/>
      <w:r>
        <w:t>Students Can:</w:t>
      </w:r>
    </w:p>
    <w:p w14:paraId="3F8A76F0" w14:textId="77777777" w:rsidR="006A31E3" w:rsidRDefault="00287FB4" w:rsidP="00287FB4">
      <w:pPr>
        <w:pStyle w:val="Compact"/>
        <w:numPr>
          <w:ilvl w:val="0"/>
          <w:numId w:val="78"/>
        </w:numPr>
      </w:pPr>
      <w:r>
        <w:t>Use play and improvisation to create movements.</w:t>
      </w:r>
    </w:p>
    <w:p w14:paraId="3F8A76F1" w14:textId="77777777" w:rsidR="006A31E3" w:rsidRDefault="00287FB4" w:rsidP="00287FB4">
      <w:pPr>
        <w:pStyle w:val="Compact"/>
        <w:numPr>
          <w:ilvl w:val="0"/>
          <w:numId w:val="78"/>
        </w:numPr>
      </w:pPr>
      <w:r>
        <w:t>Select movements they like and dislike and rep</w:t>
      </w:r>
      <w:r>
        <w:t>licate them.</w:t>
      </w:r>
    </w:p>
    <w:p w14:paraId="3F8A76F2" w14:textId="77777777" w:rsidR="006A31E3" w:rsidRDefault="00287FB4" w:rsidP="00287FB4">
      <w:pPr>
        <w:pStyle w:val="Compact"/>
        <w:numPr>
          <w:ilvl w:val="0"/>
          <w:numId w:val="78"/>
        </w:numPr>
      </w:pPr>
      <w:r>
        <w:t>Change movements based on feedback and conversation.</w:t>
      </w:r>
    </w:p>
    <w:p w14:paraId="3F8A76F3" w14:textId="77777777" w:rsidR="006A31E3" w:rsidRDefault="00287FB4">
      <w:pPr>
        <w:pStyle w:val="Heading4"/>
      </w:pPr>
      <w:bookmarkStart w:id="141" w:name="academic-context-and-connections-11"/>
      <w:bookmarkEnd w:id="140"/>
      <w:bookmarkEnd w:id="139"/>
      <w:r>
        <w:t>Academic Context and Connections</w:t>
      </w:r>
    </w:p>
    <w:p w14:paraId="3F8A76F4" w14:textId="77777777" w:rsidR="006A31E3" w:rsidRDefault="00287FB4">
      <w:pPr>
        <w:pStyle w:val="Heading5"/>
      </w:pPr>
      <w:bookmarkStart w:id="142" w:name="colorado-essential-skills-11"/>
      <w:r>
        <w:t>Colorado Essential Skills:</w:t>
      </w:r>
    </w:p>
    <w:p w14:paraId="3F8A76F5" w14:textId="77777777" w:rsidR="006A31E3" w:rsidRDefault="00287FB4" w:rsidP="00287FB4">
      <w:pPr>
        <w:pStyle w:val="Compact"/>
        <w:numPr>
          <w:ilvl w:val="0"/>
          <w:numId w:val="79"/>
        </w:numPr>
      </w:pPr>
      <w:r>
        <w:t>Creative process in dance aligns with many of the processes used in other art forms. (Critical Thinking and Analysis, Career Readi</w:t>
      </w:r>
      <w:r>
        <w:t>ness)</w:t>
      </w:r>
    </w:p>
    <w:p w14:paraId="3F8A76F6" w14:textId="77777777" w:rsidR="006A31E3" w:rsidRDefault="00287FB4" w:rsidP="00287FB4">
      <w:pPr>
        <w:pStyle w:val="Compact"/>
        <w:numPr>
          <w:ilvl w:val="0"/>
          <w:numId w:val="79"/>
        </w:numPr>
      </w:pPr>
      <w:r>
        <w:t>Dancers can use technology to highlight and refine a dance. (Digital Literacy)</w:t>
      </w:r>
    </w:p>
    <w:p w14:paraId="3F8A76F7" w14:textId="77777777" w:rsidR="006A31E3" w:rsidRDefault="00287FB4" w:rsidP="00287FB4">
      <w:pPr>
        <w:pStyle w:val="Compact"/>
        <w:numPr>
          <w:ilvl w:val="0"/>
          <w:numId w:val="79"/>
        </w:numPr>
      </w:pPr>
      <w:r>
        <w:t>The use of dance technique, vocabulary, and creative processes gives a choreographer many options when creating dances. (Creativity and Innovation, Self-Awareness)</w:t>
      </w:r>
    </w:p>
    <w:p w14:paraId="3F8A76F8" w14:textId="77777777" w:rsidR="006A31E3" w:rsidRDefault="00287FB4" w:rsidP="00287FB4">
      <w:pPr>
        <w:pStyle w:val="Compact"/>
        <w:numPr>
          <w:ilvl w:val="0"/>
          <w:numId w:val="79"/>
        </w:numPr>
      </w:pPr>
      <w:r>
        <w:t>In coll</w:t>
      </w:r>
      <w:r>
        <w:t>aborative groups students can have focused conversations, set goals, and fulfill assigned roles. (Interpersonal Communication, Adaptability and Flexibility)</w:t>
      </w:r>
    </w:p>
    <w:p w14:paraId="3F8A76F9" w14:textId="77777777" w:rsidR="006A31E3" w:rsidRDefault="00287FB4" w:rsidP="00287FB4">
      <w:pPr>
        <w:pStyle w:val="Compact"/>
        <w:numPr>
          <w:ilvl w:val="0"/>
          <w:numId w:val="79"/>
        </w:numPr>
      </w:pPr>
      <w:r>
        <w:t>When refining dances students can receive and discuss feedback to broaden perspectives and clarify intent. (Interpersonal Communication, Critical Thinking and Analysis, Social Awareness)</w:t>
      </w:r>
    </w:p>
    <w:p w14:paraId="3F8A76FA" w14:textId="77777777" w:rsidR="006A31E3" w:rsidRDefault="00287FB4">
      <w:pPr>
        <w:pStyle w:val="Heading5"/>
      </w:pPr>
      <w:bookmarkStart w:id="143" w:name="inquiry-questions-11"/>
      <w:bookmarkEnd w:id="142"/>
      <w:r>
        <w:t>Inquiry Questions:</w:t>
      </w:r>
    </w:p>
    <w:p w14:paraId="3F8A76FB" w14:textId="77777777" w:rsidR="006A31E3" w:rsidRDefault="00287FB4" w:rsidP="00287FB4">
      <w:pPr>
        <w:pStyle w:val="Compact"/>
        <w:numPr>
          <w:ilvl w:val="0"/>
          <w:numId w:val="80"/>
        </w:numPr>
      </w:pPr>
      <w:r>
        <w:t>How can movement express a feeling or story?</w:t>
      </w:r>
    </w:p>
    <w:p w14:paraId="3F8A76FC" w14:textId="77777777" w:rsidR="006A31E3" w:rsidRDefault="00287FB4" w:rsidP="00287FB4">
      <w:pPr>
        <w:pStyle w:val="Compact"/>
        <w:numPr>
          <w:ilvl w:val="0"/>
          <w:numId w:val="80"/>
        </w:numPr>
      </w:pPr>
      <w:r>
        <w:t xml:space="preserve">What </w:t>
      </w:r>
      <w:r>
        <w:t>do you like about the movement of a particular dance?</w:t>
      </w:r>
    </w:p>
    <w:p w14:paraId="3F8A76FD" w14:textId="77777777" w:rsidR="006A31E3" w:rsidRDefault="00287FB4" w:rsidP="00287FB4">
      <w:pPr>
        <w:pStyle w:val="Compact"/>
        <w:numPr>
          <w:ilvl w:val="0"/>
          <w:numId w:val="80"/>
        </w:numPr>
      </w:pPr>
      <w:r>
        <w:t>What is a shape you can make with your body to show the feelings of the story?</w:t>
      </w:r>
    </w:p>
    <w:p w14:paraId="3F8A76FE" w14:textId="77777777" w:rsidR="006A31E3" w:rsidRDefault="00287FB4">
      <w:pPr>
        <w:pStyle w:val="Heading1"/>
      </w:pPr>
      <w:bookmarkStart w:id="144" w:name="dance-16"/>
      <w:bookmarkEnd w:id="143"/>
      <w:bookmarkEnd w:id="141"/>
      <w:bookmarkEnd w:id="138"/>
      <w:bookmarkEnd w:id="136"/>
      <w:bookmarkEnd w:id="135"/>
      <w:r>
        <w:t>Dance</w:t>
      </w:r>
    </w:p>
    <w:p w14:paraId="3F8A76FF" w14:textId="77777777" w:rsidR="006A31E3" w:rsidRDefault="00287FB4">
      <w:pPr>
        <w:pStyle w:val="Heading2"/>
      </w:pPr>
      <w:bookmarkStart w:id="145" w:name="Xf48ed0cd359988900232127cfda3d10ee54d2c9"/>
      <w:r>
        <w:t>First Grade, Standard 3. Historical and Cultural Context</w:t>
      </w:r>
    </w:p>
    <w:p w14:paraId="3F8A7700" w14:textId="77777777" w:rsidR="006A31E3" w:rsidRDefault="00287FB4">
      <w:pPr>
        <w:pStyle w:val="Heading3"/>
      </w:pPr>
      <w:bookmarkStart w:id="146" w:name="prepared-graduates-16"/>
      <w:r>
        <w:t>Prepared Graduates:</w:t>
      </w:r>
    </w:p>
    <w:p w14:paraId="3F8A7701" w14:textId="77777777" w:rsidR="006A31E3" w:rsidRDefault="00287FB4" w:rsidP="00287FB4">
      <w:pPr>
        <w:pStyle w:val="Compact"/>
        <w:numPr>
          <w:ilvl w:val="0"/>
          <w:numId w:val="81"/>
        </w:numPr>
      </w:pPr>
      <w:r>
        <w:t>Research, articulate, and embody dance f</w:t>
      </w:r>
      <w:r>
        <w:t>rom various eras and cultures.</w:t>
      </w:r>
    </w:p>
    <w:p w14:paraId="3F8A7702" w14:textId="77777777" w:rsidR="006A31E3" w:rsidRDefault="00287FB4">
      <w:pPr>
        <w:pStyle w:val="Heading3"/>
      </w:pPr>
      <w:bookmarkStart w:id="147" w:name="grade-level-expectation-12"/>
      <w:bookmarkEnd w:id="146"/>
      <w:r>
        <w:lastRenderedPageBreak/>
        <w:t>Grade Level Expectation:</w:t>
      </w:r>
    </w:p>
    <w:p w14:paraId="3F8A7703" w14:textId="77777777" w:rsidR="006A31E3" w:rsidRDefault="00287FB4" w:rsidP="00287FB4">
      <w:pPr>
        <w:pStyle w:val="Compact"/>
        <w:numPr>
          <w:ilvl w:val="0"/>
          <w:numId w:val="82"/>
        </w:numPr>
      </w:pPr>
      <w:r>
        <w:t>Perform movements that represent different eras and cultures.</w:t>
      </w:r>
    </w:p>
    <w:p w14:paraId="3F8A7704" w14:textId="77777777" w:rsidR="006A31E3" w:rsidRDefault="00287FB4">
      <w:pPr>
        <w:pStyle w:val="FirstParagraph"/>
      </w:pPr>
      <w:r>
        <w:t>GLE Code: DA.1.3.1</w:t>
      </w:r>
    </w:p>
    <w:p w14:paraId="3F8A7705" w14:textId="77777777" w:rsidR="006A31E3" w:rsidRDefault="00287FB4">
      <w:pPr>
        <w:pStyle w:val="Heading4"/>
      </w:pPr>
      <w:bookmarkStart w:id="148" w:name="evidence-outcomes-12"/>
      <w:r>
        <w:t>Evidence Outcomes</w:t>
      </w:r>
    </w:p>
    <w:p w14:paraId="3F8A7706" w14:textId="77777777" w:rsidR="006A31E3" w:rsidRDefault="00287FB4">
      <w:pPr>
        <w:pStyle w:val="Heading5"/>
      </w:pPr>
      <w:bookmarkStart w:id="149" w:name="students-can-12"/>
      <w:r>
        <w:t>Students Can:</w:t>
      </w:r>
    </w:p>
    <w:p w14:paraId="3F8A7707" w14:textId="77777777" w:rsidR="006A31E3" w:rsidRDefault="00287FB4" w:rsidP="00287FB4">
      <w:pPr>
        <w:pStyle w:val="Compact"/>
        <w:numPr>
          <w:ilvl w:val="0"/>
          <w:numId w:val="83"/>
        </w:numPr>
      </w:pPr>
      <w:r>
        <w:t>Perform movements found in dances from various eras and cultures.</w:t>
      </w:r>
    </w:p>
    <w:p w14:paraId="3F8A7708" w14:textId="77777777" w:rsidR="006A31E3" w:rsidRDefault="00287FB4">
      <w:pPr>
        <w:pStyle w:val="Heading4"/>
      </w:pPr>
      <w:bookmarkStart w:id="150" w:name="academic-context-and-connections-12"/>
      <w:bookmarkEnd w:id="149"/>
      <w:bookmarkEnd w:id="148"/>
      <w:r>
        <w:t>Academic Context and Connections</w:t>
      </w:r>
    </w:p>
    <w:p w14:paraId="3F8A7709" w14:textId="77777777" w:rsidR="006A31E3" w:rsidRDefault="00287FB4">
      <w:pPr>
        <w:pStyle w:val="Heading5"/>
      </w:pPr>
      <w:bookmarkStart w:id="151" w:name="colorado-essential-skills-12"/>
      <w:r>
        <w:t>Colorado Essential Skills:</w:t>
      </w:r>
    </w:p>
    <w:p w14:paraId="3F8A770A" w14:textId="77777777" w:rsidR="006A31E3" w:rsidRDefault="00287FB4" w:rsidP="00287FB4">
      <w:pPr>
        <w:pStyle w:val="Compact"/>
        <w:numPr>
          <w:ilvl w:val="0"/>
          <w:numId w:val="84"/>
        </w:numPr>
      </w:pPr>
      <w:r>
        <w:t>Understanding and performing dances can provide insight into information about a certain time in history or culture. (Social Aware</w:t>
      </w:r>
      <w:r>
        <w:t>ness and Global and Cultural Awareness)</w:t>
      </w:r>
    </w:p>
    <w:p w14:paraId="3F8A770B" w14:textId="77777777" w:rsidR="006A31E3" w:rsidRDefault="00287FB4" w:rsidP="00287FB4">
      <w:pPr>
        <w:pStyle w:val="Compact"/>
        <w:numPr>
          <w:ilvl w:val="0"/>
          <w:numId w:val="84"/>
        </w:numPr>
      </w:pPr>
      <w:r>
        <w:t>Approaches to movement are diverse and are influenced by cultural and societal norms. (Social Awareness)</w:t>
      </w:r>
    </w:p>
    <w:p w14:paraId="3F8A770C" w14:textId="77777777" w:rsidR="006A31E3" w:rsidRDefault="00287FB4" w:rsidP="00287FB4">
      <w:pPr>
        <w:pStyle w:val="Compact"/>
        <w:numPr>
          <w:ilvl w:val="0"/>
          <w:numId w:val="84"/>
        </w:numPr>
      </w:pPr>
      <w:r>
        <w:t>Describing and understanding historical and cultural dances brings insight into the many diverse cultures. (Glo</w:t>
      </w:r>
      <w:r>
        <w:t>bal Awareness)</w:t>
      </w:r>
    </w:p>
    <w:p w14:paraId="3F8A770D" w14:textId="77777777" w:rsidR="006A31E3" w:rsidRDefault="00287FB4">
      <w:pPr>
        <w:pStyle w:val="Heading5"/>
      </w:pPr>
      <w:bookmarkStart w:id="152" w:name="inquiry-questions-12"/>
      <w:bookmarkEnd w:id="151"/>
      <w:r>
        <w:t>Inquiry Questions:</w:t>
      </w:r>
    </w:p>
    <w:p w14:paraId="3F8A770E" w14:textId="77777777" w:rsidR="006A31E3" w:rsidRDefault="00287FB4" w:rsidP="00287FB4">
      <w:pPr>
        <w:pStyle w:val="Compact"/>
        <w:numPr>
          <w:ilvl w:val="0"/>
          <w:numId w:val="85"/>
        </w:numPr>
      </w:pPr>
      <w:r>
        <w:t>Why do people dance?</w:t>
      </w:r>
    </w:p>
    <w:p w14:paraId="3F8A770F" w14:textId="77777777" w:rsidR="006A31E3" w:rsidRDefault="00287FB4" w:rsidP="00287FB4">
      <w:pPr>
        <w:pStyle w:val="Compact"/>
        <w:numPr>
          <w:ilvl w:val="0"/>
          <w:numId w:val="85"/>
        </w:numPr>
      </w:pPr>
      <w:r>
        <w:t>What do you notice that is similar or different in the various dances?</w:t>
      </w:r>
    </w:p>
    <w:p w14:paraId="3F8A7710" w14:textId="77777777" w:rsidR="006A31E3" w:rsidRDefault="00287FB4" w:rsidP="00287FB4">
      <w:pPr>
        <w:pStyle w:val="Compact"/>
        <w:numPr>
          <w:ilvl w:val="0"/>
          <w:numId w:val="85"/>
        </w:numPr>
      </w:pPr>
      <w:r>
        <w:t>What information could we use to identify the purpose or story behind the dance?</w:t>
      </w:r>
    </w:p>
    <w:p w14:paraId="3F8A7711" w14:textId="77777777" w:rsidR="006A31E3" w:rsidRDefault="00287FB4">
      <w:pPr>
        <w:pStyle w:val="Heading1"/>
      </w:pPr>
      <w:bookmarkStart w:id="153" w:name="dance-17"/>
      <w:bookmarkEnd w:id="152"/>
      <w:bookmarkEnd w:id="150"/>
      <w:bookmarkEnd w:id="147"/>
      <w:bookmarkEnd w:id="145"/>
      <w:bookmarkEnd w:id="144"/>
      <w:r>
        <w:t>Dance</w:t>
      </w:r>
    </w:p>
    <w:p w14:paraId="3F8A7712" w14:textId="77777777" w:rsidR="006A31E3" w:rsidRDefault="00287FB4">
      <w:pPr>
        <w:pStyle w:val="Heading2"/>
      </w:pPr>
      <w:bookmarkStart w:id="154" w:name="X98b833675a1bce6d36ca75cd40f6423b6aa4f92"/>
      <w:r>
        <w:t>First Grade, Standard 3. Historical and Cultural Context</w:t>
      </w:r>
    </w:p>
    <w:p w14:paraId="3F8A7713" w14:textId="77777777" w:rsidR="006A31E3" w:rsidRDefault="00287FB4">
      <w:pPr>
        <w:pStyle w:val="Heading3"/>
      </w:pPr>
      <w:bookmarkStart w:id="155" w:name="prepared-graduates-17"/>
      <w:r>
        <w:t>Prepared Graduates:</w:t>
      </w:r>
    </w:p>
    <w:p w14:paraId="3F8A7714" w14:textId="77777777" w:rsidR="006A31E3" w:rsidRDefault="00287FB4" w:rsidP="00287FB4">
      <w:pPr>
        <w:pStyle w:val="Compact"/>
        <w:numPr>
          <w:ilvl w:val="0"/>
          <w:numId w:val="86"/>
        </w:numPr>
      </w:pPr>
      <w:r>
        <w:t>Investigate and synthesize how dance developed through the lens of the era or culture in which it originated.</w:t>
      </w:r>
    </w:p>
    <w:p w14:paraId="3F8A7715" w14:textId="77777777" w:rsidR="006A31E3" w:rsidRDefault="00287FB4">
      <w:pPr>
        <w:pStyle w:val="Heading3"/>
      </w:pPr>
      <w:bookmarkStart w:id="156" w:name="grade-level-expectation-13"/>
      <w:bookmarkEnd w:id="155"/>
      <w:r>
        <w:t>Grade Level Expectation:</w:t>
      </w:r>
    </w:p>
    <w:p w14:paraId="3F8A7716" w14:textId="77777777" w:rsidR="006A31E3" w:rsidRDefault="00287FB4" w:rsidP="00287FB4">
      <w:pPr>
        <w:pStyle w:val="Compact"/>
        <w:numPr>
          <w:ilvl w:val="0"/>
          <w:numId w:val="87"/>
        </w:numPr>
      </w:pPr>
      <w:r>
        <w:t>Recognize and describe ways in which dance r</w:t>
      </w:r>
      <w:r>
        <w:t>epresents different eras and cultures.</w:t>
      </w:r>
    </w:p>
    <w:p w14:paraId="3F8A7717" w14:textId="77777777" w:rsidR="006A31E3" w:rsidRDefault="00287FB4">
      <w:pPr>
        <w:pStyle w:val="FirstParagraph"/>
      </w:pPr>
      <w:r>
        <w:t>GLE Code: DA.1.3.2</w:t>
      </w:r>
    </w:p>
    <w:p w14:paraId="3F8A7718" w14:textId="77777777" w:rsidR="006A31E3" w:rsidRDefault="00287FB4">
      <w:pPr>
        <w:pStyle w:val="Heading4"/>
      </w:pPr>
      <w:bookmarkStart w:id="157" w:name="evidence-outcomes-13"/>
      <w:r>
        <w:t>Evidence Outcomes</w:t>
      </w:r>
    </w:p>
    <w:p w14:paraId="3F8A7719" w14:textId="77777777" w:rsidR="006A31E3" w:rsidRDefault="00287FB4">
      <w:pPr>
        <w:pStyle w:val="Heading5"/>
      </w:pPr>
      <w:bookmarkStart w:id="158" w:name="students-can-13"/>
      <w:r>
        <w:t>Students Can:</w:t>
      </w:r>
    </w:p>
    <w:p w14:paraId="3F8A771A" w14:textId="77777777" w:rsidR="006A31E3" w:rsidRDefault="00287FB4" w:rsidP="00287FB4">
      <w:pPr>
        <w:pStyle w:val="Compact"/>
        <w:numPr>
          <w:ilvl w:val="0"/>
          <w:numId w:val="88"/>
        </w:numPr>
      </w:pPr>
      <w:r>
        <w:t>Name the differences in dances of different eras.</w:t>
      </w:r>
    </w:p>
    <w:p w14:paraId="3F8A771B" w14:textId="77777777" w:rsidR="006A31E3" w:rsidRDefault="00287FB4" w:rsidP="00287FB4">
      <w:pPr>
        <w:pStyle w:val="Compact"/>
        <w:numPr>
          <w:ilvl w:val="0"/>
          <w:numId w:val="88"/>
        </w:numPr>
      </w:pPr>
      <w:r>
        <w:t>Describe cultural aspects from videos and pictures.</w:t>
      </w:r>
    </w:p>
    <w:p w14:paraId="3F8A771C" w14:textId="77777777" w:rsidR="006A31E3" w:rsidRDefault="00287FB4">
      <w:pPr>
        <w:pStyle w:val="Heading4"/>
      </w:pPr>
      <w:bookmarkStart w:id="159" w:name="academic-context-and-connections-13"/>
      <w:bookmarkEnd w:id="158"/>
      <w:bookmarkEnd w:id="157"/>
      <w:r>
        <w:lastRenderedPageBreak/>
        <w:t>Academic Context and Connections</w:t>
      </w:r>
    </w:p>
    <w:p w14:paraId="3F8A771D" w14:textId="77777777" w:rsidR="006A31E3" w:rsidRDefault="00287FB4">
      <w:pPr>
        <w:pStyle w:val="Heading5"/>
      </w:pPr>
      <w:bookmarkStart w:id="160" w:name="colorado-essential-skills-13"/>
      <w:r>
        <w:t>Colorado Essential Skills:</w:t>
      </w:r>
    </w:p>
    <w:p w14:paraId="3F8A771E" w14:textId="77777777" w:rsidR="006A31E3" w:rsidRDefault="00287FB4" w:rsidP="00287FB4">
      <w:pPr>
        <w:pStyle w:val="Compact"/>
        <w:numPr>
          <w:ilvl w:val="0"/>
          <w:numId w:val="89"/>
        </w:numPr>
      </w:pPr>
      <w:r>
        <w:t>Expl</w:t>
      </w:r>
      <w:r>
        <w:t>oring different dance forms and techniques gives insights into cultural traditions and purposes of dance. (Social Awareness, Global and Cultural Awareness)</w:t>
      </w:r>
    </w:p>
    <w:p w14:paraId="3F8A771F" w14:textId="77777777" w:rsidR="006A31E3" w:rsidRDefault="00287FB4" w:rsidP="00287FB4">
      <w:pPr>
        <w:pStyle w:val="Compact"/>
        <w:numPr>
          <w:ilvl w:val="0"/>
          <w:numId w:val="89"/>
        </w:numPr>
      </w:pPr>
      <w:r>
        <w:t>Students research connections between dance and society by gathering information from print and digi</w:t>
      </w:r>
      <w:r>
        <w:t>tal sources, determining biases and credibility of sources, citing sources accurately and using evidence to draw conclusions. (Media Literacy, Digital Literacy, Data Literacy, Critical Thinking and Analysis, Social Awareness, Civic Engagement, Global and C</w:t>
      </w:r>
      <w:r>
        <w:t>ultural Awareness)</w:t>
      </w:r>
    </w:p>
    <w:p w14:paraId="3F8A7720" w14:textId="77777777" w:rsidR="006A31E3" w:rsidRDefault="00287FB4">
      <w:pPr>
        <w:pStyle w:val="Heading5"/>
      </w:pPr>
      <w:bookmarkStart w:id="161" w:name="inquiry-questions-13"/>
      <w:bookmarkEnd w:id="160"/>
      <w:r>
        <w:t>Inquiry Questions:</w:t>
      </w:r>
    </w:p>
    <w:p w14:paraId="3F8A7721" w14:textId="77777777" w:rsidR="006A31E3" w:rsidRDefault="00287FB4" w:rsidP="00287FB4">
      <w:pPr>
        <w:pStyle w:val="Compact"/>
        <w:numPr>
          <w:ilvl w:val="0"/>
          <w:numId w:val="90"/>
        </w:numPr>
      </w:pPr>
      <w:r>
        <w:t>How is dance used to celebrate?</w:t>
      </w:r>
    </w:p>
    <w:p w14:paraId="3F8A7722" w14:textId="77777777" w:rsidR="006A31E3" w:rsidRDefault="00287FB4" w:rsidP="00287FB4">
      <w:pPr>
        <w:pStyle w:val="Compact"/>
        <w:numPr>
          <w:ilvl w:val="0"/>
          <w:numId w:val="90"/>
        </w:numPr>
      </w:pPr>
      <w:r>
        <w:t>What kind of stories do different cultures tell through movement?</w:t>
      </w:r>
    </w:p>
    <w:p w14:paraId="3F8A7723" w14:textId="77777777" w:rsidR="006A31E3" w:rsidRDefault="00287FB4" w:rsidP="00287FB4">
      <w:pPr>
        <w:pStyle w:val="Compact"/>
        <w:numPr>
          <w:ilvl w:val="0"/>
          <w:numId w:val="90"/>
        </w:numPr>
      </w:pPr>
      <w:r>
        <w:t>What do you notice that is similar or different in the various cultural or historical dances?</w:t>
      </w:r>
    </w:p>
    <w:p w14:paraId="3F8A7724" w14:textId="77777777" w:rsidR="006A31E3" w:rsidRDefault="00287FB4" w:rsidP="00287FB4">
      <w:pPr>
        <w:pStyle w:val="Compact"/>
        <w:numPr>
          <w:ilvl w:val="0"/>
          <w:numId w:val="90"/>
        </w:numPr>
      </w:pPr>
      <w:r>
        <w:t>Can you identify the purpo</w:t>
      </w:r>
      <w:r>
        <w:t>se or story behind the dance?</w:t>
      </w:r>
    </w:p>
    <w:p w14:paraId="3F8A7725" w14:textId="77777777" w:rsidR="006A31E3" w:rsidRDefault="00287FB4" w:rsidP="00287FB4">
      <w:pPr>
        <w:pStyle w:val="Compact"/>
        <w:numPr>
          <w:ilvl w:val="0"/>
          <w:numId w:val="90"/>
        </w:numPr>
      </w:pPr>
      <w:r>
        <w:t>What kinds of music, costumes, props were used?</w:t>
      </w:r>
    </w:p>
    <w:p w14:paraId="3F8A7726" w14:textId="77777777" w:rsidR="006A31E3" w:rsidRDefault="00287FB4">
      <w:pPr>
        <w:pStyle w:val="Heading1"/>
      </w:pPr>
      <w:bookmarkStart w:id="162" w:name="dance-18"/>
      <w:bookmarkEnd w:id="161"/>
      <w:bookmarkEnd w:id="159"/>
      <w:bookmarkEnd w:id="156"/>
      <w:bookmarkEnd w:id="154"/>
      <w:bookmarkEnd w:id="153"/>
      <w:r>
        <w:t>Dance</w:t>
      </w:r>
    </w:p>
    <w:p w14:paraId="3F8A7727" w14:textId="77777777" w:rsidR="006A31E3" w:rsidRDefault="00287FB4">
      <w:pPr>
        <w:pStyle w:val="Heading2"/>
      </w:pPr>
      <w:bookmarkStart w:id="163" w:name="Xe8f29438bb916f9ad9d766a373ad193bfa9baf4"/>
      <w:r>
        <w:t>First Grade, Standard 4. Reflect, Connect, and Respond</w:t>
      </w:r>
    </w:p>
    <w:p w14:paraId="3F8A7728" w14:textId="77777777" w:rsidR="006A31E3" w:rsidRDefault="00287FB4">
      <w:pPr>
        <w:pStyle w:val="Heading3"/>
      </w:pPr>
      <w:bookmarkStart w:id="164" w:name="prepared-graduates-18"/>
      <w:r>
        <w:t>Prepared Graduates:</w:t>
      </w:r>
    </w:p>
    <w:p w14:paraId="3F8A7729" w14:textId="77777777" w:rsidR="006A31E3" w:rsidRDefault="00287FB4" w:rsidP="00287FB4">
      <w:pPr>
        <w:pStyle w:val="Compact"/>
        <w:numPr>
          <w:ilvl w:val="0"/>
          <w:numId w:val="91"/>
        </w:numPr>
      </w:pPr>
      <w:r>
        <w:t>Critique, analyze, and reflect upon dance.</w:t>
      </w:r>
    </w:p>
    <w:p w14:paraId="3F8A772A" w14:textId="77777777" w:rsidR="006A31E3" w:rsidRDefault="00287FB4">
      <w:pPr>
        <w:pStyle w:val="Heading3"/>
      </w:pPr>
      <w:bookmarkStart w:id="165" w:name="grade-level-expectation-14"/>
      <w:bookmarkEnd w:id="164"/>
      <w:r>
        <w:t>Grade Level Expectation:</w:t>
      </w:r>
    </w:p>
    <w:p w14:paraId="3F8A772B" w14:textId="77777777" w:rsidR="006A31E3" w:rsidRDefault="00287FB4" w:rsidP="00287FB4">
      <w:pPr>
        <w:pStyle w:val="Compact"/>
        <w:numPr>
          <w:ilvl w:val="0"/>
          <w:numId w:val="92"/>
        </w:numPr>
      </w:pPr>
      <w:r>
        <w:t>Describe dance using basic movement vocabulary and make connections to other aspects of life.</w:t>
      </w:r>
    </w:p>
    <w:p w14:paraId="3F8A772C" w14:textId="77777777" w:rsidR="006A31E3" w:rsidRDefault="00287FB4">
      <w:pPr>
        <w:pStyle w:val="FirstParagraph"/>
      </w:pPr>
      <w:r>
        <w:t>GLE Code: DA.1.4.1</w:t>
      </w:r>
    </w:p>
    <w:p w14:paraId="3F8A772D" w14:textId="77777777" w:rsidR="006A31E3" w:rsidRDefault="00287FB4">
      <w:pPr>
        <w:pStyle w:val="Heading4"/>
      </w:pPr>
      <w:bookmarkStart w:id="166" w:name="evidence-outcomes-14"/>
      <w:r>
        <w:t>Evidence Outcomes</w:t>
      </w:r>
    </w:p>
    <w:p w14:paraId="3F8A772E" w14:textId="77777777" w:rsidR="006A31E3" w:rsidRDefault="00287FB4">
      <w:pPr>
        <w:pStyle w:val="Heading5"/>
      </w:pPr>
      <w:bookmarkStart w:id="167" w:name="students-can-14"/>
      <w:r>
        <w:t>Students Can:</w:t>
      </w:r>
    </w:p>
    <w:p w14:paraId="3F8A772F" w14:textId="77777777" w:rsidR="006A31E3" w:rsidRDefault="00287FB4" w:rsidP="00287FB4">
      <w:pPr>
        <w:pStyle w:val="Compact"/>
        <w:numPr>
          <w:ilvl w:val="0"/>
          <w:numId w:val="93"/>
        </w:numPr>
      </w:pPr>
      <w:r>
        <w:t>Describe the movements and gestures that stand out in a particular dance.</w:t>
      </w:r>
    </w:p>
    <w:p w14:paraId="3F8A7730" w14:textId="77777777" w:rsidR="006A31E3" w:rsidRDefault="00287FB4" w:rsidP="00287FB4">
      <w:pPr>
        <w:pStyle w:val="Compact"/>
        <w:numPr>
          <w:ilvl w:val="0"/>
          <w:numId w:val="93"/>
        </w:numPr>
      </w:pPr>
      <w:r>
        <w:t>Use words, pictures, or various mediu</w:t>
      </w:r>
      <w:r>
        <w:t>ms to compare different dances.</w:t>
      </w:r>
    </w:p>
    <w:p w14:paraId="3F8A7731" w14:textId="77777777" w:rsidR="006A31E3" w:rsidRDefault="00287FB4" w:rsidP="00287FB4">
      <w:pPr>
        <w:pStyle w:val="Compact"/>
        <w:numPr>
          <w:ilvl w:val="0"/>
          <w:numId w:val="93"/>
        </w:numPr>
      </w:pPr>
      <w:r>
        <w:t>Find similarities or comparisons in a dance that relates to a student’s own life.</w:t>
      </w:r>
    </w:p>
    <w:p w14:paraId="3F8A7732" w14:textId="77777777" w:rsidR="006A31E3" w:rsidRDefault="00287FB4">
      <w:pPr>
        <w:pStyle w:val="Heading4"/>
      </w:pPr>
      <w:bookmarkStart w:id="168" w:name="academic-context-and-connections-14"/>
      <w:bookmarkEnd w:id="167"/>
      <w:bookmarkEnd w:id="166"/>
      <w:r>
        <w:lastRenderedPageBreak/>
        <w:t>Academic Context and Connections</w:t>
      </w:r>
    </w:p>
    <w:p w14:paraId="3F8A7733" w14:textId="77777777" w:rsidR="006A31E3" w:rsidRDefault="00287FB4">
      <w:pPr>
        <w:pStyle w:val="Heading5"/>
      </w:pPr>
      <w:bookmarkStart w:id="169" w:name="colorado-essential-skills-14"/>
      <w:r>
        <w:t>Colorado Essential Skills:</w:t>
      </w:r>
    </w:p>
    <w:p w14:paraId="3F8A7734" w14:textId="77777777" w:rsidR="006A31E3" w:rsidRDefault="00287FB4" w:rsidP="00287FB4">
      <w:pPr>
        <w:pStyle w:val="Compact"/>
        <w:numPr>
          <w:ilvl w:val="0"/>
          <w:numId w:val="94"/>
        </w:numPr>
      </w:pPr>
      <w:r>
        <w:t xml:space="preserve">Using dance vocabulary and understanding connects to vocabulary and understanding </w:t>
      </w:r>
      <w:r>
        <w:t>in other disciplines such as reading, music, history, etc. (Data Literacy, Critical Thinking and Analysis)</w:t>
      </w:r>
    </w:p>
    <w:p w14:paraId="3F8A7735" w14:textId="77777777" w:rsidR="006A31E3" w:rsidRDefault="00287FB4" w:rsidP="00287FB4">
      <w:pPr>
        <w:pStyle w:val="Compact"/>
        <w:numPr>
          <w:ilvl w:val="0"/>
          <w:numId w:val="94"/>
        </w:numPr>
      </w:pPr>
      <w:r>
        <w:t>Demonstrating the relationship between movement and storytelling builds a foundational awareness of how cultures preserve their traditions in the absence of the printed word. (Community and Cultural Awareness)</w:t>
      </w:r>
    </w:p>
    <w:p w14:paraId="3F8A7736" w14:textId="77777777" w:rsidR="006A31E3" w:rsidRDefault="00287FB4" w:rsidP="00287FB4">
      <w:pPr>
        <w:pStyle w:val="Compact"/>
        <w:numPr>
          <w:ilvl w:val="0"/>
          <w:numId w:val="94"/>
        </w:numPr>
      </w:pPr>
      <w:r>
        <w:t>Observing and learning about a variety of danc</w:t>
      </w:r>
      <w:r>
        <w:t>es promotes diversity awareness. (Community and Cultural Awareness)</w:t>
      </w:r>
    </w:p>
    <w:p w14:paraId="3F8A7737" w14:textId="77777777" w:rsidR="006A31E3" w:rsidRDefault="00287FB4">
      <w:pPr>
        <w:pStyle w:val="Heading5"/>
      </w:pPr>
      <w:bookmarkStart w:id="170" w:name="inquiry-questions-14"/>
      <w:bookmarkEnd w:id="169"/>
      <w:r>
        <w:t>Inquiry Questions:</w:t>
      </w:r>
    </w:p>
    <w:p w14:paraId="3F8A7738" w14:textId="77777777" w:rsidR="006A31E3" w:rsidRDefault="00287FB4" w:rsidP="00287FB4">
      <w:pPr>
        <w:pStyle w:val="Compact"/>
        <w:numPr>
          <w:ilvl w:val="0"/>
          <w:numId w:val="95"/>
        </w:numPr>
      </w:pPr>
      <w:r>
        <w:t>What did you like about the dance? Can you describe why?</w:t>
      </w:r>
    </w:p>
    <w:p w14:paraId="3F8A7739" w14:textId="77777777" w:rsidR="006A31E3" w:rsidRDefault="00287FB4" w:rsidP="00287FB4">
      <w:pPr>
        <w:pStyle w:val="Compact"/>
        <w:numPr>
          <w:ilvl w:val="0"/>
          <w:numId w:val="95"/>
        </w:numPr>
      </w:pPr>
      <w:r>
        <w:t>What did you observe in the dance?</w:t>
      </w:r>
    </w:p>
    <w:p w14:paraId="3F8A773A" w14:textId="77777777" w:rsidR="006A31E3" w:rsidRDefault="00287FB4" w:rsidP="00287FB4">
      <w:pPr>
        <w:pStyle w:val="Compact"/>
        <w:numPr>
          <w:ilvl w:val="0"/>
          <w:numId w:val="95"/>
        </w:numPr>
      </w:pPr>
      <w:r>
        <w:t>How are dances different from each other?</w:t>
      </w:r>
    </w:p>
    <w:p w14:paraId="3F8A773B" w14:textId="77777777" w:rsidR="006A31E3" w:rsidRDefault="00287FB4" w:rsidP="00287FB4">
      <w:pPr>
        <w:pStyle w:val="Compact"/>
        <w:numPr>
          <w:ilvl w:val="0"/>
          <w:numId w:val="95"/>
        </w:numPr>
      </w:pPr>
      <w:r>
        <w:t>How does the dance make you feel? C</w:t>
      </w:r>
      <w:r>
        <w:t>an you describe why?</w:t>
      </w:r>
    </w:p>
    <w:p w14:paraId="3F8A773C" w14:textId="77777777" w:rsidR="006A31E3" w:rsidRDefault="00287FB4" w:rsidP="00287FB4">
      <w:pPr>
        <w:pStyle w:val="Compact"/>
        <w:numPr>
          <w:ilvl w:val="0"/>
          <w:numId w:val="95"/>
        </w:numPr>
      </w:pPr>
      <w:r>
        <w:t>Can there be multiple interpretations of a dance?</w:t>
      </w:r>
    </w:p>
    <w:p w14:paraId="3F8A773D" w14:textId="77777777" w:rsidR="006A31E3" w:rsidRDefault="00287FB4">
      <w:pPr>
        <w:pStyle w:val="Heading1"/>
      </w:pPr>
      <w:bookmarkStart w:id="171" w:name="dance-19"/>
      <w:bookmarkEnd w:id="170"/>
      <w:bookmarkEnd w:id="168"/>
      <w:bookmarkEnd w:id="165"/>
      <w:bookmarkEnd w:id="163"/>
      <w:bookmarkEnd w:id="162"/>
      <w:r>
        <w:t>Dance</w:t>
      </w:r>
    </w:p>
    <w:p w14:paraId="3F8A773E" w14:textId="77777777" w:rsidR="006A31E3" w:rsidRDefault="00287FB4">
      <w:pPr>
        <w:pStyle w:val="Heading2"/>
      </w:pPr>
      <w:bookmarkStart w:id="172" w:name="Xd9534bb0ad6f88a67f7b9eb32d8abcdb7833993"/>
      <w:r>
        <w:t>First Grade, Standard 4. Reflect, Connect, and Respond</w:t>
      </w:r>
    </w:p>
    <w:p w14:paraId="3F8A773F" w14:textId="77777777" w:rsidR="006A31E3" w:rsidRDefault="00287FB4">
      <w:pPr>
        <w:pStyle w:val="Heading3"/>
      </w:pPr>
      <w:bookmarkStart w:id="173" w:name="prepared-graduates-19"/>
      <w:r>
        <w:t>Prepared Graduates:</w:t>
      </w:r>
    </w:p>
    <w:p w14:paraId="3F8A7740" w14:textId="77777777" w:rsidR="006A31E3" w:rsidRDefault="00287FB4" w:rsidP="00287FB4">
      <w:pPr>
        <w:pStyle w:val="Compact"/>
        <w:numPr>
          <w:ilvl w:val="0"/>
          <w:numId w:val="96"/>
        </w:numPr>
      </w:pPr>
      <w:r>
        <w:t>Analyze and demonstrate the various roles and contributions of dance within a community.</w:t>
      </w:r>
    </w:p>
    <w:p w14:paraId="3F8A7741" w14:textId="77777777" w:rsidR="006A31E3" w:rsidRDefault="00287FB4">
      <w:pPr>
        <w:pStyle w:val="Heading3"/>
      </w:pPr>
      <w:bookmarkStart w:id="174" w:name="grade-level-expectation-15"/>
      <w:bookmarkEnd w:id="173"/>
      <w:r>
        <w:t>Grade Level Expectation:</w:t>
      </w:r>
    </w:p>
    <w:p w14:paraId="3F8A7742" w14:textId="77777777" w:rsidR="006A31E3" w:rsidRDefault="00287FB4" w:rsidP="00287FB4">
      <w:pPr>
        <w:pStyle w:val="Compact"/>
        <w:numPr>
          <w:ilvl w:val="0"/>
          <w:numId w:val="97"/>
        </w:numPr>
      </w:pPr>
      <w:r>
        <w:t>Connect dance to the world around the student.</w:t>
      </w:r>
    </w:p>
    <w:p w14:paraId="3F8A7743" w14:textId="77777777" w:rsidR="006A31E3" w:rsidRDefault="00287FB4">
      <w:pPr>
        <w:pStyle w:val="FirstParagraph"/>
      </w:pPr>
      <w:r>
        <w:t>GLE Code: DA.1.4.2</w:t>
      </w:r>
    </w:p>
    <w:p w14:paraId="3F8A7744" w14:textId="77777777" w:rsidR="006A31E3" w:rsidRDefault="00287FB4">
      <w:pPr>
        <w:pStyle w:val="Heading4"/>
      </w:pPr>
      <w:bookmarkStart w:id="175" w:name="evidence-outcomes-15"/>
      <w:r>
        <w:t>Evidence Outcomes</w:t>
      </w:r>
    </w:p>
    <w:p w14:paraId="3F8A7745" w14:textId="77777777" w:rsidR="006A31E3" w:rsidRDefault="00287FB4">
      <w:pPr>
        <w:pStyle w:val="Heading5"/>
      </w:pPr>
      <w:bookmarkStart w:id="176" w:name="students-can-15"/>
      <w:r>
        <w:t>Students Can:</w:t>
      </w:r>
    </w:p>
    <w:p w14:paraId="3F8A7746" w14:textId="77777777" w:rsidR="006A31E3" w:rsidRDefault="00287FB4" w:rsidP="00287FB4">
      <w:pPr>
        <w:pStyle w:val="Compact"/>
        <w:numPr>
          <w:ilvl w:val="0"/>
          <w:numId w:val="98"/>
        </w:numPr>
      </w:pPr>
      <w:r>
        <w:t>Discover that dance relates to other things.</w:t>
      </w:r>
    </w:p>
    <w:p w14:paraId="3F8A7747" w14:textId="77777777" w:rsidR="006A31E3" w:rsidRDefault="00287FB4" w:rsidP="00287FB4">
      <w:pPr>
        <w:pStyle w:val="Compact"/>
        <w:numPr>
          <w:ilvl w:val="0"/>
          <w:numId w:val="98"/>
        </w:numPr>
      </w:pPr>
      <w:r>
        <w:t>Identify where dance happens.</w:t>
      </w:r>
    </w:p>
    <w:p w14:paraId="3F8A7748" w14:textId="77777777" w:rsidR="006A31E3" w:rsidRDefault="00287FB4">
      <w:pPr>
        <w:pStyle w:val="Heading4"/>
      </w:pPr>
      <w:bookmarkStart w:id="177" w:name="academic-context-and-connections-15"/>
      <w:bookmarkEnd w:id="176"/>
      <w:bookmarkEnd w:id="175"/>
      <w:r>
        <w:t>Academic Context and Connections</w:t>
      </w:r>
    </w:p>
    <w:p w14:paraId="3F8A7749" w14:textId="77777777" w:rsidR="006A31E3" w:rsidRDefault="00287FB4">
      <w:pPr>
        <w:pStyle w:val="Heading5"/>
      </w:pPr>
      <w:bookmarkStart w:id="178" w:name="colorado-essential-skills-15"/>
      <w:r>
        <w:t>Colorado Essential Skills</w:t>
      </w:r>
      <w:r>
        <w:t>:</w:t>
      </w:r>
    </w:p>
    <w:p w14:paraId="3F8A774A" w14:textId="77777777" w:rsidR="006A31E3" w:rsidRDefault="00287FB4" w:rsidP="00287FB4">
      <w:pPr>
        <w:pStyle w:val="Compact"/>
        <w:numPr>
          <w:ilvl w:val="0"/>
          <w:numId w:val="99"/>
        </w:numPr>
      </w:pPr>
      <w:r>
        <w:t>Identifying the connections of dance to the world around them allows for an appreciation of the art form. (Social Awareness)</w:t>
      </w:r>
    </w:p>
    <w:p w14:paraId="3F8A774B" w14:textId="77777777" w:rsidR="006A31E3" w:rsidRDefault="00287FB4" w:rsidP="00287FB4">
      <w:pPr>
        <w:pStyle w:val="Compact"/>
        <w:numPr>
          <w:ilvl w:val="0"/>
          <w:numId w:val="99"/>
        </w:numPr>
      </w:pPr>
      <w:r>
        <w:t>Dance can help with the understanding of individual communities, cultures, and societies. (Global and Cultural Awareness)</w:t>
      </w:r>
    </w:p>
    <w:p w14:paraId="3F8A774C" w14:textId="77777777" w:rsidR="006A31E3" w:rsidRDefault="00287FB4" w:rsidP="00287FB4">
      <w:pPr>
        <w:pStyle w:val="Compact"/>
        <w:numPr>
          <w:ilvl w:val="0"/>
          <w:numId w:val="99"/>
        </w:numPr>
      </w:pPr>
      <w:r>
        <w:lastRenderedPageBreak/>
        <w:t>Student</w:t>
      </w:r>
      <w:r>
        <w:t>s can use technology to learn, study, and share dance. (Digital and Media Literacy)</w:t>
      </w:r>
    </w:p>
    <w:p w14:paraId="3F8A774D" w14:textId="77777777" w:rsidR="006A31E3" w:rsidRDefault="00287FB4">
      <w:pPr>
        <w:pStyle w:val="Heading5"/>
      </w:pPr>
      <w:bookmarkStart w:id="179" w:name="inquiry-questions-15"/>
      <w:bookmarkEnd w:id="178"/>
      <w:r>
        <w:t>Inquiry Questions:</w:t>
      </w:r>
    </w:p>
    <w:p w14:paraId="3F8A774E" w14:textId="77777777" w:rsidR="006A31E3" w:rsidRDefault="00287FB4" w:rsidP="00287FB4">
      <w:pPr>
        <w:pStyle w:val="Compact"/>
        <w:numPr>
          <w:ilvl w:val="0"/>
          <w:numId w:val="100"/>
        </w:numPr>
      </w:pPr>
      <w:r>
        <w:t>Where do you dance?</w:t>
      </w:r>
    </w:p>
    <w:p w14:paraId="3F8A774F" w14:textId="77777777" w:rsidR="006A31E3" w:rsidRDefault="00287FB4" w:rsidP="00287FB4">
      <w:pPr>
        <w:pStyle w:val="Compact"/>
        <w:numPr>
          <w:ilvl w:val="0"/>
          <w:numId w:val="100"/>
        </w:numPr>
      </w:pPr>
      <w:r>
        <w:t>What is dance similar to?</w:t>
      </w:r>
    </w:p>
    <w:p w14:paraId="3F8A7750" w14:textId="77777777" w:rsidR="006A31E3" w:rsidRDefault="00287FB4" w:rsidP="00287FB4">
      <w:pPr>
        <w:pStyle w:val="Compact"/>
        <w:numPr>
          <w:ilvl w:val="0"/>
          <w:numId w:val="100"/>
        </w:numPr>
      </w:pPr>
      <w:r>
        <w:t>How does a song make you want to move?</w:t>
      </w:r>
    </w:p>
    <w:p w14:paraId="3F8A7751" w14:textId="77777777" w:rsidR="006A31E3" w:rsidRDefault="00287FB4">
      <w:pPr>
        <w:pStyle w:val="Heading1"/>
      </w:pPr>
      <w:bookmarkStart w:id="180" w:name="dance-20"/>
      <w:bookmarkEnd w:id="179"/>
      <w:bookmarkEnd w:id="177"/>
      <w:bookmarkEnd w:id="174"/>
      <w:bookmarkEnd w:id="172"/>
      <w:bookmarkEnd w:id="171"/>
      <w:r>
        <w:t>Dance</w:t>
      </w:r>
    </w:p>
    <w:p w14:paraId="3F8A7752" w14:textId="77777777" w:rsidR="006A31E3" w:rsidRDefault="00287FB4">
      <w:pPr>
        <w:pStyle w:val="Heading2"/>
      </w:pPr>
      <w:bookmarkStart w:id="181" w:name="X3b9e1388235a93afe83133f41f512eae1cc3ac4"/>
      <w:r>
        <w:t>Second Grade, Standard 1. Movement, Technique, and Performance</w:t>
      </w:r>
    </w:p>
    <w:p w14:paraId="3F8A7753" w14:textId="77777777" w:rsidR="006A31E3" w:rsidRDefault="00287FB4">
      <w:pPr>
        <w:pStyle w:val="Heading3"/>
      </w:pPr>
      <w:bookmarkStart w:id="182" w:name="prepared-graduates-20"/>
      <w:r>
        <w:t>Prepared Graduates:</w:t>
      </w:r>
    </w:p>
    <w:p w14:paraId="3F8A7754" w14:textId="77777777" w:rsidR="006A31E3" w:rsidRDefault="00287FB4" w:rsidP="00287FB4">
      <w:pPr>
        <w:pStyle w:val="Compact"/>
        <w:numPr>
          <w:ilvl w:val="0"/>
          <w:numId w:val="101"/>
        </w:numPr>
      </w:pPr>
      <w:r>
        <w:t>Demonstrate dance technique, vocabulary, and skill appropriate to stylistic expectations.</w:t>
      </w:r>
    </w:p>
    <w:p w14:paraId="3F8A7755" w14:textId="77777777" w:rsidR="006A31E3" w:rsidRDefault="00287FB4">
      <w:pPr>
        <w:pStyle w:val="Heading3"/>
      </w:pPr>
      <w:bookmarkStart w:id="183" w:name="grade-level-expectation-16"/>
      <w:bookmarkEnd w:id="182"/>
      <w:r>
        <w:t>Grade Level Expectation:</w:t>
      </w:r>
    </w:p>
    <w:p w14:paraId="3F8A7756" w14:textId="77777777" w:rsidR="006A31E3" w:rsidRDefault="00287FB4" w:rsidP="00287FB4">
      <w:pPr>
        <w:pStyle w:val="Compact"/>
        <w:numPr>
          <w:ilvl w:val="0"/>
          <w:numId w:val="102"/>
        </w:numPr>
      </w:pPr>
      <w:r>
        <w:t>Perform simple dances with specific intention.</w:t>
      </w:r>
    </w:p>
    <w:p w14:paraId="3F8A7757" w14:textId="77777777" w:rsidR="006A31E3" w:rsidRDefault="00287FB4">
      <w:pPr>
        <w:pStyle w:val="FirstParagraph"/>
      </w:pPr>
      <w:r>
        <w:t>GLE Code: DA.2.1.1</w:t>
      </w:r>
    </w:p>
    <w:p w14:paraId="3F8A7758" w14:textId="77777777" w:rsidR="006A31E3" w:rsidRDefault="00287FB4">
      <w:pPr>
        <w:pStyle w:val="Heading4"/>
      </w:pPr>
      <w:bookmarkStart w:id="184" w:name="evidence-outcomes-16"/>
      <w:r>
        <w:t>Evidence Outcomes</w:t>
      </w:r>
    </w:p>
    <w:p w14:paraId="3F8A7759" w14:textId="77777777" w:rsidR="006A31E3" w:rsidRDefault="00287FB4">
      <w:pPr>
        <w:pStyle w:val="Heading5"/>
      </w:pPr>
      <w:bookmarkStart w:id="185" w:name="students-can-16"/>
      <w:r>
        <w:t>Students Can:</w:t>
      </w:r>
    </w:p>
    <w:p w14:paraId="3F8A775A" w14:textId="77777777" w:rsidR="006A31E3" w:rsidRDefault="00287FB4" w:rsidP="00287FB4">
      <w:pPr>
        <w:pStyle w:val="Compact"/>
        <w:numPr>
          <w:ilvl w:val="0"/>
          <w:numId w:val="103"/>
        </w:numPr>
      </w:pPr>
      <w:r>
        <w:t>Demonstrate basic technique appropriate to the dance style.</w:t>
      </w:r>
    </w:p>
    <w:p w14:paraId="3F8A775B" w14:textId="77777777" w:rsidR="006A31E3" w:rsidRDefault="00287FB4" w:rsidP="00287FB4">
      <w:pPr>
        <w:pStyle w:val="Compact"/>
        <w:numPr>
          <w:ilvl w:val="0"/>
          <w:numId w:val="103"/>
        </w:numPr>
      </w:pPr>
      <w:r>
        <w:t>Approach movements differently to support meaning making.</w:t>
      </w:r>
    </w:p>
    <w:p w14:paraId="3F8A775C" w14:textId="77777777" w:rsidR="006A31E3" w:rsidRDefault="00287FB4" w:rsidP="00287FB4">
      <w:pPr>
        <w:pStyle w:val="Compact"/>
        <w:numPr>
          <w:ilvl w:val="0"/>
          <w:numId w:val="103"/>
        </w:numPr>
      </w:pPr>
      <w:r>
        <w:t>Perform dances from memory for an audience.</w:t>
      </w:r>
    </w:p>
    <w:p w14:paraId="3F8A775D" w14:textId="77777777" w:rsidR="006A31E3" w:rsidRDefault="00287FB4">
      <w:pPr>
        <w:pStyle w:val="Heading4"/>
      </w:pPr>
      <w:bookmarkStart w:id="186" w:name="academic-context-and-connections-16"/>
      <w:bookmarkEnd w:id="185"/>
      <w:bookmarkEnd w:id="184"/>
      <w:r>
        <w:t>Academic Context and Connections</w:t>
      </w:r>
    </w:p>
    <w:p w14:paraId="3F8A775E" w14:textId="77777777" w:rsidR="006A31E3" w:rsidRDefault="00287FB4">
      <w:pPr>
        <w:pStyle w:val="Heading5"/>
      </w:pPr>
      <w:bookmarkStart w:id="187" w:name="colorado-essential-skills-16"/>
      <w:r>
        <w:t>Colorado Essential Skills:</w:t>
      </w:r>
    </w:p>
    <w:p w14:paraId="3F8A775F" w14:textId="77777777" w:rsidR="006A31E3" w:rsidRDefault="00287FB4" w:rsidP="00287FB4">
      <w:pPr>
        <w:pStyle w:val="Compact"/>
        <w:numPr>
          <w:ilvl w:val="0"/>
          <w:numId w:val="104"/>
        </w:numPr>
      </w:pPr>
      <w:r>
        <w:t>Like other academic content areas,</w:t>
      </w:r>
      <w:r>
        <w:t xml:space="preserve"> learning a dance vocabulary is important to advance knowledge and execution of movement. (Interpersonal Communication)</w:t>
      </w:r>
    </w:p>
    <w:p w14:paraId="3F8A7760" w14:textId="77777777" w:rsidR="006A31E3" w:rsidRDefault="00287FB4" w:rsidP="00287FB4">
      <w:pPr>
        <w:pStyle w:val="Compact"/>
        <w:numPr>
          <w:ilvl w:val="0"/>
          <w:numId w:val="104"/>
        </w:numPr>
      </w:pPr>
      <w:r>
        <w:t>Students can use information from several sources to inform their performance (Self-Management)</w:t>
      </w:r>
    </w:p>
    <w:p w14:paraId="3F8A7761" w14:textId="77777777" w:rsidR="006A31E3" w:rsidRDefault="00287FB4">
      <w:pPr>
        <w:pStyle w:val="Heading5"/>
      </w:pPr>
      <w:bookmarkStart w:id="188" w:name="inquiry-questions-16"/>
      <w:bookmarkEnd w:id="187"/>
      <w:r>
        <w:t>Inquiry Questions:</w:t>
      </w:r>
    </w:p>
    <w:p w14:paraId="3F8A7762" w14:textId="77777777" w:rsidR="006A31E3" w:rsidRDefault="00287FB4" w:rsidP="00287FB4">
      <w:pPr>
        <w:pStyle w:val="Compact"/>
        <w:numPr>
          <w:ilvl w:val="0"/>
          <w:numId w:val="105"/>
        </w:numPr>
      </w:pPr>
      <w:r>
        <w:t>How do we communicate</w:t>
      </w:r>
      <w:r>
        <w:t xml:space="preserve"> when we dance?</w:t>
      </w:r>
    </w:p>
    <w:p w14:paraId="3F8A7763" w14:textId="77777777" w:rsidR="006A31E3" w:rsidRDefault="00287FB4" w:rsidP="00287FB4">
      <w:pPr>
        <w:pStyle w:val="Compact"/>
        <w:numPr>
          <w:ilvl w:val="0"/>
          <w:numId w:val="105"/>
        </w:numPr>
      </w:pPr>
      <w:r>
        <w:t>What is it like to dance with others?</w:t>
      </w:r>
    </w:p>
    <w:p w14:paraId="3F8A7764" w14:textId="77777777" w:rsidR="006A31E3" w:rsidRDefault="00287FB4">
      <w:pPr>
        <w:pStyle w:val="Heading1"/>
      </w:pPr>
      <w:bookmarkStart w:id="189" w:name="dance-21"/>
      <w:bookmarkEnd w:id="188"/>
      <w:bookmarkEnd w:id="186"/>
      <w:bookmarkEnd w:id="183"/>
      <w:bookmarkEnd w:id="181"/>
      <w:bookmarkEnd w:id="180"/>
      <w:r>
        <w:lastRenderedPageBreak/>
        <w:t>Dance</w:t>
      </w:r>
    </w:p>
    <w:p w14:paraId="3F8A7765" w14:textId="77777777" w:rsidR="006A31E3" w:rsidRDefault="00287FB4">
      <w:pPr>
        <w:pStyle w:val="Heading2"/>
      </w:pPr>
      <w:bookmarkStart w:id="190" w:name="Xb2f7edc714510a341c1f27808e416a78cc01dff"/>
      <w:r>
        <w:t>Second Grade, Standard 1. Movement, Technique, and Performance</w:t>
      </w:r>
    </w:p>
    <w:p w14:paraId="3F8A7766" w14:textId="77777777" w:rsidR="006A31E3" w:rsidRDefault="00287FB4">
      <w:pPr>
        <w:pStyle w:val="Heading3"/>
      </w:pPr>
      <w:bookmarkStart w:id="191" w:name="prepared-graduates-21"/>
      <w:r>
        <w:t>Prepared Graduates:</w:t>
      </w:r>
    </w:p>
    <w:p w14:paraId="3F8A7767" w14:textId="77777777" w:rsidR="006A31E3" w:rsidRDefault="00287FB4" w:rsidP="00287FB4">
      <w:pPr>
        <w:pStyle w:val="Compact"/>
        <w:numPr>
          <w:ilvl w:val="0"/>
          <w:numId w:val="106"/>
        </w:numPr>
      </w:pPr>
      <w:r>
        <w:t>Apply kinesthetic awareness to develop lifelong and safe movement practices, fitness, and mind/body wellness.</w:t>
      </w:r>
    </w:p>
    <w:p w14:paraId="3F8A7768" w14:textId="77777777" w:rsidR="006A31E3" w:rsidRDefault="00287FB4">
      <w:pPr>
        <w:pStyle w:val="Heading3"/>
      </w:pPr>
      <w:bookmarkStart w:id="192" w:name="grade-level-expectation-17"/>
      <w:bookmarkEnd w:id="191"/>
      <w:r>
        <w:t>Grade Level Expectation:</w:t>
      </w:r>
    </w:p>
    <w:p w14:paraId="3F8A7769" w14:textId="77777777" w:rsidR="006A31E3" w:rsidRDefault="00287FB4" w:rsidP="00287FB4">
      <w:pPr>
        <w:pStyle w:val="Compact"/>
        <w:numPr>
          <w:ilvl w:val="0"/>
          <w:numId w:val="107"/>
        </w:numPr>
      </w:pPr>
      <w:r>
        <w:t>Perform movements while observing safe body practices.</w:t>
      </w:r>
    </w:p>
    <w:p w14:paraId="3F8A776A" w14:textId="77777777" w:rsidR="006A31E3" w:rsidRDefault="00287FB4">
      <w:pPr>
        <w:pStyle w:val="FirstParagraph"/>
      </w:pPr>
      <w:r>
        <w:t>GLE Code: DA.2.1.2</w:t>
      </w:r>
    </w:p>
    <w:p w14:paraId="3F8A776B" w14:textId="77777777" w:rsidR="006A31E3" w:rsidRDefault="00287FB4">
      <w:pPr>
        <w:pStyle w:val="Heading4"/>
      </w:pPr>
      <w:bookmarkStart w:id="193" w:name="evidence-outcomes-17"/>
      <w:r>
        <w:t>Evidence Outcomes</w:t>
      </w:r>
    </w:p>
    <w:p w14:paraId="3F8A776C" w14:textId="77777777" w:rsidR="006A31E3" w:rsidRDefault="00287FB4">
      <w:pPr>
        <w:pStyle w:val="Heading5"/>
      </w:pPr>
      <w:bookmarkStart w:id="194" w:name="students-can-17"/>
      <w:r>
        <w:t>Students Can:</w:t>
      </w:r>
    </w:p>
    <w:p w14:paraId="3F8A776D" w14:textId="77777777" w:rsidR="006A31E3" w:rsidRDefault="00287FB4" w:rsidP="00287FB4">
      <w:pPr>
        <w:pStyle w:val="Compact"/>
        <w:numPr>
          <w:ilvl w:val="0"/>
          <w:numId w:val="108"/>
        </w:numPr>
      </w:pPr>
      <w:r>
        <w:t>Move intentionally to demonstrate the relevant action and safe body practices.</w:t>
      </w:r>
    </w:p>
    <w:p w14:paraId="3F8A776E" w14:textId="77777777" w:rsidR="006A31E3" w:rsidRDefault="00287FB4" w:rsidP="00287FB4">
      <w:pPr>
        <w:pStyle w:val="Compact"/>
        <w:numPr>
          <w:ilvl w:val="0"/>
          <w:numId w:val="108"/>
        </w:numPr>
      </w:pPr>
      <w:r>
        <w:t>Move in ways that demonstrate self-awareness.</w:t>
      </w:r>
    </w:p>
    <w:p w14:paraId="3F8A776F" w14:textId="77777777" w:rsidR="006A31E3" w:rsidRDefault="00287FB4">
      <w:pPr>
        <w:pStyle w:val="Heading4"/>
      </w:pPr>
      <w:bookmarkStart w:id="195" w:name="academic-context-and-connections-17"/>
      <w:bookmarkEnd w:id="194"/>
      <w:bookmarkEnd w:id="193"/>
      <w:r>
        <w:t>Academic Context and Connections</w:t>
      </w:r>
    </w:p>
    <w:p w14:paraId="3F8A7770" w14:textId="77777777" w:rsidR="006A31E3" w:rsidRDefault="00287FB4">
      <w:pPr>
        <w:pStyle w:val="Heading5"/>
      </w:pPr>
      <w:bookmarkStart w:id="196" w:name="colorado-essential-skills-17"/>
      <w:r>
        <w:t>Colorado Essential Skills:</w:t>
      </w:r>
    </w:p>
    <w:p w14:paraId="3F8A7771" w14:textId="77777777" w:rsidR="006A31E3" w:rsidRDefault="00287FB4" w:rsidP="00287FB4">
      <w:pPr>
        <w:pStyle w:val="Compact"/>
        <w:numPr>
          <w:ilvl w:val="0"/>
          <w:numId w:val="109"/>
        </w:numPr>
      </w:pPr>
      <w:r>
        <w:t>Dancing through a defined area with self-awareness demonstrates understanding of personal and/or shared space. (Self-Awareness, Self-Management)</w:t>
      </w:r>
    </w:p>
    <w:p w14:paraId="3F8A7772" w14:textId="77777777" w:rsidR="006A31E3" w:rsidRDefault="00287FB4" w:rsidP="00287FB4">
      <w:pPr>
        <w:pStyle w:val="Compact"/>
        <w:numPr>
          <w:ilvl w:val="0"/>
          <w:numId w:val="109"/>
        </w:numPr>
      </w:pPr>
      <w:r>
        <w:t>Apply kinesthetic awareness to develop lifelong and safe movement practices. (Self-Management)</w:t>
      </w:r>
    </w:p>
    <w:p w14:paraId="3F8A7773" w14:textId="77777777" w:rsidR="006A31E3" w:rsidRDefault="00287FB4" w:rsidP="00287FB4">
      <w:pPr>
        <w:pStyle w:val="Compact"/>
        <w:numPr>
          <w:ilvl w:val="0"/>
          <w:numId w:val="109"/>
        </w:numPr>
      </w:pPr>
      <w:r>
        <w:t>Dancing can incr</w:t>
      </w:r>
      <w:r>
        <w:t>ease body awareness and promote risk-taking. (Perseverance and Resilience)</w:t>
      </w:r>
    </w:p>
    <w:p w14:paraId="3F8A7774" w14:textId="77777777" w:rsidR="006A31E3" w:rsidRDefault="00287FB4">
      <w:pPr>
        <w:pStyle w:val="Heading5"/>
      </w:pPr>
      <w:bookmarkStart w:id="197" w:name="inquiry-questions-17"/>
      <w:bookmarkEnd w:id="196"/>
      <w:r>
        <w:t>Inquiry Questions:</w:t>
      </w:r>
    </w:p>
    <w:p w14:paraId="3F8A7775" w14:textId="77777777" w:rsidR="006A31E3" w:rsidRDefault="00287FB4" w:rsidP="00287FB4">
      <w:pPr>
        <w:pStyle w:val="Compact"/>
        <w:numPr>
          <w:ilvl w:val="0"/>
          <w:numId w:val="110"/>
        </w:numPr>
      </w:pPr>
      <w:r>
        <w:t>What does it mean to be in control of your body?</w:t>
      </w:r>
    </w:p>
    <w:p w14:paraId="3F8A7776" w14:textId="77777777" w:rsidR="006A31E3" w:rsidRDefault="00287FB4" w:rsidP="00287FB4">
      <w:pPr>
        <w:pStyle w:val="Compact"/>
        <w:numPr>
          <w:ilvl w:val="0"/>
          <w:numId w:val="110"/>
        </w:numPr>
      </w:pPr>
      <w:r>
        <w:t>How can you dance safely without hurting yourself or others?</w:t>
      </w:r>
    </w:p>
    <w:p w14:paraId="3F8A7777" w14:textId="77777777" w:rsidR="006A31E3" w:rsidRDefault="00287FB4">
      <w:pPr>
        <w:pStyle w:val="Heading1"/>
      </w:pPr>
      <w:bookmarkStart w:id="198" w:name="dance-22"/>
      <w:bookmarkEnd w:id="197"/>
      <w:bookmarkEnd w:id="195"/>
      <w:bookmarkEnd w:id="192"/>
      <w:bookmarkEnd w:id="190"/>
      <w:bookmarkEnd w:id="189"/>
      <w:r>
        <w:t>Dance</w:t>
      </w:r>
    </w:p>
    <w:p w14:paraId="3F8A7778" w14:textId="77777777" w:rsidR="006A31E3" w:rsidRDefault="00287FB4">
      <w:pPr>
        <w:pStyle w:val="Heading2"/>
      </w:pPr>
      <w:bookmarkStart w:id="199" w:name="Xc679fd1009bdc3fe24df7dfdf6201acfa39310f"/>
      <w:r>
        <w:t>Second Grade, Standard 2. Create, Compose, and</w:t>
      </w:r>
      <w:r>
        <w:t xml:space="preserve"> Choreograph</w:t>
      </w:r>
    </w:p>
    <w:p w14:paraId="3F8A7779" w14:textId="77777777" w:rsidR="006A31E3" w:rsidRDefault="00287FB4">
      <w:pPr>
        <w:pStyle w:val="Heading3"/>
      </w:pPr>
      <w:bookmarkStart w:id="200" w:name="prepared-graduates-22"/>
      <w:r>
        <w:t>Prepared Graduates:</w:t>
      </w:r>
    </w:p>
    <w:p w14:paraId="3F8A777A" w14:textId="77777777" w:rsidR="006A31E3" w:rsidRDefault="00287FB4" w:rsidP="00287FB4">
      <w:pPr>
        <w:pStyle w:val="Compact"/>
        <w:numPr>
          <w:ilvl w:val="0"/>
          <w:numId w:val="111"/>
        </w:numPr>
      </w:pPr>
      <w:r>
        <w:t>Explore and demonstrate various concepts through improvisational movement to communicate purposeful intent.</w:t>
      </w:r>
    </w:p>
    <w:p w14:paraId="3F8A777B" w14:textId="77777777" w:rsidR="006A31E3" w:rsidRDefault="00287FB4">
      <w:pPr>
        <w:pStyle w:val="Heading3"/>
      </w:pPr>
      <w:bookmarkStart w:id="201" w:name="grade-level-expectation-18"/>
      <w:bookmarkEnd w:id="200"/>
      <w:r>
        <w:t>Grade Level Expectation:</w:t>
      </w:r>
    </w:p>
    <w:p w14:paraId="3F8A777C" w14:textId="77777777" w:rsidR="006A31E3" w:rsidRDefault="00287FB4" w:rsidP="00287FB4">
      <w:pPr>
        <w:pStyle w:val="Compact"/>
        <w:numPr>
          <w:ilvl w:val="0"/>
          <w:numId w:val="112"/>
        </w:numPr>
      </w:pPr>
      <w:r>
        <w:t>Explore movement based on a variety of inspirations alone and with others.</w:t>
      </w:r>
    </w:p>
    <w:p w14:paraId="3F8A777D" w14:textId="77777777" w:rsidR="006A31E3" w:rsidRDefault="00287FB4">
      <w:pPr>
        <w:pStyle w:val="FirstParagraph"/>
      </w:pPr>
      <w:r>
        <w:t>GLE Code: DA.2.</w:t>
      </w:r>
      <w:r>
        <w:t>2.1</w:t>
      </w:r>
    </w:p>
    <w:p w14:paraId="3F8A777E" w14:textId="77777777" w:rsidR="006A31E3" w:rsidRDefault="00287FB4">
      <w:pPr>
        <w:pStyle w:val="Heading4"/>
      </w:pPr>
      <w:bookmarkStart w:id="202" w:name="evidence-outcomes-18"/>
      <w:r>
        <w:lastRenderedPageBreak/>
        <w:t>Evidence Outcomes</w:t>
      </w:r>
    </w:p>
    <w:p w14:paraId="3F8A777F" w14:textId="77777777" w:rsidR="006A31E3" w:rsidRDefault="00287FB4">
      <w:pPr>
        <w:pStyle w:val="Heading5"/>
      </w:pPr>
      <w:bookmarkStart w:id="203" w:name="students-can-18"/>
      <w:r>
        <w:t>Students Can:</w:t>
      </w:r>
    </w:p>
    <w:p w14:paraId="3F8A7780" w14:textId="77777777" w:rsidR="006A31E3" w:rsidRDefault="00287FB4" w:rsidP="00287FB4">
      <w:pPr>
        <w:pStyle w:val="Compact"/>
        <w:numPr>
          <w:ilvl w:val="0"/>
          <w:numId w:val="113"/>
        </w:numPr>
      </w:pPr>
      <w:r>
        <w:t>Improvise a dance phrase that has a clear beginning, middle and end.</w:t>
      </w:r>
    </w:p>
    <w:p w14:paraId="3F8A7781" w14:textId="77777777" w:rsidR="006A31E3" w:rsidRDefault="00287FB4" w:rsidP="00287FB4">
      <w:pPr>
        <w:pStyle w:val="Compact"/>
        <w:numPr>
          <w:ilvl w:val="0"/>
          <w:numId w:val="113"/>
        </w:numPr>
      </w:pPr>
      <w:r>
        <w:t>Experiment with movements that express an idea or an emotion.</w:t>
      </w:r>
    </w:p>
    <w:p w14:paraId="3F8A7782" w14:textId="77777777" w:rsidR="006A31E3" w:rsidRDefault="00287FB4" w:rsidP="00287FB4">
      <w:pPr>
        <w:pStyle w:val="Compact"/>
        <w:numPr>
          <w:ilvl w:val="0"/>
          <w:numId w:val="113"/>
        </w:numPr>
      </w:pPr>
      <w:r>
        <w:t>Recognize and demonstrate contrasting ideas.</w:t>
      </w:r>
    </w:p>
    <w:p w14:paraId="3F8A7783" w14:textId="77777777" w:rsidR="006A31E3" w:rsidRDefault="00287FB4" w:rsidP="00287FB4">
      <w:pPr>
        <w:pStyle w:val="Compact"/>
        <w:numPr>
          <w:ilvl w:val="0"/>
          <w:numId w:val="113"/>
        </w:numPr>
      </w:pPr>
      <w:r>
        <w:t>Solve simple movement problems alone and wit</w:t>
      </w:r>
      <w:r>
        <w:t>h a partner.</w:t>
      </w:r>
    </w:p>
    <w:p w14:paraId="3F8A7784" w14:textId="77777777" w:rsidR="006A31E3" w:rsidRDefault="00287FB4">
      <w:pPr>
        <w:pStyle w:val="Heading4"/>
      </w:pPr>
      <w:bookmarkStart w:id="204" w:name="academic-context-and-connections-18"/>
      <w:bookmarkEnd w:id="203"/>
      <w:bookmarkEnd w:id="202"/>
      <w:r>
        <w:t>Academic Context and Connections</w:t>
      </w:r>
    </w:p>
    <w:p w14:paraId="3F8A7785" w14:textId="77777777" w:rsidR="006A31E3" w:rsidRDefault="00287FB4">
      <w:pPr>
        <w:pStyle w:val="Heading5"/>
      </w:pPr>
      <w:bookmarkStart w:id="205" w:name="colorado-essential-skills-18"/>
      <w:r>
        <w:t>Colorado Essential Skills:</w:t>
      </w:r>
    </w:p>
    <w:p w14:paraId="3F8A7786" w14:textId="77777777" w:rsidR="006A31E3" w:rsidRDefault="00287FB4" w:rsidP="00287FB4">
      <w:pPr>
        <w:pStyle w:val="Compact"/>
        <w:numPr>
          <w:ilvl w:val="0"/>
          <w:numId w:val="114"/>
        </w:numPr>
      </w:pPr>
      <w:r>
        <w:t>Dancers are aware of their kinesthetic and aesthetic likes and dislikes and can communicate them. (Interpersonal Communication, Self-Awareness, Self-Advocacy and Initiative)</w:t>
      </w:r>
    </w:p>
    <w:p w14:paraId="3F8A7787" w14:textId="77777777" w:rsidR="006A31E3" w:rsidRDefault="00287FB4" w:rsidP="00287FB4">
      <w:pPr>
        <w:pStyle w:val="Compact"/>
        <w:numPr>
          <w:ilvl w:val="0"/>
          <w:numId w:val="114"/>
        </w:numPr>
      </w:pPr>
      <w:r>
        <w:t>Through i</w:t>
      </w:r>
      <w:r>
        <w:t>mprovisation dancers can engage in novel approaches to movement, direction, ideas and/or perspectives. (Critical Thinking and Analysis, Creativity and Innovation, Adaptability and Flexibility)</w:t>
      </w:r>
    </w:p>
    <w:p w14:paraId="3F8A7788" w14:textId="77777777" w:rsidR="006A31E3" w:rsidRDefault="00287FB4" w:rsidP="00287FB4">
      <w:pPr>
        <w:pStyle w:val="Compact"/>
        <w:numPr>
          <w:ilvl w:val="0"/>
          <w:numId w:val="114"/>
        </w:numPr>
      </w:pPr>
      <w:r>
        <w:t>Through the improvisational process, dancers assess personal st</w:t>
      </w:r>
      <w:r>
        <w:t>rengths and limitations with self-awareness. (Critical Thinking and Analysis, Creativity and Innovation, Adaptability and Flexibility, Self-Awareness, Self-Advocacy and Initiative)</w:t>
      </w:r>
    </w:p>
    <w:p w14:paraId="3F8A7789" w14:textId="77777777" w:rsidR="006A31E3" w:rsidRDefault="00287FB4" w:rsidP="00287FB4">
      <w:pPr>
        <w:pStyle w:val="Compact"/>
        <w:numPr>
          <w:ilvl w:val="0"/>
          <w:numId w:val="114"/>
        </w:numPr>
      </w:pPr>
      <w:r>
        <w:t>Students can pose and respond to questions about and with improvisational movement. (Interpersonal Communication, Creativity and Innovation, Collaboration and Teamwork, Adaptability and Flexibility; Community Member: Social Awareness)</w:t>
      </w:r>
    </w:p>
    <w:p w14:paraId="3F8A778A" w14:textId="77777777" w:rsidR="006A31E3" w:rsidRDefault="00287FB4">
      <w:pPr>
        <w:pStyle w:val="Heading5"/>
      </w:pPr>
      <w:bookmarkStart w:id="206" w:name="inquiry-questions-18"/>
      <w:bookmarkEnd w:id="205"/>
      <w:r>
        <w:t>Inquiry Questions:</w:t>
      </w:r>
    </w:p>
    <w:p w14:paraId="3F8A778B" w14:textId="77777777" w:rsidR="006A31E3" w:rsidRDefault="00287FB4" w:rsidP="00287FB4">
      <w:pPr>
        <w:pStyle w:val="Compact"/>
        <w:numPr>
          <w:ilvl w:val="0"/>
          <w:numId w:val="115"/>
        </w:numPr>
      </w:pPr>
      <w:r>
        <w:t>Wh</w:t>
      </w:r>
      <w:r>
        <w:t>at is different about working with a partner?</w:t>
      </w:r>
    </w:p>
    <w:p w14:paraId="3F8A778C" w14:textId="77777777" w:rsidR="006A31E3" w:rsidRDefault="00287FB4" w:rsidP="00287FB4">
      <w:pPr>
        <w:pStyle w:val="Compact"/>
        <w:numPr>
          <w:ilvl w:val="0"/>
          <w:numId w:val="115"/>
        </w:numPr>
      </w:pPr>
      <w:r>
        <w:t>Are the patterns in the music an inspiration for creating movement?</w:t>
      </w:r>
    </w:p>
    <w:p w14:paraId="3F8A778D" w14:textId="77777777" w:rsidR="006A31E3" w:rsidRDefault="00287FB4" w:rsidP="00287FB4">
      <w:pPr>
        <w:pStyle w:val="Compact"/>
        <w:numPr>
          <w:ilvl w:val="0"/>
          <w:numId w:val="115"/>
        </w:numPr>
      </w:pPr>
      <w:r>
        <w:t>What can you do with your muscles when you want to look silly vs. serious?</w:t>
      </w:r>
    </w:p>
    <w:p w14:paraId="3F8A778E" w14:textId="77777777" w:rsidR="006A31E3" w:rsidRDefault="00287FB4">
      <w:pPr>
        <w:pStyle w:val="Heading1"/>
      </w:pPr>
      <w:bookmarkStart w:id="207" w:name="dance-23"/>
      <w:bookmarkEnd w:id="206"/>
      <w:bookmarkEnd w:id="204"/>
      <w:bookmarkEnd w:id="201"/>
      <w:bookmarkEnd w:id="199"/>
      <w:bookmarkEnd w:id="198"/>
      <w:r>
        <w:t>Dance</w:t>
      </w:r>
    </w:p>
    <w:p w14:paraId="3F8A778F" w14:textId="77777777" w:rsidR="006A31E3" w:rsidRDefault="00287FB4">
      <w:pPr>
        <w:pStyle w:val="Heading2"/>
      </w:pPr>
      <w:bookmarkStart w:id="208" w:name="X55277743a5e5353b64e6dec723b4136a70b8b11"/>
      <w:r>
        <w:t>Second Grade, Standard 2. Create, Compose, and Choreograph</w:t>
      </w:r>
    </w:p>
    <w:p w14:paraId="3F8A7790" w14:textId="77777777" w:rsidR="006A31E3" w:rsidRDefault="00287FB4">
      <w:pPr>
        <w:pStyle w:val="Heading3"/>
      </w:pPr>
      <w:bookmarkStart w:id="209" w:name="prepared-graduates-23"/>
      <w:r>
        <w:t>Pr</w:t>
      </w:r>
      <w:r>
        <w:t>epared Graduates:</w:t>
      </w:r>
    </w:p>
    <w:p w14:paraId="3F8A7791" w14:textId="77777777" w:rsidR="006A31E3" w:rsidRDefault="00287FB4" w:rsidP="00287FB4">
      <w:pPr>
        <w:pStyle w:val="Compact"/>
        <w:numPr>
          <w:ilvl w:val="0"/>
          <w:numId w:val="116"/>
        </w:numPr>
      </w:pPr>
      <w:r>
        <w:t>Use a creative process to construct a dance composition.</w:t>
      </w:r>
    </w:p>
    <w:p w14:paraId="3F8A7792" w14:textId="77777777" w:rsidR="006A31E3" w:rsidRDefault="00287FB4">
      <w:pPr>
        <w:pStyle w:val="Heading3"/>
      </w:pPr>
      <w:bookmarkStart w:id="210" w:name="grade-level-expectation-19"/>
      <w:bookmarkEnd w:id="209"/>
      <w:r>
        <w:t>Grade Level Expectation:</w:t>
      </w:r>
    </w:p>
    <w:p w14:paraId="3F8A7793" w14:textId="77777777" w:rsidR="006A31E3" w:rsidRDefault="00287FB4" w:rsidP="00287FB4">
      <w:pPr>
        <w:pStyle w:val="Compact"/>
        <w:numPr>
          <w:ilvl w:val="0"/>
          <w:numId w:val="117"/>
        </w:numPr>
      </w:pPr>
      <w:r>
        <w:t>Organize movements into simple dance phrases.</w:t>
      </w:r>
    </w:p>
    <w:p w14:paraId="3F8A7794" w14:textId="77777777" w:rsidR="006A31E3" w:rsidRDefault="00287FB4">
      <w:pPr>
        <w:pStyle w:val="FirstParagraph"/>
      </w:pPr>
      <w:r>
        <w:t>GLE Code: DA.2.2.2</w:t>
      </w:r>
    </w:p>
    <w:p w14:paraId="3F8A7795" w14:textId="77777777" w:rsidR="006A31E3" w:rsidRDefault="00287FB4">
      <w:pPr>
        <w:pStyle w:val="Heading4"/>
      </w:pPr>
      <w:bookmarkStart w:id="211" w:name="evidence-outcomes-19"/>
      <w:r>
        <w:lastRenderedPageBreak/>
        <w:t>Evidence Outcomes</w:t>
      </w:r>
    </w:p>
    <w:p w14:paraId="3F8A7796" w14:textId="77777777" w:rsidR="006A31E3" w:rsidRDefault="00287FB4">
      <w:pPr>
        <w:pStyle w:val="Heading5"/>
      </w:pPr>
      <w:bookmarkStart w:id="212" w:name="students-can-19"/>
      <w:r>
        <w:t>Students Can:</w:t>
      </w:r>
    </w:p>
    <w:p w14:paraId="3F8A7797" w14:textId="77777777" w:rsidR="006A31E3" w:rsidRDefault="00287FB4" w:rsidP="00287FB4">
      <w:pPr>
        <w:pStyle w:val="Compact"/>
        <w:numPr>
          <w:ilvl w:val="0"/>
          <w:numId w:val="118"/>
        </w:numPr>
      </w:pPr>
      <w:r>
        <w:t>Select and organize movement into a simple dance with a beg</w:t>
      </w:r>
      <w:r>
        <w:t>inning, middle and end.</w:t>
      </w:r>
    </w:p>
    <w:p w14:paraId="3F8A7798" w14:textId="77777777" w:rsidR="006A31E3" w:rsidRDefault="00287FB4" w:rsidP="00287FB4">
      <w:pPr>
        <w:pStyle w:val="Compact"/>
        <w:numPr>
          <w:ilvl w:val="0"/>
          <w:numId w:val="118"/>
        </w:numPr>
      </w:pPr>
      <w:r>
        <w:t>Develop simple dance phrases that meet given criteria.</w:t>
      </w:r>
    </w:p>
    <w:p w14:paraId="3F8A7799" w14:textId="77777777" w:rsidR="006A31E3" w:rsidRDefault="00287FB4" w:rsidP="00287FB4">
      <w:pPr>
        <w:pStyle w:val="Compact"/>
        <w:numPr>
          <w:ilvl w:val="0"/>
          <w:numId w:val="118"/>
        </w:numPr>
      </w:pPr>
      <w:r>
        <w:t>Select movements from improvisational exercises to organize a dance phrase.</w:t>
      </w:r>
    </w:p>
    <w:p w14:paraId="3F8A779A" w14:textId="77777777" w:rsidR="006A31E3" w:rsidRDefault="00287FB4">
      <w:pPr>
        <w:pStyle w:val="Heading4"/>
      </w:pPr>
      <w:bookmarkStart w:id="213" w:name="academic-context-and-connections-19"/>
      <w:bookmarkEnd w:id="212"/>
      <w:bookmarkEnd w:id="211"/>
      <w:r>
        <w:t>Academic Context and Connections</w:t>
      </w:r>
    </w:p>
    <w:p w14:paraId="3F8A779B" w14:textId="77777777" w:rsidR="006A31E3" w:rsidRDefault="00287FB4">
      <w:pPr>
        <w:pStyle w:val="Heading5"/>
      </w:pPr>
      <w:bookmarkStart w:id="214" w:name="colorado-essential-skills-19"/>
      <w:r>
        <w:t>Colorado Essential Skills:</w:t>
      </w:r>
    </w:p>
    <w:p w14:paraId="3F8A779C" w14:textId="77777777" w:rsidR="006A31E3" w:rsidRDefault="00287FB4" w:rsidP="00287FB4">
      <w:pPr>
        <w:pStyle w:val="Compact"/>
        <w:numPr>
          <w:ilvl w:val="0"/>
          <w:numId w:val="119"/>
        </w:numPr>
      </w:pPr>
      <w:r>
        <w:t>Creative process in dance aligns with many of the processes used in other art forms. (Critical Thinking and Analysis, Career Readiness)</w:t>
      </w:r>
    </w:p>
    <w:p w14:paraId="3F8A779D" w14:textId="77777777" w:rsidR="006A31E3" w:rsidRDefault="00287FB4" w:rsidP="00287FB4">
      <w:pPr>
        <w:pStyle w:val="Compact"/>
        <w:numPr>
          <w:ilvl w:val="0"/>
          <w:numId w:val="119"/>
        </w:numPr>
      </w:pPr>
      <w:r>
        <w:t>Dancers can use technology to highlight and refine a dance. (Digital Literacy)</w:t>
      </w:r>
    </w:p>
    <w:p w14:paraId="3F8A779E" w14:textId="77777777" w:rsidR="006A31E3" w:rsidRDefault="00287FB4" w:rsidP="00287FB4">
      <w:pPr>
        <w:pStyle w:val="Compact"/>
        <w:numPr>
          <w:ilvl w:val="0"/>
          <w:numId w:val="119"/>
        </w:numPr>
      </w:pPr>
      <w:r>
        <w:t>The use of dance technique, vocabulary, a</w:t>
      </w:r>
      <w:r>
        <w:t>nd creative processes gives a choreographer many options when creating dances. (Creativity and Innovation, Self-Awareness)</w:t>
      </w:r>
    </w:p>
    <w:p w14:paraId="3F8A779F" w14:textId="77777777" w:rsidR="006A31E3" w:rsidRDefault="00287FB4" w:rsidP="00287FB4">
      <w:pPr>
        <w:pStyle w:val="Compact"/>
        <w:numPr>
          <w:ilvl w:val="0"/>
          <w:numId w:val="119"/>
        </w:numPr>
      </w:pPr>
      <w:r>
        <w:t>In collaborative groups students can have focused conversations, set goals, and fulfill assigned roles. (Interpersonal Communication,</w:t>
      </w:r>
      <w:r>
        <w:t xml:space="preserve"> Adaptability and Flexibility)</w:t>
      </w:r>
    </w:p>
    <w:p w14:paraId="3F8A77A0" w14:textId="77777777" w:rsidR="006A31E3" w:rsidRDefault="00287FB4" w:rsidP="00287FB4">
      <w:pPr>
        <w:pStyle w:val="Compact"/>
        <w:numPr>
          <w:ilvl w:val="0"/>
          <w:numId w:val="119"/>
        </w:numPr>
      </w:pPr>
      <w:r>
        <w:t>When refining dances students can receive and discuss feedback to broaden perspectives and clarify intent. (Interpersonal Communication, Critical Thinking and Analysis, Social Awareness)</w:t>
      </w:r>
    </w:p>
    <w:p w14:paraId="3F8A77A1" w14:textId="77777777" w:rsidR="006A31E3" w:rsidRDefault="00287FB4">
      <w:pPr>
        <w:pStyle w:val="Heading5"/>
      </w:pPr>
      <w:bookmarkStart w:id="215" w:name="inquiry-questions-19"/>
      <w:bookmarkEnd w:id="214"/>
      <w:r>
        <w:t>Inquiry Questions:</w:t>
      </w:r>
    </w:p>
    <w:p w14:paraId="3F8A77A2" w14:textId="77777777" w:rsidR="006A31E3" w:rsidRDefault="00287FB4" w:rsidP="00287FB4">
      <w:pPr>
        <w:pStyle w:val="Compact"/>
        <w:numPr>
          <w:ilvl w:val="0"/>
          <w:numId w:val="120"/>
        </w:numPr>
      </w:pPr>
      <w:r>
        <w:t>How do you know that a dance is finished or complete?</w:t>
      </w:r>
    </w:p>
    <w:p w14:paraId="3F8A77A3" w14:textId="77777777" w:rsidR="006A31E3" w:rsidRDefault="00287FB4" w:rsidP="00287FB4">
      <w:pPr>
        <w:pStyle w:val="Compact"/>
        <w:numPr>
          <w:ilvl w:val="0"/>
          <w:numId w:val="120"/>
        </w:numPr>
      </w:pPr>
      <w:r>
        <w:t>Why did you choose those movements in that order?</w:t>
      </w:r>
    </w:p>
    <w:p w14:paraId="3F8A77A4" w14:textId="77777777" w:rsidR="006A31E3" w:rsidRDefault="00287FB4" w:rsidP="00287FB4">
      <w:pPr>
        <w:pStyle w:val="Compact"/>
        <w:numPr>
          <w:ilvl w:val="0"/>
          <w:numId w:val="120"/>
        </w:numPr>
      </w:pPr>
      <w:r>
        <w:t>How did the improvisation exercise help you come up with your dance phrase?</w:t>
      </w:r>
    </w:p>
    <w:p w14:paraId="3F8A77A5" w14:textId="77777777" w:rsidR="006A31E3" w:rsidRDefault="00287FB4">
      <w:pPr>
        <w:pStyle w:val="Heading1"/>
      </w:pPr>
      <w:bookmarkStart w:id="216" w:name="dance-24"/>
      <w:bookmarkEnd w:id="215"/>
      <w:bookmarkEnd w:id="213"/>
      <w:bookmarkEnd w:id="210"/>
      <w:bookmarkEnd w:id="208"/>
      <w:bookmarkEnd w:id="207"/>
      <w:r>
        <w:t>Dance</w:t>
      </w:r>
    </w:p>
    <w:p w14:paraId="3F8A77A6" w14:textId="77777777" w:rsidR="006A31E3" w:rsidRDefault="00287FB4">
      <w:pPr>
        <w:pStyle w:val="Heading2"/>
      </w:pPr>
      <w:bookmarkStart w:id="217" w:name="X4169598d7bbc5df16f83b5929a37ff4850a71c2"/>
      <w:r>
        <w:t>Second Grade, Standard 3. Historical and Cultural Context</w:t>
      </w:r>
    </w:p>
    <w:p w14:paraId="3F8A77A7" w14:textId="77777777" w:rsidR="006A31E3" w:rsidRDefault="00287FB4">
      <w:pPr>
        <w:pStyle w:val="Heading3"/>
      </w:pPr>
      <w:bookmarkStart w:id="218" w:name="prepared-graduates-24"/>
      <w:r>
        <w:t>Prepared Gra</w:t>
      </w:r>
      <w:r>
        <w:t>duates:</w:t>
      </w:r>
    </w:p>
    <w:p w14:paraId="3F8A77A8" w14:textId="77777777" w:rsidR="006A31E3" w:rsidRDefault="00287FB4" w:rsidP="00287FB4">
      <w:pPr>
        <w:pStyle w:val="Compact"/>
        <w:numPr>
          <w:ilvl w:val="0"/>
          <w:numId w:val="121"/>
        </w:numPr>
      </w:pPr>
      <w:r>
        <w:t>Research, articulate, and embody dance from various eras and cultures.</w:t>
      </w:r>
    </w:p>
    <w:p w14:paraId="3F8A77A9" w14:textId="77777777" w:rsidR="006A31E3" w:rsidRDefault="00287FB4">
      <w:pPr>
        <w:pStyle w:val="Heading3"/>
      </w:pPr>
      <w:bookmarkStart w:id="219" w:name="grade-level-expectation-20"/>
      <w:bookmarkEnd w:id="218"/>
      <w:r>
        <w:t>Grade Level Expectation:</w:t>
      </w:r>
    </w:p>
    <w:p w14:paraId="3F8A77AA" w14:textId="77777777" w:rsidR="006A31E3" w:rsidRDefault="00287FB4" w:rsidP="00287FB4">
      <w:pPr>
        <w:pStyle w:val="Compact"/>
        <w:numPr>
          <w:ilvl w:val="0"/>
          <w:numId w:val="122"/>
        </w:numPr>
      </w:pPr>
      <w:r>
        <w:t>Identify and perform movements that are era and culturally specific.</w:t>
      </w:r>
    </w:p>
    <w:p w14:paraId="3F8A77AB" w14:textId="77777777" w:rsidR="006A31E3" w:rsidRDefault="00287FB4">
      <w:pPr>
        <w:pStyle w:val="FirstParagraph"/>
      </w:pPr>
      <w:r>
        <w:t>GLE Code: DA.2.3.1</w:t>
      </w:r>
    </w:p>
    <w:p w14:paraId="3F8A77AC" w14:textId="77777777" w:rsidR="006A31E3" w:rsidRDefault="00287FB4">
      <w:pPr>
        <w:pStyle w:val="Heading4"/>
      </w:pPr>
      <w:bookmarkStart w:id="220" w:name="evidence-outcomes-20"/>
      <w:r>
        <w:t>Evidence Outcomes</w:t>
      </w:r>
    </w:p>
    <w:p w14:paraId="3F8A77AD" w14:textId="77777777" w:rsidR="006A31E3" w:rsidRDefault="00287FB4">
      <w:pPr>
        <w:pStyle w:val="Heading5"/>
      </w:pPr>
      <w:bookmarkStart w:id="221" w:name="students-can-20"/>
      <w:r>
        <w:t>Students Can:</w:t>
      </w:r>
    </w:p>
    <w:p w14:paraId="3F8A77AE" w14:textId="77777777" w:rsidR="006A31E3" w:rsidRDefault="00287FB4" w:rsidP="00287FB4">
      <w:pPr>
        <w:pStyle w:val="Compact"/>
        <w:numPr>
          <w:ilvl w:val="0"/>
          <w:numId w:val="123"/>
        </w:numPr>
      </w:pPr>
      <w:r>
        <w:t>Observe, describe, and perform h</w:t>
      </w:r>
      <w:r>
        <w:t>istorical and culturally specific dances.</w:t>
      </w:r>
    </w:p>
    <w:p w14:paraId="3F8A77AF" w14:textId="77777777" w:rsidR="006A31E3" w:rsidRDefault="00287FB4" w:rsidP="00287FB4">
      <w:pPr>
        <w:pStyle w:val="Compact"/>
        <w:numPr>
          <w:ilvl w:val="0"/>
          <w:numId w:val="123"/>
        </w:numPr>
      </w:pPr>
      <w:r>
        <w:lastRenderedPageBreak/>
        <w:t>Describe the mood or feeling of the accompaniment of different cultural and social dances.</w:t>
      </w:r>
    </w:p>
    <w:p w14:paraId="3F8A77B0" w14:textId="77777777" w:rsidR="006A31E3" w:rsidRDefault="00287FB4" w:rsidP="00287FB4">
      <w:pPr>
        <w:pStyle w:val="Compact"/>
        <w:numPr>
          <w:ilvl w:val="0"/>
          <w:numId w:val="123"/>
        </w:numPr>
      </w:pPr>
      <w:r>
        <w:t>Describe the significance or meaning of costumes, masks, and accessories in different cultural and social dances.</w:t>
      </w:r>
    </w:p>
    <w:p w14:paraId="3F8A77B1" w14:textId="77777777" w:rsidR="006A31E3" w:rsidRDefault="00287FB4">
      <w:pPr>
        <w:pStyle w:val="Heading4"/>
      </w:pPr>
      <w:bookmarkStart w:id="222" w:name="academic-context-and-connections-20"/>
      <w:bookmarkEnd w:id="221"/>
      <w:bookmarkEnd w:id="220"/>
      <w:r>
        <w:t xml:space="preserve">Academic </w:t>
      </w:r>
      <w:r>
        <w:t>Context and Connections</w:t>
      </w:r>
    </w:p>
    <w:p w14:paraId="3F8A77B2" w14:textId="77777777" w:rsidR="006A31E3" w:rsidRDefault="00287FB4">
      <w:pPr>
        <w:pStyle w:val="Heading5"/>
      </w:pPr>
      <w:bookmarkStart w:id="223" w:name="colorado-essential-skills-20"/>
      <w:r>
        <w:t>Colorado Essential Skills:</w:t>
      </w:r>
    </w:p>
    <w:p w14:paraId="3F8A77B3" w14:textId="77777777" w:rsidR="006A31E3" w:rsidRDefault="00287FB4" w:rsidP="00287FB4">
      <w:pPr>
        <w:pStyle w:val="Compact"/>
        <w:numPr>
          <w:ilvl w:val="0"/>
          <w:numId w:val="124"/>
        </w:numPr>
      </w:pPr>
      <w:r>
        <w:t>Dances can be built around era or culturally specific experiences. (Critical Thinking and Analysis)</w:t>
      </w:r>
    </w:p>
    <w:p w14:paraId="3F8A77B4" w14:textId="77777777" w:rsidR="006A31E3" w:rsidRDefault="00287FB4" w:rsidP="00287FB4">
      <w:pPr>
        <w:pStyle w:val="Compact"/>
        <w:numPr>
          <w:ilvl w:val="0"/>
          <w:numId w:val="124"/>
        </w:numPr>
      </w:pPr>
      <w:r>
        <w:t>Describing and understanding historical and cultural dances brings insight into the many diverse cultures</w:t>
      </w:r>
      <w:r>
        <w:t>. (Global Awareness)</w:t>
      </w:r>
    </w:p>
    <w:p w14:paraId="3F8A77B5" w14:textId="77777777" w:rsidR="006A31E3" w:rsidRDefault="00287FB4" w:rsidP="00287FB4">
      <w:pPr>
        <w:pStyle w:val="Compact"/>
        <w:numPr>
          <w:ilvl w:val="0"/>
          <w:numId w:val="124"/>
        </w:numPr>
      </w:pPr>
      <w:r>
        <w:t>Observation skills, dance research and embodied knowledge contribute to identifying dance works from a specific culture or era. (Global and Cultural Awareness)</w:t>
      </w:r>
    </w:p>
    <w:p w14:paraId="3F8A77B6" w14:textId="77777777" w:rsidR="006A31E3" w:rsidRDefault="00287FB4">
      <w:pPr>
        <w:pStyle w:val="Heading5"/>
      </w:pPr>
      <w:bookmarkStart w:id="224" w:name="inquiry-questions-20"/>
      <w:bookmarkEnd w:id="223"/>
      <w:r>
        <w:t>Inquiry Questions:</w:t>
      </w:r>
    </w:p>
    <w:p w14:paraId="3F8A77B7" w14:textId="77777777" w:rsidR="006A31E3" w:rsidRDefault="00287FB4" w:rsidP="00287FB4">
      <w:pPr>
        <w:pStyle w:val="Compact"/>
        <w:numPr>
          <w:ilvl w:val="0"/>
          <w:numId w:val="125"/>
        </w:numPr>
      </w:pPr>
      <w:r>
        <w:t>How do you describe the dances around you?</w:t>
      </w:r>
    </w:p>
    <w:p w14:paraId="3F8A77B8" w14:textId="77777777" w:rsidR="006A31E3" w:rsidRDefault="00287FB4" w:rsidP="00287FB4">
      <w:pPr>
        <w:pStyle w:val="Compact"/>
        <w:numPr>
          <w:ilvl w:val="0"/>
          <w:numId w:val="125"/>
        </w:numPr>
      </w:pPr>
      <w:r>
        <w:t>Why do people</w:t>
      </w:r>
      <w:r>
        <w:t xml:space="preserve"> dance?</w:t>
      </w:r>
    </w:p>
    <w:p w14:paraId="3F8A77B9" w14:textId="77777777" w:rsidR="006A31E3" w:rsidRDefault="00287FB4">
      <w:pPr>
        <w:pStyle w:val="Heading1"/>
      </w:pPr>
      <w:bookmarkStart w:id="225" w:name="dance-25"/>
      <w:bookmarkEnd w:id="224"/>
      <w:bookmarkEnd w:id="222"/>
      <w:bookmarkEnd w:id="219"/>
      <w:bookmarkEnd w:id="217"/>
      <w:bookmarkEnd w:id="216"/>
      <w:r>
        <w:t>Dance</w:t>
      </w:r>
    </w:p>
    <w:p w14:paraId="3F8A77BA" w14:textId="77777777" w:rsidR="006A31E3" w:rsidRDefault="00287FB4">
      <w:pPr>
        <w:pStyle w:val="Heading2"/>
      </w:pPr>
      <w:bookmarkStart w:id="226" w:name="X29a8a94063595249f98ddd694f91d65a0a74dff"/>
      <w:r>
        <w:t>Second Grade, Standard 3. Historical and Cultural Context</w:t>
      </w:r>
    </w:p>
    <w:p w14:paraId="3F8A77BB" w14:textId="77777777" w:rsidR="006A31E3" w:rsidRDefault="00287FB4">
      <w:pPr>
        <w:pStyle w:val="Heading3"/>
      </w:pPr>
      <w:bookmarkStart w:id="227" w:name="prepared-graduates-25"/>
      <w:r>
        <w:t>Prepared Graduates:</w:t>
      </w:r>
    </w:p>
    <w:p w14:paraId="3F8A77BC" w14:textId="77777777" w:rsidR="006A31E3" w:rsidRDefault="00287FB4" w:rsidP="00287FB4">
      <w:pPr>
        <w:pStyle w:val="Compact"/>
        <w:numPr>
          <w:ilvl w:val="0"/>
          <w:numId w:val="126"/>
        </w:numPr>
      </w:pPr>
      <w:r>
        <w:t>Investigate and synthesize how dance developed through the lens of the era or culture in which it originated.</w:t>
      </w:r>
    </w:p>
    <w:p w14:paraId="3F8A77BD" w14:textId="77777777" w:rsidR="006A31E3" w:rsidRDefault="00287FB4">
      <w:pPr>
        <w:pStyle w:val="Heading3"/>
      </w:pPr>
      <w:bookmarkStart w:id="228" w:name="grade-level-expectation-21"/>
      <w:bookmarkEnd w:id="227"/>
      <w:r>
        <w:t>Grade Level Expectation:</w:t>
      </w:r>
    </w:p>
    <w:p w14:paraId="3F8A77BE" w14:textId="77777777" w:rsidR="006A31E3" w:rsidRDefault="00287FB4" w:rsidP="00287FB4">
      <w:pPr>
        <w:pStyle w:val="Compact"/>
        <w:numPr>
          <w:ilvl w:val="0"/>
          <w:numId w:val="127"/>
        </w:numPr>
      </w:pPr>
      <w:r>
        <w:t>Recognize and describe ways in which dance represents different eras and cultures.</w:t>
      </w:r>
    </w:p>
    <w:p w14:paraId="3F8A77BF" w14:textId="77777777" w:rsidR="006A31E3" w:rsidRDefault="00287FB4">
      <w:pPr>
        <w:pStyle w:val="FirstParagraph"/>
      </w:pPr>
      <w:r>
        <w:t>GLE Code: DA.2.3.2</w:t>
      </w:r>
    </w:p>
    <w:p w14:paraId="3F8A77C0" w14:textId="77777777" w:rsidR="006A31E3" w:rsidRDefault="00287FB4">
      <w:pPr>
        <w:pStyle w:val="Heading4"/>
      </w:pPr>
      <w:bookmarkStart w:id="229" w:name="evidence-outcomes-21"/>
      <w:r>
        <w:t>Evidence Outcomes</w:t>
      </w:r>
    </w:p>
    <w:p w14:paraId="3F8A77C1" w14:textId="77777777" w:rsidR="006A31E3" w:rsidRDefault="00287FB4">
      <w:pPr>
        <w:pStyle w:val="Heading5"/>
      </w:pPr>
      <w:bookmarkStart w:id="230" w:name="students-can-21"/>
      <w:r>
        <w:t>S</w:t>
      </w:r>
      <w:r>
        <w:t>tudents Can:</w:t>
      </w:r>
    </w:p>
    <w:p w14:paraId="3F8A77C2" w14:textId="77777777" w:rsidR="006A31E3" w:rsidRDefault="00287FB4" w:rsidP="00287FB4">
      <w:pPr>
        <w:pStyle w:val="Compact"/>
        <w:numPr>
          <w:ilvl w:val="0"/>
          <w:numId w:val="128"/>
        </w:numPr>
      </w:pPr>
      <w:r>
        <w:t>Name the differences in dances of different eras.</w:t>
      </w:r>
    </w:p>
    <w:p w14:paraId="3F8A77C3" w14:textId="77777777" w:rsidR="006A31E3" w:rsidRDefault="00287FB4" w:rsidP="00287FB4">
      <w:pPr>
        <w:pStyle w:val="Compact"/>
        <w:numPr>
          <w:ilvl w:val="0"/>
          <w:numId w:val="128"/>
        </w:numPr>
      </w:pPr>
      <w:r>
        <w:t>Describe cultural aspects from videos and pictures.</w:t>
      </w:r>
    </w:p>
    <w:p w14:paraId="3F8A77C4" w14:textId="77777777" w:rsidR="006A31E3" w:rsidRDefault="00287FB4">
      <w:pPr>
        <w:pStyle w:val="Heading4"/>
      </w:pPr>
      <w:bookmarkStart w:id="231" w:name="academic-context-and-connections-21"/>
      <w:bookmarkEnd w:id="230"/>
      <w:bookmarkEnd w:id="229"/>
      <w:r>
        <w:t>Academic Context and Connections</w:t>
      </w:r>
    </w:p>
    <w:p w14:paraId="3F8A77C5" w14:textId="77777777" w:rsidR="006A31E3" w:rsidRDefault="00287FB4">
      <w:pPr>
        <w:pStyle w:val="Heading5"/>
      </w:pPr>
      <w:bookmarkStart w:id="232" w:name="colorado-essential-skills-21"/>
      <w:r>
        <w:t>Colorado Essential Skills:</w:t>
      </w:r>
    </w:p>
    <w:p w14:paraId="3F8A77C6" w14:textId="77777777" w:rsidR="006A31E3" w:rsidRDefault="00287FB4" w:rsidP="00287FB4">
      <w:pPr>
        <w:pStyle w:val="Compact"/>
        <w:numPr>
          <w:ilvl w:val="0"/>
          <w:numId w:val="129"/>
        </w:numPr>
      </w:pPr>
      <w:r>
        <w:t>Exploring different dance forms and techniques gives insights into cultural tradi</w:t>
      </w:r>
      <w:r>
        <w:t>tions and purposes of dance. (Social Awareness, Global and Cultural Awareness)</w:t>
      </w:r>
    </w:p>
    <w:p w14:paraId="3F8A77C7" w14:textId="77777777" w:rsidR="006A31E3" w:rsidRDefault="00287FB4" w:rsidP="00287FB4">
      <w:pPr>
        <w:pStyle w:val="Compact"/>
        <w:numPr>
          <w:ilvl w:val="0"/>
          <w:numId w:val="129"/>
        </w:numPr>
      </w:pPr>
      <w:r>
        <w:lastRenderedPageBreak/>
        <w:t>Students research connections between dance and society by gathering information from print and digital sources, determining biases and credibility of sources, citing sources ac</w:t>
      </w:r>
      <w:r>
        <w:t>curately and using evidence to draw conclusions. (Media Literacy, Digital Literacy, Data Literacy, Critical Thinking and Analysis, Social Awareness, Civic Engagement, Global and Cultural Awareness)</w:t>
      </w:r>
    </w:p>
    <w:p w14:paraId="3F8A77C8" w14:textId="77777777" w:rsidR="006A31E3" w:rsidRDefault="00287FB4">
      <w:pPr>
        <w:pStyle w:val="Heading5"/>
      </w:pPr>
      <w:bookmarkStart w:id="233" w:name="inquiry-questions-21"/>
      <w:bookmarkEnd w:id="232"/>
      <w:r>
        <w:t>Inquiry Questions:</w:t>
      </w:r>
    </w:p>
    <w:p w14:paraId="3F8A77C9" w14:textId="77777777" w:rsidR="006A31E3" w:rsidRDefault="00287FB4" w:rsidP="00287FB4">
      <w:pPr>
        <w:pStyle w:val="Compact"/>
        <w:numPr>
          <w:ilvl w:val="0"/>
          <w:numId w:val="130"/>
        </w:numPr>
      </w:pPr>
      <w:r>
        <w:t>How do these dances make you feel?</w:t>
      </w:r>
    </w:p>
    <w:p w14:paraId="3F8A77CA" w14:textId="77777777" w:rsidR="006A31E3" w:rsidRDefault="00287FB4" w:rsidP="00287FB4">
      <w:pPr>
        <w:pStyle w:val="Compact"/>
        <w:numPr>
          <w:ilvl w:val="0"/>
          <w:numId w:val="130"/>
        </w:numPr>
      </w:pPr>
      <w:r>
        <w:t xml:space="preserve">How </w:t>
      </w:r>
      <w:r>
        <w:t>do you think the people in the dances you saw felt?</w:t>
      </w:r>
    </w:p>
    <w:p w14:paraId="3F8A77CB" w14:textId="77777777" w:rsidR="006A31E3" w:rsidRDefault="00287FB4">
      <w:pPr>
        <w:pStyle w:val="Heading1"/>
      </w:pPr>
      <w:bookmarkStart w:id="234" w:name="dance-26"/>
      <w:bookmarkEnd w:id="233"/>
      <w:bookmarkEnd w:id="231"/>
      <w:bookmarkEnd w:id="228"/>
      <w:bookmarkEnd w:id="226"/>
      <w:bookmarkEnd w:id="225"/>
      <w:r>
        <w:t>Dance</w:t>
      </w:r>
    </w:p>
    <w:p w14:paraId="3F8A77CC" w14:textId="77777777" w:rsidR="006A31E3" w:rsidRDefault="00287FB4">
      <w:pPr>
        <w:pStyle w:val="Heading2"/>
      </w:pPr>
      <w:bookmarkStart w:id="235" w:name="X1e83a2577caa762b6b56b1fd9ec4007075f54b1"/>
      <w:r>
        <w:t>Second Grade, Standard 4. Reflect, Connect, and Respond</w:t>
      </w:r>
    </w:p>
    <w:p w14:paraId="3F8A77CD" w14:textId="77777777" w:rsidR="006A31E3" w:rsidRDefault="00287FB4">
      <w:pPr>
        <w:pStyle w:val="Heading3"/>
      </w:pPr>
      <w:bookmarkStart w:id="236" w:name="prepared-graduates-26"/>
      <w:r>
        <w:t>Prepared Graduates:</w:t>
      </w:r>
    </w:p>
    <w:p w14:paraId="3F8A77CE" w14:textId="77777777" w:rsidR="006A31E3" w:rsidRDefault="00287FB4" w:rsidP="00287FB4">
      <w:pPr>
        <w:pStyle w:val="Compact"/>
        <w:numPr>
          <w:ilvl w:val="0"/>
          <w:numId w:val="131"/>
        </w:numPr>
      </w:pPr>
      <w:r>
        <w:t>Critique, analyze, and reflect upon dance.</w:t>
      </w:r>
    </w:p>
    <w:p w14:paraId="3F8A77CF" w14:textId="77777777" w:rsidR="006A31E3" w:rsidRDefault="00287FB4">
      <w:pPr>
        <w:pStyle w:val="Heading3"/>
      </w:pPr>
      <w:bookmarkStart w:id="237" w:name="grade-level-expectation-22"/>
      <w:bookmarkEnd w:id="236"/>
      <w:r>
        <w:t>Grade Level Expectation:</w:t>
      </w:r>
    </w:p>
    <w:p w14:paraId="3F8A77D0" w14:textId="77777777" w:rsidR="006A31E3" w:rsidRDefault="00287FB4" w:rsidP="00287FB4">
      <w:pPr>
        <w:pStyle w:val="Compact"/>
        <w:numPr>
          <w:ilvl w:val="0"/>
          <w:numId w:val="132"/>
        </w:numPr>
      </w:pPr>
      <w:r>
        <w:t>Respond to dance using movement vocabulary and relate it to other aspects of life.</w:t>
      </w:r>
    </w:p>
    <w:p w14:paraId="3F8A77D1" w14:textId="77777777" w:rsidR="006A31E3" w:rsidRDefault="00287FB4">
      <w:pPr>
        <w:pStyle w:val="FirstParagraph"/>
      </w:pPr>
      <w:r>
        <w:t>GLE Code: DA.2.4.1</w:t>
      </w:r>
    </w:p>
    <w:p w14:paraId="3F8A77D2" w14:textId="77777777" w:rsidR="006A31E3" w:rsidRDefault="00287FB4">
      <w:pPr>
        <w:pStyle w:val="Heading4"/>
      </w:pPr>
      <w:bookmarkStart w:id="238" w:name="evidence-outcomes-22"/>
      <w:r>
        <w:t>Evidence Outcomes</w:t>
      </w:r>
    </w:p>
    <w:p w14:paraId="3F8A77D3" w14:textId="77777777" w:rsidR="006A31E3" w:rsidRDefault="00287FB4">
      <w:pPr>
        <w:pStyle w:val="Heading5"/>
      </w:pPr>
      <w:bookmarkStart w:id="239" w:name="students-can-22"/>
      <w:r>
        <w:t>Students Can:</w:t>
      </w:r>
    </w:p>
    <w:p w14:paraId="3F8A77D4" w14:textId="77777777" w:rsidR="006A31E3" w:rsidRDefault="00287FB4" w:rsidP="00287FB4">
      <w:pPr>
        <w:pStyle w:val="Compact"/>
        <w:numPr>
          <w:ilvl w:val="0"/>
          <w:numId w:val="133"/>
        </w:numPr>
      </w:pPr>
      <w:r>
        <w:t>Understand and describe the meaning of movements in a dance.</w:t>
      </w:r>
    </w:p>
    <w:p w14:paraId="3F8A77D5" w14:textId="77777777" w:rsidR="006A31E3" w:rsidRDefault="00287FB4" w:rsidP="00287FB4">
      <w:pPr>
        <w:pStyle w:val="Compact"/>
        <w:numPr>
          <w:ilvl w:val="0"/>
          <w:numId w:val="133"/>
        </w:numPr>
      </w:pPr>
      <w:r>
        <w:t>Identify and describe how a movement is similar to or different from a movement in everyday life.</w:t>
      </w:r>
    </w:p>
    <w:p w14:paraId="3F8A77D6" w14:textId="77777777" w:rsidR="006A31E3" w:rsidRDefault="00287FB4" w:rsidP="00287FB4">
      <w:pPr>
        <w:pStyle w:val="Compact"/>
        <w:numPr>
          <w:ilvl w:val="0"/>
          <w:numId w:val="133"/>
        </w:numPr>
      </w:pPr>
      <w:r>
        <w:t>Identify movements in a dance that could be used to communicate or relate to other academic topics such as science, math, or language arts.</w:t>
      </w:r>
    </w:p>
    <w:p w14:paraId="3F8A77D7" w14:textId="77777777" w:rsidR="006A31E3" w:rsidRDefault="00287FB4">
      <w:pPr>
        <w:pStyle w:val="Heading4"/>
      </w:pPr>
      <w:bookmarkStart w:id="240" w:name="academic-context-and-connections-22"/>
      <w:bookmarkEnd w:id="239"/>
      <w:bookmarkEnd w:id="238"/>
      <w:r>
        <w:t>Academic Context a</w:t>
      </w:r>
      <w:r>
        <w:t>nd Connections</w:t>
      </w:r>
    </w:p>
    <w:p w14:paraId="3F8A77D8" w14:textId="77777777" w:rsidR="006A31E3" w:rsidRDefault="00287FB4">
      <w:pPr>
        <w:pStyle w:val="Heading5"/>
      </w:pPr>
      <w:bookmarkStart w:id="241" w:name="colorado-essential-skills-22"/>
      <w:r>
        <w:t>Colorado Essential Skills:</w:t>
      </w:r>
    </w:p>
    <w:p w14:paraId="3F8A77D9" w14:textId="77777777" w:rsidR="006A31E3" w:rsidRDefault="00287FB4" w:rsidP="00287FB4">
      <w:pPr>
        <w:pStyle w:val="Compact"/>
        <w:numPr>
          <w:ilvl w:val="0"/>
          <w:numId w:val="134"/>
        </w:numPr>
      </w:pPr>
      <w:r>
        <w:t>Demonstrating the ability to compare and contrast dance styles builds foundational problem-solving and classification skills needed in science, social studies, reading, writing and visual arts, and leads to a varie</w:t>
      </w:r>
      <w:r>
        <w:t>ty of vocations. (Interpersonal Communication, Data Literacy, Critical Thinking and Analysis)</w:t>
      </w:r>
    </w:p>
    <w:p w14:paraId="3F8A77DA" w14:textId="77777777" w:rsidR="006A31E3" w:rsidRDefault="00287FB4" w:rsidP="00287FB4">
      <w:pPr>
        <w:pStyle w:val="Compact"/>
        <w:numPr>
          <w:ilvl w:val="0"/>
          <w:numId w:val="134"/>
        </w:numPr>
      </w:pPr>
      <w:r>
        <w:t>Articulating the order, structure and design elements of dance works creates foundational discernment abilities needed to build reading and writing skills such as</w:t>
      </w:r>
      <w:r>
        <w:t xml:space="preserve"> sequencing and structuring stories. (Interpersonal Communication, Data Literacy, Critical Thinking and Analysis)</w:t>
      </w:r>
    </w:p>
    <w:p w14:paraId="3F8A77DB" w14:textId="77777777" w:rsidR="006A31E3" w:rsidRDefault="00287FB4">
      <w:pPr>
        <w:pStyle w:val="Heading5"/>
      </w:pPr>
      <w:bookmarkStart w:id="242" w:name="inquiry-questions-22"/>
      <w:bookmarkEnd w:id="241"/>
      <w:r>
        <w:t>Inquiry Questions:</w:t>
      </w:r>
    </w:p>
    <w:p w14:paraId="3F8A77DC" w14:textId="77777777" w:rsidR="006A31E3" w:rsidRDefault="00287FB4" w:rsidP="00287FB4">
      <w:pPr>
        <w:pStyle w:val="Compact"/>
        <w:numPr>
          <w:ilvl w:val="0"/>
          <w:numId w:val="135"/>
        </w:numPr>
      </w:pPr>
      <w:r>
        <w:t>How are dances different from each other?</w:t>
      </w:r>
    </w:p>
    <w:p w14:paraId="3F8A77DD" w14:textId="77777777" w:rsidR="006A31E3" w:rsidRDefault="00287FB4" w:rsidP="00287FB4">
      <w:pPr>
        <w:pStyle w:val="Compact"/>
        <w:numPr>
          <w:ilvl w:val="0"/>
          <w:numId w:val="135"/>
        </w:numPr>
      </w:pPr>
      <w:r>
        <w:lastRenderedPageBreak/>
        <w:t>How does each dance style communicate its meaning?</w:t>
      </w:r>
    </w:p>
    <w:p w14:paraId="3F8A77DE" w14:textId="77777777" w:rsidR="006A31E3" w:rsidRDefault="00287FB4" w:rsidP="00287FB4">
      <w:pPr>
        <w:pStyle w:val="Compact"/>
        <w:numPr>
          <w:ilvl w:val="0"/>
          <w:numId w:val="135"/>
        </w:numPr>
      </w:pPr>
      <w:r>
        <w:t>How do dance movements communi</w:t>
      </w:r>
      <w:r>
        <w:t>cate feelings and thoughts?</w:t>
      </w:r>
    </w:p>
    <w:p w14:paraId="3F8A77DF" w14:textId="77777777" w:rsidR="006A31E3" w:rsidRDefault="00287FB4" w:rsidP="00287FB4">
      <w:pPr>
        <w:pStyle w:val="Compact"/>
        <w:numPr>
          <w:ilvl w:val="0"/>
          <w:numId w:val="135"/>
        </w:numPr>
      </w:pPr>
      <w:r>
        <w:t>How are characters portrayed through dance?</w:t>
      </w:r>
    </w:p>
    <w:p w14:paraId="3F8A77E0" w14:textId="77777777" w:rsidR="006A31E3" w:rsidRDefault="00287FB4">
      <w:pPr>
        <w:pStyle w:val="Heading1"/>
      </w:pPr>
      <w:bookmarkStart w:id="243" w:name="dance-27"/>
      <w:bookmarkEnd w:id="242"/>
      <w:bookmarkEnd w:id="240"/>
      <w:bookmarkEnd w:id="237"/>
      <w:bookmarkEnd w:id="235"/>
      <w:bookmarkEnd w:id="234"/>
      <w:r>
        <w:t>Dance</w:t>
      </w:r>
    </w:p>
    <w:p w14:paraId="3F8A77E1" w14:textId="77777777" w:rsidR="006A31E3" w:rsidRDefault="00287FB4">
      <w:pPr>
        <w:pStyle w:val="Heading2"/>
      </w:pPr>
      <w:bookmarkStart w:id="244" w:name="X8e699508f4754f0a37a939cf6bbecd4a8ac7dd0"/>
      <w:r>
        <w:t>Second Grade, Standard 4. Reflect, Connect, and Respond</w:t>
      </w:r>
    </w:p>
    <w:p w14:paraId="3F8A77E2" w14:textId="77777777" w:rsidR="006A31E3" w:rsidRDefault="00287FB4">
      <w:pPr>
        <w:pStyle w:val="Heading3"/>
      </w:pPr>
      <w:bookmarkStart w:id="245" w:name="prepared-graduates-27"/>
      <w:r>
        <w:t>Prepared Graduates:</w:t>
      </w:r>
    </w:p>
    <w:p w14:paraId="3F8A77E3" w14:textId="77777777" w:rsidR="006A31E3" w:rsidRDefault="00287FB4" w:rsidP="00287FB4">
      <w:pPr>
        <w:pStyle w:val="Compact"/>
        <w:numPr>
          <w:ilvl w:val="0"/>
          <w:numId w:val="136"/>
        </w:numPr>
      </w:pPr>
      <w:r>
        <w:t>Analyze and demonstrate the various roles and contributions of dance within a community.</w:t>
      </w:r>
    </w:p>
    <w:p w14:paraId="3F8A77E4" w14:textId="77777777" w:rsidR="006A31E3" w:rsidRDefault="00287FB4">
      <w:pPr>
        <w:pStyle w:val="Heading3"/>
      </w:pPr>
      <w:bookmarkStart w:id="246" w:name="grade-level-expectation-23"/>
      <w:bookmarkEnd w:id="245"/>
      <w:r>
        <w:t>Grade Level E</w:t>
      </w:r>
      <w:r>
        <w:t>xpectation:</w:t>
      </w:r>
    </w:p>
    <w:p w14:paraId="3F8A77E5" w14:textId="77777777" w:rsidR="006A31E3" w:rsidRDefault="00287FB4" w:rsidP="00287FB4">
      <w:pPr>
        <w:pStyle w:val="Compact"/>
        <w:numPr>
          <w:ilvl w:val="0"/>
          <w:numId w:val="137"/>
        </w:numPr>
      </w:pPr>
      <w:r>
        <w:t>Connect dance to the world around the student.</w:t>
      </w:r>
    </w:p>
    <w:p w14:paraId="3F8A77E6" w14:textId="77777777" w:rsidR="006A31E3" w:rsidRDefault="00287FB4">
      <w:pPr>
        <w:pStyle w:val="FirstParagraph"/>
      </w:pPr>
      <w:r>
        <w:t>GLE Code: DA.2.4.2</w:t>
      </w:r>
    </w:p>
    <w:p w14:paraId="3F8A77E7" w14:textId="77777777" w:rsidR="006A31E3" w:rsidRDefault="00287FB4">
      <w:pPr>
        <w:pStyle w:val="Heading4"/>
      </w:pPr>
      <w:bookmarkStart w:id="247" w:name="evidence-outcomes-23"/>
      <w:r>
        <w:t>Evidence Outcomes</w:t>
      </w:r>
    </w:p>
    <w:p w14:paraId="3F8A77E8" w14:textId="77777777" w:rsidR="006A31E3" w:rsidRDefault="00287FB4">
      <w:pPr>
        <w:pStyle w:val="Heading5"/>
      </w:pPr>
      <w:bookmarkStart w:id="248" w:name="students-can-23"/>
      <w:r>
        <w:t>Students Can:</w:t>
      </w:r>
    </w:p>
    <w:p w14:paraId="3F8A77E9" w14:textId="77777777" w:rsidR="006A31E3" w:rsidRDefault="00287FB4" w:rsidP="00287FB4">
      <w:pPr>
        <w:pStyle w:val="Compact"/>
        <w:numPr>
          <w:ilvl w:val="0"/>
          <w:numId w:val="138"/>
        </w:numPr>
      </w:pPr>
      <w:r>
        <w:t>Identify that dance relates to other things.</w:t>
      </w:r>
    </w:p>
    <w:p w14:paraId="3F8A77EA" w14:textId="77777777" w:rsidR="006A31E3" w:rsidRDefault="00287FB4" w:rsidP="00287FB4">
      <w:pPr>
        <w:pStyle w:val="Compact"/>
        <w:numPr>
          <w:ilvl w:val="0"/>
          <w:numId w:val="138"/>
        </w:numPr>
      </w:pPr>
      <w:r>
        <w:t>Identify that dance happens within communities.</w:t>
      </w:r>
    </w:p>
    <w:p w14:paraId="3F8A77EB" w14:textId="77777777" w:rsidR="006A31E3" w:rsidRDefault="00287FB4">
      <w:pPr>
        <w:pStyle w:val="Heading4"/>
      </w:pPr>
      <w:bookmarkStart w:id="249" w:name="academic-context-and-connections-23"/>
      <w:bookmarkEnd w:id="248"/>
      <w:bookmarkEnd w:id="247"/>
      <w:r>
        <w:t>Academic Context and Connections</w:t>
      </w:r>
    </w:p>
    <w:p w14:paraId="3F8A77EC" w14:textId="77777777" w:rsidR="006A31E3" w:rsidRDefault="00287FB4">
      <w:pPr>
        <w:pStyle w:val="Heading5"/>
      </w:pPr>
      <w:bookmarkStart w:id="250" w:name="colorado-essential-skills-23"/>
      <w:r>
        <w:t>Colorado Essential Skills:</w:t>
      </w:r>
    </w:p>
    <w:p w14:paraId="3F8A77ED" w14:textId="77777777" w:rsidR="006A31E3" w:rsidRDefault="00287FB4" w:rsidP="00287FB4">
      <w:pPr>
        <w:pStyle w:val="Compact"/>
        <w:numPr>
          <w:ilvl w:val="0"/>
          <w:numId w:val="139"/>
        </w:numPr>
      </w:pPr>
      <w:r>
        <w:t>Identifying the connections of dance to the world around them allows for an appreciation of the art form. (Social Awareness)</w:t>
      </w:r>
    </w:p>
    <w:p w14:paraId="3F8A77EE" w14:textId="77777777" w:rsidR="006A31E3" w:rsidRDefault="00287FB4" w:rsidP="00287FB4">
      <w:pPr>
        <w:pStyle w:val="Compact"/>
        <w:numPr>
          <w:ilvl w:val="0"/>
          <w:numId w:val="139"/>
        </w:numPr>
      </w:pPr>
      <w:r>
        <w:t>Dance can help with the understanding of individual communities, cultur</w:t>
      </w:r>
      <w:r>
        <w:t>es, and societies. (Global and Cultural Awareness)</w:t>
      </w:r>
    </w:p>
    <w:p w14:paraId="3F8A77EF" w14:textId="77777777" w:rsidR="006A31E3" w:rsidRDefault="00287FB4" w:rsidP="00287FB4">
      <w:pPr>
        <w:pStyle w:val="Compact"/>
        <w:numPr>
          <w:ilvl w:val="0"/>
          <w:numId w:val="139"/>
        </w:numPr>
      </w:pPr>
      <w:r>
        <w:t>Students can use technology to learn, study, and share dance. (Digital and Media Literacy)</w:t>
      </w:r>
    </w:p>
    <w:p w14:paraId="3F8A77F0" w14:textId="77777777" w:rsidR="006A31E3" w:rsidRDefault="00287FB4">
      <w:pPr>
        <w:pStyle w:val="Heading5"/>
      </w:pPr>
      <w:bookmarkStart w:id="251" w:name="inquiry-questions-23"/>
      <w:bookmarkEnd w:id="250"/>
      <w:r>
        <w:t>Inquiry Questions:</w:t>
      </w:r>
    </w:p>
    <w:p w14:paraId="3F8A77F1" w14:textId="77777777" w:rsidR="006A31E3" w:rsidRDefault="00287FB4" w:rsidP="00287FB4">
      <w:pPr>
        <w:pStyle w:val="Compact"/>
        <w:numPr>
          <w:ilvl w:val="0"/>
          <w:numId w:val="140"/>
        </w:numPr>
      </w:pPr>
      <w:r>
        <w:t>Where do you dance?</w:t>
      </w:r>
    </w:p>
    <w:p w14:paraId="3F8A77F2" w14:textId="77777777" w:rsidR="006A31E3" w:rsidRDefault="00287FB4" w:rsidP="00287FB4">
      <w:pPr>
        <w:pStyle w:val="Compact"/>
        <w:numPr>
          <w:ilvl w:val="0"/>
          <w:numId w:val="140"/>
        </w:numPr>
      </w:pPr>
      <w:r>
        <w:t>What is dance similar to?</w:t>
      </w:r>
    </w:p>
    <w:p w14:paraId="3F8A77F3" w14:textId="77777777" w:rsidR="006A31E3" w:rsidRDefault="00287FB4" w:rsidP="00287FB4">
      <w:pPr>
        <w:pStyle w:val="Compact"/>
        <w:numPr>
          <w:ilvl w:val="0"/>
          <w:numId w:val="140"/>
        </w:numPr>
      </w:pPr>
      <w:r>
        <w:t>How does a song make you want to move?</w:t>
      </w:r>
    </w:p>
    <w:p w14:paraId="3F8A77F4" w14:textId="77777777" w:rsidR="006A31E3" w:rsidRDefault="00287FB4">
      <w:pPr>
        <w:pStyle w:val="Heading1"/>
      </w:pPr>
      <w:bookmarkStart w:id="252" w:name="dance-28"/>
      <w:bookmarkEnd w:id="251"/>
      <w:bookmarkEnd w:id="249"/>
      <w:bookmarkEnd w:id="246"/>
      <w:bookmarkEnd w:id="244"/>
      <w:bookmarkEnd w:id="243"/>
      <w:r>
        <w:lastRenderedPageBreak/>
        <w:t>Dance</w:t>
      </w:r>
    </w:p>
    <w:p w14:paraId="3F8A77F5" w14:textId="77777777" w:rsidR="006A31E3" w:rsidRDefault="00287FB4">
      <w:pPr>
        <w:pStyle w:val="Heading2"/>
      </w:pPr>
      <w:bookmarkStart w:id="253" w:name="X8d4fa378d0673c897b04e571d6ef7fd964a73b3"/>
      <w:r>
        <w:t>Thir</w:t>
      </w:r>
      <w:r>
        <w:t>d Grade, Standard 1. Movement, Technique, and Performance</w:t>
      </w:r>
    </w:p>
    <w:p w14:paraId="3F8A77F6" w14:textId="77777777" w:rsidR="006A31E3" w:rsidRDefault="00287FB4">
      <w:pPr>
        <w:pStyle w:val="Heading3"/>
      </w:pPr>
      <w:bookmarkStart w:id="254" w:name="prepared-graduates-28"/>
      <w:r>
        <w:t>Prepared Graduates:</w:t>
      </w:r>
    </w:p>
    <w:p w14:paraId="3F8A77F7" w14:textId="77777777" w:rsidR="006A31E3" w:rsidRDefault="00287FB4" w:rsidP="00287FB4">
      <w:pPr>
        <w:pStyle w:val="Compact"/>
        <w:numPr>
          <w:ilvl w:val="0"/>
          <w:numId w:val="141"/>
        </w:numPr>
      </w:pPr>
      <w:r>
        <w:t>Demonstrate dance technique, vocabulary, and skill appropriate to stylistic expectations.</w:t>
      </w:r>
    </w:p>
    <w:p w14:paraId="3F8A77F8" w14:textId="77777777" w:rsidR="006A31E3" w:rsidRDefault="00287FB4">
      <w:pPr>
        <w:pStyle w:val="Heading3"/>
      </w:pPr>
      <w:bookmarkStart w:id="255" w:name="grade-level-expectation-24"/>
      <w:bookmarkEnd w:id="254"/>
      <w:r>
        <w:t>Grade Level Expectation:</w:t>
      </w:r>
    </w:p>
    <w:p w14:paraId="3F8A77F9" w14:textId="77777777" w:rsidR="006A31E3" w:rsidRDefault="00287FB4" w:rsidP="00287FB4">
      <w:pPr>
        <w:pStyle w:val="Compact"/>
        <w:numPr>
          <w:ilvl w:val="0"/>
          <w:numId w:val="142"/>
        </w:numPr>
      </w:pPr>
      <w:r>
        <w:t>Perform movement with technical competency and skill.</w:t>
      </w:r>
    </w:p>
    <w:p w14:paraId="3F8A77FA" w14:textId="77777777" w:rsidR="006A31E3" w:rsidRDefault="00287FB4">
      <w:pPr>
        <w:pStyle w:val="FirstParagraph"/>
      </w:pPr>
      <w:r>
        <w:t>GLE Code:</w:t>
      </w:r>
      <w:r>
        <w:t xml:space="preserve"> DA.3.1.1</w:t>
      </w:r>
    </w:p>
    <w:p w14:paraId="3F8A77FB" w14:textId="77777777" w:rsidR="006A31E3" w:rsidRDefault="00287FB4">
      <w:pPr>
        <w:pStyle w:val="Heading4"/>
      </w:pPr>
      <w:bookmarkStart w:id="256" w:name="evidence-outcomes-24"/>
      <w:r>
        <w:t>Evidence Outcomes</w:t>
      </w:r>
    </w:p>
    <w:p w14:paraId="3F8A77FC" w14:textId="77777777" w:rsidR="006A31E3" w:rsidRDefault="00287FB4">
      <w:pPr>
        <w:pStyle w:val="Heading5"/>
      </w:pPr>
      <w:bookmarkStart w:id="257" w:name="students-can-24"/>
      <w:r>
        <w:t>Students Can:</w:t>
      </w:r>
    </w:p>
    <w:p w14:paraId="3F8A77FD" w14:textId="77777777" w:rsidR="006A31E3" w:rsidRDefault="00287FB4" w:rsidP="00287FB4">
      <w:pPr>
        <w:pStyle w:val="Compact"/>
        <w:numPr>
          <w:ilvl w:val="0"/>
          <w:numId w:val="143"/>
        </w:numPr>
      </w:pPr>
      <w:r>
        <w:t>Develop technique appropriate to the dance style.</w:t>
      </w:r>
    </w:p>
    <w:p w14:paraId="3F8A77FE" w14:textId="77777777" w:rsidR="006A31E3" w:rsidRDefault="00287FB4" w:rsidP="00287FB4">
      <w:pPr>
        <w:pStyle w:val="Compact"/>
        <w:numPr>
          <w:ilvl w:val="0"/>
          <w:numId w:val="143"/>
        </w:numPr>
      </w:pPr>
      <w:r>
        <w:t>Accurately reproduce movement sequences.</w:t>
      </w:r>
    </w:p>
    <w:p w14:paraId="3F8A77FF" w14:textId="77777777" w:rsidR="006A31E3" w:rsidRDefault="00287FB4">
      <w:pPr>
        <w:pStyle w:val="Heading4"/>
      </w:pPr>
      <w:bookmarkStart w:id="258" w:name="academic-context-and-connections-24"/>
      <w:bookmarkEnd w:id="257"/>
      <w:bookmarkEnd w:id="256"/>
      <w:r>
        <w:t>Academic Context and Connections</w:t>
      </w:r>
    </w:p>
    <w:p w14:paraId="3F8A7800" w14:textId="77777777" w:rsidR="006A31E3" w:rsidRDefault="00287FB4">
      <w:pPr>
        <w:pStyle w:val="Heading5"/>
      </w:pPr>
      <w:bookmarkStart w:id="259" w:name="colorado-essential-skills-24"/>
      <w:r>
        <w:t>Colorado Essential Skills:</w:t>
      </w:r>
    </w:p>
    <w:p w14:paraId="3F8A7801" w14:textId="77777777" w:rsidR="006A31E3" w:rsidRDefault="00287FB4" w:rsidP="00287FB4">
      <w:pPr>
        <w:pStyle w:val="Compact"/>
        <w:numPr>
          <w:ilvl w:val="0"/>
          <w:numId w:val="144"/>
        </w:numPr>
      </w:pPr>
      <w:r>
        <w:t>Dancers use their knowledge of body movement and structure when performing. (Self-Awareness)</w:t>
      </w:r>
    </w:p>
    <w:p w14:paraId="3F8A7802" w14:textId="77777777" w:rsidR="006A31E3" w:rsidRDefault="00287FB4" w:rsidP="00287FB4">
      <w:pPr>
        <w:pStyle w:val="Compact"/>
        <w:numPr>
          <w:ilvl w:val="0"/>
          <w:numId w:val="144"/>
        </w:numPr>
      </w:pPr>
      <w:r>
        <w:t>Dancers use many sources of information to inform their performance. (Data Literacy, Critical Thinking and Analysis)</w:t>
      </w:r>
    </w:p>
    <w:p w14:paraId="3F8A7803" w14:textId="77777777" w:rsidR="006A31E3" w:rsidRDefault="00287FB4">
      <w:pPr>
        <w:pStyle w:val="Heading5"/>
      </w:pPr>
      <w:bookmarkStart w:id="260" w:name="inquiry-questions-24"/>
      <w:bookmarkEnd w:id="259"/>
      <w:r>
        <w:t>Inquiry Questions:</w:t>
      </w:r>
    </w:p>
    <w:p w14:paraId="3F8A7804" w14:textId="77777777" w:rsidR="006A31E3" w:rsidRDefault="00287FB4" w:rsidP="00287FB4">
      <w:pPr>
        <w:pStyle w:val="Compact"/>
        <w:numPr>
          <w:ilvl w:val="0"/>
          <w:numId w:val="145"/>
        </w:numPr>
      </w:pPr>
      <w:r>
        <w:t xml:space="preserve">How can rehearsing enhance </w:t>
      </w:r>
      <w:r>
        <w:t>a performance?</w:t>
      </w:r>
    </w:p>
    <w:p w14:paraId="3F8A7805" w14:textId="77777777" w:rsidR="006A31E3" w:rsidRDefault="00287FB4">
      <w:pPr>
        <w:pStyle w:val="Heading1"/>
      </w:pPr>
      <w:bookmarkStart w:id="261" w:name="dance-29"/>
      <w:bookmarkEnd w:id="260"/>
      <w:bookmarkEnd w:id="258"/>
      <w:bookmarkEnd w:id="255"/>
      <w:bookmarkEnd w:id="253"/>
      <w:bookmarkEnd w:id="252"/>
      <w:r>
        <w:t>Dance</w:t>
      </w:r>
    </w:p>
    <w:p w14:paraId="3F8A7806" w14:textId="77777777" w:rsidR="006A31E3" w:rsidRDefault="00287FB4">
      <w:pPr>
        <w:pStyle w:val="Heading2"/>
      </w:pPr>
      <w:bookmarkStart w:id="262" w:name="X7bdf391233b7cdfbe5f4eb4192e6abd9e478c61"/>
      <w:r>
        <w:t>Third Grade, Standard 1. Movement, Technique, and Performance</w:t>
      </w:r>
    </w:p>
    <w:p w14:paraId="3F8A7807" w14:textId="77777777" w:rsidR="006A31E3" w:rsidRDefault="00287FB4">
      <w:pPr>
        <w:pStyle w:val="Heading3"/>
      </w:pPr>
      <w:bookmarkStart w:id="263" w:name="prepared-graduates-29"/>
      <w:r>
        <w:t>Prepared Graduates:</w:t>
      </w:r>
    </w:p>
    <w:p w14:paraId="3F8A7808" w14:textId="77777777" w:rsidR="006A31E3" w:rsidRDefault="00287FB4" w:rsidP="00287FB4">
      <w:pPr>
        <w:pStyle w:val="Compact"/>
        <w:numPr>
          <w:ilvl w:val="0"/>
          <w:numId w:val="146"/>
        </w:numPr>
      </w:pPr>
      <w:r>
        <w:t>Apply kinesthetic awareness to develop lifelong and safe movement practices, fitness, and mind/body wellness.</w:t>
      </w:r>
    </w:p>
    <w:p w14:paraId="3F8A7809" w14:textId="77777777" w:rsidR="006A31E3" w:rsidRDefault="00287FB4">
      <w:pPr>
        <w:pStyle w:val="Heading3"/>
      </w:pPr>
      <w:bookmarkStart w:id="264" w:name="grade-level-expectation-25"/>
      <w:bookmarkEnd w:id="263"/>
      <w:r>
        <w:t>Grade Level Expectation:</w:t>
      </w:r>
    </w:p>
    <w:p w14:paraId="3F8A780A" w14:textId="77777777" w:rsidR="006A31E3" w:rsidRDefault="00287FB4" w:rsidP="00287FB4">
      <w:pPr>
        <w:pStyle w:val="Compact"/>
        <w:numPr>
          <w:ilvl w:val="0"/>
          <w:numId w:val="147"/>
        </w:numPr>
      </w:pPr>
      <w:r>
        <w:t xml:space="preserve">Perform movements </w:t>
      </w:r>
      <w:r>
        <w:t>while observing safe body practices.</w:t>
      </w:r>
    </w:p>
    <w:p w14:paraId="3F8A780B" w14:textId="77777777" w:rsidR="006A31E3" w:rsidRDefault="00287FB4">
      <w:pPr>
        <w:pStyle w:val="FirstParagraph"/>
      </w:pPr>
      <w:r>
        <w:t>GLE Code: DA.3.1.2</w:t>
      </w:r>
    </w:p>
    <w:p w14:paraId="3F8A780C" w14:textId="77777777" w:rsidR="006A31E3" w:rsidRDefault="00287FB4">
      <w:pPr>
        <w:pStyle w:val="Heading4"/>
      </w:pPr>
      <w:bookmarkStart w:id="265" w:name="evidence-outcomes-25"/>
      <w:r>
        <w:lastRenderedPageBreak/>
        <w:t>Evidence Outcomes</w:t>
      </w:r>
    </w:p>
    <w:p w14:paraId="3F8A780D" w14:textId="77777777" w:rsidR="006A31E3" w:rsidRDefault="00287FB4">
      <w:pPr>
        <w:pStyle w:val="Heading5"/>
      </w:pPr>
      <w:bookmarkStart w:id="266" w:name="students-can-25"/>
      <w:r>
        <w:t>Students Can:</w:t>
      </w:r>
    </w:p>
    <w:p w14:paraId="3F8A780E" w14:textId="77777777" w:rsidR="006A31E3" w:rsidRDefault="00287FB4" w:rsidP="00287FB4">
      <w:pPr>
        <w:pStyle w:val="Compact"/>
        <w:numPr>
          <w:ilvl w:val="0"/>
          <w:numId w:val="148"/>
        </w:numPr>
      </w:pPr>
      <w:r>
        <w:t>Participate in warm-ups with an understanding of progression.</w:t>
      </w:r>
    </w:p>
    <w:p w14:paraId="3F8A780F" w14:textId="77777777" w:rsidR="006A31E3" w:rsidRDefault="00287FB4" w:rsidP="00287FB4">
      <w:pPr>
        <w:pStyle w:val="Compact"/>
        <w:numPr>
          <w:ilvl w:val="0"/>
          <w:numId w:val="148"/>
        </w:numPr>
      </w:pPr>
      <w:r>
        <w:t>Identify the parts of the body used while dancing.</w:t>
      </w:r>
    </w:p>
    <w:p w14:paraId="3F8A7810" w14:textId="77777777" w:rsidR="006A31E3" w:rsidRDefault="00287FB4">
      <w:pPr>
        <w:pStyle w:val="Heading4"/>
      </w:pPr>
      <w:bookmarkStart w:id="267" w:name="academic-context-and-connections-25"/>
      <w:bookmarkEnd w:id="266"/>
      <w:bookmarkEnd w:id="265"/>
      <w:r>
        <w:t>Academic Context and Connections</w:t>
      </w:r>
    </w:p>
    <w:p w14:paraId="3F8A7811" w14:textId="77777777" w:rsidR="006A31E3" w:rsidRDefault="00287FB4">
      <w:pPr>
        <w:pStyle w:val="Heading5"/>
      </w:pPr>
      <w:bookmarkStart w:id="268" w:name="colorado-essential-skills-25"/>
      <w:r>
        <w:t>Colorado Essential Ski</w:t>
      </w:r>
      <w:r>
        <w:t>lls:</w:t>
      </w:r>
    </w:p>
    <w:p w14:paraId="3F8A7812" w14:textId="77777777" w:rsidR="006A31E3" w:rsidRDefault="00287FB4" w:rsidP="00287FB4">
      <w:pPr>
        <w:pStyle w:val="Compact"/>
        <w:numPr>
          <w:ilvl w:val="0"/>
          <w:numId w:val="149"/>
        </w:numPr>
      </w:pPr>
      <w:r>
        <w:t>Dancing through a defined area with self-awareness demonstrates understanding of personal and/or shared space. (Self-Awareness, Self-Management)</w:t>
      </w:r>
    </w:p>
    <w:p w14:paraId="3F8A7813" w14:textId="77777777" w:rsidR="006A31E3" w:rsidRDefault="00287FB4" w:rsidP="00287FB4">
      <w:pPr>
        <w:pStyle w:val="Compact"/>
        <w:numPr>
          <w:ilvl w:val="0"/>
          <w:numId w:val="149"/>
        </w:numPr>
      </w:pPr>
      <w:r>
        <w:t>Movement practices support an individual’s social/emotional and physical wellbeing. (Self-Management)</w:t>
      </w:r>
    </w:p>
    <w:p w14:paraId="3F8A7814" w14:textId="77777777" w:rsidR="006A31E3" w:rsidRDefault="00287FB4" w:rsidP="00287FB4">
      <w:pPr>
        <w:pStyle w:val="Compact"/>
        <w:numPr>
          <w:ilvl w:val="0"/>
          <w:numId w:val="149"/>
        </w:numPr>
      </w:pPr>
      <w:r>
        <w:t>Danc</w:t>
      </w:r>
      <w:r>
        <w:t>ing can increase body awareness and promote risk-taking. (Perseverance and Resilience)</w:t>
      </w:r>
    </w:p>
    <w:p w14:paraId="3F8A7815" w14:textId="77777777" w:rsidR="006A31E3" w:rsidRDefault="00287FB4">
      <w:pPr>
        <w:pStyle w:val="Heading5"/>
      </w:pPr>
      <w:bookmarkStart w:id="269" w:name="inquiry-questions-25"/>
      <w:bookmarkEnd w:id="268"/>
      <w:r>
        <w:t>Inquiry Questions:</w:t>
      </w:r>
    </w:p>
    <w:p w14:paraId="3F8A7816" w14:textId="77777777" w:rsidR="006A31E3" w:rsidRDefault="00287FB4" w:rsidP="00287FB4">
      <w:pPr>
        <w:pStyle w:val="Compact"/>
        <w:numPr>
          <w:ilvl w:val="0"/>
          <w:numId w:val="150"/>
        </w:numPr>
      </w:pPr>
      <w:r>
        <w:t>How do we prepare our bodies for dancing?</w:t>
      </w:r>
    </w:p>
    <w:p w14:paraId="3F8A7817" w14:textId="77777777" w:rsidR="006A31E3" w:rsidRDefault="00287FB4" w:rsidP="00287FB4">
      <w:pPr>
        <w:pStyle w:val="Compact"/>
        <w:numPr>
          <w:ilvl w:val="0"/>
          <w:numId w:val="150"/>
        </w:numPr>
      </w:pPr>
      <w:r>
        <w:t>How can you dance safely without hurting yourself or others?</w:t>
      </w:r>
    </w:p>
    <w:p w14:paraId="3F8A7818" w14:textId="77777777" w:rsidR="006A31E3" w:rsidRDefault="00287FB4" w:rsidP="00287FB4">
      <w:pPr>
        <w:pStyle w:val="Compact"/>
        <w:numPr>
          <w:ilvl w:val="0"/>
          <w:numId w:val="150"/>
        </w:numPr>
      </w:pPr>
      <w:r>
        <w:t>What parts of the body would you use to perform</w:t>
      </w:r>
      <w:r>
        <w:t xml:space="preserve"> a ________ (e.g., jump, turn, bend, reach)?</w:t>
      </w:r>
    </w:p>
    <w:p w14:paraId="3F8A7819" w14:textId="77777777" w:rsidR="006A31E3" w:rsidRDefault="00287FB4">
      <w:pPr>
        <w:pStyle w:val="Heading1"/>
      </w:pPr>
      <w:bookmarkStart w:id="270" w:name="dance-30"/>
      <w:bookmarkEnd w:id="269"/>
      <w:bookmarkEnd w:id="267"/>
      <w:bookmarkEnd w:id="264"/>
      <w:bookmarkEnd w:id="262"/>
      <w:bookmarkEnd w:id="261"/>
      <w:r>
        <w:t>Dance</w:t>
      </w:r>
    </w:p>
    <w:p w14:paraId="3F8A781A" w14:textId="77777777" w:rsidR="006A31E3" w:rsidRDefault="00287FB4">
      <w:pPr>
        <w:pStyle w:val="Heading2"/>
      </w:pPr>
      <w:bookmarkStart w:id="271" w:name="Xc487f269390f167f188e0660a91f9b9e47074c9"/>
      <w:r>
        <w:t>Third Grade, Standard 2. Create, Compose, and Choreograph</w:t>
      </w:r>
    </w:p>
    <w:p w14:paraId="3F8A781B" w14:textId="77777777" w:rsidR="006A31E3" w:rsidRDefault="00287FB4">
      <w:pPr>
        <w:pStyle w:val="Heading3"/>
      </w:pPr>
      <w:bookmarkStart w:id="272" w:name="prepared-graduates-30"/>
      <w:r>
        <w:t>Prepared Graduates:</w:t>
      </w:r>
    </w:p>
    <w:p w14:paraId="3F8A781C" w14:textId="77777777" w:rsidR="006A31E3" w:rsidRDefault="00287FB4" w:rsidP="00287FB4">
      <w:pPr>
        <w:pStyle w:val="Compact"/>
        <w:numPr>
          <w:ilvl w:val="0"/>
          <w:numId w:val="151"/>
        </w:numPr>
      </w:pPr>
      <w:r>
        <w:t>Explore and demonstrate various concepts through improvisational movement to communicate purposeful intent.</w:t>
      </w:r>
    </w:p>
    <w:p w14:paraId="3F8A781D" w14:textId="77777777" w:rsidR="006A31E3" w:rsidRDefault="00287FB4">
      <w:pPr>
        <w:pStyle w:val="Heading3"/>
      </w:pPr>
      <w:bookmarkStart w:id="273" w:name="grade-level-expectation-26"/>
      <w:bookmarkEnd w:id="272"/>
      <w:r>
        <w:t>Grade Level Expectation:</w:t>
      </w:r>
    </w:p>
    <w:p w14:paraId="3F8A781E" w14:textId="77777777" w:rsidR="006A31E3" w:rsidRDefault="00287FB4" w:rsidP="00287FB4">
      <w:pPr>
        <w:pStyle w:val="Compact"/>
        <w:numPr>
          <w:ilvl w:val="0"/>
          <w:numId w:val="152"/>
        </w:numPr>
      </w:pPr>
      <w:r>
        <w:t>Identify and experiment with movement to create simple patterns and dance structures.</w:t>
      </w:r>
    </w:p>
    <w:p w14:paraId="3F8A781F" w14:textId="77777777" w:rsidR="006A31E3" w:rsidRDefault="00287FB4">
      <w:pPr>
        <w:pStyle w:val="FirstParagraph"/>
      </w:pPr>
      <w:r>
        <w:t>GLE Code: DA.3.2.1</w:t>
      </w:r>
    </w:p>
    <w:p w14:paraId="3F8A7820" w14:textId="77777777" w:rsidR="006A31E3" w:rsidRDefault="00287FB4">
      <w:pPr>
        <w:pStyle w:val="Heading4"/>
      </w:pPr>
      <w:bookmarkStart w:id="274" w:name="evidence-outcomes-26"/>
      <w:r>
        <w:t>Evidence Outcomes</w:t>
      </w:r>
    </w:p>
    <w:p w14:paraId="3F8A7821" w14:textId="77777777" w:rsidR="006A31E3" w:rsidRDefault="00287FB4">
      <w:pPr>
        <w:pStyle w:val="Heading5"/>
      </w:pPr>
      <w:bookmarkStart w:id="275" w:name="students-can-26"/>
      <w:r>
        <w:t>Students Can:</w:t>
      </w:r>
    </w:p>
    <w:p w14:paraId="3F8A7822" w14:textId="77777777" w:rsidR="006A31E3" w:rsidRDefault="00287FB4" w:rsidP="00287FB4">
      <w:pPr>
        <w:pStyle w:val="Compact"/>
        <w:numPr>
          <w:ilvl w:val="0"/>
          <w:numId w:val="153"/>
        </w:numPr>
      </w:pPr>
      <w:r>
        <w:t>Communicate feelings and intent through improvisation</w:t>
      </w:r>
    </w:p>
    <w:p w14:paraId="3F8A7823" w14:textId="77777777" w:rsidR="006A31E3" w:rsidRDefault="00287FB4" w:rsidP="00287FB4">
      <w:pPr>
        <w:pStyle w:val="Compact"/>
        <w:numPr>
          <w:ilvl w:val="0"/>
          <w:numId w:val="153"/>
        </w:numPr>
      </w:pPr>
      <w:r>
        <w:t>Recognize and demonstrate simple patterns and contrasting movements.</w:t>
      </w:r>
    </w:p>
    <w:p w14:paraId="3F8A7824" w14:textId="77777777" w:rsidR="006A31E3" w:rsidRDefault="00287FB4" w:rsidP="00287FB4">
      <w:pPr>
        <w:pStyle w:val="Compact"/>
        <w:numPr>
          <w:ilvl w:val="0"/>
          <w:numId w:val="153"/>
        </w:numPr>
      </w:pPr>
      <w:r>
        <w:t>Solve simple movement problems alone and with partners.</w:t>
      </w:r>
    </w:p>
    <w:p w14:paraId="3F8A7825" w14:textId="77777777" w:rsidR="006A31E3" w:rsidRDefault="00287FB4" w:rsidP="00287FB4">
      <w:pPr>
        <w:pStyle w:val="Compact"/>
        <w:numPr>
          <w:ilvl w:val="0"/>
          <w:numId w:val="153"/>
        </w:numPr>
      </w:pPr>
      <w:r>
        <w:t>Improvise movement that has a beginning, middle, and end.</w:t>
      </w:r>
    </w:p>
    <w:p w14:paraId="3F8A7826" w14:textId="77777777" w:rsidR="006A31E3" w:rsidRDefault="00287FB4">
      <w:pPr>
        <w:pStyle w:val="Heading4"/>
      </w:pPr>
      <w:bookmarkStart w:id="276" w:name="academic-context-and-connections-26"/>
      <w:bookmarkEnd w:id="275"/>
      <w:bookmarkEnd w:id="274"/>
      <w:r>
        <w:lastRenderedPageBreak/>
        <w:t>Acade</w:t>
      </w:r>
      <w:r>
        <w:t>mic Context and Connections</w:t>
      </w:r>
    </w:p>
    <w:p w14:paraId="3F8A7827" w14:textId="77777777" w:rsidR="006A31E3" w:rsidRDefault="00287FB4">
      <w:pPr>
        <w:pStyle w:val="Heading5"/>
      </w:pPr>
      <w:bookmarkStart w:id="277" w:name="colorado-essential-skills-26"/>
      <w:r>
        <w:t>Colorado Essential Skills:</w:t>
      </w:r>
    </w:p>
    <w:p w14:paraId="3F8A7828" w14:textId="77777777" w:rsidR="006A31E3" w:rsidRDefault="00287FB4" w:rsidP="00287FB4">
      <w:pPr>
        <w:pStyle w:val="Compact"/>
        <w:numPr>
          <w:ilvl w:val="0"/>
          <w:numId w:val="154"/>
        </w:numPr>
      </w:pPr>
      <w:r>
        <w:t>Dancers are aware of their kinesthetic and aesthetic likes and dislikes and can communicate them. (Interpersonal Communication, Self-Awareness, Self-Advocacy and Initiative)</w:t>
      </w:r>
    </w:p>
    <w:p w14:paraId="3F8A7829" w14:textId="77777777" w:rsidR="006A31E3" w:rsidRDefault="00287FB4" w:rsidP="00287FB4">
      <w:pPr>
        <w:pStyle w:val="Compact"/>
        <w:numPr>
          <w:ilvl w:val="0"/>
          <w:numId w:val="154"/>
        </w:numPr>
      </w:pPr>
      <w:r>
        <w:t>Through improvisation dance</w:t>
      </w:r>
      <w:r>
        <w:t>rs can engage in novel approaches to movement, direction, ideas and/or perspectives. (Critical Thinking and Analysis, Creativity and Innovation, Adaptability and Flexibility)</w:t>
      </w:r>
    </w:p>
    <w:p w14:paraId="3F8A782A" w14:textId="77777777" w:rsidR="006A31E3" w:rsidRDefault="00287FB4" w:rsidP="00287FB4">
      <w:pPr>
        <w:pStyle w:val="Compact"/>
        <w:numPr>
          <w:ilvl w:val="0"/>
          <w:numId w:val="154"/>
        </w:numPr>
      </w:pPr>
      <w:r>
        <w:t>Through the improvisational process, dancers assess personal strengths and limita</w:t>
      </w:r>
      <w:r>
        <w:t>tions with self-awareness. (Critical Thinking and Analysis, Creativity and Innovation, Adaptability and Flexibility, Self-Awareness, Self-Advocacy and Initiative)</w:t>
      </w:r>
    </w:p>
    <w:p w14:paraId="3F8A782B" w14:textId="77777777" w:rsidR="006A31E3" w:rsidRDefault="00287FB4" w:rsidP="00287FB4">
      <w:pPr>
        <w:pStyle w:val="Compact"/>
        <w:numPr>
          <w:ilvl w:val="0"/>
          <w:numId w:val="154"/>
        </w:numPr>
      </w:pPr>
      <w:r>
        <w:t>Students can pose and respond to questions about and with improvisational movement. (Interper</w:t>
      </w:r>
      <w:r>
        <w:t>sonal Communication, Creativity and Innovation, Collaboration and Teamwork, Adaptability and Flexibility, Social Awareness)</w:t>
      </w:r>
    </w:p>
    <w:p w14:paraId="3F8A782C" w14:textId="77777777" w:rsidR="006A31E3" w:rsidRDefault="00287FB4">
      <w:pPr>
        <w:pStyle w:val="Heading5"/>
      </w:pPr>
      <w:bookmarkStart w:id="278" w:name="inquiry-questions-26"/>
      <w:bookmarkEnd w:id="277"/>
      <w:r>
        <w:t>Inquiry Questions:</w:t>
      </w:r>
    </w:p>
    <w:p w14:paraId="3F8A782D" w14:textId="77777777" w:rsidR="006A31E3" w:rsidRDefault="00287FB4" w:rsidP="00287FB4">
      <w:pPr>
        <w:pStyle w:val="Compact"/>
        <w:numPr>
          <w:ilvl w:val="0"/>
          <w:numId w:val="155"/>
        </w:numPr>
      </w:pPr>
      <w:r>
        <w:t>What inspired your movement choices?</w:t>
      </w:r>
    </w:p>
    <w:p w14:paraId="3F8A782E" w14:textId="77777777" w:rsidR="006A31E3" w:rsidRDefault="00287FB4" w:rsidP="00287FB4">
      <w:pPr>
        <w:pStyle w:val="Compact"/>
        <w:numPr>
          <w:ilvl w:val="0"/>
          <w:numId w:val="155"/>
        </w:numPr>
      </w:pPr>
      <w:r>
        <w:t>What is the difference between exploring movement and making a dance?</w:t>
      </w:r>
    </w:p>
    <w:p w14:paraId="3F8A782F" w14:textId="77777777" w:rsidR="006A31E3" w:rsidRDefault="00287FB4" w:rsidP="00287FB4">
      <w:pPr>
        <w:pStyle w:val="Compact"/>
        <w:numPr>
          <w:ilvl w:val="0"/>
          <w:numId w:val="155"/>
        </w:numPr>
      </w:pPr>
      <w:r>
        <w:t>How do the movements you’ve chosen show your intent?</w:t>
      </w:r>
    </w:p>
    <w:p w14:paraId="3F8A7830" w14:textId="77777777" w:rsidR="006A31E3" w:rsidRDefault="00287FB4">
      <w:pPr>
        <w:pStyle w:val="Heading1"/>
      </w:pPr>
      <w:bookmarkStart w:id="279" w:name="dance-31"/>
      <w:bookmarkEnd w:id="278"/>
      <w:bookmarkEnd w:id="276"/>
      <w:bookmarkEnd w:id="273"/>
      <w:bookmarkEnd w:id="271"/>
      <w:bookmarkEnd w:id="270"/>
      <w:r>
        <w:t>Dance</w:t>
      </w:r>
    </w:p>
    <w:p w14:paraId="3F8A7831" w14:textId="77777777" w:rsidR="006A31E3" w:rsidRDefault="00287FB4">
      <w:pPr>
        <w:pStyle w:val="Heading2"/>
      </w:pPr>
      <w:bookmarkStart w:id="280" w:name="X650a833d2630c2a877d19d6b983ef5d1e4447e8"/>
      <w:r>
        <w:t>Third Grade, Standard 2. Create, Compose, and Choreograph</w:t>
      </w:r>
    </w:p>
    <w:p w14:paraId="3F8A7832" w14:textId="77777777" w:rsidR="006A31E3" w:rsidRDefault="00287FB4">
      <w:pPr>
        <w:pStyle w:val="Heading3"/>
      </w:pPr>
      <w:bookmarkStart w:id="281" w:name="prepared-graduates-31"/>
      <w:r>
        <w:t>Prepared Graduates:</w:t>
      </w:r>
    </w:p>
    <w:p w14:paraId="3F8A7833" w14:textId="77777777" w:rsidR="006A31E3" w:rsidRDefault="00287FB4" w:rsidP="00287FB4">
      <w:pPr>
        <w:pStyle w:val="Compact"/>
        <w:numPr>
          <w:ilvl w:val="0"/>
          <w:numId w:val="156"/>
        </w:numPr>
      </w:pPr>
      <w:r>
        <w:t>Use a creative process to construct a dance composition.</w:t>
      </w:r>
    </w:p>
    <w:p w14:paraId="3F8A7834" w14:textId="77777777" w:rsidR="006A31E3" w:rsidRDefault="00287FB4">
      <w:pPr>
        <w:pStyle w:val="Heading3"/>
      </w:pPr>
      <w:bookmarkStart w:id="282" w:name="grade-level-expectation-27"/>
      <w:bookmarkEnd w:id="281"/>
      <w:r>
        <w:t>Grade Level Expectation:</w:t>
      </w:r>
    </w:p>
    <w:p w14:paraId="3F8A7835" w14:textId="77777777" w:rsidR="006A31E3" w:rsidRDefault="00287FB4" w:rsidP="00287FB4">
      <w:pPr>
        <w:pStyle w:val="Compact"/>
        <w:numPr>
          <w:ilvl w:val="0"/>
          <w:numId w:val="157"/>
        </w:numPr>
      </w:pPr>
      <w:r>
        <w:t>Create simple movements that can be organized into a movement phrase.</w:t>
      </w:r>
    </w:p>
    <w:p w14:paraId="3F8A7836" w14:textId="77777777" w:rsidR="006A31E3" w:rsidRDefault="00287FB4">
      <w:pPr>
        <w:pStyle w:val="FirstParagraph"/>
      </w:pPr>
      <w:r>
        <w:t>GLE Code: DA.3.2.2</w:t>
      </w:r>
    </w:p>
    <w:p w14:paraId="3F8A7837" w14:textId="77777777" w:rsidR="006A31E3" w:rsidRDefault="00287FB4">
      <w:pPr>
        <w:pStyle w:val="Heading4"/>
      </w:pPr>
      <w:bookmarkStart w:id="283" w:name="evidence-outcomes-27"/>
      <w:r>
        <w:t>Evidence Outcomes</w:t>
      </w:r>
    </w:p>
    <w:p w14:paraId="3F8A7838" w14:textId="77777777" w:rsidR="006A31E3" w:rsidRDefault="00287FB4">
      <w:pPr>
        <w:pStyle w:val="Heading5"/>
      </w:pPr>
      <w:bookmarkStart w:id="284" w:name="students-can-27"/>
      <w:r>
        <w:t>Students Can:</w:t>
      </w:r>
    </w:p>
    <w:p w14:paraId="3F8A7839" w14:textId="77777777" w:rsidR="006A31E3" w:rsidRDefault="00287FB4" w:rsidP="00287FB4">
      <w:pPr>
        <w:pStyle w:val="Compact"/>
        <w:numPr>
          <w:ilvl w:val="0"/>
          <w:numId w:val="158"/>
        </w:numPr>
      </w:pPr>
      <w:r>
        <w:t>Organize movements created into short dances based on a creative process.</w:t>
      </w:r>
    </w:p>
    <w:p w14:paraId="3F8A783A" w14:textId="77777777" w:rsidR="006A31E3" w:rsidRDefault="00287FB4" w:rsidP="00287FB4">
      <w:pPr>
        <w:pStyle w:val="Compact"/>
        <w:numPr>
          <w:ilvl w:val="0"/>
          <w:numId w:val="158"/>
        </w:numPr>
      </w:pPr>
      <w:r>
        <w:t>Create simple movement phrases that meet given criteria.</w:t>
      </w:r>
    </w:p>
    <w:p w14:paraId="3F8A783B" w14:textId="77777777" w:rsidR="006A31E3" w:rsidRDefault="00287FB4" w:rsidP="00287FB4">
      <w:pPr>
        <w:pStyle w:val="Compact"/>
        <w:numPr>
          <w:ilvl w:val="0"/>
          <w:numId w:val="158"/>
        </w:numPr>
      </w:pPr>
      <w:r>
        <w:t>Mani</w:t>
      </w:r>
      <w:r>
        <w:t>pulate or modify movement sequences that have a beginning, middle, and end.</w:t>
      </w:r>
    </w:p>
    <w:p w14:paraId="3F8A783C" w14:textId="77777777" w:rsidR="006A31E3" w:rsidRDefault="00287FB4" w:rsidP="00287FB4">
      <w:pPr>
        <w:pStyle w:val="Compact"/>
        <w:numPr>
          <w:ilvl w:val="0"/>
          <w:numId w:val="158"/>
        </w:numPr>
      </w:pPr>
      <w:r>
        <w:t>Edit and refine a dance to clarify intent.</w:t>
      </w:r>
    </w:p>
    <w:p w14:paraId="3F8A783D" w14:textId="77777777" w:rsidR="006A31E3" w:rsidRDefault="00287FB4">
      <w:pPr>
        <w:pStyle w:val="Heading4"/>
      </w:pPr>
      <w:bookmarkStart w:id="285" w:name="academic-context-and-connections-27"/>
      <w:bookmarkEnd w:id="284"/>
      <w:bookmarkEnd w:id="283"/>
      <w:r>
        <w:lastRenderedPageBreak/>
        <w:t>Academic Context and Connections</w:t>
      </w:r>
    </w:p>
    <w:p w14:paraId="3F8A783E" w14:textId="77777777" w:rsidR="006A31E3" w:rsidRDefault="00287FB4">
      <w:pPr>
        <w:pStyle w:val="Heading5"/>
      </w:pPr>
      <w:bookmarkStart w:id="286" w:name="colorado-essential-skills-27"/>
      <w:r>
        <w:t>Colorado Essential Skills:</w:t>
      </w:r>
    </w:p>
    <w:p w14:paraId="3F8A783F" w14:textId="77777777" w:rsidR="006A31E3" w:rsidRDefault="00287FB4" w:rsidP="00287FB4">
      <w:pPr>
        <w:pStyle w:val="Compact"/>
        <w:numPr>
          <w:ilvl w:val="0"/>
          <w:numId w:val="159"/>
        </w:numPr>
      </w:pPr>
      <w:r>
        <w:t>Creative process in dance aligns with many of the processes used in other art</w:t>
      </w:r>
      <w:r>
        <w:t xml:space="preserve"> forms. (Critical Thinking and Analysis, Career Readiness)</w:t>
      </w:r>
    </w:p>
    <w:p w14:paraId="3F8A7840" w14:textId="77777777" w:rsidR="006A31E3" w:rsidRDefault="00287FB4" w:rsidP="00287FB4">
      <w:pPr>
        <w:pStyle w:val="Compact"/>
        <w:numPr>
          <w:ilvl w:val="0"/>
          <w:numId w:val="159"/>
        </w:numPr>
      </w:pPr>
      <w:r>
        <w:t>Dancers can use technology to highlight and refine a dance. (Digital Literacy)</w:t>
      </w:r>
    </w:p>
    <w:p w14:paraId="3F8A7841" w14:textId="77777777" w:rsidR="006A31E3" w:rsidRDefault="00287FB4" w:rsidP="00287FB4">
      <w:pPr>
        <w:pStyle w:val="Compact"/>
        <w:numPr>
          <w:ilvl w:val="0"/>
          <w:numId w:val="159"/>
        </w:numPr>
      </w:pPr>
      <w:r>
        <w:t>The use of dance technique, vocabulary, and creative processes gives a choreographer many options when creating dances</w:t>
      </w:r>
      <w:r>
        <w:t>. (Creativity and Innovation, Self-Awareness)</w:t>
      </w:r>
    </w:p>
    <w:p w14:paraId="3F8A7842" w14:textId="77777777" w:rsidR="006A31E3" w:rsidRDefault="00287FB4" w:rsidP="00287FB4">
      <w:pPr>
        <w:pStyle w:val="Compact"/>
        <w:numPr>
          <w:ilvl w:val="0"/>
          <w:numId w:val="159"/>
        </w:numPr>
      </w:pPr>
      <w:r>
        <w:t>In collaborative groups students can have focused conversations, set goals, and fulfill assigned roles. (Interpersonal Communication, Adaptability and Flexibility)</w:t>
      </w:r>
    </w:p>
    <w:p w14:paraId="3F8A7843" w14:textId="77777777" w:rsidR="006A31E3" w:rsidRDefault="00287FB4" w:rsidP="00287FB4">
      <w:pPr>
        <w:pStyle w:val="Compact"/>
        <w:numPr>
          <w:ilvl w:val="0"/>
          <w:numId w:val="159"/>
        </w:numPr>
      </w:pPr>
      <w:r>
        <w:t xml:space="preserve">When refining dances students can receive and </w:t>
      </w:r>
      <w:r>
        <w:t>discuss feedback to broaden perspectives and clarify intent. (Interpersonal Communication, Critical Thinking and Analysis, Social Awareness)</w:t>
      </w:r>
    </w:p>
    <w:p w14:paraId="3F8A7844" w14:textId="77777777" w:rsidR="006A31E3" w:rsidRDefault="00287FB4">
      <w:pPr>
        <w:pStyle w:val="Heading5"/>
      </w:pPr>
      <w:bookmarkStart w:id="287" w:name="inquiry-questions-27"/>
      <w:bookmarkEnd w:id="286"/>
      <w:r>
        <w:t>Inquiry Questions:</w:t>
      </w:r>
    </w:p>
    <w:p w14:paraId="3F8A7845" w14:textId="77777777" w:rsidR="006A31E3" w:rsidRDefault="00287FB4" w:rsidP="00287FB4">
      <w:pPr>
        <w:pStyle w:val="Compact"/>
        <w:numPr>
          <w:ilvl w:val="0"/>
          <w:numId w:val="160"/>
        </w:numPr>
      </w:pPr>
      <w:r>
        <w:t>How can a dance study tell a story?</w:t>
      </w:r>
    </w:p>
    <w:p w14:paraId="3F8A7846" w14:textId="77777777" w:rsidR="006A31E3" w:rsidRDefault="00287FB4" w:rsidP="00287FB4">
      <w:pPr>
        <w:pStyle w:val="Compact"/>
        <w:numPr>
          <w:ilvl w:val="0"/>
          <w:numId w:val="160"/>
        </w:numPr>
      </w:pPr>
      <w:r>
        <w:t>What was your creative process to create your dance?</w:t>
      </w:r>
    </w:p>
    <w:p w14:paraId="3F8A7847" w14:textId="77777777" w:rsidR="006A31E3" w:rsidRDefault="00287FB4" w:rsidP="00287FB4">
      <w:pPr>
        <w:pStyle w:val="Compact"/>
        <w:numPr>
          <w:ilvl w:val="0"/>
          <w:numId w:val="160"/>
        </w:numPr>
      </w:pPr>
      <w:r>
        <w:t>What do</w:t>
      </w:r>
      <w:r>
        <w:t xml:space="preserve"> you think you can change about your dance to clarify your intent?</w:t>
      </w:r>
    </w:p>
    <w:p w14:paraId="3F8A7848" w14:textId="77777777" w:rsidR="006A31E3" w:rsidRDefault="00287FB4">
      <w:pPr>
        <w:pStyle w:val="Heading1"/>
      </w:pPr>
      <w:bookmarkStart w:id="288" w:name="dance-32"/>
      <w:bookmarkEnd w:id="287"/>
      <w:bookmarkEnd w:id="285"/>
      <w:bookmarkEnd w:id="282"/>
      <w:bookmarkEnd w:id="280"/>
      <w:bookmarkEnd w:id="279"/>
      <w:r>
        <w:t>Dance</w:t>
      </w:r>
    </w:p>
    <w:p w14:paraId="3F8A7849" w14:textId="77777777" w:rsidR="006A31E3" w:rsidRDefault="00287FB4">
      <w:pPr>
        <w:pStyle w:val="Heading2"/>
      </w:pPr>
      <w:bookmarkStart w:id="289" w:name="Xb593977e9bfa65ecffb989eb88a72d7f503b78d"/>
      <w:r>
        <w:t>Third Grade, Standard 3. Historical and Cultural Context</w:t>
      </w:r>
    </w:p>
    <w:p w14:paraId="3F8A784A" w14:textId="77777777" w:rsidR="006A31E3" w:rsidRDefault="00287FB4">
      <w:pPr>
        <w:pStyle w:val="Heading3"/>
      </w:pPr>
      <w:bookmarkStart w:id="290" w:name="prepared-graduates-32"/>
      <w:r>
        <w:t>Prepared Graduates:</w:t>
      </w:r>
    </w:p>
    <w:p w14:paraId="3F8A784B" w14:textId="77777777" w:rsidR="006A31E3" w:rsidRDefault="00287FB4" w:rsidP="00287FB4">
      <w:pPr>
        <w:pStyle w:val="Compact"/>
        <w:numPr>
          <w:ilvl w:val="0"/>
          <w:numId w:val="161"/>
        </w:numPr>
      </w:pPr>
      <w:r>
        <w:t>Research, articulate, and embody dance from various eras and cultures.</w:t>
      </w:r>
    </w:p>
    <w:p w14:paraId="3F8A784C" w14:textId="77777777" w:rsidR="006A31E3" w:rsidRDefault="00287FB4">
      <w:pPr>
        <w:pStyle w:val="Heading3"/>
      </w:pPr>
      <w:bookmarkStart w:id="291" w:name="grade-level-expectation-28"/>
      <w:bookmarkEnd w:id="290"/>
      <w:r>
        <w:t>Grade Level Expectation:</w:t>
      </w:r>
    </w:p>
    <w:p w14:paraId="3F8A784D" w14:textId="77777777" w:rsidR="006A31E3" w:rsidRDefault="00287FB4" w:rsidP="00287FB4">
      <w:pPr>
        <w:pStyle w:val="Compact"/>
        <w:numPr>
          <w:ilvl w:val="0"/>
          <w:numId w:val="162"/>
        </w:numPr>
      </w:pPr>
      <w:r>
        <w:t>Identify and demonstrate movements that are era and culturally specific.</w:t>
      </w:r>
    </w:p>
    <w:p w14:paraId="3F8A784E" w14:textId="77777777" w:rsidR="006A31E3" w:rsidRDefault="00287FB4">
      <w:pPr>
        <w:pStyle w:val="FirstParagraph"/>
      </w:pPr>
      <w:r>
        <w:t>GLE Code: DA.3.3.1</w:t>
      </w:r>
    </w:p>
    <w:p w14:paraId="3F8A784F" w14:textId="77777777" w:rsidR="006A31E3" w:rsidRDefault="00287FB4">
      <w:pPr>
        <w:pStyle w:val="Heading4"/>
      </w:pPr>
      <w:bookmarkStart w:id="292" w:name="evidence-outcomes-28"/>
      <w:r>
        <w:t>Evidence Outcomes</w:t>
      </w:r>
    </w:p>
    <w:p w14:paraId="3F8A7850" w14:textId="77777777" w:rsidR="006A31E3" w:rsidRDefault="00287FB4">
      <w:pPr>
        <w:pStyle w:val="Heading5"/>
      </w:pPr>
      <w:bookmarkStart w:id="293" w:name="students-can-28"/>
      <w:r>
        <w:t>Students Can:</w:t>
      </w:r>
    </w:p>
    <w:p w14:paraId="3F8A7851" w14:textId="77777777" w:rsidR="006A31E3" w:rsidRDefault="00287FB4" w:rsidP="00287FB4">
      <w:pPr>
        <w:pStyle w:val="Compact"/>
        <w:numPr>
          <w:ilvl w:val="0"/>
          <w:numId w:val="163"/>
        </w:numPr>
      </w:pPr>
      <w:r>
        <w:t>Compare and contrast different cultu</w:t>
      </w:r>
      <w:r>
        <w:t>ral dances using movement descriptions and performance.</w:t>
      </w:r>
    </w:p>
    <w:p w14:paraId="3F8A7852" w14:textId="77777777" w:rsidR="006A31E3" w:rsidRDefault="00287FB4" w:rsidP="00287FB4">
      <w:pPr>
        <w:pStyle w:val="Compact"/>
        <w:numPr>
          <w:ilvl w:val="0"/>
          <w:numId w:val="163"/>
        </w:numPr>
      </w:pPr>
      <w:r>
        <w:t>Describe distinguishing characteristics of historical and cultural dances.</w:t>
      </w:r>
    </w:p>
    <w:p w14:paraId="3F8A7853" w14:textId="77777777" w:rsidR="006A31E3" w:rsidRDefault="00287FB4">
      <w:pPr>
        <w:pStyle w:val="Heading4"/>
      </w:pPr>
      <w:bookmarkStart w:id="294" w:name="academic-context-and-connections-28"/>
      <w:bookmarkEnd w:id="293"/>
      <w:bookmarkEnd w:id="292"/>
      <w:r>
        <w:t>Academic Context and Connections</w:t>
      </w:r>
    </w:p>
    <w:p w14:paraId="3F8A7854" w14:textId="77777777" w:rsidR="006A31E3" w:rsidRDefault="00287FB4">
      <w:pPr>
        <w:pStyle w:val="Heading5"/>
      </w:pPr>
      <w:bookmarkStart w:id="295" w:name="colorado-essential-skills-28"/>
      <w:r>
        <w:t>Colorado Essential Skills:</w:t>
      </w:r>
    </w:p>
    <w:p w14:paraId="3F8A7855" w14:textId="77777777" w:rsidR="006A31E3" w:rsidRDefault="00287FB4" w:rsidP="00287FB4">
      <w:pPr>
        <w:pStyle w:val="Compact"/>
        <w:numPr>
          <w:ilvl w:val="0"/>
          <w:numId w:val="164"/>
        </w:numPr>
      </w:pPr>
      <w:r>
        <w:t>Observing social, cultural, or historical dances can enhance empa</w:t>
      </w:r>
      <w:r>
        <w:t>thy and understanding of a group of people. (Global and Cultural Awareness)</w:t>
      </w:r>
    </w:p>
    <w:p w14:paraId="3F8A7856" w14:textId="77777777" w:rsidR="006A31E3" w:rsidRDefault="00287FB4" w:rsidP="00287FB4">
      <w:pPr>
        <w:pStyle w:val="Compact"/>
        <w:numPr>
          <w:ilvl w:val="0"/>
          <w:numId w:val="164"/>
        </w:numPr>
      </w:pPr>
      <w:r>
        <w:lastRenderedPageBreak/>
        <w:t>Observation skills, dance research and embodied knowledge contribute to identifying dance works from a specific culture or era. (Global and Cultural Awareness)</w:t>
      </w:r>
    </w:p>
    <w:p w14:paraId="3F8A7857" w14:textId="77777777" w:rsidR="006A31E3" w:rsidRDefault="00287FB4" w:rsidP="00287FB4">
      <w:pPr>
        <w:pStyle w:val="Compact"/>
        <w:numPr>
          <w:ilvl w:val="0"/>
          <w:numId w:val="164"/>
        </w:numPr>
      </w:pPr>
      <w:r>
        <w:t>Exploration of cultu</w:t>
      </w:r>
      <w:r>
        <w:t>ral or era specific dance can increase social awareness. (Social Awareness)</w:t>
      </w:r>
    </w:p>
    <w:p w14:paraId="3F8A7858" w14:textId="77777777" w:rsidR="006A31E3" w:rsidRDefault="00287FB4">
      <w:pPr>
        <w:pStyle w:val="Heading5"/>
      </w:pPr>
      <w:bookmarkStart w:id="296" w:name="inquiry-questions-28"/>
      <w:bookmarkEnd w:id="295"/>
      <w:r>
        <w:t>Inquiry Questions:</w:t>
      </w:r>
    </w:p>
    <w:p w14:paraId="3F8A7859" w14:textId="77777777" w:rsidR="006A31E3" w:rsidRDefault="00287FB4" w:rsidP="00287FB4">
      <w:pPr>
        <w:pStyle w:val="Compact"/>
        <w:numPr>
          <w:ilvl w:val="0"/>
          <w:numId w:val="165"/>
        </w:numPr>
      </w:pPr>
      <w:r>
        <w:t>Why do we use dance to explore eras and cultures?</w:t>
      </w:r>
    </w:p>
    <w:p w14:paraId="3F8A785A" w14:textId="77777777" w:rsidR="006A31E3" w:rsidRDefault="00287FB4" w:rsidP="00287FB4">
      <w:pPr>
        <w:pStyle w:val="Compact"/>
        <w:numPr>
          <w:ilvl w:val="0"/>
          <w:numId w:val="165"/>
        </w:numPr>
      </w:pPr>
      <w:r>
        <w:t>How do we observe dance from unfamiliar cultures?</w:t>
      </w:r>
    </w:p>
    <w:p w14:paraId="3F8A785B" w14:textId="77777777" w:rsidR="006A31E3" w:rsidRDefault="00287FB4">
      <w:pPr>
        <w:pStyle w:val="Heading1"/>
      </w:pPr>
      <w:bookmarkStart w:id="297" w:name="dance-33"/>
      <w:bookmarkEnd w:id="296"/>
      <w:bookmarkEnd w:id="294"/>
      <w:bookmarkEnd w:id="291"/>
      <w:bookmarkEnd w:id="289"/>
      <w:bookmarkEnd w:id="288"/>
      <w:r>
        <w:t>Dance</w:t>
      </w:r>
    </w:p>
    <w:p w14:paraId="3F8A785C" w14:textId="77777777" w:rsidR="006A31E3" w:rsidRDefault="00287FB4">
      <w:pPr>
        <w:pStyle w:val="Heading2"/>
      </w:pPr>
      <w:bookmarkStart w:id="298" w:name="X26a24359b7669ee83c31e67d62168b81bd24fff"/>
      <w:r>
        <w:t>Third Grade, Standard 3. Historical and Cultural Contex</w:t>
      </w:r>
      <w:r>
        <w:t>t</w:t>
      </w:r>
    </w:p>
    <w:p w14:paraId="3F8A785D" w14:textId="77777777" w:rsidR="006A31E3" w:rsidRDefault="00287FB4">
      <w:pPr>
        <w:pStyle w:val="Heading3"/>
      </w:pPr>
      <w:bookmarkStart w:id="299" w:name="prepared-graduates-33"/>
      <w:r>
        <w:t>Prepared Graduates:</w:t>
      </w:r>
    </w:p>
    <w:p w14:paraId="3F8A785E" w14:textId="77777777" w:rsidR="006A31E3" w:rsidRDefault="00287FB4" w:rsidP="00287FB4">
      <w:pPr>
        <w:pStyle w:val="Compact"/>
        <w:numPr>
          <w:ilvl w:val="0"/>
          <w:numId w:val="166"/>
        </w:numPr>
      </w:pPr>
      <w:r>
        <w:t>Investigate and synthesize how dance developed through the lens of the era or culture in which it originated.</w:t>
      </w:r>
    </w:p>
    <w:p w14:paraId="3F8A785F" w14:textId="77777777" w:rsidR="006A31E3" w:rsidRDefault="00287FB4">
      <w:pPr>
        <w:pStyle w:val="Heading3"/>
      </w:pPr>
      <w:bookmarkStart w:id="300" w:name="grade-level-expectation-29"/>
      <w:bookmarkEnd w:id="299"/>
      <w:r>
        <w:t>Grade Level Expectation:</w:t>
      </w:r>
    </w:p>
    <w:p w14:paraId="3F8A7860" w14:textId="77777777" w:rsidR="006A31E3" w:rsidRDefault="00287FB4" w:rsidP="00287FB4">
      <w:pPr>
        <w:pStyle w:val="Compact"/>
        <w:numPr>
          <w:ilvl w:val="0"/>
          <w:numId w:val="167"/>
        </w:numPr>
      </w:pPr>
      <w:r>
        <w:t>Recognize and describe ways in which dance represents different eras and cultures.</w:t>
      </w:r>
    </w:p>
    <w:p w14:paraId="3F8A7861" w14:textId="77777777" w:rsidR="006A31E3" w:rsidRDefault="00287FB4">
      <w:pPr>
        <w:pStyle w:val="FirstParagraph"/>
      </w:pPr>
      <w:r>
        <w:t>GLE Code: DA.3.3.2</w:t>
      </w:r>
    </w:p>
    <w:p w14:paraId="3F8A7862" w14:textId="77777777" w:rsidR="006A31E3" w:rsidRDefault="00287FB4">
      <w:pPr>
        <w:pStyle w:val="Heading4"/>
      </w:pPr>
      <w:bookmarkStart w:id="301" w:name="evidence-outcomes-29"/>
      <w:r>
        <w:t>Evidence Outcomes</w:t>
      </w:r>
    </w:p>
    <w:p w14:paraId="3F8A7863" w14:textId="77777777" w:rsidR="006A31E3" w:rsidRDefault="00287FB4">
      <w:pPr>
        <w:pStyle w:val="Heading5"/>
      </w:pPr>
      <w:bookmarkStart w:id="302" w:name="students-can-29"/>
      <w:r>
        <w:t>Students Can:</w:t>
      </w:r>
    </w:p>
    <w:p w14:paraId="3F8A7864" w14:textId="77777777" w:rsidR="006A31E3" w:rsidRDefault="00287FB4" w:rsidP="00287FB4">
      <w:pPr>
        <w:pStyle w:val="Compact"/>
        <w:numPr>
          <w:ilvl w:val="0"/>
          <w:numId w:val="168"/>
        </w:numPr>
      </w:pPr>
      <w:r>
        <w:t>Contrast the differences in dances of different eras.</w:t>
      </w:r>
    </w:p>
    <w:p w14:paraId="3F8A7865" w14:textId="77777777" w:rsidR="006A31E3" w:rsidRDefault="00287FB4" w:rsidP="00287FB4">
      <w:pPr>
        <w:pStyle w:val="Compact"/>
        <w:numPr>
          <w:ilvl w:val="0"/>
          <w:numId w:val="168"/>
        </w:numPr>
      </w:pPr>
      <w:r>
        <w:t>Describe cultural aspects from videos and pictures.</w:t>
      </w:r>
    </w:p>
    <w:p w14:paraId="3F8A7866" w14:textId="77777777" w:rsidR="006A31E3" w:rsidRDefault="00287FB4">
      <w:pPr>
        <w:pStyle w:val="Heading4"/>
      </w:pPr>
      <w:bookmarkStart w:id="303" w:name="academic-context-and-connections-29"/>
      <w:bookmarkEnd w:id="302"/>
      <w:bookmarkEnd w:id="301"/>
      <w:r>
        <w:t>Academic Context and Connections</w:t>
      </w:r>
    </w:p>
    <w:p w14:paraId="3F8A7867" w14:textId="77777777" w:rsidR="006A31E3" w:rsidRDefault="00287FB4">
      <w:pPr>
        <w:pStyle w:val="Heading5"/>
      </w:pPr>
      <w:bookmarkStart w:id="304" w:name="colorado-essential-skills-29"/>
      <w:r>
        <w:t>Colorado Essential Skills:</w:t>
      </w:r>
    </w:p>
    <w:p w14:paraId="3F8A7868" w14:textId="77777777" w:rsidR="006A31E3" w:rsidRDefault="00287FB4" w:rsidP="00287FB4">
      <w:pPr>
        <w:pStyle w:val="Compact"/>
        <w:numPr>
          <w:ilvl w:val="0"/>
          <w:numId w:val="169"/>
        </w:numPr>
      </w:pPr>
      <w:r>
        <w:t>Exploring different dance forms and techniques gives insights into cultural traditions and purposes of dance. (Social Awareness, Global and Cultural Awareness)</w:t>
      </w:r>
    </w:p>
    <w:p w14:paraId="3F8A7869" w14:textId="77777777" w:rsidR="006A31E3" w:rsidRDefault="00287FB4" w:rsidP="00287FB4">
      <w:pPr>
        <w:pStyle w:val="Compact"/>
        <w:numPr>
          <w:ilvl w:val="0"/>
          <w:numId w:val="169"/>
        </w:numPr>
      </w:pPr>
      <w:r>
        <w:t xml:space="preserve">Students research connections between dance and society by gathering information from print and </w:t>
      </w:r>
      <w:r>
        <w:t xml:space="preserve">digital sources, determining biases and credibility of sources, citing sources accurately, and using evidence to draw conclusions. (Media Literacy, Digital Literacy, Data Literacy, Critical Thinking and Analysis, Social Awareness, Civic Engagement, Global </w:t>
      </w:r>
      <w:r>
        <w:t>and Cultural Awareness)</w:t>
      </w:r>
    </w:p>
    <w:p w14:paraId="3F8A786A" w14:textId="77777777" w:rsidR="006A31E3" w:rsidRDefault="00287FB4">
      <w:pPr>
        <w:pStyle w:val="Heading5"/>
      </w:pPr>
      <w:bookmarkStart w:id="305" w:name="inquiry-questions-29"/>
      <w:bookmarkEnd w:id="304"/>
      <w:r>
        <w:t>Inquiry Questions:</w:t>
      </w:r>
    </w:p>
    <w:p w14:paraId="3F8A786B" w14:textId="77777777" w:rsidR="006A31E3" w:rsidRDefault="00287FB4" w:rsidP="00287FB4">
      <w:pPr>
        <w:pStyle w:val="Compact"/>
        <w:numPr>
          <w:ilvl w:val="0"/>
          <w:numId w:val="170"/>
        </w:numPr>
      </w:pPr>
      <w:r>
        <w:t>What do you notice about the way people are moving?</w:t>
      </w:r>
    </w:p>
    <w:p w14:paraId="3F8A786C" w14:textId="77777777" w:rsidR="006A31E3" w:rsidRDefault="00287FB4" w:rsidP="00287FB4">
      <w:pPr>
        <w:pStyle w:val="Compact"/>
        <w:numPr>
          <w:ilvl w:val="0"/>
          <w:numId w:val="170"/>
        </w:numPr>
      </w:pPr>
      <w:r>
        <w:t>What dance moves appeal to you from the era or culture?</w:t>
      </w:r>
    </w:p>
    <w:p w14:paraId="3F8A786D" w14:textId="77777777" w:rsidR="006A31E3" w:rsidRDefault="00287FB4" w:rsidP="00287FB4">
      <w:pPr>
        <w:pStyle w:val="Compact"/>
        <w:numPr>
          <w:ilvl w:val="0"/>
          <w:numId w:val="170"/>
        </w:numPr>
      </w:pPr>
      <w:r>
        <w:t>What are the similarities between the two time periods we studied?</w:t>
      </w:r>
    </w:p>
    <w:p w14:paraId="3F8A786E" w14:textId="77777777" w:rsidR="006A31E3" w:rsidRDefault="00287FB4">
      <w:pPr>
        <w:pStyle w:val="Heading1"/>
      </w:pPr>
      <w:bookmarkStart w:id="306" w:name="dance-34"/>
      <w:bookmarkEnd w:id="305"/>
      <w:bookmarkEnd w:id="303"/>
      <w:bookmarkEnd w:id="300"/>
      <w:bookmarkEnd w:id="298"/>
      <w:bookmarkEnd w:id="297"/>
      <w:r>
        <w:lastRenderedPageBreak/>
        <w:t>Dance</w:t>
      </w:r>
    </w:p>
    <w:p w14:paraId="3F8A786F" w14:textId="77777777" w:rsidR="006A31E3" w:rsidRDefault="00287FB4">
      <w:pPr>
        <w:pStyle w:val="Heading2"/>
      </w:pPr>
      <w:bookmarkStart w:id="307" w:name="X1341ecf804c6a883cc33835efba02660fac4041"/>
      <w:r>
        <w:t>Third Grade, Standard 4. Reflect</w:t>
      </w:r>
      <w:r>
        <w:t>, Connect, and Respond</w:t>
      </w:r>
    </w:p>
    <w:p w14:paraId="3F8A7870" w14:textId="77777777" w:rsidR="006A31E3" w:rsidRDefault="00287FB4">
      <w:pPr>
        <w:pStyle w:val="Heading3"/>
      </w:pPr>
      <w:bookmarkStart w:id="308" w:name="prepared-graduates-34"/>
      <w:r>
        <w:t>Prepared Graduates:</w:t>
      </w:r>
    </w:p>
    <w:p w14:paraId="3F8A7871" w14:textId="77777777" w:rsidR="006A31E3" w:rsidRDefault="00287FB4" w:rsidP="00287FB4">
      <w:pPr>
        <w:pStyle w:val="Compact"/>
        <w:numPr>
          <w:ilvl w:val="0"/>
          <w:numId w:val="171"/>
        </w:numPr>
      </w:pPr>
      <w:r>
        <w:t>Critique, analyze, and reflect upon dance.</w:t>
      </w:r>
    </w:p>
    <w:p w14:paraId="3F8A7872" w14:textId="77777777" w:rsidR="006A31E3" w:rsidRDefault="00287FB4">
      <w:pPr>
        <w:pStyle w:val="Heading3"/>
      </w:pPr>
      <w:bookmarkStart w:id="309" w:name="grade-level-expectation-30"/>
      <w:bookmarkEnd w:id="308"/>
      <w:r>
        <w:t>Grade Level Expectation:</w:t>
      </w:r>
    </w:p>
    <w:p w14:paraId="3F8A7873" w14:textId="77777777" w:rsidR="006A31E3" w:rsidRDefault="00287FB4" w:rsidP="00287FB4">
      <w:pPr>
        <w:pStyle w:val="Compact"/>
        <w:numPr>
          <w:ilvl w:val="0"/>
          <w:numId w:val="172"/>
        </w:numPr>
      </w:pPr>
      <w:r>
        <w:t>Compare and contrast different dances.</w:t>
      </w:r>
    </w:p>
    <w:p w14:paraId="3F8A7874" w14:textId="77777777" w:rsidR="006A31E3" w:rsidRDefault="00287FB4">
      <w:pPr>
        <w:pStyle w:val="FirstParagraph"/>
      </w:pPr>
      <w:r>
        <w:t>GLE Code: DA.3.4.1</w:t>
      </w:r>
    </w:p>
    <w:p w14:paraId="3F8A7875" w14:textId="77777777" w:rsidR="006A31E3" w:rsidRDefault="00287FB4">
      <w:pPr>
        <w:pStyle w:val="Heading4"/>
      </w:pPr>
      <w:bookmarkStart w:id="310" w:name="evidence-outcomes-30"/>
      <w:r>
        <w:t>Evidence Outcomes</w:t>
      </w:r>
    </w:p>
    <w:p w14:paraId="3F8A7876" w14:textId="77777777" w:rsidR="006A31E3" w:rsidRDefault="00287FB4">
      <w:pPr>
        <w:pStyle w:val="Heading5"/>
      </w:pPr>
      <w:bookmarkStart w:id="311" w:name="students-can-30"/>
      <w:r>
        <w:t>Students Can:</w:t>
      </w:r>
    </w:p>
    <w:p w14:paraId="3F8A7877" w14:textId="77777777" w:rsidR="006A31E3" w:rsidRDefault="00287FB4" w:rsidP="00287FB4">
      <w:pPr>
        <w:pStyle w:val="Compact"/>
        <w:numPr>
          <w:ilvl w:val="0"/>
          <w:numId w:val="173"/>
        </w:numPr>
      </w:pPr>
      <w:r>
        <w:t>Use dance vocabulary to identify movements, basic struc</w:t>
      </w:r>
      <w:r>
        <w:t>ture, and emotion in dance.</w:t>
      </w:r>
    </w:p>
    <w:p w14:paraId="3F8A7878" w14:textId="77777777" w:rsidR="006A31E3" w:rsidRDefault="00287FB4" w:rsidP="00287FB4">
      <w:pPr>
        <w:pStyle w:val="Compact"/>
        <w:numPr>
          <w:ilvl w:val="0"/>
          <w:numId w:val="173"/>
        </w:numPr>
      </w:pPr>
      <w:r>
        <w:t>Identify and describe the movement content of a particular dance work.</w:t>
      </w:r>
    </w:p>
    <w:p w14:paraId="3F8A7879" w14:textId="77777777" w:rsidR="006A31E3" w:rsidRDefault="00287FB4">
      <w:pPr>
        <w:pStyle w:val="Heading4"/>
      </w:pPr>
      <w:bookmarkStart w:id="312" w:name="academic-context-and-connections-30"/>
      <w:bookmarkEnd w:id="311"/>
      <w:bookmarkEnd w:id="310"/>
      <w:r>
        <w:t>Academic Context and Connections</w:t>
      </w:r>
    </w:p>
    <w:p w14:paraId="3F8A787A" w14:textId="77777777" w:rsidR="006A31E3" w:rsidRDefault="00287FB4">
      <w:pPr>
        <w:pStyle w:val="Heading5"/>
      </w:pPr>
      <w:bookmarkStart w:id="313" w:name="colorado-essential-skills-30"/>
      <w:r>
        <w:t>Colorado Essential Skills:</w:t>
      </w:r>
    </w:p>
    <w:p w14:paraId="3F8A787B" w14:textId="77777777" w:rsidR="006A31E3" w:rsidRDefault="00287FB4" w:rsidP="00287FB4">
      <w:pPr>
        <w:pStyle w:val="Compact"/>
        <w:numPr>
          <w:ilvl w:val="0"/>
          <w:numId w:val="174"/>
        </w:numPr>
      </w:pPr>
      <w:r>
        <w:t>Deconstructing a dance work utilizes the same kinds of skills needed to decode unfamiliar words, identify the steps within a math problem, or find details in a painting or photograph. (Data Literacy, Critical Thinking and Analysis, Self-Management)</w:t>
      </w:r>
    </w:p>
    <w:p w14:paraId="3F8A787C" w14:textId="77777777" w:rsidR="006A31E3" w:rsidRDefault="00287FB4" w:rsidP="00287FB4">
      <w:pPr>
        <w:pStyle w:val="Compact"/>
        <w:numPr>
          <w:ilvl w:val="0"/>
          <w:numId w:val="174"/>
        </w:numPr>
      </w:pPr>
      <w:r>
        <w:t>Recogni</w:t>
      </w:r>
      <w:r>
        <w:t>zing and identifying movements in dance provides critical analysis abilities. (Critical Thinking and Analysis)</w:t>
      </w:r>
    </w:p>
    <w:p w14:paraId="3F8A787D" w14:textId="77777777" w:rsidR="006A31E3" w:rsidRDefault="00287FB4" w:rsidP="00287FB4">
      <w:pPr>
        <w:pStyle w:val="Compact"/>
        <w:numPr>
          <w:ilvl w:val="0"/>
          <w:numId w:val="174"/>
        </w:numPr>
      </w:pPr>
      <w:r>
        <w:t>The connection of interdisciplinary concepts to dance can enhance understanding of movement or choreography. (Data Literacy, Critical Thinking an</w:t>
      </w:r>
      <w:r>
        <w:t>d Analysis)</w:t>
      </w:r>
    </w:p>
    <w:p w14:paraId="3F8A787E" w14:textId="77777777" w:rsidR="006A31E3" w:rsidRDefault="00287FB4">
      <w:pPr>
        <w:pStyle w:val="Heading5"/>
      </w:pPr>
      <w:bookmarkStart w:id="314" w:name="inquiry-questions-30"/>
      <w:bookmarkEnd w:id="313"/>
      <w:r>
        <w:t>Inquiry Questions:</w:t>
      </w:r>
    </w:p>
    <w:p w14:paraId="3F8A787F" w14:textId="77777777" w:rsidR="006A31E3" w:rsidRDefault="00287FB4" w:rsidP="00287FB4">
      <w:pPr>
        <w:pStyle w:val="Compact"/>
        <w:numPr>
          <w:ilvl w:val="0"/>
          <w:numId w:val="175"/>
        </w:numPr>
      </w:pPr>
      <w:r>
        <w:t>How do movement choices communicate emotions in dance?</w:t>
      </w:r>
    </w:p>
    <w:p w14:paraId="3F8A7880" w14:textId="77777777" w:rsidR="006A31E3" w:rsidRDefault="00287FB4" w:rsidP="00287FB4">
      <w:pPr>
        <w:pStyle w:val="Compact"/>
        <w:numPr>
          <w:ilvl w:val="0"/>
          <w:numId w:val="175"/>
        </w:numPr>
      </w:pPr>
      <w:r>
        <w:t>How can dance communicate feelings and thoughts?</w:t>
      </w:r>
    </w:p>
    <w:p w14:paraId="3F8A7881" w14:textId="77777777" w:rsidR="006A31E3" w:rsidRDefault="00287FB4" w:rsidP="00287FB4">
      <w:pPr>
        <w:pStyle w:val="Compact"/>
        <w:numPr>
          <w:ilvl w:val="0"/>
          <w:numId w:val="175"/>
        </w:numPr>
      </w:pPr>
      <w:r>
        <w:t>How does experience in a variety of genres help one to understand dance?</w:t>
      </w:r>
    </w:p>
    <w:p w14:paraId="3F8A7882" w14:textId="77777777" w:rsidR="006A31E3" w:rsidRDefault="00287FB4" w:rsidP="00287FB4">
      <w:pPr>
        <w:pStyle w:val="Compact"/>
        <w:numPr>
          <w:ilvl w:val="0"/>
          <w:numId w:val="175"/>
        </w:numPr>
      </w:pPr>
      <w:r>
        <w:t xml:space="preserve">What connections can you make between dance and </w:t>
      </w:r>
      <w:r>
        <w:t>other subjects that you study in school?</w:t>
      </w:r>
    </w:p>
    <w:p w14:paraId="3F8A7883" w14:textId="77777777" w:rsidR="006A31E3" w:rsidRDefault="00287FB4">
      <w:pPr>
        <w:pStyle w:val="Heading1"/>
      </w:pPr>
      <w:bookmarkStart w:id="315" w:name="dance-35"/>
      <w:bookmarkEnd w:id="314"/>
      <w:bookmarkEnd w:id="312"/>
      <w:bookmarkEnd w:id="309"/>
      <w:bookmarkEnd w:id="307"/>
      <w:bookmarkEnd w:id="306"/>
      <w:r>
        <w:t>Dance</w:t>
      </w:r>
    </w:p>
    <w:p w14:paraId="3F8A7884" w14:textId="77777777" w:rsidR="006A31E3" w:rsidRDefault="00287FB4">
      <w:pPr>
        <w:pStyle w:val="Heading2"/>
      </w:pPr>
      <w:bookmarkStart w:id="316" w:name="X6c2b4e1174cc1154c952de4981982288e95a0b3"/>
      <w:r>
        <w:t>Third Grade, Standard 4. Reflect, Connect, and Respond</w:t>
      </w:r>
    </w:p>
    <w:p w14:paraId="3F8A7885" w14:textId="77777777" w:rsidR="006A31E3" w:rsidRDefault="00287FB4">
      <w:pPr>
        <w:pStyle w:val="Heading3"/>
      </w:pPr>
      <w:bookmarkStart w:id="317" w:name="prepared-graduates-35"/>
      <w:r>
        <w:t>Prepared Graduates:</w:t>
      </w:r>
    </w:p>
    <w:p w14:paraId="3F8A7886" w14:textId="77777777" w:rsidR="006A31E3" w:rsidRDefault="00287FB4" w:rsidP="00287FB4">
      <w:pPr>
        <w:pStyle w:val="Compact"/>
        <w:numPr>
          <w:ilvl w:val="0"/>
          <w:numId w:val="176"/>
        </w:numPr>
      </w:pPr>
      <w:r>
        <w:t>Analyze and demonstrate the various roles and contributions of dance within a community.</w:t>
      </w:r>
    </w:p>
    <w:p w14:paraId="3F8A7887" w14:textId="77777777" w:rsidR="006A31E3" w:rsidRDefault="00287FB4">
      <w:pPr>
        <w:pStyle w:val="Heading3"/>
      </w:pPr>
      <w:bookmarkStart w:id="318" w:name="grade-level-expectation-31"/>
      <w:bookmarkEnd w:id="317"/>
      <w:r>
        <w:lastRenderedPageBreak/>
        <w:t>Grade Level Expectation:</w:t>
      </w:r>
    </w:p>
    <w:p w14:paraId="3F8A7888" w14:textId="77777777" w:rsidR="006A31E3" w:rsidRDefault="00287FB4" w:rsidP="00287FB4">
      <w:pPr>
        <w:pStyle w:val="Compact"/>
        <w:numPr>
          <w:ilvl w:val="0"/>
          <w:numId w:val="177"/>
        </w:numPr>
      </w:pPr>
      <w:r>
        <w:t>Discover connections</w:t>
      </w:r>
      <w:r>
        <w:t xml:space="preserve"> between dance and other academic content.</w:t>
      </w:r>
    </w:p>
    <w:p w14:paraId="3F8A7889" w14:textId="77777777" w:rsidR="006A31E3" w:rsidRDefault="00287FB4">
      <w:pPr>
        <w:pStyle w:val="FirstParagraph"/>
      </w:pPr>
      <w:r>
        <w:t>GLE Code: DA.3.4.2</w:t>
      </w:r>
    </w:p>
    <w:p w14:paraId="3F8A788A" w14:textId="77777777" w:rsidR="006A31E3" w:rsidRDefault="00287FB4">
      <w:pPr>
        <w:pStyle w:val="Heading4"/>
      </w:pPr>
      <w:bookmarkStart w:id="319" w:name="evidence-outcomes-31"/>
      <w:r>
        <w:t>Evidence Outcomes</w:t>
      </w:r>
    </w:p>
    <w:p w14:paraId="3F8A788B" w14:textId="77777777" w:rsidR="006A31E3" w:rsidRDefault="00287FB4">
      <w:pPr>
        <w:pStyle w:val="Heading5"/>
      </w:pPr>
      <w:bookmarkStart w:id="320" w:name="students-can-31"/>
      <w:r>
        <w:t>Students Can:</w:t>
      </w:r>
    </w:p>
    <w:p w14:paraId="3F8A788C" w14:textId="77777777" w:rsidR="006A31E3" w:rsidRDefault="00287FB4" w:rsidP="00287FB4">
      <w:pPr>
        <w:pStyle w:val="Compact"/>
        <w:numPr>
          <w:ilvl w:val="0"/>
          <w:numId w:val="178"/>
        </w:numPr>
      </w:pPr>
      <w:r>
        <w:t>Identify that dance relates to other academic content areas.</w:t>
      </w:r>
    </w:p>
    <w:p w14:paraId="3F8A788D" w14:textId="77777777" w:rsidR="006A31E3" w:rsidRDefault="00287FB4" w:rsidP="00287FB4">
      <w:pPr>
        <w:pStyle w:val="Compact"/>
        <w:numPr>
          <w:ilvl w:val="0"/>
          <w:numId w:val="178"/>
        </w:numPr>
      </w:pPr>
      <w:r>
        <w:t>Identify dance in a variety of communities.</w:t>
      </w:r>
    </w:p>
    <w:p w14:paraId="3F8A788E" w14:textId="77777777" w:rsidR="006A31E3" w:rsidRDefault="00287FB4" w:rsidP="00287FB4">
      <w:pPr>
        <w:pStyle w:val="Compact"/>
        <w:numPr>
          <w:ilvl w:val="0"/>
          <w:numId w:val="178"/>
        </w:numPr>
      </w:pPr>
      <w:r>
        <w:t>Discover how arts are related to one another.</w:t>
      </w:r>
    </w:p>
    <w:p w14:paraId="3F8A788F" w14:textId="77777777" w:rsidR="006A31E3" w:rsidRDefault="00287FB4">
      <w:pPr>
        <w:pStyle w:val="Heading4"/>
      </w:pPr>
      <w:bookmarkStart w:id="321" w:name="academic-context-and-connections-31"/>
      <w:bookmarkEnd w:id="320"/>
      <w:bookmarkEnd w:id="319"/>
      <w:r>
        <w:t>Academic Co</w:t>
      </w:r>
      <w:r>
        <w:t>ntext and Connections</w:t>
      </w:r>
    </w:p>
    <w:p w14:paraId="3F8A7890" w14:textId="77777777" w:rsidR="006A31E3" w:rsidRDefault="00287FB4">
      <w:pPr>
        <w:pStyle w:val="Heading5"/>
      </w:pPr>
      <w:bookmarkStart w:id="322" w:name="colorado-essential-skills-31"/>
      <w:r>
        <w:t>Colorado Essential Skills:</w:t>
      </w:r>
    </w:p>
    <w:p w14:paraId="3F8A7891" w14:textId="77777777" w:rsidR="006A31E3" w:rsidRDefault="00287FB4" w:rsidP="00287FB4">
      <w:pPr>
        <w:pStyle w:val="Compact"/>
        <w:numPr>
          <w:ilvl w:val="0"/>
          <w:numId w:val="179"/>
        </w:numPr>
      </w:pPr>
      <w:r>
        <w:t>Identifying the connections of dance to other disciplines allows for an appreciation of the art form. (Social Awareness)</w:t>
      </w:r>
    </w:p>
    <w:p w14:paraId="3F8A7892" w14:textId="77777777" w:rsidR="006A31E3" w:rsidRDefault="00287FB4" w:rsidP="00287FB4">
      <w:pPr>
        <w:pStyle w:val="Compact"/>
        <w:numPr>
          <w:ilvl w:val="0"/>
          <w:numId w:val="179"/>
        </w:numPr>
      </w:pPr>
      <w:r>
        <w:t>Dance can help with the understanding of individual communities, cultures, and societi</w:t>
      </w:r>
      <w:r>
        <w:t>es. (Global and Cultural Awareness)</w:t>
      </w:r>
    </w:p>
    <w:p w14:paraId="3F8A7893" w14:textId="77777777" w:rsidR="006A31E3" w:rsidRDefault="00287FB4" w:rsidP="00287FB4">
      <w:pPr>
        <w:pStyle w:val="Compact"/>
        <w:numPr>
          <w:ilvl w:val="0"/>
          <w:numId w:val="179"/>
        </w:numPr>
      </w:pPr>
      <w:r>
        <w:t>Students can use technology to learn, study, and share dance. (Digital and Media Literacy)</w:t>
      </w:r>
    </w:p>
    <w:p w14:paraId="3F8A7894" w14:textId="77777777" w:rsidR="006A31E3" w:rsidRDefault="00287FB4">
      <w:pPr>
        <w:pStyle w:val="Heading5"/>
      </w:pPr>
      <w:bookmarkStart w:id="323" w:name="inquiry-questions-31"/>
      <w:bookmarkEnd w:id="322"/>
      <w:r>
        <w:t>Inquiry Questions:</w:t>
      </w:r>
    </w:p>
    <w:p w14:paraId="3F8A7895" w14:textId="77777777" w:rsidR="006A31E3" w:rsidRDefault="00287FB4" w:rsidP="00287FB4">
      <w:pPr>
        <w:pStyle w:val="Compact"/>
        <w:numPr>
          <w:ilvl w:val="0"/>
          <w:numId w:val="180"/>
        </w:numPr>
      </w:pPr>
      <w:r>
        <w:t>Where do you dance in your community?</w:t>
      </w:r>
    </w:p>
    <w:p w14:paraId="3F8A7896" w14:textId="77777777" w:rsidR="006A31E3" w:rsidRDefault="00287FB4" w:rsidP="00287FB4">
      <w:pPr>
        <w:pStyle w:val="Compact"/>
        <w:numPr>
          <w:ilvl w:val="0"/>
          <w:numId w:val="180"/>
        </w:numPr>
      </w:pPr>
      <w:r>
        <w:t>How is dance similar to another school subject?</w:t>
      </w:r>
    </w:p>
    <w:p w14:paraId="3F8A7897" w14:textId="77777777" w:rsidR="006A31E3" w:rsidRDefault="00287FB4" w:rsidP="00287FB4">
      <w:pPr>
        <w:pStyle w:val="Compact"/>
        <w:numPr>
          <w:ilvl w:val="0"/>
          <w:numId w:val="180"/>
        </w:numPr>
      </w:pPr>
      <w:r>
        <w:t>How does a painting make you want to move?</w:t>
      </w:r>
    </w:p>
    <w:p w14:paraId="3F8A7898" w14:textId="77777777" w:rsidR="006A31E3" w:rsidRDefault="00287FB4">
      <w:pPr>
        <w:pStyle w:val="Heading1"/>
      </w:pPr>
      <w:bookmarkStart w:id="324" w:name="dance-36"/>
      <w:bookmarkEnd w:id="323"/>
      <w:bookmarkEnd w:id="321"/>
      <w:bookmarkEnd w:id="318"/>
      <w:bookmarkEnd w:id="316"/>
      <w:bookmarkEnd w:id="315"/>
      <w:r>
        <w:t>Dance</w:t>
      </w:r>
    </w:p>
    <w:p w14:paraId="3F8A7899" w14:textId="77777777" w:rsidR="006A31E3" w:rsidRDefault="00287FB4">
      <w:pPr>
        <w:pStyle w:val="Heading2"/>
      </w:pPr>
      <w:bookmarkStart w:id="325" w:name="X99bcaafabaea0791bc4b0f1e973896672baa9fa"/>
      <w:r>
        <w:t>Fourth Grade, Standard 1. Movement, Technique, and Performance</w:t>
      </w:r>
    </w:p>
    <w:p w14:paraId="3F8A789A" w14:textId="77777777" w:rsidR="006A31E3" w:rsidRDefault="00287FB4">
      <w:pPr>
        <w:pStyle w:val="Heading3"/>
      </w:pPr>
      <w:bookmarkStart w:id="326" w:name="prepared-graduates-36"/>
      <w:r>
        <w:t>Prepared Graduates:</w:t>
      </w:r>
    </w:p>
    <w:p w14:paraId="3F8A789B" w14:textId="77777777" w:rsidR="006A31E3" w:rsidRDefault="00287FB4" w:rsidP="00287FB4">
      <w:pPr>
        <w:pStyle w:val="Compact"/>
        <w:numPr>
          <w:ilvl w:val="0"/>
          <w:numId w:val="181"/>
        </w:numPr>
      </w:pPr>
      <w:r>
        <w:t xml:space="preserve">Demonstrate dance technique, vocabulary, and skill appropriate to stylistic </w:t>
      </w:r>
      <w:r>
        <w:t>expectations.</w:t>
      </w:r>
    </w:p>
    <w:p w14:paraId="3F8A789C" w14:textId="77777777" w:rsidR="006A31E3" w:rsidRDefault="00287FB4">
      <w:pPr>
        <w:pStyle w:val="Heading3"/>
      </w:pPr>
      <w:bookmarkStart w:id="327" w:name="grade-level-expectation-32"/>
      <w:bookmarkEnd w:id="326"/>
      <w:r>
        <w:t>Grade Level Expectation:</w:t>
      </w:r>
    </w:p>
    <w:p w14:paraId="3F8A789D" w14:textId="77777777" w:rsidR="006A31E3" w:rsidRDefault="00287FB4" w:rsidP="00287FB4">
      <w:pPr>
        <w:pStyle w:val="Compact"/>
        <w:numPr>
          <w:ilvl w:val="0"/>
          <w:numId w:val="182"/>
        </w:numPr>
      </w:pPr>
      <w:r>
        <w:t>Perform dances that have different compositional structures.</w:t>
      </w:r>
    </w:p>
    <w:p w14:paraId="3F8A789E" w14:textId="77777777" w:rsidR="006A31E3" w:rsidRDefault="00287FB4">
      <w:pPr>
        <w:pStyle w:val="FirstParagraph"/>
      </w:pPr>
      <w:r>
        <w:t>GLE Code: DA.4.1.1</w:t>
      </w:r>
    </w:p>
    <w:p w14:paraId="3F8A789F" w14:textId="77777777" w:rsidR="006A31E3" w:rsidRDefault="00287FB4">
      <w:pPr>
        <w:pStyle w:val="Heading4"/>
      </w:pPr>
      <w:bookmarkStart w:id="328" w:name="evidence-outcomes-32"/>
      <w:r>
        <w:t>Evidence Outcomes</w:t>
      </w:r>
    </w:p>
    <w:p w14:paraId="3F8A78A0" w14:textId="77777777" w:rsidR="006A31E3" w:rsidRDefault="00287FB4">
      <w:pPr>
        <w:pStyle w:val="Heading5"/>
      </w:pPr>
      <w:bookmarkStart w:id="329" w:name="students-can-32"/>
      <w:r>
        <w:t>Students Can:</w:t>
      </w:r>
    </w:p>
    <w:p w14:paraId="3F8A78A1" w14:textId="77777777" w:rsidR="006A31E3" w:rsidRDefault="00287FB4" w:rsidP="00287FB4">
      <w:pPr>
        <w:pStyle w:val="Compact"/>
        <w:numPr>
          <w:ilvl w:val="0"/>
          <w:numId w:val="183"/>
        </w:numPr>
      </w:pPr>
      <w:r>
        <w:t>Perform dances from different dance styles with accuracy and clarity, replicate body shapes, movement cha</w:t>
      </w:r>
      <w:r>
        <w:t>racteristics, and movement patterns in a dance sequence with awareness of body alignment and core support.</w:t>
      </w:r>
    </w:p>
    <w:p w14:paraId="3F8A78A2" w14:textId="77777777" w:rsidR="006A31E3" w:rsidRDefault="00287FB4" w:rsidP="00287FB4">
      <w:pPr>
        <w:pStyle w:val="Compact"/>
        <w:numPr>
          <w:ilvl w:val="0"/>
          <w:numId w:val="183"/>
        </w:numPr>
      </w:pPr>
      <w:r>
        <w:lastRenderedPageBreak/>
        <w:t>Perform simple dances from memory in pairs and groups.</w:t>
      </w:r>
    </w:p>
    <w:p w14:paraId="3F8A78A3" w14:textId="77777777" w:rsidR="006A31E3" w:rsidRDefault="00287FB4" w:rsidP="00287FB4">
      <w:pPr>
        <w:pStyle w:val="Compact"/>
        <w:numPr>
          <w:ilvl w:val="0"/>
          <w:numId w:val="183"/>
        </w:numPr>
      </w:pPr>
      <w:r>
        <w:t>Perform simple dances based on compositional forms.</w:t>
      </w:r>
    </w:p>
    <w:p w14:paraId="3F8A78A4" w14:textId="77777777" w:rsidR="006A31E3" w:rsidRDefault="00287FB4">
      <w:pPr>
        <w:pStyle w:val="Heading4"/>
      </w:pPr>
      <w:bookmarkStart w:id="330" w:name="academic-context-and-connections-32"/>
      <w:bookmarkEnd w:id="329"/>
      <w:bookmarkEnd w:id="328"/>
      <w:r>
        <w:t>Academic Context and Connections</w:t>
      </w:r>
    </w:p>
    <w:p w14:paraId="3F8A78A5" w14:textId="77777777" w:rsidR="006A31E3" w:rsidRDefault="00287FB4">
      <w:pPr>
        <w:pStyle w:val="Heading5"/>
      </w:pPr>
      <w:bookmarkStart w:id="331" w:name="colorado-essential-skills-32"/>
      <w:r>
        <w:t xml:space="preserve">Colorado </w:t>
      </w:r>
      <w:r>
        <w:t>Essential Skills:</w:t>
      </w:r>
    </w:p>
    <w:p w14:paraId="3F8A78A6" w14:textId="77777777" w:rsidR="006A31E3" w:rsidRDefault="00287FB4" w:rsidP="00287FB4">
      <w:pPr>
        <w:pStyle w:val="Compact"/>
        <w:numPr>
          <w:ilvl w:val="0"/>
          <w:numId w:val="184"/>
        </w:numPr>
      </w:pPr>
      <w:r>
        <w:t>Manipulating space, time, and energy in a movement phrase demonstrates a dancer’s ability to adapt to change. (Self-Management)</w:t>
      </w:r>
    </w:p>
    <w:p w14:paraId="3F8A78A7" w14:textId="77777777" w:rsidR="006A31E3" w:rsidRDefault="00287FB4" w:rsidP="00287FB4">
      <w:pPr>
        <w:pStyle w:val="Compact"/>
        <w:numPr>
          <w:ilvl w:val="0"/>
          <w:numId w:val="184"/>
        </w:numPr>
      </w:pPr>
      <w:r>
        <w:t>Exploring and practicing movement in various genres can enhance learning in other academic disciplines and can</w:t>
      </w:r>
      <w:r>
        <w:t xml:space="preserve"> contribute to overall health and well-being. (Self-Awareness)</w:t>
      </w:r>
    </w:p>
    <w:p w14:paraId="3F8A78A8" w14:textId="77777777" w:rsidR="006A31E3" w:rsidRDefault="00287FB4">
      <w:pPr>
        <w:pStyle w:val="Heading5"/>
      </w:pPr>
      <w:bookmarkStart w:id="332" w:name="inquiry-questions-32"/>
      <w:bookmarkEnd w:id="331"/>
      <w:r>
        <w:t>Inquiry Questions:</w:t>
      </w:r>
    </w:p>
    <w:p w14:paraId="3F8A78A9" w14:textId="77777777" w:rsidR="006A31E3" w:rsidRDefault="00287FB4" w:rsidP="00287FB4">
      <w:pPr>
        <w:pStyle w:val="Compact"/>
        <w:numPr>
          <w:ilvl w:val="0"/>
          <w:numId w:val="185"/>
        </w:numPr>
      </w:pPr>
      <w:r>
        <w:t>How can dancers manipulate different basic elements of dance to communicate an idea or concept?</w:t>
      </w:r>
    </w:p>
    <w:p w14:paraId="3F8A78AA" w14:textId="77777777" w:rsidR="006A31E3" w:rsidRDefault="00287FB4" w:rsidP="00287FB4">
      <w:pPr>
        <w:pStyle w:val="Compact"/>
        <w:numPr>
          <w:ilvl w:val="0"/>
          <w:numId w:val="185"/>
        </w:numPr>
      </w:pPr>
      <w:r>
        <w:t>How is it different dancing alone, in a pair, or in groups?</w:t>
      </w:r>
    </w:p>
    <w:p w14:paraId="3F8A78AB" w14:textId="77777777" w:rsidR="006A31E3" w:rsidRDefault="00287FB4" w:rsidP="00287FB4">
      <w:pPr>
        <w:pStyle w:val="Compact"/>
        <w:numPr>
          <w:ilvl w:val="0"/>
          <w:numId w:val="185"/>
        </w:numPr>
      </w:pPr>
      <w:r>
        <w:t>What do dances from different genres have in common? What distinguishes dance genres from each other?</w:t>
      </w:r>
    </w:p>
    <w:p w14:paraId="3F8A78AC" w14:textId="77777777" w:rsidR="006A31E3" w:rsidRDefault="00287FB4">
      <w:pPr>
        <w:pStyle w:val="Heading1"/>
      </w:pPr>
      <w:bookmarkStart w:id="333" w:name="dance-37"/>
      <w:bookmarkEnd w:id="332"/>
      <w:bookmarkEnd w:id="330"/>
      <w:bookmarkEnd w:id="327"/>
      <w:bookmarkEnd w:id="325"/>
      <w:bookmarkEnd w:id="324"/>
      <w:r>
        <w:t>Dance</w:t>
      </w:r>
    </w:p>
    <w:p w14:paraId="3F8A78AD" w14:textId="77777777" w:rsidR="006A31E3" w:rsidRDefault="00287FB4">
      <w:pPr>
        <w:pStyle w:val="Heading2"/>
      </w:pPr>
      <w:bookmarkStart w:id="334" w:name="X49725864aeaa1981c81a75880e5c21c1fd59a8a"/>
      <w:r>
        <w:t>Fourth Grade, Standard 1. Movement, Technique, and Performance</w:t>
      </w:r>
    </w:p>
    <w:p w14:paraId="3F8A78AE" w14:textId="77777777" w:rsidR="006A31E3" w:rsidRDefault="00287FB4">
      <w:pPr>
        <w:pStyle w:val="Heading3"/>
      </w:pPr>
      <w:bookmarkStart w:id="335" w:name="prepared-graduates-37"/>
      <w:r>
        <w:t>Prepared Graduates:</w:t>
      </w:r>
    </w:p>
    <w:p w14:paraId="3F8A78AF" w14:textId="77777777" w:rsidR="006A31E3" w:rsidRDefault="00287FB4" w:rsidP="00287FB4">
      <w:pPr>
        <w:pStyle w:val="Compact"/>
        <w:numPr>
          <w:ilvl w:val="0"/>
          <w:numId w:val="186"/>
        </w:numPr>
      </w:pPr>
      <w:r>
        <w:t>Apply kinesthetic awareness to develop lifelong and safe movement</w:t>
      </w:r>
      <w:r>
        <w:t xml:space="preserve"> practices, fitness, and mind/body wellness.</w:t>
      </w:r>
    </w:p>
    <w:p w14:paraId="3F8A78B0" w14:textId="77777777" w:rsidR="006A31E3" w:rsidRDefault="00287FB4">
      <w:pPr>
        <w:pStyle w:val="Heading3"/>
      </w:pPr>
      <w:bookmarkStart w:id="336" w:name="grade-level-expectation-33"/>
      <w:bookmarkEnd w:id="335"/>
      <w:r>
        <w:t>Grade Level Expectation:</w:t>
      </w:r>
    </w:p>
    <w:p w14:paraId="3F8A78B1" w14:textId="77777777" w:rsidR="006A31E3" w:rsidRDefault="00287FB4" w:rsidP="00287FB4">
      <w:pPr>
        <w:pStyle w:val="Compact"/>
        <w:numPr>
          <w:ilvl w:val="0"/>
          <w:numId w:val="187"/>
        </w:numPr>
      </w:pPr>
      <w:r>
        <w:t>Perform dances while observing safe movement practices.</w:t>
      </w:r>
    </w:p>
    <w:p w14:paraId="3F8A78B2" w14:textId="77777777" w:rsidR="006A31E3" w:rsidRDefault="00287FB4">
      <w:pPr>
        <w:pStyle w:val="FirstParagraph"/>
      </w:pPr>
      <w:r>
        <w:t>GLE Code: DA.4.1.2</w:t>
      </w:r>
    </w:p>
    <w:p w14:paraId="3F8A78B3" w14:textId="77777777" w:rsidR="006A31E3" w:rsidRDefault="00287FB4">
      <w:pPr>
        <w:pStyle w:val="Heading4"/>
      </w:pPr>
      <w:bookmarkStart w:id="337" w:name="evidence-outcomes-33"/>
      <w:r>
        <w:t>Evidence Outcomes</w:t>
      </w:r>
    </w:p>
    <w:p w14:paraId="3F8A78B4" w14:textId="77777777" w:rsidR="006A31E3" w:rsidRDefault="00287FB4">
      <w:pPr>
        <w:pStyle w:val="Heading5"/>
      </w:pPr>
      <w:bookmarkStart w:id="338" w:name="students-can-33"/>
      <w:r>
        <w:t>Students Can:</w:t>
      </w:r>
    </w:p>
    <w:p w14:paraId="3F8A78B5" w14:textId="77777777" w:rsidR="006A31E3" w:rsidRDefault="00287FB4" w:rsidP="00287FB4">
      <w:pPr>
        <w:pStyle w:val="Compact"/>
        <w:numPr>
          <w:ilvl w:val="0"/>
          <w:numId w:val="188"/>
        </w:numPr>
      </w:pPr>
      <w:r>
        <w:t>Apply self-awareness to safe body movement.</w:t>
      </w:r>
    </w:p>
    <w:p w14:paraId="3F8A78B6" w14:textId="77777777" w:rsidR="006A31E3" w:rsidRDefault="00287FB4" w:rsidP="00287FB4">
      <w:pPr>
        <w:pStyle w:val="Compact"/>
        <w:numPr>
          <w:ilvl w:val="0"/>
          <w:numId w:val="188"/>
        </w:numPr>
      </w:pPr>
      <w:r>
        <w:t>Identify body needs to perform a da</w:t>
      </w:r>
      <w:r>
        <w:t>nce style.</w:t>
      </w:r>
    </w:p>
    <w:p w14:paraId="3F8A78B7" w14:textId="77777777" w:rsidR="006A31E3" w:rsidRDefault="00287FB4">
      <w:pPr>
        <w:pStyle w:val="Heading4"/>
      </w:pPr>
      <w:bookmarkStart w:id="339" w:name="academic-context-and-connections-33"/>
      <w:bookmarkEnd w:id="338"/>
      <w:bookmarkEnd w:id="337"/>
      <w:r>
        <w:t>Academic Context and Connections</w:t>
      </w:r>
    </w:p>
    <w:p w14:paraId="3F8A78B8" w14:textId="77777777" w:rsidR="006A31E3" w:rsidRDefault="00287FB4">
      <w:pPr>
        <w:pStyle w:val="Heading5"/>
      </w:pPr>
      <w:bookmarkStart w:id="340" w:name="colorado-essential-skills-33"/>
      <w:r>
        <w:t>Colorado Essential Skills:</w:t>
      </w:r>
    </w:p>
    <w:p w14:paraId="3F8A78B9" w14:textId="77777777" w:rsidR="006A31E3" w:rsidRDefault="00287FB4" w:rsidP="00287FB4">
      <w:pPr>
        <w:pStyle w:val="Compact"/>
        <w:numPr>
          <w:ilvl w:val="0"/>
          <w:numId w:val="189"/>
        </w:numPr>
      </w:pPr>
      <w:r>
        <w:t>Dancing through a defined area with self-awareness demonstrates understanding of personal and/or shared space. (Self-Awareness, Self-Management)</w:t>
      </w:r>
    </w:p>
    <w:p w14:paraId="3F8A78BA" w14:textId="77777777" w:rsidR="006A31E3" w:rsidRDefault="00287FB4" w:rsidP="00287FB4">
      <w:pPr>
        <w:pStyle w:val="Compact"/>
        <w:numPr>
          <w:ilvl w:val="0"/>
          <w:numId w:val="189"/>
        </w:numPr>
      </w:pPr>
      <w:r>
        <w:t>Dance/movement practice supports an indi</w:t>
      </w:r>
      <w:r>
        <w:t>vidual’s social/emotional and physical wellbeing. (Self-Management)</w:t>
      </w:r>
    </w:p>
    <w:p w14:paraId="3F8A78BB" w14:textId="77777777" w:rsidR="006A31E3" w:rsidRDefault="00287FB4" w:rsidP="00287FB4">
      <w:pPr>
        <w:pStyle w:val="Compact"/>
        <w:numPr>
          <w:ilvl w:val="0"/>
          <w:numId w:val="189"/>
        </w:numPr>
      </w:pPr>
      <w:r>
        <w:lastRenderedPageBreak/>
        <w:t>Safe movement practices support lifelong health and injury prevention (Perseverance and Resilience, Self-Awareness)</w:t>
      </w:r>
    </w:p>
    <w:p w14:paraId="3F8A78BC" w14:textId="77777777" w:rsidR="006A31E3" w:rsidRDefault="00287FB4" w:rsidP="00287FB4">
      <w:pPr>
        <w:pStyle w:val="Compact"/>
        <w:numPr>
          <w:ilvl w:val="0"/>
          <w:numId w:val="189"/>
        </w:numPr>
      </w:pPr>
      <w:r>
        <w:t>Performing dances can increase body awareness and promote risk-taking. (</w:t>
      </w:r>
      <w:r>
        <w:t>Perseverance and Resilience)</w:t>
      </w:r>
    </w:p>
    <w:p w14:paraId="3F8A78BD" w14:textId="77777777" w:rsidR="006A31E3" w:rsidRDefault="00287FB4">
      <w:pPr>
        <w:pStyle w:val="Heading5"/>
      </w:pPr>
      <w:bookmarkStart w:id="341" w:name="inquiry-questions-33"/>
      <w:bookmarkEnd w:id="340"/>
      <w:r>
        <w:t>Inquiry Questions:</w:t>
      </w:r>
    </w:p>
    <w:p w14:paraId="3F8A78BE" w14:textId="77777777" w:rsidR="006A31E3" w:rsidRDefault="00287FB4" w:rsidP="00287FB4">
      <w:pPr>
        <w:pStyle w:val="Compact"/>
        <w:numPr>
          <w:ilvl w:val="0"/>
          <w:numId w:val="190"/>
        </w:numPr>
      </w:pPr>
      <w:r>
        <w:t>What helps a dancer move with safety and control?</w:t>
      </w:r>
    </w:p>
    <w:p w14:paraId="3F8A78BF" w14:textId="77777777" w:rsidR="006A31E3" w:rsidRDefault="00287FB4" w:rsidP="00287FB4">
      <w:pPr>
        <w:pStyle w:val="Compact"/>
        <w:numPr>
          <w:ilvl w:val="0"/>
          <w:numId w:val="190"/>
        </w:numPr>
      </w:pPr>
      <w:r>
        <w:t>How would you need to adjust your movement to dance safely through a space with another person compared to dancing alone?</w:t>
      </w:r>
    </w:p>
    <w:p w14:paraId="3F8A78C0" w14:textId="77777777" w:rsidR="006A31E3" w:rsidRDefault="00287FB4">
      <w:pPr>
        <w:pStyle w:val="Heading1"/>
      </w:pPr>
      <w:bookmarkStart w:id="342" w:name="dance-38"/>
      <w:bookmarkEnd w:id="341"/>
      <w:bookmarkEnd w:id="339"/>
      <w:bookmarkEnd w:id="336"/>
      <w:bookmarkEnd w:id="334"/>
      <w:bookmarkEnd w:id="333"/>
      <w:r>
        <w:t>Dance</w:t>
      </w:r>
    </w:p>
    <w:p w14:paraId="3F8A78C1" w14:textId="77777777" w:rsidR="006A31E3" w:rsidRDefault="00287FB4">
      <w:pPr>
        <w:pStyle w:val="Heading2"/>
      </w:pPr>
      <w:bookmarkStart w:id="343" w:name="X41cb660ef8be3f0466e8146ccf3fd1126a85cb5"/>
      <w:r>
        <w:t>Fourth Grade, Standard 2. Crea</w:t>
      </w:r>
      <w:r>
        <w:t>te, Compose, and Choreograph</w:t>
      </w:r>
    </w:p>
    <w:p w14:paraId="3F8A78C2" w14:textId="77777777" w:rsidR="006A31E3" w:rsidRDefault="00287FB4">
      <w:pPr>
        <w:pStyle w:val="Heading3"/>
      </w:pPr>
      <w:bookmarkStart w:id="344" w:name="prepared-graduates-38"/>
      <w:r>
        <w:t>Prepared Graduates:</w:t>
      </w:r>
    </w:p>
    <w:p w14:paraId="3F8A78C3" w14:textId="77777777" w:rsidR="006A31E3" w:rsidRDefault="00287FB4" w:rsidP="00287FB4">
      <w:pPr>
        <w:pStyle w:val="Compact"/>
        <w:numPr>
          <w:ilvl w:val="0"/>
          <w:numId w:val="191"/>
        </w:numPr>
      </w:pPr>
      <w:r>
        <w:t>Explore and demonstrate various concepts through improvisational movement to communicate purposeful intent.</w:t>
      </w:r>
    </w:p>
    <w:p w14:paraId="3F8A78C4" w14:textId="77777777" w:rsidR="006A31E3" w:rsidRDefault="00287FB4">
      <w:pPr>
        <w:pStyle w:val="Heading3"/>
      </w:pPr>
      <w:bookmarkStart w:id="345" w:name="grade-level-expectation-34"/>
      <w:bookmarkEnd w:id="344"/>
      <w:r>
        <w:t>Grade Level Expectation:</w:t>
      </w:r>
    </w:p>
    <w:p w14:paraId="3F8A78C5" w14:textId="77777777" w:rsidR="006A31E3" w:rsidRDefault="00287FB4" w:rsidP="00287FB4">
      <w:pPr>
        <w:pStyle w:val="Compact"/>
        <w:numPr>
          <w:ilvl w:val="0"/>
          <w:numId w:val="192"/>
        </w:numPr>
      </w:pPr>
      <w:r>
        <w:t>Manipulate or modify a variety of ideas to expand movement possibilities and create a variety of patterns and structures.</w:t>
      </w:r>
    </w:p>
    <w:p w14:paraId="3F8A78C6" w14:textId="77777777" w:rsidR="006A31E3" w:rsidRDefault="00287FB4">
      <w:pPr>
        <w:pStyle w:val="FirstParagraph"/>
      </w:pPr>
      <w:r>
        <w:t>GLE Code: DA.4.2.1</w:t>
      </w:r>
    </w:p>
    <w:p w14:paraId="3F8A78C7" w14:textId="77777777" w:rsidR="006A31E3" w:rsidRDefault="00287FB4">
      <w:pPr>
        <w:pStyle w:val="Heading4"/>
      </w:pPr>
      <w:bookmarkStart w:id="346" w:name="evidence-outcomes-34"/>
      <w:r>
        <w:t>Evidence Outcomes</w:t>
      </w:r>
    </w:p>
    <w:p w14:paraId="3F8A78C8" w14:textId="77777777" w:rsidR="006A31E3" w:rsidRDefault="00287FB4">
      <w:pPr>
        <w:pStyle w:val="Heading5"/>
      </w:pPr>
      <w:bookmarkStart w:id="347" w:name="students-can-34"/>
      <w:r>
        <w:t>Students Can:</w:t>
      </w:r>
    </w:p>
    <w:p w14:paraId="3F8A78C9" w14:textId="77777777" w:rsidR="006A31E3" w:rsidRDefault="00287FB4" w:rsidP="00287FB4">
      <w:pPr>
        <w:pStyle w:val="Compact"/>
        <w:numPr>
          <w:ilvl w:val="0"/>
          <w:numId w:val="193"/>
        </w:numPr>
      </w:pPr>
      <w:r>
        <w:t>Experiment with movement that responds to a variety of stimuli.</w:t>
      </w:r>
    </w:p>
    <w:p w14:paraId="3F8A78CA" w14:textId="77777777" w:rsidR="006A31E3" w:rsidRDefault="00287FB4" w:rsidP="00287FB4">
      <w:pPr>
        <w:pStyle w:val="Compact"/>
        <w:numPr>
          <w:ilvl w:val="0"/>
          <w:numId w:val="193"/>
        </w:numPr>
      </w:pPr>
      <w:r>
        <w:t>Develop spontaneous improvised movements that can have a beginning, middle, and end.</w:t>
      </w:r>
    </w:p>
    <w:p w14:paraId="3F8A78CB" w14:textId="77777777" w:rsidR="006A31E3" w:rsidRDefault="00287FB4" w:rsidP="00287FB4">
      <w:pPr>
        <w:pStyle w:val="Compact"/>
        <w:numPr>
          <w:ilvl w:val="0"/>
          <w:numId w:val="193"/>
        </w:numPr>
      </w:pPr>
      <w:r>
        <w:t>Improvise and solve movement problems when working alone</w:t>
      </w:r>
      <w:r>
        <w:t>, with partners, or in small groups.</w:t>
      </w:r>
    </w:p>
    <w:p w14:paraId="3F8A78CC" w14:textId="77777777" w:rsidR="006A31E3" w:rsidRDefault="00287FB4" w:rsidP="00287FB4">
      <w:pPr>
        <w:pStyle w:val="Compact"/>
        <w:numPr>
          <w:ilvl w:val="0"/>
          <w:numId w:val="193"/>
        </w:numPr>
      </w:pPr>
      <w:r>
        <w:t>Explain their movement choices.</w:t>
      </w:r>
    </w:p>
    <w:p w14:paraId="3F8A78CD" w14:textId="77777777" w:rsidR="006A31E3" w:rsidRDefault="00287FB4">
      <w:pPr>
        <w:pStyle w:val="Heading4"/>
      </w:pPr>
      <w:bookmarkStart w:id="348" w:name="academic-context-and-connections-34"/>
      <w:bookmarkEnd w:id="347"/>
      <w:bookmarkEnd w:id="346"/>
      <w:r>
        <w:t>Academic Context and Connections</w:t>
      </w:r>
    </w:p>
    <w:p w14:paraId="3F8A78CE" w14:textId="77777777" w:rsidR="006A31E3" w:rsidRDefault="00287FB4">
      <w:pPr>
        <w:pStyle w:val="Heading5"/>
      </w:pPr>
      <w:bookmarkStart w:id="349" w:name="colorado-essential-skills-34"/>
      <w:r>
        <w:t>Colorado Essential Skills:</w:t>
      </w:r>
    </w:p>
    <w:p w14:paraId="3F8A78CF" w14:textId="77777777" w:rsidR="006A31E3" w:rsidRDefault="00287FB4" w:rsidP="00287FB4">
      <w:pPr>
        <w:pStyle w:val="Compact"/>
        <w:numPr>
          <w:ilvl w:val="0"/>
          <w:numId w:val="194"/>
        </w:numPr>
      </w:pPr>
      <w:r>
        <w:t>Dancers are aware of their kinesthetic and aesthetic likes and dislikes and can communicate them. (Interpersonal Communication,</w:t>
      </w:r>
      <w:r>
        <w:t xml:space="preserve"> Self-Awareness, Self-Advocacy and Initiative)</w:t>
      </w:r>
    </w:p>
    <w:p w14:paraId="3F8A78D0" w14:textId="77777777" w:rsidR="006A31E3" w:rsidRDefault="00287FB4" w:rsidP="00287FB4">
      <w:pPr>
        <w:pStyle w:val="Compact"/>
        <w:numPr>
          <w:ilvl w:val="0"/>
          <w:numId w:val="194"/>
        </w:numPr>
      </w:pPr>
      <w:r>
        <w:t>Through improvisation dancers can engage in novel approaches to movement, direction, ideas and/or perspectives. (Critical Thinking and Analysis, Creativity and Innovation, Adaptability and Flexibility)</w:t>
      </w:r>
    </w:p>
    <w:p w14:paraId="3F8A78D1" w14:textId="77777777" w:rsidR="006A31E3" w:rsidRDefault="00287FB4" w:rsidP="00287FB4">
      <w:pPr>
        <w:pStyle w:val="Compact"/>
        <w:numPr>
          <w:ilvl w:val="0"/>
          <w:numId w:val="194"/>
        </w:numPr>
      </w:pPr>
      <w:r>
        <w:t>Through</w:t>
      </w:r>
      <w:r>
        <w:t xml:space="preserve"> the improvisational process, dancers assess personal strengths and limitations with self-awareness. (Critical Thinking and Analysis, Creativity and </w:t>
      </w:r>
      <w:r>
        <w:lastRenderedPageBreak/>
        <w:t>Innovation, Adaptability and Flexibility, Self-Awareness, Self-Advocacy, and Initiative)</w:t>
      </w:r>
    </w:p>
    <w:p w14:paraId="3F8A78D2" w14:textId="77777777" w:rsidR="006A31E3" w:rsidRDefault="00287FB4" w:rsidP="00287FB4">
      <w:pPr>
        <w:pStyle w:val="Compact"/>
        <w:numPr>
          <w:ilvl w:val="0"/>
          <w:numId w:val="194"/>
        </w:numPr>
      </w:pPr>
      <w:r>
        <w:t xml:space="preserve">Students can pose </w:t>
      </w:r>
      <w:r>
        <w:t>and respond to questions about and with improvisational movement. (Interpersonal Communication, Creativity and Innovation, Collaboration and Teamwork, Adaptability and Flexibility, Social Awareness)</w:t>
      </w:r>
    </w:p>
    <w:p w14:paraId="3F8A78D3" w14:textId="77777777" w:rsidR="006A31E3" w:rsidRDefault="00287FB4">
      <w:pPr>
        <w:pStyle w:val="Heading5"/>
      </w:pPr>
      <w:bookmarkStart w:id="350" w:name="inquiry-questions-34"/>
      <w:bookmarkEnd w:id="349"/>
      <w:r>
        <w:t>Inquiry Questions:</w:t>
      </w:r>
    </w:p>
    <w:p w14:paraId="3F8A78D4" w14:textId="77777777" w:rsidR="006A31E3" w:rsidRDefault="00287FB4" w:rsidP="00287FB4">
      <w:pPr>
        <w:pStyle w:val="Compact"/>
        <w:numPr>
          <w:ilvl w:val="0"/>
          <w:numId w:val="195"/>
        </w:numPr>
      </w:pPr>
      <w:r>
        <w:t>What can you do to communicate nonverb</w:t>
      </w:r>
      <w:r>
        <w:t>ally with your group?</w:t>
      </w:r>
    </w:p>
    <w:p w14:paraId="3F8A78D5" w14:textId="77777777" w:rsidR="006A31E3" w:rsidRDefault="00287FB4" w:rsidP="00287FB4">
      <w:pPr>
        <w:pStyle w:val="Compact"/>
        <w:numPr>
          <w:ilvl w:val="0"/>
          <w:numId w:val="195"/>
        </w:numPr>
      </w:pPr>
      <w:r>
        <w:t>What do you see in this image you can transpose to your body?</w:t>
      </w:r>
    </w:p>
    <w:p w14:paraId="3F8A78D6" w14:textId="77777777" w:rsidR="006A31E3" w:rsidRDefault="00287FB4" w:rsidP="00287FB4">
      <w:pPr>
        <w:pStyle w:val="Compact"/>
        <w:numPr>
          <w:ilvl w:val="0"/>
          <w:numId w:val="195"/>
        </w:numPr>
      </w:pPr>
      <w:r>
        <w:t>What helps your dance to communicate your intent?</w:t>
      </w:r>
    </w:p>
    <w:p w14:paraId="3F8A78D7" w14:textId="77777777" w:rsidR="006A31E3" w:rsidRDefault="00287FB4">
      <w:pPr>
        <w:pStyle w:val="Heading1"/>
      </w:pPr>
      <w:bookmarkStart w:id="351" w:name="dance-39"/>
      <w:bookmarkEnd w:id="350"/>
      <w:bookmarkEnd w:id="348"/>
      <w:bookmarkEnd w:id="345"/>
      <w:bookmarkEnd w:id="343"/>
      <w:bookmarkEnd w:id="342"/>
      <w:r>
        <w:t>Dance</w:t>
      </w:r>
    </w:p>
    <w:p w14:paraId="3F8A78D8" w14:textId="77777777" w:rsidR="006A31E3" w:rsidRDefault="00287FB4">
      <w:pPr>
        <w:pStyle w:val="Heading2"/>
      </w:pPr>
      <w:bookmarkStart w:id="352" w:name="Xc5b954abf85b0058db0b819e3489b9741706016"/>
      <w:r>
        <w:t>Fourth Grade, Standard 2. Create, Compose, and Choreograph</w:t>
      </w:r>
    </w:p>
    <w:p w14:paraId="3F8A78D9" w14:textId="77777777" w:rsidR="006A31E3" w:rsidRDefault="00287FB4">
      <w:pPr>
        <w:pStyle w:val="Heading3"/>
      </w:pPr>
      <w:bookmarkStart w:id="353" w:name="prepared-graduates-39"/>
      <w:r>
        <w:t>Prepared Graduates:</w:t>
      </w:r>
    </w:p>
    <w:p w14:paraId="3F8A78DA" w14:textId="77777777" w:rsidR="006A31E3" w:rsidRDefault="00287FB4" w:rsidP="00287FB4">
      <w:pPr>
        <w:pStyle w:val="Compact"/>
        <w:numPr>
          <w:ilvl w:val="0"/>
          <w:numId w:val="196"/>
        </w:numPr>
      </w:pPr>
      <w:r>
        <w:t>Use a creative process to construct a</w:t>
      </w:r>
      <w:r>
        <w:t xml:space="preserve"> dance composition.</w:t>
      </w:r>
    </w:p>
    <w:p w14:paraId="3F8A78DB" w14:textId="77777777" w:rsidR="006A31E3" w:rsidRDefault="00287FB4">
      <w:pPr>
        <w:pStyle w:val="Heading3"/>
      </w:pPr>
      <w:bookmarkStart w:id="354" w:name="grade-level-expectation-35"/>
      <w:bookmarkEnd w:id="353"/>
      <w:r>
        <w:t>Grade Level Expectation:</w:t>
      </w:r>
    </w:p>
    <w:p w14:paraId="3F8A78DC" w14:textId="77777777" w:rsidR="006A31E3" w:rsidRDefault="00287FB4" w:rsidP="00287FB4">
      <w:pPr>
        <w:pStyle w:val="Compact"/>
        <w:numPr>
          <w:ilvl w:val="0"/>
          <w:numId w:val="197"/>
        </w:numPr>
      </w:pPr>
      <w:r>
        <w:t>Create simple movement phrases alone or in groups using a theme, or structure.</w:t>
      </w:r>
    </w:p>
    <w:p w14:paraId="3F8A78DD" w14:textId="77777777" w:rsidR="006A31E3" w:rsidRDefault="00287FB4">
      <w:pPr>
        <w:pStyle w:val="FirstParagraph"/>
      </w:pPr>
      <w:r>
        <w:t>GLE Code: DA.4.2.2</w:t>
      </w:r>
    </w:p>
    <w:p w14:paraId="3F8A78DE" w14:textId="77777777" w:rsidR="006A31E3" w:rsidRDefault="00287FB4">
      <w:pPr>
        <w:pStyle w:val="Heading4"/>
      </w:pPr>
      <w:bookmarkStart w:id="355" w:name="evidence-outcomes-35"/>
      <w:r>
        <w:t>Evidence Outcomes</w:t>
      </w:r>
    </w:p>
    <w:p w14:paraId="3F8A78DF" w14:textId="77777777" w:rsidR="006A31E3" w:rsidRDefault="00287FB4">
      <w:pPr>
        <w:pStyle w:val="Heading5"/>
      </w:pPr>
      <w:bookmarkStart w:id="356" w:name="students-can-35"/>
      <w:r>
        <w:t>Students Can:</w:t>
      </w:r>
    </w:p>
    <w:p w14:paraId="3F8A78E0" w14:textId="77777777" w:rsidR="006A31E3" w:rsidRDefault="00287FB4" w:rsidP="00287FB4">
      <w:pPr>
        <w:pStyle w:val="Compact"/>
        <w:numPr>
          <w:ilvl w:val="0"/>
          <w:numId w:val="198"/>
        </w:numPr>
      </w:pPr>
      <w:r>
        <w:t>Organize movements created into short dances based on a creative process.</w:t>
      </w:r>
    </w:p>
    <w:p w14:paraId="3F8A78E1" w14:textId="77777777" w:rsidR="006A31E3" w:rsidRDefault="00287FB4" w:rsidP="00287FB4">
      <w:pPr>
        <w:pStyle w:val="Compact"/>
        <w:numPr>
          <w:ilvl w:val="0"/>
          <w:numId w:val="198"/>
        </w:numPr>
      </w:pPr>
      <w:r>
        <w:t>Manipulate or modify movement sequences that have a beginning, middle, and end.</w:t>
      </w:r>
    </w:p>
    <w:p w14:paraId="3F8A78E2" w14:textId="77777777" w:rsidR="006A31E3" w:rsidRDefault="00287FB4" w:rsidP="00287FB4">
      <w:pPr>
        <w:pStyle w:val="Compact"/>
        <w:numPr>
          <w:ilvl w:val="0"/>
          <w:numId w:val="198"/>
        </w:numPr>
      </w:pPr>
      <w:r>
        <w:t>Edit and refine a dance to clarify intent.</w:t>
      </w:r>
    </w:p>
    <w:p w14:paraId="3F8A78E3" w14:textId="77777777" w:rsidR="006A31E3" w:rsidRDefault="00287FB4" w:rsidP="00287FB4">
      <w:pPr>
        <w:pStyle w:val="Compact"/>
        <w:numPr>
          <w:ilvl w:val="0"/>
          <w:numId w:val="198"/>
        </w:numPr>
      </w:pPr>
      <w:r>
        <w:t>Use technology to enhance their creative process.</w:t>
      </w:r>
    </w:p>
    <w:p w14:paraId="3F8A78E4" w14:textId="77777777" w:rsidR="006A31E3" w:rsidRDefault="00287FB4">
      <w:pPr>
        <w:pStyle w:val="Heading4"/>
      </w:pPr>
      <w:bookmarkStart w:id="357" w:name="academic-context-and-connections-35"/>
      <w:bookmarkEnd w:id="356"/>
      <w:bookmarkEnd w:id="355"/>
      <w:r>
        <w:t xml:space="preserve">Academic </w:t>
      </w:r>
      <w:r>
        <w:t>Context and Connections</w:t>
      </w:r>
    </w:p>
    <w:p w14:paraId="3F8A78E5" w14:textId="77777777" w:rsidR="006A31E3" w:rsidRDefault="00287FB4">
      <w:pPr>
        <w:pStyle w:val="Heading5"/>
      </w:pPr>
      <w:bookmarkStart w:id="358" w:name="colorado-essential-skills-35"/>
      <w:r>
        <w:t>Colorado Essential Skills:</w:t>
      </w:r>
    </w:p>
    <w:p w14:paraId="3F8A78E6" w14:textId="77777777" w:rsidR="006A31E3" w:rsidRDefault="00287FB4" w:rsidP="00287FB4">
      <w:pPr>
        <w:pStyle w:val="Compact"/>
        <w:numPr>
          <w:ilvl w:val="0"/>
          <w:numId w:val="199"/>
        </w:numPr>
      </w:pPr>
      <w:r>
        <w:t>Creative process in dance aligns with many of the processes used in other art forms. (Critical Thinking and Analysis, Career Readiness)</w:t>
      </w:r>
    </w:p>
    <w:p w14:paraId="3F8A78E7" w14:textId="77777777" w:rsidR="006A31E3" w:rsidRDefault="00287FB4" w:rsidP="00287FB4">
      <w:pPr>
        <w:pStyle w:val="Compact"/>
        <w:numPr>
          <w:ilvl w:val="0"/>
          <w:numId w:val="199"/>
        </w:numPr>
      </w:pPr>
      <w:r>
        <w:t xml:space="preserve">Dancers can use technology to highlight and refine a dance. (Digital </w:t>
      </w:r>
      <w:r>
        <w:t>Literacy)</w:t>
      </w:r>
    </w:p>
    <w:p w14:paraId="3F8A78E8" w14:textId="77777777" w:rsidR="006A31E3" w:rsidRDefault="00287FB4" w:rsidP="00287FB4">
      <w:pPr>
        <w:pStyle w:val="Compact"/>
        <w:numPr>
          <w:ilvl w:val="0"/>
          <w:numId w:val="199"/>
        </w:numPr>
      </w:pPr>
      <w:r>
        <w:t>The use of dance technique, vocabulary, and creative processes gives a choreographer many options when creating dances. (Creativity and Innovation, Self-Awareness)</w:t>
      </w:r>
    </w:p>
    <w:p w14:paraId="3F8A78E9" w14:textId="77777777" w:rsidR="006A31E3" w:rsidRDefault="00287FB4" w:rsidP="00287FB4">
      <w:pPr>
        <w:pStyle w:val="Compact"/>
        <w:numPr>
          <w:ilvl w:val="0"/>
          <w:numId w:val="199"/>
        </w:numPr>
      </w:pPr>
      <w:r>
        <w:t>In collaborative groups students can have focused conversations, set goals, and fu</w:t>
      </w:r>
      <w:r>
        <w:t>lfill assigned roles. (Interpersonal Communication, Adaptability and Flexibility)</w:t>
      </w:r>
    </w:p>
    <w:p w14:paraId="3F8A78EA" w14:textId="77777777" w:rsidR="006A31E3" w:rsidRDefault="00287FB4" w:rsidP="00287FB4">
      <w:pPr>
        <w:pStyle w:val="Compact"/>
        <w:numPr>
          <w:ilvl w:val="0"/>
          <w:numId w:val="199"/>
        </w:numPr>
      </w:pPr>
      <w:r>
        <w:t>When refining dances students can receive and discuss feedback to broaden perspectives and clarify intent. (Interpersonal Communication, Critical Thinking and Analysis, Socia</w:t>
      </w:r>
      <w:r>
        <w:t>l Awareness)</w:t>
      </w:r>
    </w:p>
    <w:p w14:paraId="3F8A78EB" w14:textId="77777777" w:rsidR="006A31E3" w:rsidRDefault="00287FB4">
      <w:pPr>
        <w:pStyle w:val="Heading5"/>
      </w:pPr>
      <w:bookmarkStart w:id="359" w:name="inquiry-questions-35"/>
      <w:bookmarkEnd w:id="358"/>
      <w:r>
        <w:lastRenderedPageBreak/>
        <w:t>Inquiry Questions:</w:t>
      </w:r>
    </w:p>
    <w:p w14:paraId="3F8A78EC" w14:textId="77777777" w:rsidR="006A31E3" w:rsidRDefault="00287FB4" w:rsidP="00287FB4">
      <w:pPr>
        <w:pStyle w:val="Compact"/>
        <w:numPr>
          <w:ilvl w:val="0"/>
          <w:numId w:val="200"/>
        </w:numPr>
      </w:pPr>
      <w:r>
        <w:t>How will you structure your dance to tell a story?</w:t>
      </w:r>
    </w:p>
    <w:p w14:paraId="3F8A78ED" w14:textId="77777777" w:rsidR="006A31E3" w:rsidRDefault="00287FB4" w:rsidP="00287FB4">
      <w:pPr>
        <w:pStyle w:val="Compact"/>
        <w:numPr>
          <w:ilvl w:val="0"/>
          <w:numId w:val="200"/>
        </w:numPr>
      </w:pPr>
      <w:r>
        <w:t>How can you make sure all voices are heard in your group?</w:t>
      </w:r>
    </w:p>
    <w:p w14:paraId="3F8A78EE" w14:textId="77777777" w:rsidR="006A31E3" w:rsidRDefault="00287FB4" w:rsidP="00287FB4">
      <w:pPr>
        <w:pStyle w:val="Compact"/>
        <w:numPr>
          <w:ilvl w:val="0"/>
          <w:numId w:val="200"/>
        </w:numPr>
      </w:pPr>
      <w:r>
        <w:t>How does creating dances align with other forms of art (music, visual art, drama, etc.)</w:t>
      </w:r>
    </w:p>
    <w:p w14:paraId="3F8A78EF" w14:textId="77777777" w:rsidR="006A31E3" w:rsidRDefault="00287FB4" w:rsidP="00287FB4">
      <w:pPr>
        <w:pStyle w:val="Compact"/>
        <w:numPr>
          <w:ilvl w:val="0"/>
          <w:numId w:val="200"/>
        </w:numPr>
      </w:pPr>
      <w:r>
        <w:t>What technology would you u</w:t>
      </w:r>
      <w:r>
        <w:t>se to enhance your dance?</w:t>
      </w:r>
    </w:p>
    <w:p w14:paraId="3F8A78F0" w14:textId="77777777" w:rsidR="006A31E3" w:rsidRDefault="00287FB4">
      <w:pPr>
        <w:pStyle w:val="Heading1"/>
      </w:pPr>
      <w:bookmarkStart w:id="360" w:name="dance-40"/>
      <w:bookmarkEnd w:id="359"/>
      <w:bookmarkEnd w:id="357"/>
      <w:bookmarkEnd w:id="354"/>
      <w:bookmarkEnd w:id="352"/>
      <w:bookmarkEnd w:id="351"/>
      <w:r>
        <w:t>Dance</w:t>
      </w:r>
    </w:p>
    <w:p w14:paraId="3F8A78F1" w14:textId="77777777" w:rsidR="006A31E3" w:rsidRDefault="00287FB4">
      <w:pPr>
        <w:pStyle w:val="Heading2"/>
      </w:pPr>
      <w:bookmarkStart w:id="361" w:name="X972fd2db8e4f4fe774b62e0c71c2f693c01e243"/>
      <w:r>
        <w:t>Fourth Grade, Standard 3. Historical and Cultural Context</w:t>
      </w:r>
    </w:p>
    <w:p w14:paraId="3F8A78F2" w14:textId="77777777" w:rsidR="006A31E3" w:rsidRDefault="00287FB4">
      <w:pPr>
        <w:pStyle w:val="Heading3"/>
      </w:pPr>
      <w:bookmarkStart w:id="362" w:name="prepared-graduates-40"/>
      <w:r>
        <w:t>Prepared Graduates:</w:t>
      </w:r>
    </w:p>
    <w:p w14:paraId="3F8A78F3" w14:textId="77777777" w:rsidR="006A31E3" w:rsidRDefault="00287FB4" w:rsidP="00287FB4">
      <w:pPr>
        <w:pStyle w:val="Compact"/>
        <w:numPr>
          <w:ilvl w:val="0"/>
          <w:numId w:val="201"/>
        </w:numPr>
      </w:pPr>
      <w:r>
        <w:t>Research, articulate, and embody dance from various eras and cultures.</w:t>
      </w:r>
    </w:p>
    <w:p w14:paraId="3F8A78F4" w14:textId="77777777" w:rsidR="006A31E3" w:rsidRDefault="00287FB4">
      <w:pPr>
        <w:pStyle w:val="Heading3"/>
      </w:pPr>
      <w:bookmarkStart w:id="363" w:name="grade-level-expectation-36"/>
      <w:bookmarkEnd w:id="362"/>
      <w:r>
        <w:t>Grade Level Expectation:</w:t>
      </w:r>
    </w:p>
    <w:p w14:paraId="3F8A78F5" w14:textId="77777777" w:rsidR="006A31E3" w:rsidRDefault="00287FB4" w:rsidP="00287FB4">
      <w:pPr>
        <w:pStyle w:val="Compact"/>
        <w:numPr>
          <w:ilvl w:val="0"/>
          <w:numId w:val="202"/>
        </w:numPr>
      </w:pPr>
      <w:r>
        <w:t>Identify and demonstrate movements and terminology consistent with different eras and cultures.</w:t>
      </w:r>
    </w:p>
    <w:p w14:paraId="3F8A78F6" w14:textId="77777777" w:rsidR="006A31E3" w:rsidRDefault="00287FB4">
      <w:pPr>
        <w:pStyle w:val="FirstParagraph"/>
      </w:pPr>
      <w:r>
        <w:t>GLE Code: DA.4.3.1</w:t>
      </w:r>
    </w:p>
    <w:p w14:paraId="3F8A78F7" w14:textId="77777777" w:rsidR="006A31E3" w:rsidRDefault="00287FB4">
      <w:pPr>
        <w:pStyle w:val="Heading4"/>
      </w:pPr>
      <w:bookmarkStart w:id="364" w:name="evidence-outcomes-36"/>
      <w:r>
        <w:t>Evidence Outcomes</w:t>
      </w:r>
    </w:p>
    <w:p w14:paraId="3F8A78F8" w14:textId="77777777" w:rsidR="006A31E3" w:rsidRDefault="00287FB4">
      <w:pPr>
        <w:pStyle w:val="Heading5"/>
      </w:pPr>
      <w:bookmarkStart w:id="365" w:name="students-can-36"/>
      <w:r>
        <w:t>Students Can:</w:t>
      </w:r>
    </w:p>
    <w:p w14:paraId="3F8A78F9" w14:textId="77777777" w:rsidR="006A31E3" w:rsidRDefault="00287FB4" w:rsidP="00287FB4">
      <w:pPr>
        <w:pStyle w:val="Compact"/>
        <w:numPr>
          <w:ilvl w:val="0"/>
          <w:numId w:val="203"/>
        </w:numPr>
      </w:pPr>
      <w:r>
        <w:t>Observe, describe, and perform dances from various cultures.</w:t>
      </w:r>
    </w:p>
    <w:p w14:paraId="3F8A78FA" w14:textId="77777777" w:rsidR="006A31E3" w:rsidRDefault="00287FB4">
      <w:pPr>
        <w:pStyle w:val="Heading4"/>
      </w:pPr>
      <w:bookmarkStart w:id="366" w:name="academic-context-and-connections-36"/>
      <w:bookmarkEnd w:id="365"/>
      <w:bookmarkEnd w:id="364"/>
      <w:r>
        <w:t>Academic Context and Connections</w:t>
      </w:r>
    </w:p>
    <w:p w14:paraId="3F8A78FB" w14:textId="77777777" w:rsidR="006A31E3" w:rsidRDefault="00287FB4">
      <w:pPr>
        <w:pStyle w:val="Heading5"/>
      </w:pPr>
      <w:bookmarkStart w:id="367" w:name="colorado-essential-skills-36"/>
      <w:r>
        <w:t>Colorado Essential Skills:</w:t>
      </w:r>
    </w:p>
    <w:p w14:paraId="3F8A78FC" w14:textId="77777777" w:rsidR="006A31E3" w:rsidRDefault="00287FB4" w:rsidP="00287FB4">
      <w:pPr>
        <w:pStyle w:val="Compact"/>
        <w:numPr>
          <w:ilvl w:val="0"/>
          <w:numId w:val="204"/>
        </w:numPr>
      </w:pPr>
      <w:r>
        <w:t>Approaches to movement are diverse and are influenced by cultural and societal norms. (Social Awareness)</w:t>
      </w:r>
    </w:p>
    <w:p w14:paraId="3F8A78FD" w14:textId="77777777" w:rsidR="006A31E3" w:rsidRDefault="00287FB4" w:rsidP="00287FB4">
      <w:pPr>
        <w:pStyle w:val="Compact"/>
        <w:numPr>
          <w:ilvl w:val="0"/>
          <w:numId w:val="204"/>
        </w:numPr>
      </w:pPr>
      <w:r>
        <w:t>Observation skills, dance rese</w:t>
      </w:r>
      <w:r>
        <w:t>arch, and embodied knowledge contribute to identifying dance works from a specific culture or era. (Global and Cultural Awareness)</w:t>
      </w:r>
    </w:p>
    <w:p w14:paraId="3F8A78FE" w14:textId="77777777" w:rsidR="006A31E3" w:rsidRDefault="00287FB4" w:rsidP="00287FB4">
      <w:pPr>
        <w:pStyle w:val="Compact"/>
        <w:numPr>
          <w:ilvl w:val="0"/>
          <w:numId w:val="204"/>
        </w:numPr>
      </w:pPr>
      <w:r>
        <w:t>Exploration of cultural or era specific dance can increase social awareness. (Social Awareness)</w:t>
      </w:r>
    </w:p>
    <w:p w14:paraId="3F8A78FF" w14:textId="77777777" w:rsidR="006A31E3" w:rsidRDefault="00287FB4">
      <w:pPr>
        <w:pStyle w:val="Heading5"/>
      </w:pPr>
      <w:bookmarkStart w:id="368" w:name="inquiry-questions-36"/>
      <w:bookmarkEnd w:id="367"/>
      <w:r>
        <w:t>Inquiry Questions:</w:t>
      </w:r>
    </w:p>
    <w:p w14:paraId="3F8A7900" w14:textId="77777777" w:rsidR="006A31E3" w:rsidRDefault="00287FB4" w:rsidP="00287FB4">
      <w:pPr>
        <w:pStyle w:val="Compact"/>
        <w:numPr>
          <w:ilvl w:val="0"/>
          <w:numId w:val="205"/>
        </w:numPr>
      </w:pPr>
      <w:r>
        <w:t xml:space="preserve">How do we </w:t>
      </w:r>
      <w:r>
        <w:t>observe dance from unfamiliar cultures?</w:t>
      </w:r>
    </w:p>
    <w:p w14:paraId="3F8A7901" w14:textId="77777777" w:rsidR="006A31E3" w:rsidRDefault="00287FB4" w:rsidP="00287FB4">
      <w:pPr>
        <w:pStyle w:val="Compact"/>
        <w:numPr>
          <w:ilvl w:val="0"/>
          <w:numId w:val="205"/>
        </w:numPr>
      </w:pPr>
      <w:r>
        <w:t>Why do we use dance to explore eras and cultures?</w:t>
      </w:r>
    </w:p>
    <w:p w14:paraId="3F8A7902" w14:textId="77777777" w:rsidR="006A31E3" w:rsidRDefault="00287FB4">
      <w:pPr>
        <w:pStyle w:val="Heading1"/>
      </w:pPr>
      <w:bookmarkStart w:id="369" w:name="dance-41"/>
      <w:bookmarkEnd w:id="368"/>
      <w:bookmarkEnd w:id="366"/>
      <w:bookmarkEnd w:id="363"/>
      <w:bookmarkEnd w:id="361"/>
      <w:bookmarkEnd w:id="360"/>
      <w:r>
        <w:lastRenderedPageBreak/>
        <w:t>Dance</w:t>
      </w:r>
    </w:p>
    <w:p w14:paraId="3F8A7903" w14:textId="77777777" w:rsidR="006A31E3" w:rsidRDefault="00287FB4">
      <w:pPr>
        <w:pStyle w:val="Heading2"/>
      </w:pPr>
      <w:bookmarkStart w:id="370" w:name="X62d07dde898d63b904372ec2de1185280f2b784"/>
      <w:r>
        <w:t>Fourth Grade, Standard 3. Historical and Cultural Context</w:t>
      </w:r>
    </w:p>
    <w:p w14:paraId="3F8A7904" w14:textId="77777777" w:rsidR="006A31E3" w:rsidRDefault="00287FB4">
      <w:pPr>
        <w:pStyle w:val="Heading3"/>
      </w:pPr>
      <w:bookmarkStart w:id="371" w:name="prepared-graduates-41"/>
      <w:r>
        <w:t>Prepared Graduates:</w:t>
      </w:r>
    </w:p>
    <w:p w14:paraId="3F8A7905" w14:textId="77777777" w:rsidR="006A31E3" w:rsidRDefault="00287FB4" w:rsidP="00287FB4">
      <w:pPr>
        <w:pStyle w:val="Compact"/>
        <w:numPr>
          <w:ilvl w:val="0"/>
          <w:numId w:val="206"/>
        </w:numPr>
      </w:pPr>
      <w:r>
        <w:t>Investigate and synthesize how dance developed through the lens of the era or cult</w:t>
      </w:r>
      <w:r>
        <w:t>ure in which it originated.</w:t>
      </w:r>
    </w:p>
    <w:p w14:paraId="3F8A7906" w14:textId="77777777" w:rsidR="006A31E3" w:rsidRDefault="00287FB4">
      <w:pPr>
        <w:pStyle w:val="Heading3"/>
      </w:pPr>
      <w:bookmarkStart w:id="372" w:name="grade-level-expectation-37"/>
      <w:bookmarkEnd w:id="371"/>
      <w:r>
        <w:t>Grade Level Expectation:</w:t>
      </w:r>
    </w:p>
    <w:p w14:paraId="3F8A7907" w14:textId="77777777" w:rsidR="006A31E3" w:rsidRDefault="00287FB4" w:rsidP="00287FB4">
      <w:pPr>
        <w:pStyle w:val="Compact"/>
        <w:numPr>
          <w:ilvl w:val="0"/>
          <w:numId w:val="207"/>
        </w:numPr>
      </w:pPr>
      <w:r>
        <w:t>Identify and examine the influences of an era and culture on a dance form.</w:t>
      </w:r>
    </w:p>
    <w:p w14:paraId="3F8A7908" w14:textId="77777777" w:rsidR="006A31E3" w:rsidRDefault="00287FB4">
      <w:pPr>
        <w:pStyle w:val="FirstParagraph"/>
      </w:pPr>
      <w:r>
        <w:t>GLE Code: DA.4.3.2</w:t>
      </w:r>
    </w:p>
    <w:p w14:paraId="3F8A7909" w14:textId="77777777" w:rsidR="006A31E3" w:rsidRDefault="00287FB4">
      <w:pPr>
        <w:pStyle w:val="Heading4"/>
      </w:pPr>
      <w:bookmarkStart w:id="373" w:name="evidence-outcomes-37"/>
      <w:r>
        <w:t>Evidence Outcomes</w:t>
      </w:r>
    </w:p>
    <w:p w14:paraId="3F8A790A" w14:textId="77777777" w:rsidR="006A31E3" w:rsidRDefault="00287FB4">
      <w:pPr>
        <w:pStyle w:val="Heading5"/>
      </w:pPr>
      <w:bookmarkStart w:id="374" w:name="students-can-37"/>
      <w:r>
        <w:t>Students Can:</w:t>
      </w:r>
    </w:p>
    <w:p w14:paraId="3F8A790B" w14:textId="77777777" w:rsidR="006A31E3" w:rsidRDefault="00287FB4" w:rsidP="00287FB4">
      <w:pPr>
        <w:pStyle w:val="Compact"/>
        <w:numPr>
          <w:ilvl w:val="0"/>
          <w:numId w:val="208"/>
        </w:numPr>
      </w:pPr>
      <w:r>
        <w:t>Identify and examine dances of the past and dances of the present.</w:t>
      </w:r>
    </w:p>
    <w:p w14:paraId="3F8A790C" w14:textId="77777777" w:rsidR="006A31E3" w:rsidRDefault="00287FB4" w:rsidP="00287FB4">
      <w:pPr>
        <w:pStyle w:val="Compact"/>
        <w:numPr>
          <w:ilvl w:val="0"/>
          <w:numId w:val="208"/>
        </w:numPr>
      </w:pPr>
      <w:r>
        <w:t>Identify similarities and differences of dances in cultures.</w:t>
      </w:r>
    </w:p>
    <w:p w14:paraId="3F8A790D" w14:textId="77777777" w:rsidR="006A31E3" w:rsidRDefault="00287FB4">
      <w:pPr>
        <w:pStyle w:val="Heading4"/>
      </w:pPr>
      <w:bookmarkStart w:id="375" w:name="academic-context-and-connections-37"/>
      <w:bookmarkEnd w:id="374"/>
      <w:bookmarkEnd w:id="373"/>
      <w:r>
        <w:t>Academic Context and Connections</w:t>
      </w:r>
    </w:p>
    <w:p w14:paraId="3F8A790E" w14:textId="77777777" w:rsidR="006A31E3" w:rsidRDefault="00287FB4">
      <w:pPr>
        <w:pStyle w:val="Heading5"/>
      </w:pPr>
      <w:bookmarkStart w:id="376" w:name="colorado-essential-skills-37"/>
      <w:r>
        <w:t>Colorado Essential Skills:</w:t>
      </w:r>
    </w:p>
    <w:p w14:paraId="3F8A790F" w14:textId="77777777" w:rsidR="006A31E3" w:rsidRDefault="00287FB4" w:rsidP="00287FB4">
      <w:pPr>
        <w:pStyle w:val="Compact"/>
        <w:numPr>
          <w:ilvl w:val="0"/>
          <w:numId w:val="209"/>
        </w:numPr>
      </w:pPr>
      <w:r>
        <w:t>Exploring different dance forms and techniques gives insights into cultural traditions and purposes of dance. (Social Awareness, Global</w:t>
      </w:r>
      <w:r>
        <w:t xml:space="preserve"> and Cultural Awareness)</w:t>
      </w:r>
    </w:p>
    <w:p w14:paraId="3F8A7910" w14:textId="77777777" w:rsidR="006A31E3" w:rsidRDefault="00287FB4" w:rsidP="00287FB4">
      <w:pPr>
        <w:pStyle w:val="Compact"/>
        <w:numPr>
          <w:ilvl w:val="0"/>
          <w:numId w:val="209"/>
        </w:numPr>
      </w:pPr>
      <w:r>
        <w:t>Students research connections between dance and society by gathering information from print and digital sources, determining biases and credibility of sources, citing sources accurately, and using evidence to draw conclusions. (Med</w:t>
      </w:r>
      <w:r>
        <w:t>ia Literacy, Digital Literacy, Data Literacy, Critical Thinking and Analysis, Social Awareness, Civic Engagement, Global and Cultural Awareness)</w:t>
      </w:r>
    </w:p>
    <w:p w14:paraId="3F8A7911" w14:textId="77777777" w:rsidR="006A31E3" w:rsidRDefault="00287FB4">
      <w:pPr>
        <w:pStyle w:val="Heading5"/>
      </w:pPr>
      <w:bookmarkStart w:id="377" w:name="inquiry-questions-37"/>
      <w:bookmarkEnd w:id="376"/>
      <w:r>
        <w:t>Inquiry Questions:</w:t>
      </w:r>
    </w:p>
    <w:p w14:paraId="3F8A7912" w14:textId="77777777" w:rsidR="006A31E3" w:rsidRDefault="00287FB4" w:rsidP="00287FB4">
      <w:pPr>
        <w:pStyle w:val="Compact"/>
        <w:numPr>
          <w:ilvl w:val="0"/>
          <w:numId w:val="210"/>
        </w:numPr>
      </w:pPr>
      <w:r>
        <w:t>How have technology and the media affected dance?</w:t>
      </w:r>
    </w:p>
    <w:p w14:paraId="3F8A7913" w14:textId="77777777" w:rsidR="006A31E3" w:rsidRDefault="00287FB4" w:rsidP="00287FB4">
      <w:pPr>
        <w:pStyle w:val="Compact"/>
        <w:numPr>
          <w:ilvl w:val="0"/>
          <w:numId w:val="210"/>
        </w:numPr>
      </w:pPr>
      <w:r>
        <w:t>Where can you look to find good dance rese</w:t>
      </w:r>
      <w:r>
        <w:t>arch information?</w:t>
      </w:r>
    </w:p>
    <w:p w14:paraId="3F8A7914" w14:textId="77777777" w:rsidR="006A31E3" w:rsidRDefault="00287FB4">
      <w:pPr>
        <w:pStyle w:val="Heading1"/>
      </w:pPr>
      <w:bookmarkStart w:id="378" w:name="dance-42"/>
      <w:bookmarkEnd w:id="377"/>
      <w:bookmarkEnd w:id="375"/>
      <w:bookmarkEnd w:id="372"/>
      <w:bookmarkEnd w:id="370"/>
      <w:bookmarkEnd w:id="369"/>
      <w:r>
        <w:t>Dance</w:t>
      </w:r>
    </w:p>
    <w:p w14:paraId="3F8A7915" w14:textId="77777777" w:rsidR="006A31E3" w:rsidRDefault="00287FB4">
      <w:pPr>
        <w:pStyle w:val="Heading2"/>
      </w:pPr>
      <w:bookmarkStart w:id="379" w:name="X87441761db905d2e051bc42c0608772f2a0e110"/>
      <w:r>
        <w:t>Fourth Grade, Standard 4. Reflect, Connect, and Respond</w:t>
      </w:r>
    </w:p>
    <w:p w14:paraId="3F8A7916" w14:textId="77777777" w:rsidR="006A31E3" w:rsidRDefault="00287FB4">
      <w:pPr>
        <w:pStyle w:val="Heading3"/>
      </w:pPr>
      <w:bookmarkStart w:id="380" w:name="prepared-graduates-42"/>
      <w:r>
        <w:t>Prepared Graduates:</w:t>
      </w:r>
    </w:p>
    <w:p w14:paraId="3F8A7917" w14:textId="77777777" w:rsidR="006A31E3" w:rsidRDefault="00287FB4" w:rsidP="00287FB4">
      <w:pPr>
        <w:pStyle w:val="Compact"/>
        <w:numPr>
          <w:ilvl w:val="0"/>
          <w:numId w:val="211"/>
        </w:numPr>
      </w:pPr>
      <w:r>
        <w:t>Critique, analyze, and reflect upon dance.</w:t>
      </w:r>
    </w:p>
    <w:p w14:paraId="3F8A7918" w14:textId="77777777" w:rsidR="006A31E3" w:rsidRDefault="00287FB4">
      <w:pPr>
        <w:pStyle w:val="Heading3"/>
      </w:pPr>
      <w:bookmarkStart w:id="381" w:name="grade-level-expectation-38"/>
      <w:bookmarkEnd w:id="380"/>
      <w:r>
        <w:t>Grade Level Expectation:</w:t>
      </w:r>
    </w:p>
    <w:p w14:paraId="3F8A7919" w14:textId="77777777" w:rsidR="006A31E3" w:rsidRDefault="00287FB4" w:rsidP="00287FB4">
      <w:pPr>
        <w:pStyle w:val="Compact"/>
        <w:numPr>
          <w:ilvl w:val="0"/>
          <w:numId w:val="212"/>
        </w:numPr>
      </w:pPr>
      <w:r>
        <w:t>Identify theme, meaning, and structure in a variety of dances.</w:t>
      </w:r>
    </w:p>
    <w:p w14:paraId="3F8A791A" w14:textId="77777777" w:rsidR="006A31E3" w:rsidRDefault="00287FB4">
      <w:pPr>
        <w:pStyle w:val="FirstParagraph"/>
      </w:pPr>
      <w:r>
        <w:t>GLE Code: DA.4.4.1</w:t>
      </w:r>
    </w:p>
    <w:p w14:paraId="3F8A791B" w14:textId="77777777" w:rsidR="006A31E3" w:rsidRDefault="00287FB4">
      <w:pPr>
        <w:pStyle w:val="Heading4"/>
      </w:pPr>
      <w:bookmarkStart w:id="382" w:name="evidence-outcomes-38"/>
      <w:r>
        <w:lastRenderedPageBreak/>
        <w:t>Eviden</w:t>
      </w:r>
      <w:r>
        <w:t>ce Outcomes</w:t>
      </w:r>
    </w:p>
    <w:p w14:paraId="3F8A791C" w14:textId="77777777" w:rsidR="006A31E3" w:rsidRDefault="00287FB4">
      <w:pPr>
        <w:pStyle w:val="Heading5"/>
      </w:pPr>
      <w:bookmarkStart w:id="383" w:name="students-can-38"/>
      <w:r>
        <w:t>Students Can:</w:t>
      </w:r>
    </w:p>
    <w:p w14:paraId="3F8A791D" w14:textId="77777777" w:rsidR="006A31E3" w:rsidRDefault="00287FB4" w:rsidP="00287FB4">
      <w:pPr>
        <w:pStyle w:val="Compact"/>
        <w:numPr>
          <w:ilvl w:val="0"/>
          <w:numId w:val="213"/>
        </w:numPr>
      </w:pPr>
      <w:r>
        <w:t>Use dance vocabulary to identify theme, meaning, and structure in dance.</w:t>
      </w:r>
    </w:p>
    <w:p w14:paraId="3F8A791E" w14:textId="77777777" w:rsidR="006A31E3" w:rsidRDefault="00287FB4" w:rsidP="00287FB4">
      <w:pPr>
        <w:pStyle w:val="Compact"/>
        <w:numPr>
          <w:ilvl w:val="0"/>
          <w:numId w:val="213"/>
        </w:numPr>
      </w:pPr>
      <w:r>
        <w:t>Identify and describe the movement content of a particular dance work and the effect each component has on the work.</w:t>
      </w:r>
    </w:p>
    <w:p w14:paraId="3F8A791F" w14:textId="77777777" w:rsidR="006A31E3" w:rsidRDefault="00287FB4">
      <w:pPr>
        <w:pStyle w:val="Heading4"/>
      </w:pPr>
      <w:bookmarkStart w:id="384" w:name="academic-context-and-connections-38"/>
      <w:bookmarkEnd w:id="383"/>
      <w:bookmarkEnd w:id="382"/>
      <w:r>
        <w:t>Academic Context and Connections</w:t>
      </w:r>
    </w:p>
    <w:p w14:paraId="3F8A7920" w14:textId="77777777" w:rsidR="006A31E3" w:rsidRDefault="00287FB4">
      <w:pPr>
        <w:pStyle w:val="Heading5"/>
      </w:pPr>
      <w:bookmarkStart w:id="385" w:name="colorado-essential-skills-38"/>
      <w:r>
        <w:t>Colorad</w:t>
      </w:r>
      <w:r>
        <w:t>o Essential Skills:</w:t>
      </w:r>
    </w:p>
    <w:p w14:paraId="3F8A7921" w14:textId="77777777" w:rsidR="006A31E3" w:rsidRDefault="00287FB4" w:rsidP="00287FB4">
      <w:pPr>
        <w:pStyle w:val="Compact"/>
        <w:numPr>
          <w:ilvl w:val="0"/>
          <w:numId w:val="214"/>
        </w:numPr>
      </w:pPr>
      <w:r>
        <w:t>Imagination and creativity show that dance is an art form. (Creativity and Innovation)</w:t>
      </w:r>
    </w:p>
    <w:p w14:paraId="3F8A7922" w14:textId="77777777" w:rsidR="006A31E3" w:rsidRDefault="00287FB4" w:rsidP="00287FB4">
      <w:pPr>
        <w:pStyle w:val="Compact"/>
        <w:numPr>
          <w:ilvl w:val="0"/>
          <w:numId w:val="214"/>
        </w:numPr>
      </w:pPr>
      <w:r>
        <w:t>The connection of interdisciplinary concepts to dance can enhance understanding of movement or choreography. (Data Literacy, Critical Thinking and An</w:t>
      </w:r>
      <w:r>
        <w:t>alysis)</w:t>
      </w:r>
    </w:p>
    <w:p w14:paraId="3F8A7923" w14:textId="77777777" w:rsidR="006A31E3" w:rsidRDefault="00287FB4">
      <w:pPr>
        <w:pStyle w:val="Heading5"/>
      </w:pPr>
      <w:bookmarkStart w:id="386" w:name="inquiry-questions-38"/>
      <w:bookmarkEnd w:id="385"/>
      <w:r>
        <w:t>Inquiry Questions:</w:t>
      </w:r>
    </w:p>
    <w:p w14:paraId="3F8A7924" w14:textId="77777777" w:rsidR="006A31E3" w:rsidRDefault="00287FB4" w:rsidP="00287FB4">
      <w:pPr>
        <w:pStyle w:val="Compact"/>
        <w:numPr>
          <w:ilvl w:val="0"/>
          <w:numId w:val="215"/>
        </w:numPr>
      </w:pPr>
      <w:r>
        <w:t>What historical factors contributed to a dance style?</w:t>
      </w:r>
    </w:p>
    <w:p w14:paraId="3F8A7925" w14:textId="77777777" w:rsidR="006A31E3" w:rsidRDefault="00287FB4" w:rsidP="00287FB4">
      <w:pPr>
        <w:pStyle w:val="Compact"/>
        <w:numPr>
          <w:ilvl w:val="0"/>
          <w:numId w:val="215"/>
        </w:numPr>
      </w:pPr>
      <w:r>
        <w:t>Identify what you see in a dance.</w:t>
      </w:r>
    </w:p>
    <w:p w14:paraId="3F8A7926" w14:textId="77777777" w:rsidR="006A31E3" w:rsidRDefault="00287FB4" w:rsidP="00287FB4">
      <w:pPr>
        <w:pStyle w:val="Compact"/>
        <w:numPr>
          <w:ilvl w:val="0"/>
          <w:numId w:val="215"/>
        </w:numPr>
      </w:pPr>
      <w:r>
        <w:t>Use dance terminology to identify the theme, meaning, or structure of a dance.</w:t>
      </w:r>
    </w:p>
    <w:p w14:paraId="3F8A7927" w14:textId="77777777" w:rsidR="006A31E3" w:rsidRDefault="00287FB4">
      <w:pPr>
        <w:pStyle w:val="Heading1"/>
      </w:pPr>
      <w:bookmarkStart w:id="387" w:name="dance-43"/>
      <w:bookmarkEnd w:id="386"/>
      <w:bookmarkEnd w:id="384"/>
      <w:bookmarkEnd w:id="381"/>
      <w:bookmarkEnd w:id="379"/>
      <w:bookmarkEnd w:id="378"/>
      <w:r>
        <w:t>Dance</w:t>
      </w:r>
    </w:p>
    <w:p w14:paraId="3F8A7928" w14:textId="77777777" w:rsidR="006A31E3" w:rsidRDefault="00287FB4">
      <w:pPr>
        <w:pStyle w:val="Heading2"/>
      </w:pPr>
      <w:bookmarkStart w:id="388" w:name="Xd726760c9130186b511ebf83c2bf198e8cacf26"/>
      <w:r>
        <w:t>Fourth Grade, Standard 4. Reflect, Connect, and Respond</w:t>
      </w:r>
    </w:p>
    <w:p w14:paraId="3F8A7929" w14:textId="77777777" w:rsidR="006A31E3" w:rsidRDefault="00287FB4">
      <w:pPr>
        <w:pStyle w:val="Heading3"/>
      </w:pPr>
      <w:bookmarkStart w:id="389" w:name="prepared-graduates-43"/>
      <w:r>
        <w:t>Prepared Graduates:</w:t>
      </w:r>
    </w:p>
    <w:p w14:paraId="3F8A792A" w14:textId="77777777" w:rsidR="006A31E3" w:rsidRDefault="00287FB4" w:rsidP="00287FB4">
      <w:pPr>
        <w:pStyle w:val="Compact"/>
        <w:numPr>
          <w:ilvl w:val="0"/>
          <w:numId w:val="216"/>
        </w:numPr>
      </w:pPr>
      <w:r>
        <w:t>Analyze and demonstrate the various roles and contributions of dance within a community.</w:t>
      </w:r>
    </w:p>
    <w:p w14:paraId="3F8A792B" w14:textId="77777777" w:rsidR="006A31E3" w:rsidRDefault="00287FB4">
      <w:pPr>
        <w:pStyle w:val="Heading3"/>
      </w:pPr>
      <w:bookmarkStart w:id="390" w:name="grade-level-expectation-39"/>
      <w:bookmarkEnd w:id="389"/>
      <w:r>
        <w:t>Grade Level Expectation:</w:t>
      </w:r>
    </w:p>
    <w:p w14:paraId="3F8A792C" w14:textId="77777777" w:rsidR="006A31E3" w:rsidRDefault="00287FB4" w:rsidP="00287FB4">
      <w:pPr>
        <w:pStyle w:val="Compact"/>
        <w:numPr>
          <w:ilvl w:val="0"/>
          <w:numId w:val="217"/>
        </w:numPr>
      </w:pPr>
      <w:r>
        <w:t>Discover personal connections through dance to other academic content.</w:t>
      </w:r>
    </w:p>
    <w:p w14:paraId="3F8A792D" w14:textId="77777777" w:rsidR="006A31E3" w:rsidRDefault="00287FB4">
      <w:pPr>
        <w:pStyle w:val="FirstParagraph"/>
      </w:pPr>
      <w:r>
        <w:t>GLE Code: DA.4.4.2</w:t>
      </w:r>
    </w:p>
    <w:p w14:paraId="3F8A792E" w14:textId="77777777" w:rsidR="006A31E3" w:rsidRDefault="00287FB4">
      <w:pPr>
        <w:pStyle w:val="Heading4"/>
      </w:pPr>
      <w:bookmarkStart w:id="391" w:name="evidence-outcomes-39"/>
      <w:r>
        <w:t>Evidence Outcomes</w:t>
      </w:r>
    </w:p>
    <w:p w14:paraId="3F8A792F" w14:textId="77777777" w:rsidR="006A31E3" w:rsidRDefault="00287FB4">
      <w:pPr>
        <w:pStyle w:val="Heading5"/>
      </w:pPr>
      <w:bookmarkStart w:id="392" w:name="students-can-39"/>
      <w:r>
        <w:t>Students Can:</w:t>
      </w:r>
    </w:p>
    <w:p w14:paraId="3F8A7930" w14:textId="77777777" w:rsidR="006A31E3" w:rsidRDefault="00287FB4" w:rsidP="00287FB4">
      <w:pPr>
        <w:pStyle w:val="Compact"/>
        <w:numPr>
          <w:ilvl w:val="0"/>
          <w:numId w:val="218"/>
        </w:numPr>
      </w:pPr>
      <w:r>
        <w:t>Discover how dance r</w:t>
      </w:r>
      <w:r>
        <w:t>elates to a variety of other academic content areas.</w:t>
      </w:r>
    </w:p>
    <w:p w14:paraId="3F8A7931" w14:textId="77777777" w:rsidR="006A31E3" w:rsidRDefault="00287FB4" w:rsidP="00287FB4">
      <w:pPr>
        <w:pStyle w:val="Compact"/>
        <w:numPr>
          <w:ilvl w:val="0"/>
          <w:numId w:val="218"/>
        </w:numPr>
      </w:pPr>
      <w:r>
        <w:t>Identify the use of dance in a variety of communities.</w:t>
      </w:r>
    </w:p>
    <w:p w14:paraId="3F8A7932" w14:textId="77777777" w:rsidR="006A31E3" w:rsidRDefault="00287FB4" w:rsidP="00287FB4">
      <w:pPr>
        <w:pStyle w:val="Compact"/>
        <w:numPr>
          <w:ilvl w:val="0"/>
          <w:numId w:val="218"/>
        </w:numPr>
      </w:pPr>
      <w:r>
        <w:t>Discuss how arts are related to one another.</w:t>
      </w:r>
    </w:p>
    <w:p w14:paraId="3F8A7933" w14:textId="77777777" w:rsidR="006A31E3" w:rsidRDefault="00287FB4">
      <w:pPr>
        <w:pStyle w:val="Heading4"/>
      </w:pPr>
      <w:bookmarkStart w:id="393" w:name="academic-context-and-connections-39"/>
      <w:bookmarkEnd w:id="392"/>
      <w:bookmarkEnd w:id="391"/>
      <w:r>
        <w:t>Academic Context and Connections</w:t>
      </w:r>
    </w:p>
    <w:p w14:paraId="3F8A7934" w14:textId="77777777" w:rsidR="006A31E3" w:rsidRDefault="00287FB4">
      <w:pPr>
        <w:pStyle w:val="Heading5"/>
      </w:pPr>
      <w:bookmarkStart w:id="394" w:name="colorado-essential-skills-39"/>
      <w:r>
        <w:t>Colorado Essential Skills:</w:t>
      </w:r>
    </w:p>
    <w:p w14:paraId="3F8A7935" w14:textId="77777777" w:rsidR="006A31E3" w:rsidRDefault="00287FB4" w:rsidP="00287FB4">
      <w:pPr>
        <w:pStyle w:val="Compact"/>
        <w:numPr>
          <w:ilvl w:val="0"/>
          <w:numId w:val="219"/>
        </w:numPr>
      </w:pPr>
      <w:r>
        <w:t>Identifying the connections of dance to oth</w:t>
      </w:r>
      <w:r>
        <w:t>er disciplines allows for an appreciation of the art form. (Social Awareness)</w:t>
      </w:r>
    </w:p>
    <w:p w14:paraId="3F8A7936" w14:textId="77777777" w:rsidR="006A31E3" w:rsidRDefault="00287FB4" w:rsidP="00287FB4">
      <w:pPr>
        <w:pStyle w:val="Compact"/>
        <w:numPr>
          <w:ilvl w:val="0"/>
          <w:numId w:val="219"/>
        </w:numPr>
      </w:pPr>
      <w:r>
        <w:lastRenderedPageBreak/>
        <w:t>Dance can help with the understanding of individual communities, cultures, and societies. (Global and Cultural Awareness)</w:t>
      </w:r>
    </w:p>
    <w:p w14:paraId="3F8A7937" w14:textId="77777777" w:rsidR="006A31E3" w:rsidRDefault="00287FB4" w:rsidP="00287FB4">
      <w:pPr>
        <w:pStyle w:val="Compact"/>
        <w:numPr>
          <w:ilvl w:val="0"/>
          <w:numId w:val="219"/>
        </w:numPr>
      </w:pPr>
      <w:r>
        <w:t>Students can use technology to learn, study, and share d</w:t>
      </w:r>
      <w:r>
        <w:t>ance. (Digital and Media Literacy)</w:t>
      </w:r>
    </w:p>
    <w:p w14:paraId="3F8A7938" w14:textId="77777777" w:rsidR="006A31E3" w:rsidRDefault="00287FB4">
      <w:pPr>
        <w:pStyle w:val="Heading5"/>
      </w:pPr>
      <w:bookmarkStart w:id="395" w:name="inquiry-questions-39"/>
      <w:bookmarkEnd w:id="394"/>
      <w:r>
        <w:t>Inquiry Questions:</w:t>
      </w:r>
    </w:p>
    <w:p w14:paraId="3F8A7939" w14:textId="77777777" w:rsidR="006A31E3" w:rsidRDefault="00287FB4" w:rsidP="00287FB4">
      <w:pPr>
        <w:pStyle w:val="Compact"/>
        <w:numPr>
          <w:ilvl w:val="0"/>
          <w:numId w:val="220"/>
        </w:numPr>
      </w:pPr>
      <w:r>
        <w:t>Where do you dance in your community?</w:t>
      </w:r>
    </w:p>
    <w:p w14:paraId="3F8A793A" w14:textId="77777777" w:rsidR="006A31E3" w:rsidRDefault="00287FB4" w:rsidP="00287FB4">
      <w:pPr>
        <w:pStyle w:val="Compact"/>
        <w:numPr>
          <w:ilvl w:val="0"/>
          <w:numId w:val="220"/>
        </w:numPr>
      </w:pPr>
      <w:r>
        <w:t>How is dance similar to another school subject?</w:t>
      </w:r>
    </w:p>
    <w:p w14:paraId="3F8A793B" w14:textId="77777777" w:rsidR="006A31E3" w:rsidRDefault="00287FB4" w:rsidP="00287FB4">
      <w:pPr>
        <w:pStyle w:val="Compact"/>
        <w:numPr>
          <w:ilvl w:val="0"/>
          <w:numId w:val="220"/>
        </w:numPr>
      </w:pPr>
      <w:r>
        <w:t>How does a painting make you want to move?</w:t>
      </w:r>
    </w:p>
    <w:p w14:paraId="3F8A793C" w14:textId="77777777" w:rsidR="006A31E3" w:rsidRDefault="00287FB4">
      <w:pPr>
        <w:pStyle w:val="Heading1"/>
      </w:pPr>
      <w:bookmarkStart w:id="396" w:name="dance-44"/>
      <w:bookmarkEnd w:id="395"/>
      <w:bookmarkEnd w:id="393"/>
      <w:bookmarkEnd w:id="390"/>
      <w:bookmarkEnd w:id="388"/>
      <w:bookmarkEnd w:id="387"/>
      <w:r>
        <w:t>Dance</w:t>
      </w:r>
    </w:p>
    <w:p w14:paraId="3F8A793D" w14:textId="77777777" w:rsidR="006A31E3" w:rsidRDefault="00287FB4">
      <w:pPr>
        <w:pStyle w:val="Heading2"/>
      </w:pPr>
      <w:bookmarkStart w:id="397" w:name="X4257611ef7de8975c94543469aaeb1dcd90793d"/>
      <w:r>
        <w:t>Fifth Grade, Standard 1. Movement, Technique, and Performance</w:t>
      </w:r>
    </w:p>
    <w:p w14:paraId="3F8A793E" w14:textId="77777777" w:rsidR="006A31E3" w:rsidRDefault="00287FB4">
      <w:pPr>
        <w:pStyle w:val="Heading3"/>
      </w:pPr>
      <w:bookmarkStart w:id="398" w:name="prepared-graduates-44"/>
      <w:r>
        <w:t>Prepared Graduates:</w:t>
      </w:r>
    </w:p>
    <w:p w14:paraId="3F8A793F" w14:textId="77777777" w:rsidR="006A31E3" w:rsidRDefault="00287FB4" w:rsidP="00287FB4">
      <w:pPr>
        <w:pStyle w:val="Compact"/>
        <w:numPr>
          <w:ilvl w:val="0"/>
          <w:numId w:val="221"/>
        </w:numPr>
      </w:pPr>
      <w:r>
        <w:t>Demonstrate dance technique, vocabulary, and skill appropriate to stylistic expectations.</w:t>
      </w:r>
    </w:p>
    <w:p w14:paraId="3F8A7940" w14:textId="77777777" w:rsidR="006A31E3" w:rsidRDefault="00287FB4">
      <w:pPr>
        <w:pStyle w:val="Heading3"/>
      </w:pPr>
      <w:bookmarkStart w:id="399" w:name="grade-level-expectation-40"/>
      <w:bookmarkEnd w:id="398"/>
      <w:r>
        <w:t>Grade Level Expectation:</w:t>
      </w:r>
    </w:p>
    <w:p w14:paraId="3F8A7941" w14:textId="77777777" w:rsidR="006A31E3" w:rsidRDefault="00287FB4" w:rsidP="00287FB4">
      <w:pPr>
        <w:pStyle w:val="Compact"/>
        <w:numPr>
          <w:ilvl w:val="0"/>
          <w:numId w:val="222"/>
        </w:numPr>
      </w:pPr>
      <w:r>
        <w:t>Demonstrate developing dance technique, vocabulary, and ski</w:t>
      </w:r>
      <w:r>
        <w:t>lls in various dance styles.</w:t>
      </w:r>
    </w:p>
    <w:p w14:paraId="3F8A7942" w14:textId="77777777" w:rsidR="006A31E3" w:rsidRDefault="00287FB4">
      <w:pPr>
        <w:pStyle w:val="FirstParagraph"/>
      </w:pPr>
      <w:r>
        <w:t>GLE Code: DA.5.1.1</w:t>
      </w:r>
    </w:p>
    <w:p w14:paraId="3F8A7943" w14:textId="77777777" w:rsidR="006A31E3" w:rsidRDefault="00287FB4">
      <w:pPr>
        <w:pStyle w:val="Heading4"/>
      </w:pPr>
      <w:bookmarkStart w:id="400" w:name="evidence-outcomes-40"/>
      <w:r>
        <w:t>Evidence Outcomes</w:t>
      </w:r>
    </w:p>
    <w:p w14:paraId="3F8A7944" w14:textId="77777777" w:rsidR="006A31E3" w:rsidRDefault="00287FB4">
      <w:pPr>
        <w:pStyle w:val="Heading5"/>
      </w:pPr>
      <w:bookmarkStart w:id="401" w:name="students-can-40"/>
      <w:r>
        <w:t>Students Can:</w:t>
      </w:r>
    </w:p>
    <w:p w14:paraId="3F8A7945" w14:textId="77777777" w:rsidR="006A31E3" w:rsidRDefault="00287FB4" w:rsidP="00287FB4">
      <w:pPr>
        <w:pStyle w:val="Compact"/>
        <w:numPr>
          <w:ilvl w:val="0"/>
          <w:numId w:val="223"/>
        </w:numPr>
      </w:pPr>
      <w:r>
        <w:t>Navigate personal dance space while connecting with other dancers in the collective dance space.</w:t>
      </w:r>
    </w:p>
    <w:p w14:paraId="3F8A7946" w14:textId="77777777" w:rsidR="006A31E3" w:rsidRDefault="00287FB4" w:rsidP="00287FB4">
      <w:pPr>
        <w:pStyle w:val="Compact"/>
        <w:numPr>
          <w:ilvl w:val="0"/>
          <w:numId w:val="223"/>
        </w:numPr>
      </w:pPr>
      <w:r>
        <w:t>Enhance movement and performance expression.</w:t>
      </w:r>
    </w:p>
    <w:p w14:paraId="3F8A7947" w14:textId="77777777" w:rsidR="006A31E3" w:rsidRDefault="00287FB4" w:rsidP="00287FB4">
      <w:pPr>
        <w:pStyle w:val="Compact"/>
        <w:numPr>
          <w:ilvl w:val="0"/>
          <w:numId w:val="223"/>
        </w:numPr>
      </w:pPr>
      <w:r>
        <w:t xml:space="preserve">Demonstrate strength, flexibility </w:t>
      </w:r>
      <w:r>
        <w:t>and body awareness when performing dances from multiple genres.</w:t>
      </w:r>
    </w:p>
    <w:p w14:paraId="3F8A7948" w14:textId="77777777" w:rsidR="006A31E3" w:rsidRDefault="00287FB4">
      <w:pPr>
        <w:pStyle w:val="Heading4"/>
      </w:pPr>
      <w:bookmarkStart w:id="402" w:name="academic-context-and-connections-40"/>
      <w:bookmarkEnd w:id="401"/>
      <w:bookmarkEnd w:id="400"/>
      <w:r>
        <w:t>Academic Context and Connections</w:t>
      </w:r>
    </w:p>
    <w:p w14:paraId="3F8A7949" w14:textId="77777777" w:rsidR="006A31E3" w:rsidRDefault="00287FB4">
      <w:pPr>
        <w:pStyle w:val="Heading5"/>
      </w:pPr>
      <w:bookmarkStart w:id="403" w:name="colorado-essential-skills-40"/>
      <w:r>
        <w:t>Colorado Essential Skills:</w:t>
      </w:r>
    </w:p>
    <w:p w14:paraId="3F8A794A" w14:textId="77777777" w:rsidR="006A31E3" w:rsidRDefault="00287FB4" w:rsidP="00287FB4">
      <w:pPr>
        <w:pStyle w:val="Compact"/>
        <w:numPr>
          <w:ilvl w:val="0"/>
          <w:numId w:val="224"/>
        </w:numPr>
      </w:pPr>
      <w:r>
        <w:t>Imagery simulates the movement in practice and enhances performance quality. (Critical Thinking and Analysis, Creativity, and Innova</w:t>
      </w:r>
      <w:r>
        <w:t>tion)</w:t>
      </w:r>
    </w:p>
    <w:p w14:paraId="3F8A794B" w14:textId="77777777" w:rsidR="006A31E3" w:rsidRDefault="00287FB4" w:rsidP="00287FB4">
      <w:pPr>
        <w:pStyle w:val="Compact"/>
        <w:numPr>
          <w:ilvl w:val="0"/>
          <w:numId w:val="224"/>
        </w:numPr>
      </w:pPr>
      <w:r>
        <w:t>Connecting musicality with dance requires applying the nuances of rhythm and style. (Critical Thinking and Analysis, Creativity, and Innovation)</w:t>
      </w:r>
    </w:p>
    <w:p w14:paraId="3F8A794C" w14:textId="77777777" w:rsidR="006A31E3" w:rsidRDefault="00287FB4">
      <w:pPr>
        <w:pStyle w:val="Heading5"/>
      </w:pPr>
      <w:bookmarkStart w:id="404" w:name="inquiry-questions-40"/>
      <w:bookmarkEnd w:id="403"/>
      <w:r>
        <w:t>Inquiry Questions:</w:t>
      </w:r>
    </w:p>
    <w:p w14:paraId="3F8A794D" w14:textId="77777777" w:rsidR="006A31E3" w:rsidRDefault="00287FB4" w:rsidP="00287FB4">
      <w:pPr>
        <w:pStyle w:val="Compact"/>
        <w:numPr>
          <w:ilvl w:val="0"/>
          <w:numId w:val="225"/>
        </w:numPr>
      </w:pPr>
      <w:r>
        <w:t>How do strength and flexibility enhance the performance of movements?</w:t>
      </w:r>
    </w:p>
    <w:p w14:paraId="3F8A794E" w14:textId="77777777" w:rsidR="006A31E3" w:rsidRDefault="00287FB4" w:rsidP="00287FB4">
      <w:pPr>
        <w:pStyle w:val="Compact"/>
        <w:numPr>
          <w:ilvl w:val="0"/>
          <w:numId w:val="225"/>
        </w:numPr>
      </w:pPr>
      <w:r>
        <w:t xml:space="preserve">What strategies </w:t>
      </w:r>
      <w:r>
        <w:t>do you use to navigate space with other dancers?</w:t>
      </w:r>
    </w:p>
    <w:p w14:paraId="3F8A794F" w14:textId="77777777" w:rsidR="006A31E3" w:rsidRDefault="00287FB4">
      <w:pPr>
        <w:pStyle w:val="Heading1"/>
      </w:pPr>
      <w:bookmarkStart w:id="405" w:name="dance-45"/>
      <w:bookmarkEnd w:id="404"/>
      <w:bookmarkEnd w:id="402"/>
      <w:bookmarkEnd w:id="399"/>
      <w:bookmarkEnd w:id="397"/>
      <w:bookmarkEnd w:id="396"/>
      <w:r>
        <w:lastRenderedPageBreak/>
        <w:t>Dance</w:t>
      </w:r>
    </w:p>
    <w:p w14:paraId="3F8A7950" w14:textId="77777777" w:rsidR="006A31E3" w:rsidRDefault="00287FB4">
      <w:pPr>
        <w:pStyle w:val="Heading2"/>
      </w:pPr>
      <w:bookmarkStart w:id="406" w:name="X9d07d3b24fef0c3b68bbfc9125de0ef40ffdd5d"/>
      <w:r>
        <w:t>Fifth Grade, Standard 1. Movement, Technique, and Performance</w:t>
      </w:r>
    </w:p>
    <w:p w14:paraId="3F8A7951" w14:textId="77777777" w:rsidR="006A31E3" w:rsidRDefault="00287FB4">
      <w:pPr>
        <w:pStyle w:val="Heading3"/>
      </w:pPr>
      <w:bookmarkStart w:id="407" w:name="prepared-graduates-45"/>
      <w:r>
        <w:t>Prepared Graduates:</w:t>
      </w:r>
    </w:p>
    <w:p w14:paraId="3F8A7952" w14:textId="77777777" w:rsidR="006A31E3" w:rsidRDefault="00287FB4" w:rsidP="00287FB4">
      <w:pPr>
        <w:pStyle w:val="Compact"/>
        <w:numPr>
          <w:ilvl w:val="0"/>
          <w:numId w:val="226"/>
        </w:numPr>
      </w:pPr>
      <w:r>
        <w:t>Apply kinesthetic awareness to develop lifelong and safe movement practices, fitness, and mind/body wellness.</w:t>
      </w:r>
    </w:p>
    <w:p w14:paraId="3F8A7953" w14:textId="77777777" w:rsidR="006A31E3" w:rsidRDefault="00287FB4">
      <w:pPr>
        <w:pStyle w:val="Heading3"/>
      </w:pPr>
      <w:bookmarkStart w:id="408" w:name="grade-level-expectation-41"/>
      <w:bookmarkEnd w:id="407"/>
      <w:r>
        <w:t>Grade Lev</w:t>
      </w:r>
      <w:r>
        <w:t>el Expectation:</w:t>
      </w:r>
    </w:p>
    <w:p w14:paraId="3F8A7954" w14:textId="77777777" w:rsidR="006A31E3" w:rsidRDefault="00287FB4" w:rsidP="00287FB4">
      <w:pPr>
        <w:pStyle w:val="Compact"/>
        <w:numPr>
          <w:ilvl w:val="0"/>
          <w:numId w:val="227"/>
        </w:numPr>
      </w:pPr>
      <w:r>
        <w:t>Identify appropriate alignment and control while dancing.</w:t>
      </w:r>
    </w:p>
    <w:p w14:paraId="3F8A7955" w14:textId="77777777" w:rsidR="006A31E3" w:rsidRDefault="00287FB4">
      <w:pPr>
        <w:pStyle w:val="FirstParagraph"/>
      </w:pPr>
      <w:r>
        <w:t>GLE Code: DA.5.1.2</w:t>
      </w:r>
    </w:p>
    <w:p w14:paraId="3F8A7956" w14:textId="77777777" w:rsidR="006A31E3" w:rsidRDefault="00287FB4">
      <w:pPr>
        <w:pStyle w:val="Heading4"/>
      </w:pPr>
      <w:bookmarkStart w:id="409" w:name="evidence-outcomes-41"/>
      <w:r>
        <w:t>Evidence Outcomes</w:t>
      </w:r>
    </w:p>
    <w:p w14:paraId="3F8A7957" w14:textId="77777777" w:rsidR="006A31E3" w:rsidRDefault="00287FB4">
      <w:pPr>
        <w:pStyle w:val="Heading5"/>
      </w:pPr>
      <w:bookmarkStart w:id="410" w:name="students-can-41"/>
      <w:r>
        <w:t>Students Can:</w:t>
      </w:r>
    </w:p>
    <w:p w14:paraId="3F8A7958" w14:textId="77777777" w:rsidR="006A31E3" w:rsidRDefault="00287FB4" w:rsidP="00287FB4">
      <w:pPr>
        <w:pStyle w:val="Compact"/>
        <w:numPr>
          <w:ilvl w:val="0"/>
          <w:numId w:val="228"/>
        </w:numPr>
      </w:pPr>
      <w:r>
        <w:t>Apply self-awareness to safe body movement.</w:t>
      </w:r>
    </w:p>
    <w:p w14:paraId="3F8A7959" w14:textId="77777777" w:rsidR="006A31E3" w:rsidRDefault="00287FB4" w:rsidP="00287FB4">
      <w:pPr>
        <w:pStyle w:val="Compact"/>
        <w:numPr>
          <w:ilvl w:val="0"/>
          <w:numId w:val="228"/>
        </w:numPr>
      </w:pPr>
      <w:r>
        <w:t>Perform movements with a pathway that accommodates their body needs.</w:t>
      </w:r>
    </w:p>
    <w:p w14:paraId="3F8A795A" w14:textId="77777777" w:rsidR="006A31E3" w:rsidRDefault="00287FB4">
      <w:pPr>
        <w:pStyle w:val="Heading4"/>
      </w:pPr>
      <w:bookmarkStart w:id="411" w:name="academic-context-and-connections-41"/>
      <w:bookmarkEnd w:id="410"/>
      <w:bookmarkEnd w:id="409"/>
      <w:r>
        <w:t>Academic Context and Connections</w:t>
      </w:r>
    </w:p>
    <w:p w14:paraId="3F8A795B" w14:textId="77777777" w:rsidR="006A31E3" w:rsidRDefault="00287FB4">
      <w:pPr>
        <w:pStyle w:val="Heading5"/>
      </w:pPr>
      <w:bookmarkStart w:id="412" w:name="colorado-essential-skills-41"/>
      <w:r>
        <w:t>Colorado Essential Skills:</w:t>
      </w:r>
    </w:p>
    <w:p w14:paraId="3F8A795C" w14:textId="77777777" w:rsidR="006A31E3" w:rsidRDefault="00287FB4" w:rsidP="00287FB4">
      <w:pPr>
        <w:pStyle w:val="Compact"/>
        <w:numPr>
          <w:ilvl w:val="0"/>
          <w:numId w:val="229"/>
        </w:numPr>
      </w:pPr>
      <w:r>
        <w:t>Dancing through a defined area with self-awareness demonstrates understanding of personal and/or shared space. (Self-Awareness, Self-Management)</w:t>
      </w:r>
    </w:p>
    <w:p w14:paraId="3F8A795D" w14:textId="77777777" w:rsidR="006A31E3" w:rsidRDefault="00287FB4" w:rsidP="00287FB4">
      <w:pPr>
        <w:pStyle w:val="Compact"/>
        <w:numPr>
          <w:ilvl w:val="0"/>
          <w:numId w:val="229"/>
        </w:numPr>
      </w:pPr>
      <w:r>
        <w:t>Safe movement practices support lifelong health and injury prevention (Perseverance and Resilience, Self-Awaren</w:t>
      </w:r>
      <w:r>
        <w:t>ess)</w:t>
      </w:r>
    </w:p>
    <w:p w14:paraId="3F8A795E" w14:textId="77777777" w:rsidR="006A31E3" w:rsidRDefault="00287FB4" w:rsidP="00287FB4">
      <w:pPr>
        <w:pStyle w:val="Compact"/>
        <w:numPr>
          <w:ilvl w:val="0"/>
          <w:numId w:val="229"/>
        </w:numPr>
      </w:pPr>
      <w:r>
        <w:t>Dancers use their knowledge of their body and anatomy to understand movement. (Critical Thinking and Analysis)</w:t>
      </w:r>
    </w:p>
    <w:p w14:paraId="3F8A795F" w14:textId="77777777" w:rsidR="006A31E3" w:rsidRDefault="00287FB4">
      <w:pPr>
        <w:pStyle w:val="Heading5"/>
      </w:pPr>
      <w:bookmarkStart w:id="413" w:name="inquiry-questions-41"/>
      <w:bookmarkEnd w:id="412"/>
      <w:r>
        <w:t>Inquiry Questions:</w:t>
      </w:r>
    </w:p>
    <w:p w14:paraId="3F8A7960" w14:textId="77777777" w:rsidR="006A31E3" w:rsidRDefault="00287FB4" w:rsidP="00287FB4">
      <w:pPr>
        <w:pStyle w:val="Compact"/>
        <w:numPr>
          <w:ilvl w:val="0"/>
          <w:numId w:val="230"/>
        </w:numPr>
      </w:pPr>
      <w:r>
        <w:t>Why do we prepare our bodies for dance?</w:t>
      </w:r>
    </w:p>
    <w:p w14:paraId="3F8A7961" w14:textId="77777777" w:rsidR="006A31E3" w:rsidRDefault="00287FB4" w:rsidP="00287FB4">
      <w:pPr>
        <w:pStyle w:val="Compact"/>
        <w:numPr>
          <w:ilvl w:val="0"/>
          <w:numId w:val="230"/>
        </w:numPr>
      </w:pPr>
      <w:r>
        <w:t>Why do dancers prepare their bodies before performing?</w:t>
      </w:r>
    </w:p>
    <w:p w14:paraId="3F8A7962" w14:textId="77777777" w:rsidR="006A31E3" w:rsidRDefault="00287FB4">
      <w:pPr>
        <w:pStyle w:val="Heading1"/>
      </w:pPr>
      <w:bookmarkStart w:id="414" w:name="dance-46"/>
      <w:bookmarkEnd w:id="413"/>
      <w:bookmarkEnd w:id="411"/>
      <w:bookmarkEnd w:id="408"/>
      <w:bookmarkEnd w:id="406"/>
      <w:bookmarkEnd w:id="405"/>
      <w:r>
        <w:t>Dance</w:t>
      </w:r>
    </w:p>
    <w:p w14:paraId="3F8A7963" w14:textId="77777777" w:rsidR="006A31E3" w:rsidRDefault="00287FB4">
      <w:pPr>
        <w:pStyle w:val="Heading2"/>
      </w:pPr>
      <w:bookmarkStart w:id="415" w:name="Xa7c13e9b60fd766a395248d70cea258152a130b"/>
      <w:r>
        <w:t>Fifth Grade, Standar</w:t>
      </w:r>
      <w:r>
        <w:t>d 1. Movement, Technique, and Performance</w:t>
      </w:r>
    </w:p>
    <w:p w14:paraId="3F8A7964" w14:textId="77777777" w:rsidR="006A31E3" w:rsidRDefault="00287FB4">
      <w:pPr>
        <w:pStyle w:val="Heading3"/>
      </w:pPr>
      <w:bookmarkStart w:id="416" w:name="prepared-graduates-46"/>
      <w:r>
        <w:t>Prepared Graduates:</w:t>
      </w:r>
    </w:p>
    <w:p w14:paraId="3F8A7965" w14:textId="77777777" w:rsidR="006A31E3" w:rsidRDefault="00287FB4" w:rsidP="00287FB4">
      <w:pPr>
        <w:pStyle w:val="Compact"/>
        <w:numPr>
          <w:ilvl w:val="0"/>
          <w:numId w:val="231"/>
        </w:numPr>
      </w:pPr>
      <w:r>
        <w:t>Participate in the dance performance process in a variety of roles.</w:t>
      </w:r>
    </w:p>
    <w:p w14:paraId="3F8A7966" w14:textId="77777777" w:rsidR="006A31E3" w:rsidRDefault="00287FB4">
      <w:pPr>
        <w:pStyle w:val="Heading3"/>
      </w:pPr>
      <w:bookmarkStart w:id="417" w:name="grade-level-expectation-42"/>
      <w:bookmarkEnd w:id="416"/>
      <w:r>
        <w:t>Grade Level Expectation:</w:t>
      </w:r>
    </w:p>
    <w:p w14:paraId="3F8A7967" w14:textId="77777777" w:rsidR="006A31E3" w:rsidRDefault="00287FB4" w:rsidP="00287FB4">
      <w:pPr>
        <w:pStyle w:val="Compact"/>
        <w:numPr>
          <w:ilvl w:val="0"/>
          <w:numId w:val="232"/>
        </w:numPr>
      </w:pPr>
      <w:r>
        <w:t>Explore strategies to perform a specific intent in a performed dance.</w:t>
      </w:r>
    </w:p>
    <w:p w14:paraId="3F8A7968" w14:textId="77777777" w:rsidR="006A31E3" w:rsidRDefault="00287FB4">
      <w:pPr>
        <w:pStyle w:val="FirstParagraph"/>
      </w:pPr>
      <w:r>
        <w:t>GLE Code: DA.5.1.3</w:t>
      </w:r>
    </w:p>
    <w:p w14:paraId="3F8A7969" w14:textId="77777777" w:rsidR="006A31E3" w:rsidRDefault="00287FB4">
      <w:pPr>
        <w:pStyle w:val="Heading4"/>
      </w:pPr>
      <w:bookmarkStart w:id="418" w:name="evidence-outcomes-42"/>
      <w:r>
        <w:lastRenderedPageBreak/>
        <w:t>Evidence Out</w:t>
      </w:r>
      <w:r>
        <w:t>comes</w:t>
      </w:r>
    </w:p>
    <w:p w14:paraId="3F8A796A" w14:textId="77777777" w:rsidR="006A31E3" w:rsidRDefault="00287FB4">
      <w:pPr>
        <w:pStyle w:val="Heading5"/>
      </w:pPr>
      <w:bookmarkStart w:id="419" w:name="students-can-42"/>
      <w:r>
        <w:t>Students Can:</w:t>
      </w:r>
    </w:p>
    <w:p w14:paraId="3F8A796B" w14:textId="77777777" w:rsidR="006A31E3" w:rsidRDefault="00287FB4" w:rsidP="00287FB4">
      <w:pPr>
        <w:pStyle w:val="Compact"/>
        <w:numPr>
          <w:ilvl w:val="0"/>
          <w:numId w:val="233"/>
        </w:numPr>
      </w:pPr>
      <w:r>
        <w:t>Perform dances with different intentions.</w:t>
      </w:r>
    </w:p>
    <w:p w14:paraId="3F8A796C" w14:textId="77777777" w:rsidR="006A31E3" w:rsidRDefault="00287FB4" w:rsidP="00287FB4">
      <w:pPr>
        <w:pStyle w:val="Compact"/>
        <w:numPr>
          <w:ilvl w:val="0"/>
          <w:numId w:val="233"/>
        </w:numPr>
      </w:pPr>
      <w:r>
        <w:t>Coordinate different parts of the body while performing within an ensemble.</w:t>
      </w:r>
    </w:p>
    <w:p w14:paraId="3F8A796D" w14:textId="77777777" w:rsidR="006A31E3" w:rsidRDefault="00287FB4">
      <w:pPr>
        <w:pStyle w:val="Heading4"/>
      </w:pPr>
      <w:bookmarkStart w:id="420" w:name="academic-context-and-connections-42"/>
      <w:bookmarkEnd w:id="419"/>
      <w:bookmarkEnd w:id="418"/>
      <w:r>
        <w:t>Academic Context and Connections</w:t>
      </w:r>
    </w:p>
    <w:p w14:paraId="3F8A796E" w14:textId="77777777" w:rsidR="006A31E3" w:rsidRDefault="00287FB4">
      <w:pPr>
        <w:pStyle w:val="Heading5"/>
      </w:pPr>
      <w:bookmarkStart w:id="421" w:name="colorado-essential-skills-42"/>
      <w:r>
        <w:t>Colorado Essential Skills:</w:t>
      </w:r>
    </w:p>
    <w:p w14:paraId="3F8A796F" w14:textId="77777777" w:rsidR="006A31E3" w:rsidRDefault="00287FB4" w:rsidP="00287FB4">
      <w:pPr>
        <w:pStyle w:val="Compact"/>
        <w:numPr>
          <w:ilvl w:val="0"/>
          <w:numId w:val="234"/>
        </w:numPr>
      </w:pPr>
      <w:r>
        <w:t>Dancers convey meaning through movement. (Interpersonal Communication)</w:t>
      </w:r>
    </w:p>
    <w:p w14:paraId="3F8A7970" w14:textId="77777777" w:rsidR="006A31E3" w:rsidRDefault="00287FB4" w:rsidP="00287FB4">
      <w:pPr>
        <w:pStyle w:val="Compact"/>
        <w:numPr>
          <w:ilvl w:val="0"/>
          <w:numId w:val="234"/>
        </w:numPr>
      </w:pPr>
      <w:r>
        <w:t>Dancers analyze and are aware of personal strengths that contribute to the ensemble. (Self-Awareness)</w:t>
      </w:r>
    </w:p>
    <w:p w14:paraId="3F8A7971" w14:textId="77777777" w:rsidR="006A31E3" w:rsidRDefault="00287FB4">
      <w:pPr>
        <w:pStyle w:val="Heading5"/>
      </w:pPr>
      <w:bookmarkStart w:id="422" w:name="inquiry-questions-42"/>
      <w:bookmarkEnd w:id="421"/>
      <w:r>
        <w:t>Inquiry Questions:</w:t>
      </w:r>
    </w:p>
    <w:p w14:paraId="3F8A7972" w14:textId="77777777" w:rsidR="006A31E3" w:rsidRDefault="00287FB4" w:rsidP="00287FB4">
      <w:pPr>
        <w:pStyle w:val="Compact"/>
        <w:numPr>
          <w:ilvl w:val="0"/>
          <w:numId w:val="235"/>
        </w:numPr>
      </w:pPr>
      <w:r>
        <w:t>What does intent mean in dance and how is it communicated in a d</w:t>
      </w:r>
      <w:r>
        <w:t>ance performance?</w:t>
      </w:r>
    </w:p>
    <w:p w14:paraId="3F8A7973" w14:textId="77777777" w:rsidR="006A31E3" w:rsidRDefault="00287FB4" w:rsidP="00287FB4">
      <w:pPr>
        <w:pStyle w:val="Compact"/>
        <w:numPr>
          <w:ilvl w:val="0"/>
          <w:numId w:val="235"/>
        </w:numPr>
      </w:pPr>
      <w:r>
        <w:t>What techniques can dancers use in the rehearsal process?</w:t>
      </w:r>
    </w:p>
    <w:p w14:paraId="3F8A7974" w14:textId="77777777" w:rsidR="006A31E3" w:rsidRDefault="00287FB4" w:rsidP="00287FB4">
      <w:pPr>
        <w:pStyle w:val="Compact"/>
        <w:numPr>
          <w:ilvl w:val="0"/>
          <w:numId w:val="235"/>
        </w:numPr>
      </w:pPr>
      <w:r>
        <w:t>How is it possible to communicate without words in a dance performance?</w:t>
      </w:r>
    </w:p>
    <w:p w14:paraId="3F8A7975" w14:textId="77777777" w:rsidR="006A31E3" w:rsidRDefault="00287FB4">
      <w:pPr>
        <w:pStyle w:val="Heading1"/>
      </w:pPr>
      <w:bookmarkStart w:id="423" w:name="dance-47"/>
      <w:bookmarkEnd w:id="422"/>
      <w:bookmarkEnd w:id="420"/>
      <w:bookmarkEnd w:id="417"/>
      <w:bookmarkEnd w:id="415"/>
      <w:bookmarkEnd w:id="414"/>
      <w:r>
        <w:t>Dance</w:t>
      </w:r>
    </w:p>
    <w:p w14:paraId="3F8A7976" w14:textId="77777777" w:rsidR="006A31E3" w:rsidRDefault="00287FB4">
      <w:pPr>
        <w:pStyle w:val="Heading2"/>
      </w:pPr>
      <w:bookmarkStart w:id="424" w:name="Xccc66a55c597257f80851daa41d8cc7ac30bd45"/>
      <w:r>
        <w:t>Fifth Grade, Standard 2. Create, Compose, and Choreograph</w:t>
      </w:r>
    </w:p>
    <w:p w14:paraId="3F8A7977" w14:textId="77777777" w:rsidR="006A31E3" w:rsidRDefault="00287FB4">
      <w:pPr>
        <w:pStyle w:val="Heading3"/>
      </w:pPr>
      <w:bookmarkStart w:id="425" w:name="prepared-graduates-47"/>
      <w:r>
        <w:t>Prepared Graduates:</w:t>
      </w:r>
    </w:p>
    <w:p w14:paraId="3F8A7978" w14:textId="77777777" w:rsidR="006A31E3" w:rsidRDefault="00287FB4" w:rsidP="00287FB4">
      <w:pPr>
        <w:pStyle w:val="Compact"/>
        <w:numPr>
          <w:ilvl w:val="0"/>
          <w:numId w:val="236"/>
        </w:numPr>
      </w:pPr>
      <w:r>
        <w:t xml:space="preserve">Explore and demonstrate </w:t>
      </w:r>
      <w:r>
        <w:t>various concepts through improvisational movement to communicate purposeful intent.</w:t>
      </w:r>
    </w:p>
    <w:p w14:paraId="3F8A7979" w14:textId="77777777" w:rsidR="006A31E3" w:rsidRDefault="00287FB4">
      <w:pPr>
        <w:pStyle w:val="Heading3"/>
      </w:pPr>
      <w:bookmarkStart w:id="426" w:name="grade-level-expectation-43"/>
      <w:bookmarkEnd w:id="425"/>
      <w:r>
        <w:t>Grade Level Expectation:</w:t>
      </w:r>
    </w:p>
    <w:p w14:paraId="3F8A797A" w14:textId="77777777" w:rsidR="006A31E3" w:rsidRDefault="00287FB4" w:rsidP="00287FB4">
      <w:pPr>
        <w:pStyle w:val="Compact"/>
        <w:numPr>
          <w:ilvl w:val="0"/>
          <w:numId w:val="237"/>
        </w:numPr>
      </w:pPr>
      <w:r>
        <w:t>Manipulate or modify a variety of ideas to expand movement possibilities and create a variety of patterns and structures.</w:t>
      </w:r>
    </w:p>
    <w:p w14:paraId="3F8A797B" w14:textId="77777777" w:rsidR="006A31E3" w:rsidRDefault="00287FB4">
      <w:pPr>
        <w:pStyle w:val="FirstParagraph"/>
      </w:pPr>
      <w:r>
        <w:t>GLE Code: DA.5.2.1</w:t>
      </w:r>
    </w:p>
    <w:p w14:paraId="3F8A797C" w14:textId="77777777" w:rsidR="006A31E3" w:rsidRDefault="00287FB4">
      <w:pPr>
        <w:pStyle w:val="Heading4"/>
      </w:pPr>
      <w:bookmarkStart w:id="427" w:name="evidence-outcomes-43"/>
      <w:r>
        <w:t>Eviden</w:t>
      </w:r>
      <w:r>
        <w:t>ce Outcomes</w:t>
      </w:r>
    </w:p>
    <w:p w14:paraId="3F8A797D" w14:textId="77777777" w:rsidR="006A31E3" w:rsidRDefault="00287FB4">
      <w:pPr>
        <w:pStyle w:val="Heading5"/>
      </w:pPr>
      <w:bookmarkStart w:id="428" w:name="students-can-43"/>
      <w:r>
        <w:t>Students Can:</w:t>
      </w:r>
    </w:p>
    <w:p w14:paraId="3F8A797E" w14:textId="77777777" w:rsidR="006A31E3" w:rsidRDefault="00287FB4" w:rsidP="00287FB4">
      <w:pPr>
        <w:pStyle w:val="Compact"/>
        <w:numPr>
          <w:ilvl w:val="0"/>
          <w:numId w:val="238"/>
        </w:numPr>
      </w:pPr>
      <w:r>
        <w:t>Experiment with movement that responds to a variety of stimuli (art, music, objects etc.).</w:t>
      </w:r>
    </w:p>
    <w:p w14:paraId="3F8A797F" w14:textId="77777777" w:rsidR="006A31E3" w:rsidRDefault="00287FB4" w:rsidP="00287FB4">
      <w:pPr>
        <w:pStyle w:val="Compact"/>
        <w:numPr>
          <w:ilvl w:val="0"/>
          <w:numId w:val="238"/>
        </w:numPr>
      </w:pPr>
      <w:r>
        <w:t>Develop spontaneous improvised movements that can have a beginning, middle, and end.</w:t>
      </w:r>
    </w:p>
    <w:p w14:paraId="3F8A7980" w14:textId="77777777" w:rsidR="006A31E3" w:rsidRDefault="00287FB4" w:rsidP="00287FB4">
      <w:pPr>
        <w:pStyle w:val="Compact"/>
        <w:numPr>
          <w:ilvl w:val="0"/>
          <w:numId w:val="238"/>
        </w:numPr>
      </w:pPr>
      <w:r>
        <w:t>Improvise alone, with partners, or in small groups.</w:t>
      </w:r>
    </w:p>
    <w:p w14:paraId="3F8A7981" w14:textId="77777777" w:rsidR="006A31E3" w:rsidRDefault="00287FB4">
      <w:pPr>
        <w:pStyle w:val="Heading4"/>
      </w:pPr>
      <w:bookmarkStart w:id="429" w:name="academic-context-and-connections-43"/>
      <w:bookmarkEnd w:id="428"/>
      <w:bookmarkEnd w:id="427"/>
      <w:r>
        <w:lastRenderedPageBreak/>
        <w:t>Ac</w:t>
      </w:r>
      <w:r>
        <w:t>ademic Context and Connections</w:t>
      </w:r>
    </w:p>
    <w:p w14:paraId="3F8A7982" w14:textId="77777777" w:rsidR="006A31E3" w:rsidRDefault="00287FB4">
      <w:pPr>
        <w:pStyle w:val="Heading5"/>
      </w:pPr>
      <w:bookmarkStart w:id="430" w:name="colorado-essential-skills-43"/>
      <w:r>
        <w:t>Colorado Essential Skills:</w:t>
      </w:r>
    </w:p>
    <w:p w14:paraId="3F8A7983" w14:textId="77777777" w:rsidR="006A31E3" w:rsidRDefault="00287FB4" w:rsidP="00287FB4">
      <w:pPr>
        <w:pStyle w:val="Compact"/>
        <w:numPr>
          <w:ilvl w:val="0"/>
          <w:numId w:val="239"/>
        </w:numPr>
      </w:pPr>
      <w:r>
        <w:t>Dancers are aware of their kinesthetic and aesthetic likes and dislikes and can communicate them. (Interpersonal Communication, Self-Awareness, Self-Advocacy and Initiative)</w:t>
      </w:r>
    </w:p>
    <w:p w14:paraId="3F8A7984" w14:textId="77777777" w:rsidR="006A31E3" w:rsidRDefault="00287FB4" w:rsidP="00287FB4">
      <w:pPr>
        <w:pStyle w:val="Compact"/>
        <w:numPr>
          <w:ilvl w:val="0"/>
          <w:numId w:val="239"/>
        </w:numPr>
      </w:pPr>
      <w:r>
        <w:t>Through improvisation dancers can engage in novel approaches to movement, direction, ideas and/or perspectives. (Critical Thinking and Analysis, Creativity and Innovation, Adaptability and Flexibility)</w:t>
      </w:r>
    </w:p>
    <w:p w14:paraId="3F8A7985" w14:textId="77777777" w:rsidR="006A31E3" w:rsidRDefault="00287FB4" w:rsidP="00287FB4">
      <w:pPr>
        <w:pStyle w:val="Compact"/>
        <w:numPr>
          <w:ilvl w:val="0"/>
          <w:numId w:val="239"/>
        </w:numPr>
      </w:pPr>
      <w:r>
        <w:t>Through the improvisational process, dancers assess pe</w:t>
      </w:r>
      <w:r>
        <w:t>rsonal strengths and limitations with self-awareness. (Critical Thinking and Analysis, Creativity and Innovation, Adaptability and Flexibility, Self-Awareness, Self-Advocacy and Initiative)</w:t>
      </w:r>
    </w:p>
    <w:p w14:paraId="3F8A7986" w14:textId="77777777" w:rsidR="006A31E3" w:rsidRDefault="00287FB4" w:rsidP="00287FB4">
      <w:pPr>
        <w:pStyle w:val="Compact"/>
        <w:numPr>
          <w:ilvl w:val="0"/>
          <w:numId w:val="239"/>
        </w:numPr>
      </w:pPr>
      <w:r>
        <w:t>Students can pose and respond to questions about and with improvis</w:t>
      </w:r>
      <w:r>
        <w:t>ational movement. (Interpersonal Communication, Creativity and Innovation, Collaboration and Teamwork, Adaptability and Flexibility, Social Awareness)</w:t>
      </w:r>
    </w:p>
    <w:p w14:paraId="3F8A7987" w14:textId="77777777" w:rsidR="006A31E3" w:rsidRDefault="00287FB4">
      <w:pPr>
        <w:pStyle w:val="Heading5"/>
      </w:pPr>
      <w:bookmarkStart w:id="431" w:name="inquiry-questions-43"/>
      <w:bookmarkEnd w:id="430"/>
      <w:r>
        <w:t>Inquiry Questions:</w:t>
      </w:r>
    </w:p>
    <w:p w14:paraId="3F8A7988" w14:textId="77777777" w:rsidR="006A31E3" w:rsidRDefault="00287FB4" w:rsidP="00287FB4">
      <w:pPr>
        <w:pStyle w:val="Compact"/>
        <w:numPr>
          <w:ilvl w:val="0"/>
          <w:numId w:val="240"/>
        </w:numPr>
      </w:pPr>
      <w:r>
        <w:t>What can you do to non-verbally communicate with your group?</w:t>
      </w:r>
    </w:p>
    <w:p w14:paraId="3F8A7989" w14:textId="77777777" w:rsidR="006A31E3" w:rsidRDefault="00287FB4" w:rsidP="00287FB4">
      <w:pPr>
        <w:pStyle w:val="Compact"/>
        <w:numPr>
          <w:ilvl w:val="0"/>
          <w:numId w:val="240"/>
        </w:numPr>
      </w:pPr>
      <w:r>
        <w:t>How do the chosen movemen</w:t>
      </w:r>
      <w:r>
        <w:t>ts project the intent?</w:t>
      </w:r>
    </w:p>
    <w:p w14:paraId="3F8A798A" w14:textId="77777777" w:rsidR="006A31E3" w:rsidRDefault="00287FB4" w:rsidP="00287FB4">
      <w:pPr>
        <w:pStyle w:val="Compact"/>
        <w:numPr>
          <w:ilvl w:val="0"/>
          <w:numId w:val="240"/>
        </w:numPr>
      </w:pPr>
      <w:r>
        <w:t>What is the beginning, middle, and end in your own created sequence?</w:t>
      </w:r>
    </w:p>
    <w:p w14:paraId="3F8A798B" w14:textId="77777777" w:rsidR="006A31E3" w:rsidRDefault="00287FB4">
      <w:pPr>
        <w:pStyle w:val="Heading1"/>
      </w:pPr>
      <w:bookmarkStart w:id="432" w:name="dance-48"/>
      <w:bookmarkEnd w:id="431"/>
      <w:bookmarkEnd w:id="429"/>
      <w:bookmarkEnd w:id="426"/>
      <w:bookmarkEnd w:id="424"/>
      <w:bookmarkEnd w:id="423"/>
      <w:r>
        <w:t>Dance</w:t>
      </w:r>
    </w:p>
    <w:p w14:paraId="3F8A798C" w14:textId="77777777" w:rsidR="006A31E3" w:rsidRDefault="00287FB4">
      <w:pPr>
        <w:pStyle w:val="Heading2"/>
      </w:pPr>
      <w:bookmarkStart w:id="433" w:name="X6188ff00536b12a7ee2bb8d618db4ddeffdf27a"/>
      <w:r>
        <w:t>Fifth Grade, Standard 2. Create, Compose, and Choreograph</w:t>
      </w:r>
    </w:p>
    <w:p w14:paraId="3F8A798D" w14:textId="77777777" w:rsidR="006A31E3" w:rsidRDefault="00287FB4">
      <w:pPr>
        <w:pStyle w:val="Heading3"/>
      </w:pPr>
      <w:bookmarkStart w:id="434" w:name="prepared-graduates-48"/>
      <w:r>
        <w:t>Prepared Graduates:</w:t>
      </w:r>
    </w:p>
    <w:p w14:paraId="3F8A798E" w14:textId="77777777" w:rsidR="006A31E3" w:rsidRDefault="00287FB4" w:rsidP="00287FB4">
      <w:pPr>
        <w:pStyle w:val="Compact"/>
        <w:numPr>
          <w:ilvl w:val="0"/>
          <w:numId w:val="241"/>
        </w:numPr>
      </w:pPr>
      <w:r>
        <w:t>Use a creative process to construct a dance composition.</w:t>
      </w:r>
    </w:p>
    <w:p w14:paraId="3F8A798F" w14:textId="77777777" w:rsidR="006A31E3" w:rsidRDefault="00287FB4">
      <w:pPr>
        <w:pStyle w:val="Heading3"/>
      </w:pPr>
      <w:bookmarkStart w:id="435" w:name="grade-level-expectation-44"/>
      <w:bookmarkEnd w:id="434"/>
      <w:r>
        <w:t>Grade Level Expectation:</w:t>
      </w:r>
    </w:p>
    <w:p w14:paraId="3F8A7990" w14:textId="77777777" w:rsidR="006A31E3" w:rsidRDefault="00287FB4" w:rsidP="00287FB4">
      <w:pPr>
        <w:pStyle w:val="Compact"/>
        <w:numPr>
          <w:ilvl w:val="0"/>
          <w:numId w:val="242"/>
        </w:numPr>
      </w:pPr>
      <w:r>
        <w:t>Create dance studies alone or in groups using a variety of themes, structures, and inspirations.</w:t>
      </w:r>
    </w:p>
    <w:p w14:paraId="3F8A7991" w14:textId="77777777" w:rsidR="006A31E3" w:rsidRDefault="00287FB4">
      <w:pPr>
        <w:pStyle w:val="FirstParagraph"/>
      </w:pPr>
      <w:r>
        <w:t>GLE Code: DA.5.2.2</w:t>
      </w:r>
    </w:p>
    <w:p w14:paraId="3F8A7992" w14:textId="77777777" w:rsidR="006A31E3" w:rsidRDefault="00287FB4">
      <w:pPr>
        <w:pStyle w:val="Heading4"/>
      </w:pPr>
      <w:bookmarkStart w:id="436" w:name="evidence-outcomes-44"/>
      <w:r>
        <w:t>Evidence Outcomes</w:t>
      </w:r>
    </w:p>
    <w:p w14:paraId="3F8A7993" w14:textId="77777777" w:rsidR="006A31E3" w:rsidRDefault="00287FB4">
      <w:pPr>
        <w:pStyle w:val="Heading5"/>
      </w:pPr>
      <w:bookmarkStart w:id="437" w:name="students-can-44"/>
      <w:r>
        <w:t>Students Can:</w:t>
      </w:r>
    </w:p>
    <w:p w14:paraId="3F8A7994" w14:textId="77777777" w:rsidR="006A31E3" w:rsidRDefault="00287FB4" w:rsidP="00287FB4">
      <w:pPr>
        <w:pStyle w:val="Compact"/>
        <w:numPr>
          <w:ilvl w:val="0"/>
          <w:numId w:val="243"/>
        </w:numPr>
      </w:pPr>
      <w:r>
        <w:t>Create movement phrases an</w:t>
      </w:r>
      <w:r>
        <w:t>d dance sequences using compositional structures.</w:t>
      </w:r>
    </w:p>
    <w:p w14:paraId="3F8A7995" w14:textId="77777777" w:rsidR="006A31E3" w:rsidRDefault="00287FB4" w:rsidP="00287FB4">
      <w:pPr>
        <w:pStyle w:val="Compact"/>
        <w:numPr>
          <w:ilvl w:val="0"/>
          <w:numId w:val="243"/>
        </w:numPr>
      </w:pPr>
      <w:r>
        <w:t>Demonstrate an understanding of a variety of techniques and vocabulary when creating dances.</w:t>
      </w:r>
    </w:p>
    <w:p w14:paraId="3F8A7996" w14:textId="77777777" w:rsidR="006A31E3" w:rsidRDefault="00287FB4" w:rsidP="00287FB4">
      <w:pPr>
        <w:pStyle w:val="Compact"/>
        <w:numPr>
          <w:ilvl w:val="0"/>
          <w:numId w:val="243"/>
        </w:numPr>
      </w:pPr>
      <w:r>
        <w:t>Create transitions between movement sequences to strengthen intent.</w:t>
      </w:r>
    </w:p>
    <w:p w14:paraId="3F8A7997" w14:textId="77777777" w:rsidR="006A31E3" w:rsidRDefault="00287FB4" w:rsidP="00287FB4">
      <w:pPr>
        <w:pStyle w:val="Compact"/>
        <w:numPr>
          <w:ilvl w:val="0"/>
          <w:numId w:val="243"/>
        </w:numPr>
      </w:pPr>
      <w:r>
        <w:t>Utilize feedback and revision to modify dance</w:t>
      </w:r>
      <w:r>
        <w:t xml:space="preserve"> sequences.</w:t>
      </w:r>
    </w:p>
    <w:p w14:paraId="3F8A7998" w14:textId="77777777" w:rsidR="006A31E3" w:rsidRDefault="00287FB4">
      <w:pPr>
        <w:pStyle w:val="Heading4"/>
      </w:pPr>
      <w:bookmarkStart w:id="438" w:name="academic-context-and-connections-44"/>
      <w:bookmarkEnd w:id="437"/>
      <w:bookmarkEnd w:id="436"/>
      <w:r>
        <w:lastRenderedPageBreak/>
        <w:t>Academic Context and Connections</w:t>
      </w:r>
    </w:p>
    <w:p w14:paraId="3F8A7999" w14:textId="77777777" w:rsidR="006A31E3" w:rsidRDefault="00287FB4">
      <w:pPr>
        <w:pStyle w:val="Heading5"/>
      </w:pPr>
      <w:bookmarkStart w:id="439" w:name="colorado-essential-skills-44"/>
      <w:r>
        <w:t>Colorado Essential Skills:</w:t>
      </w:r>
    </w:p>
    <w:p w14:paraId="3F8A799A" w14:textId="77777777" w:rsidR="006A31E3" w:rsidRDefault="00287FB4" w:rsidP="00287FB4">
      <w:pPr>
        <w:pStyle w:val="Compact"/>
        <w:numPr>
          <w:ilvl w:val="0"/>
          <w:numId w:val="244"/>
        </w:numPr>
      </w:pPr>
      <w:r>
        <w:t>Creative process in dance aligns with many of the processes used in other art forms. (Critical Thinking and Analysis, Career Readiness)</w:t>
      </w:r>
    </w:p>
    <w:p w14:paraId="3F8A799B" w14:textId="77777777" w:rsidR="006A31E3" w:rsidRDefault="00287FB4" w:rsidP="00287FB4">
      <w:pPr>
        <w:pStyle w:val="Compact"/>
        <w:numPr>
          <w:ilvl w:val="0"/>
          <w:numId w:val="244"/>
        </w:numPr>
      </w:pPr>
      <w:r>
        <w:t>Dancers can use technology to highlight and refi</w:t>
      </w:r>
      <w:r>
        <w:t>ne a dance. (Digital Literacy)</w:t>
      </w:r>
    </w:p>
    <w:p w14:paraId="3F8A799C" w14:textId="77777777" w:rsidR="006A31E3" w:rsidRDefault="00287FB4" w:rsidP="00287FB4">
      <w:pPr>
        <w:pStyle w:val="Compact"/>
        <w:numPr>
          <w:ilvl w:val="0"/>
          <w:numId w:val="244"/>
        </w:numPr>
      </w:pPr>
      <w:r>
        <w:t>The use of dance technique, vocabulary, and creative processes gives a choreographer many options when creating dances. (Creativity and Innovation, Self-Awareness)</w:t>
      </w:r>
    </w:p>
    <w:p w14:paraId="3F8A799D" w14:textId="77777777" w:rsidR="006A31E3" w:rsidRDefault="00287FB4" w:rsidP="00287FB4">
      <w:pPr>
        <w:pStyle w:val="Compact"/>
        <w:numPr>
          <w:ilvl w:val="0"/>
          <w:numId w:val="244"/>
        </w:numPr>
      </w:pPr>
      <w:r>
        <w:t>In collaborative groups students can have focused conversations, set goals, and fulfill assi</w:t>
      </w:r>
      <w:r>
        <w:t>gned roles. (Interpersonal Communication, Adaptability and Flexibility)</w:t>
      </w:r>
    </w:p>
    <w:p w14:paraId="3F8A799E" w14:textId="77777777" w:rsidR="006A31E3" w:rsidRDefault="00287FB4" w:rsidP="00287FB4">
      <w:pPr>
        <w:pStyle w:val="Compact"/>
        <w:numPr>
          <w:ilvl w:val="0"/>
          <w:numId w:val="244"/>
        </w:numPr>
      </w:pPr>
      <w:r>
        <w:t>When refining dances students can receive and discuss feedback to broaden perspectives and clarify intent. (Interpersonal Communication, Critical Thinking and Analysis, Social Awarenes</w:t>
      </w:r>
      <w:r>
        <w:t>s)</w:t>
      </w:r>
    </w:p>
    <w:p w14:paraId="3F8A799F" w14:textId="77777777" w:rsidR="006A31E3" w:rsidRDefault="00287FB4">
      <w:pPr>
        <w:pStyle w:val="Heading5"/>
      </w:pPr>
      <w:bookmarkStart w:id="440" w:name="inquiry-questions-44"/>
      <w:bookmarkEnd w:id="439"/>
      <w:r>
        <w:t>Inquiry Questions:</w:t>
      </w:r>
    </w:p>
    <w:p w14:paraId="3F8A79A0" w14:textId="77777777" w:rsidR="006A31E3" w:rsidRDefault="00287FB4" w:rsidP="00287FB4">
      <w:pPr>
        <w:pStyle w:val="Compact"/>
        <w:numPr>
          <w:ilvl w:val="0"/>
          <w:numId w:val="245"/>
        </w:numPr>
      </w:pPr>
      <w:r>
        <w:t>How does studying various dance techniques enhance our ability to create new movements?</w:t>
      </w:r>
    </w:p>
    <w:p w14:paraId="3F8A79A1" w14:textId="77777777" w:rsidR="006A31E3" w:rsidRDefault="00287FB4" w:rsidP="00287FB4">
      <w:pPr>
        <w:pStyle w:val="Compact"/>
        <w:numPr>
          <w:ilvl w:val="0"/>
          <w:numId w:val="245"/>
        </w:numPr>
      </w:pPr>
      <w:r>
        <w:t>Why are transitions important when telling a story using dance?</w:t>
      </w:r>
    </w:p>
    <w:p w14:paraId="3F8A79A2" w14:textId="77777777" w:rsidR="006A31E3" w:rsidRDefault="00287FB4" w:rsidP="00287FB4">
      <w:pPr>
        <w:pStyle w:val="Compact"/>
        <w:numPr>
          <w:ilvl w:val="0"/>
          <w:numId w:val="245"/>
        </w:numPr>
      </w:pPr>
      <w:r>
        <w:t>How can you acknowledge feedback from your peers even when you might not apply it?</w:t>
      </w:r>
    </w:p>
    <w:p w14:paraId="3F8A79A3" w14:textId="77777777" w:rsidR="006A31E3" w:rsidRDefault="00287FB4">
      <w:pPr>
        <w:pStyle w:val="Heading1"/>
      </w:pPr>
      <w:bookmarkStart w:id="441" w:name="dance-49"/>
      <w:bookmarkEnd w:id="440"/>
      <w:bookmarkEnd w:id="438"/>
      <w:bookmarkEnd w:id="435"/>
      <w:bookmarkEnd w:id="433"/>
      <w:bookmarkEnd w:id="432"/>
      <w:r>
        <w:t>Dance</w:t>
      </w:r>
    </w:p>
    <w:p w14:paraId="3F8A79A4" w14:textId="77777777" w:rsidR="006A31E3" w:rsidRDefault="00287FB4">
      <w:pPr>
        <w:pStyle w:val="Heading2"/>
      </w:pPr>
      <w:bookmarkStart w:id="442" w:name="Xc2f6bee1fd7c4e9a9b5bc9ef0ff1a6ebb3ce739"/>
      <w:r>
        <w:t>Fifth Grade, Standard 3. Historical and Cultural Context</w:t>
      </w:r>
    </w:p>
    <w:p w14:paraId="3F8A79A5" w14:textId="77777777" w:rsidR="006A31E3" w:rsidRDefault="00287FB4">
      <w:pPr>
        <w:pStyle w:val="Heading3"/>
      </w:pPr>
      <w:bookmarkStart w:id="443" w:name="prepared-graduates-49"/>
      <w:r>
        <w:t>Prepared Graduates:</w:t>
      </w:r>
    </w:p>
    <w:p w14:paraId="3F8A79A6" w14:textId="77777777" w:rsidR="006A31E3" w:rsidRDefault="00287FB4" w:rsidP="00287FB4">
      <w:pPr>
        <w:pStyle w:val="Compact"/>
        <w:numPr>
          <w:ilvl w:val="0"/>
          <w:numId w:val="246"/>
        </w:numPr>
      </w:pPr>
      <w:r>
        <w:t>Research, articulate, and embody dance from various eras and cultures.</w:t>
      </w:r>
    </w:p>
    <w:p w14:paraId="3F8A79A7" w14:textId="77777777" w:rsidR="006A31E3" w:rsidRDefault="00287FB4">
      <w:pPr>
        <w:pStyle w:val="Heading3"/>
      </w:pPr>
      <w:bookmarkStart w:id="444" w:name="grade-level-expectation-45"/>
      <w:bookmarkEnd w:id="443"/>
      <w:r>
        <w:t>Grade Level Expectation:</w:t>
      </w:r>
    </w:p>
    <w:p w14:paraId="3F8A79A8" w14:textId="77777777" w:rsidR="006A31E3" w:rsidRDefault="00287FB4" w:rsidP="00287FB4">
      <w:pPr>
        <w:pStyle w:val="Compact"/>
        <w:numPr>
          <w:ilvl w:val="0"/>
          <w:numId w:val="247"/>
        </w:numPr>
      </w:pPr>
      <w:r>
        <w:t>Identify and demonstrate movements and terminology consistent with different</w:t>
      </w:r>
      <w:r>
        <w:t xml:space="preserve"> eras and cultures.</w:t>
      </w:r>
    </w:p>
    <w:p w14:paraId="3F8A79A9" w14:textId="77777777" w:rsidR="006A31E3" w:rsidRDefault="00287FB4">
      <w:pPr>
        <w:pStyle w:val="FirstParagraph"/>
      </w:pPr>
      <w:r>
        <w:t>GLE Code: DA.5.3.1</w:t>
      </w:r>
    </w:p>
    <w:p w14:paraId="3F8A79AA" w14:textId="77777777" w:rsidR="006A31E3" w:rsidRDefault="00287FB4">
      <w:pPr>
        <w:pStyle w:val="Heading4"/>
      </w:pPr>
      <w:bookmarkStart w:id="445" w:name="evidence-outcomes-45"/>
      <w:r>
        <w:t>Evidence Outcomes</w:t>
      </w:r>
    </w:p>
    <w:p w14:paraId="3F8A79AB" w14:textId="77777777" w:rsidR="006A31E3" w:rsidRDefault="00287FB4">
      <w:pPr>
        <w:pStyle w:val="Heading5"/>
      </w:pPr>
      <w:bookmarkStart w:id="446" w:name="students-can-45"/>
      <w:r>
        <w:t>Students Can:</w:t>
      </w:r>
    </w:p>
    <w:p w14:paraId="3F8A79AC" w14:textId="77777777" w:rsidR="006A31E3" w:rsidRDefault="00287FB4" w:rsidP="00287FB4">
      <w:pPr>
        <w:pStyle w:val="Compact"/>
        <w:numPr>
          <w:ilvl w:val="0"/>
          <w:numId w:val="248"/>
        </w:numPr>
      </w:pPr>
      <w:r>
        <w:t>Observe and describe movements from various cultures and eras using culturally specific terms.</w:t>
      </w:r>
    </w:p>
    <w:p w14:paraId="3F8A79AD" w14:textId="77777777" w:rsidR="006A31E3" w:rsidRDefault="00287FB4" w:rsidP="00287FB4">
      <w:pPr>
        <w:pStyle w:val="Compact"/>
        <w:numPr>
          <w:ilvl w:val="0"/>
          <w:numId w:val="248"/>
        </w:numPr>
      </w:pPr>
      <w:r>
        <w:t>Perform movements specific to various cultures and eras.</w:t>
      </w:r>
    </w:p>
    <w:p w14:paraId="3F8A79AE" w14:textId="77777777" w:rsidR="006A31E3" w:rsidRDefault="00287FB4" w:rsidP="00287FB4">
      <w:pPr>
        <w:pStyle w:val="Compact"/>
        <w:numPr>
          <w:ilvl w:val="0"/>
          <w:numId w:val="248"/>
        </w:numPr>
      </w:pPr>
      <w:r>
        <w:t xml:space="preserve">Compare and contrast dances from </w:t>
      </w:r>
      <w:r>
        <w:t>various cultures.</w:t>
      </w:r>
    </w:p>
    <w:p w14:paraId="3F8A79AF" w14:textId="77777777" w:rsidR="006A31E3" w:rsidRDefault="00287FB4">
      <w:pPr>
        <w:pStyle w:val="Heading4"/>
      </w:pPr>
      <w:bookmarkStart w:id="447" w:name="academic-context-and-connections-45"/>
      <w:bookmarkEnd w:id="446"/>
      <w:bookmarkEnd w:id="445"/>
      <w:r>
        <w:lastRenderedPageBreak/>
        <w:t>Academic Context and Connections</w:t>
      </w:r>
    </w:p>
    <w:p w14:paraId="3F8A79B0" w14:textId="77777777" w:rsidR="006A31E3" w:rsidRDefault="00287FB4">
      <w:pPr>
        <w:pStyle w:val="Heading5"/>
      </w:pPr>
      <w:bookmarkStart w:id="448" w:name="colorado-essential-skills-45"/>
      <w:r>
        <w:t>Colorado Essential Skills:</w:t>
      </w:r>
    </w:p>
    <w:p w14:paraId="3F8A79B1" w14:textId="77777777" w:rsidR="006A31E3" w:rsidRDefault="00287FB4" w:rsidP="00287FB4">
      <w:pPr>
        <w:pStyle w:val="Compact"/>
        <w:numPr>
          <w:ilvl w:val="0"/>
          <w:numId w:val="249"/>
        </w:numPr>
      </w:pPr>
      <w:r>
        <w:t>Approaches to movement are diverse and depend on many cultural and societal norms. (Social Awareness)</w:t>
      </w:r>
    </w:p>
    <w:p w14:paraId="3F8A79B2" w14:textId="77777777" w:rsidR="006A31E3" w:rsidRDefault="00287FB4" w:rsidP="00287FB4">
      <w:pPr>
        <w:pStyle w:val="Compact"/>
        <w:numPr>
          <w:ilvl w:val="0"/>
          <w:numId w:val="249"/>
        </w:numPr>
      </w:pPr>
      <w:r>
        <w:t>Observation skills, dance research and embodied knowledge contribute to iden</w:t>
      </w:r>
      <w:r>
        <w:t>tifying dance works from a specific culture or era. (Global and Cultural Awareness)</w:t>
      </w:r>
    </w:p>
    <w:p w14:paraId="3F8A79B3" w14:textId="77777777" w:rsidR="006A31E3" w:rsidRDefault="00287FB4" w:rsidP="00287FB4">
      <w:pPr>
        <w:pStyle w:val="Compact"/>
        <w:numPr>
          <w:ilvl w:val="0"/>
          <w:numId w:val="249"/>
        </w:numPr>
      </w:pPr>
      <w:r>
        <w:t>Exploration of cultural or era specific dance can increase social awareness. (Social Awareness)</w:t>
      </w:r>
    </w:p>
    <w:p w14:paraId="3F8A79B4" w14:textId="77777777" w:rsidR="006A31E3" w:rsidRDefault="00287FB4">
      <w:pPr>
        <w:pStyle w:val="Heading5"/>
      </w:pPr>
      <w:bookmarkStart w:id="449" w:name="inquiry-questions-45"/>
      <w:bookmarkEnd w:id="448"/>
      <w:r>
        <w:t>Inquiry Questions:</w:t>
      </w:r>
    </w:p>
    <w:p w14:paraId="3F8A79B5" w14:textId="77777777" w:rsidR="006A31E3" w:rsidRDefault="00287FB4" w:rsidP="00287FB4">
      <w:pPr>
        <w:pStyle w:val="Compact"/>
        <w:numPr>
          <w:ilvl w:val="0"/>
          <w:numId w:val="250"/>
        </w:numPr>
      </w:pPr>
      <w:r>
        <w:t>What observation skills help us identify and describe dances from other cultures and eras?</w:t>
      </w:r>
    </w:p>
    <w:p w14:paraId="3F8A79B6" w14:textId="77777777" w:rsidR="006A31E3" w:rsidRDefault="00287FB4" w:rsidP="00287FB4">
      <w:pPr>
        <w:pStyle w:val="Compact"/>
        <w:numPr>
          <w:ilvl w:val="0"/>
          <w:numId w:val="250"/>
        </w:numPr>
      </w:pPr>
      <w:r>
        <w:t>Why do we use dance to explore eras and cultures?</w:t>
      </w:r>
    </w:p>
    <w:p w14:paraId="3F8A79B7" w14:textId="77777777" w:rsidR="006A31E3" w:rsidRDefault="00287FB4">
      <w:pPr>
        <w:pStyle w:val="Heading1"/>
      </w:pPr>
      <w:bookmarkStart w:id="450" w:name="dance-50"/>
      <w:bookmarkEnd w:id="449"/>
      <w:bookmarkEnd w:id="447"/>
      <w:bookmarkEnd w:id="444"/>
      <w:bookmarkEnd w:id="442"/>
      <w:bookmarkEnd w:id="441"/>
      <w:r>
        <w:t>Dance</w:t>
      </w:r>
    </w:p>
    <w:p w14:paraId="3F8A79B8" w14:textId="77777777" w:rsidR="006A31E3" w:rsidRDefault="00287FB4">
      <w:pPr>
        <w:pStyle w:val="Heading2"/>
      </w:pPr>
      <w:bookmarkStart w:id="451" w:name="Xe3bf7c035656db1fc20cf00adafe08b9e7a90b5"/>
      <w:r>
        <w:t>Fifth Grade, Standard 3. Historical and Cultural Context</w:t>
      </w:r>
    </w:p>
    <w:p w14:paraId="3F8A79B9" w14:textId="77777777" w:rsidR="006A31E3" w:rsidRDefault="00287FB4">
      <w:pPr>
        <w:pStyle w:val="Heading3"/>
      </w:pPr>
      <w:bookmarkStart w:id="452" w:name="prepared-graduates-50"/>
      <w:r>
        <w:t>Prepared Graduates:</w:t>
      </w:r>
    </w:p>
    <w:p w14:paraId="3F8A79BA" w14:textId="77777777" w:rsidR="006A31E3" w:rsidRDefault="00287FB4" w:rsidP="00287FB4">
      <w:pPr>
        <w:pStyle w:val="Compact"/>
        <w:numPr>
          <w:ilvl w:val="0"/>
          <w:numId w:val="251"/>
        </w:numPr>
      </w:pPr>
      <w:r>
        <w:t>Investigate and synthesize how d</w:t>
      </w:r>
      <w:r>
        <w:t>ance developed through the lens of the era or culture in which it originated.</w:t>
      </w:r>
    </w:p>
    <w:p w14:paraId="3F8A79BB" w14:textId="77777777" w:rsidR="006A31E3" w:rsidRDefault="00287FB4">
      <w:pPr>
        <w:pStyle w:val="Heading3"/>
      </w:pPr>
      <w:bookmarkStart w:id="453" w:name="grade-level-expectation-46"/>
      <w:bookmarkEnd w:id="452"/>
      <w:r>
        <w:t>Grade Level Expectation:</w:t>
      </w:r>
    </w:p>
    <w:p w14:paraId="3F8A79BC" w14:textId="77777777" w:rsidR="006A31E3" w:rsidRDefault="00287FB4" w:rsidP="00287FB4">
      <w:pPr>
        <w:pStyle w:val="Compact"/>
        <w:numPr>
          <w:ilvl w:val="0"/>
          <w:numId w:val="252"/>
        </w:numPr>
      </w:pPr>
      <w:r>
        <w:t>Identify and examine the influences of an era and culture on a dance form.</w:t>
      </w:r>
    </w:p>
    <w:p w14:paraId="3F8A79BD" w14:textId="77777777" w:rsidR="006A31E3" w:rsidRDefault="00287FB4">
      <w:pPr>
        <w:pStyle w:val="FirstParagraph"/>
      </w:pPr>
      <w:r>
        <w:t>GLE Code: DA.5.3.2</w:t>
      </w:r>
    </w:p>
    <w:p w14:paraId="3F8A79BE" w14:textId="77777777" w:rsidR="006A31E3" w:rsidRDefault="00287FB4">
      <w:pPr>
        <w:pStyle w:val="Heading4"/>
      </w:pPr>
      <w:bookmarkStart w:id="454" w:name="evidence-outcomes-46"/>
      <w:r>
        <w:t>Evidence Outcomes</w:t>
      </w:r>
    </w:p>
    <w:p w14:paraId="3F8A79BF" w14:textId="77777777" w:rsidR="006A31E3" w:rsidRDefault="00287FB4">
      <w:pPr>
        <w:pStyle w:val="Heading5"/>
      </w:pPr>
      <w:bookmarkStart w:id="455" w:name="students-can-46"/>
      <w:r>
        <w:t>Students Can:</w:t>
      </w:r>
    </w:p>
    <w:p w14:paraId="3F8A79C0" w14:textId="77777777" w:rsidR="006A31E3" w:rsidRDefault="00287FB4" w:rsidP="00287FB4">
      <w:pPr>
        <w:pStyle w:val="Compact"/>
        <w:numPr>
          <w:ilvl w:val="0"/>
          <w:numId w:val="253"/>
        </w:numPr>
      </w:pPr>
      <w:r>
        <w:t>Identify and examine dances of the past and dances of the present.</w:t>
      </w:r>
    </w:p>
    <w:p w14:paraId="3F8A79C1" w14:textId="77777777" w:rsidR="006A31E3" w:rsidRDefault="00287FB4" w:rsidP="00287FB4">
      <w:pPr>
        <w:pStyle w:val="Compact"/>
        <w:numPr>
          <w:ilvl w:val="0"/>
          <w:numId w:val="253"/>
        </w:numPr>
      </w:pPr>
      <w:r>
        <w:t>Identify similarities and differences of dances in cultures.</w:t>
      </w:r>
    </w:p>
    <w:p w14:paraId="3F8A79C2" w14:textId="77777777" w:rsidR="006A31E3" w:rsidRDefault="00287FB4">
      <w:pPr>
        <w:pStyle w:val="Heading4"/>
      </w:pPr>
      <w:bookmarkStart w:id="456" w:name="academic-context-and-connections-46"/>
      <w:bookmarkEnd w:id="455"/>
      <w:bookmarkEnd w:id="454"/>
      <w:r>
        <w:t>Academic Context and Connections</w:t>
      </w:r>
    </w:p>
    <w:p w14:paraId="3F8A79C3" w14:textId="77777777" w:rsidR="006A31E3" w:rsidRDefault="00287FB4">
      <w:pPr>
        <w:pStyle w:val="Heading5"/>
      </w:pPr>
      <w:bookmarkStart w:id="457" w:name="colorado-essential-skills-46"/>
      <w:r>
        <w:t>Colorado Essential Skills:</w:t>
      </w:r>
    </w:p>
    <w:p w14:paraId="3F8A79C4" w14:textId="77777777" w:rsidR="006A31E3" w:rsidRDefault="00287FB4" w:rsidP="00287FB4">
      <w:pPr>
        <w:pStyle w:val="Compact"/>
        <w:numPr>
          <w:ilvl w:val="0"/>
          <w:numId w:val="254"/>
        </w:numPr>
      </w:pPr>
      <w:r>
        <w:t>Exploring different dance forms and techniques gives insights into c</w:t>
      </w:r>
      <w:r>
        <w:t>ultural traditions and purposes of dance. (Social Awareness, Global and Cultural Awareness)</w:t>
      </w:r>
    </w:p>
    <w:p w14:paraId="3F8A79C5" w14:textId="77777777" w:rsidR="006A31E3" w:rsidRDefault="00287FB4" w:rsidP="00287FB4">
      <w:pPr>
        <w:pStyle w:val="Compact"/>
        <w:numPr>
          <w:ilvl w:val="0"/>
          <w:numId w:val="254"/>
        </w:numPr>
      </w:pPr>
      <w:r>
        <w:t>Students research connections between dance and society by gathering information from print and digital sources, determining biases and credibility of sources, citi</w:t>
      </w:r>
      <w:r>
        <w:t xml:space="preserve">ng sources accurately and using evidence to draw conclusions. (Media Literacy, Digital </w:t>
      </w:r>
      <w:r>
        <w:lastRenderedPageBreak/>
        <w:t>Literacy, Data Literacy, Critical Thinking and Analysis, Social Awareness, Civic Engagement, Global and Cultural Awareness)</w:t>
      </w:r>
    </w:p>
    <w:p w14:paraId="3F8A79C6" w14:textId="77777777" w:rsidR="006A31E3" w:rsidRDefault="00287FB4">
      <w:pPr>
        <w:pStyle w:val="Heading5"/>
      </w:pPr>
      <w:bookmarkStart w:id="458" w:name="inquiry-questions-46"/>
      <w:bookmarkEnd w:id="457"/>
      <w:r>
        <w:t>Inquiry Questions:</w:t>
      </w:r>
    </w:p>
    <w:p w14:paraId="3F8A79C7" w14:textId="77777777" w:rsidR="006A31E3" w:rsidRDefault="00287FB4" w:rsidP="00287FB4">
      <w:pPr>
        <w:pStyle w:val="Compact"/>
        <w:numPr>
          <w:ilvl w:val="0"/>
          <w:numId w:val="255"/>
        </w:numPr>
      </w:pPr>
      <w:r>
        <w:t>How does history influence</w:t>
      </w:r>
      <w:r>
        <w:t xml:space="preserve"> present-day dances that you like?</w:t>
      </w:r>
    </w:p>
    <w:p w14:paraId="3F8A79C8" w14:textId="77777777" w:rsidR="006A31E3" w:rsidRDefault="00287FB4" w:rsidP="00287FB4">
      <w:pPr>
        <w:pStyle w:val="Compact"/>
        <w:numPr>
          <w:ilvl w:val="0"/>
          <w:numId w:val="255"/>
        </w:numPr>
      </w:pPr>
      <w:r>
        <w:t>How does a dance from the past tell us about the people?</w:t>
      </w:r>
    </w:p>
    <w:p w14:paraId="3F8A79C9" w14:textId="77777777" w:rsidR="006A31E3" w:rsidRDefault="00287FB4" w:rsidP="00287FB4">
      <w:pPr>
        <w:pStyle w:val="Compact"/>
        <w:numPr>
          <w:ilvl w:val="0"/>
          <w:numId w:val="255"/>
        </w:numPr>
      </w:pPr>
      <w:r>
        <w:t>Where do you see dance in traditions and celebrations?</w:t>
      </w:r>
    </w:p>
    <w:p w14:paraId="3F8A79CA" w14:textId="77777777" w:rsidR="006A31E3" w:rsidRDefault="00287FB4">
      <w:pPr>
        <w:pStyle w:val="Heading1"/>
      </w:pPr>
      <w:bookmarkStart w:id="459" w:name="dance-51"/>
      <w:bookmarkEnd w:id="458"/>
      <w:bookmarkEnd w:id="456"/>
      <w:bookmarkEnd w:id="453"/>
      <w:bookmarkEnd w:id="451"/>
      <w:bookmarkEnd w:id="450"/>
      <w:r>
        <w:t>Dance</w:t>
      </w:r>
    </w:p>
    <w:p w14:paraId="3F8A79CB" w14:textId="77777777" w:rsidR="006A31E3" w:rsidRDefault="00287FB4">
      <w:pPr>
        <w:pStyle w:val="Heading2"/>
      </w:pPr>
      <w:bookmarkStart w:id="460" w:name="X683973a8923e0bff055f98a4a06102fca23cc18"/>
      <w:r>
        <w:t>Fifth Grade, Standard 4. Reflect, Connect, and Respond</w:t>
      </w:r>
    </w:p>
    <w:p w14:paraId="3F8A79CC" w14:textId="77777777" w:rsidR="006A31E3" w:rsidRDefault="00287FB4">
      <w:pPr>
        <w:pStyle w:val="Heading3"/>
      </w:pPr>
      <w:bookmarkStart w:id="461" w:name="prepared-graduates-51"/>
      <w:r>
        <w:t>Prepared Graduates:</w:t>
      </w:r>
    </w:p>
    <w:p w14:paraId="3F8A79CD" w14:textId="77777777" w:rsidR="006A31E3" w:rsidRDefault="00287FB4" w:rsidP="00287FB4">
      <w:pPr>
        <w:pStyle w:val="Compact"/>
        <w:numPr>
          <w:ilvl w:val="0"/>
          <w:numId w:val="256"/>
        </w:numPr>
      </w:pPr>
      <w:r>
        <w:t>Critique, analyze, and reflect upon dance.</w:t>
      </w:r>
    </w:p>
    <w:p w14:paraId="3F8A79CE" w14:textId="77777777" w:rsidR="006A31E3" w:rsidRDefault="00287FB4">
      <w:pPr>
        <w:pStyle w:val="Heading3"/>
      </w:pPr>
      <w:bookmarkStart w:id="462" w:name="grade-level-expectation-47"/>
      <w:bookmarkEnd w:id="461"/>
      <w:r>
        <w:t>Grade Level Expectation:</w:t>
      </w:r>
    </w:p>
    <w:p w14:paraId="3F8A79CF" w14:textId="77777777" w:rsidR="006A31E3" w:rsidRDefault="00287FB4" w:rsidP="00287FB4">
      <w:pPr>
        <w:pStyle w:val="Compact"/>
        <w:numPr>
          <w:ilvl w:val="0"/>
          <w:numId w:val="257"/>
        </w:numPr>
      </w:pPr>
      <w:r>
        <w:t>Describe meaning in artistic work created by self and others.</w:t>
      </w:r>
    </w:p>
    <w:p w14:paraId="3F8A79D0" w14:textId="77777777" w:rsidR="006A31E3" w:rsidRDefault="00287FB4">
      <w:pPr>
        <w:pStyle w:val="FirstParagraph"/>
      </w:pPr>
      <w:r>
        <w:t>GLE Code: DA.5.4.1</w:t>
      </w:r>
    </w:p>
    <w:p w14:paraId="3F8A79D1" w14:textId="77777777" w:rsidR="006A31E3" w:rsidRDefault="00287FB4">
      <w:pPr>
        <w:pStyle w:val="Heading4"/>
      </w:pPr>
      <w:bookmarkStart w:id="463" w:name="evidence-outcomes-47"/>
      <w:r>
        <w:t>Evidence Outcomes</w:t>
      </w:r>
    </w:p>
    <w:p w14:paraId="3F8A79D2" w14:textId="77777777" w:rsidR="006A31E3" w:rsidRDefault="00287FB4">
      <w:pPr>
        <w:pStyle w:val="Heading5"/>
      </w:pPr>
      <w:bookmarkStart w:id="464" w:name="students-can-47"/>
      <w:r>
        <w:t>Students Can:</w:t>
      </w:r>
    </w:p>
    <w:p w14:paraId="3F8A79D3" w14:textId="77777777" w:rsidR="006A31E3" w:rsidRDefault="00287FB4" w:rsidP="00287FB4">
      <w:pPr>
        <w:pStyle w:val="Compact"/>
        <w:numPr>
          <w:ilvl w:val="0"/>
          <w:numId w:val="258"/>
        </w:numPr>
      </w:pPr>
      <w:r>
        <w:t>Use dance vocabulary to describe theme, meaning, and structure in dance.</w:t>
      </w:r>
    </w:p>
    <w:p w14:paraId="3F8A79D4" w14:textId="77777777" w:rsidR="006A31E3" w:rsidRDefault="00287FB4" w:rsidP="00287FB4">
      <w:pPr>
        <w:pStyle w:val="Compact"/>
        <w:numPr>
          <w:ilvl w:val="0"/>
          <w:numId w:val="258"/>
        </w:numPr>
      </w:pPr>
      <w:r>
        <w:t>Id</w:t>
      </w:r>
      <w:r>
        <w:t>entify and describe the movement content of a particular dance work and the effect each component has on the work.</w:t>
      </w:r>
    </w:p>
    <w:p w14:paraId="3F8A79D5" w14:textId="77777777" w:rsidR="006A31E3" w:rsidRDefault="00287FB4">
      <w:pPr>
        <w:pStyle w:val="Heading4"/>
      </w:pPr>
      <w:bookmarkStart w:id="465" w:name="academic-context-and-connections-47"/>
      <w:bookmarkEnd w:id="464"/>
      <w:bookmarkEnd w:id="463"/>
      <w:r>
        <w:t>Academic Context and Connections</w:t>
      </w:r>
    </w:p>
    <w:p w14:paraId="3F8A79D6" w14:textId="77777777" w:rsidR="006A31E3" w:rsidRDefault="00287FB4">
      <w:pPr>
        <w:pStyle w:val="Heading5"/>
      </w:pPr>
      <w:bookmarkStart w:id="466" w:name="colorado-essential-skills-47"/>
      <w:r>
        <w:t>Colorado Essential Skills:</w:t>
      </w:r>
    </w:p>
    <w:p w14:paraId="3F8A79D7" w14:textId="77777777" w:rsidR="006A31E3" w:rsidRDefault="00287FB4" w:rsidP="00287FB4">
      <w:pPr>
        <w:pStyle w:val="Compact"/>
        <w:numPr>
          <w:ilvl w:val="0"/>
          <w:numId w:val="259"/>
        </w:numPr>
      </w:pPr>
      <w:r>
        <w:t>Imagination and creativity show that dance is an art form. (Creativity and Innova</w:t>
      </w:r>
      <w:r>
        <w:t>tion)</w:t>
      </w:r>
    </w:p>
    <w:p w14:paraId="3F8A79D8" w14:textId="77777777" w:rsidR="006A31E3" w:rsidRDefault="00287FB4" w:rsidP="00287FB4">
      <w:pPr>
        <w:pStyle w:val="Compact"/>
        <w:numPr>
          <w:ilvl w:val="0"/>
          <w:numId w:val="259"/>
        </w:numPr>
      </w:pPr>
      <w:r>
        <w:t>Dance analysis and critique of performances provide a structure to frame interpretations from around the world. (Data Literacy, Global and Cultural Awareness, Critical Thinking and Analysis)</w:t>
      </w:r>
    </w:p>
    <w:p w14:paraId="3F8A79D9" w14:textId="77777777" w:rsidR="006A31E3" w:rsidRDefault="00287FB4" w:rsidP="00287FB4">
      <w:pPr>
        <w:pStyle w:val="Compact"/>
        <w:numPr>
          <w:ilvl w:val="0"/>
          <w:numId w:val="259"/>
        </w:numPr>
      </w:pPr>
      <w:r>
        <w:t>The connection of interdisciplinary concepts to dance can e</w:t>
      </w:r>
      <w:r>
        <w:t>nhance understanding of movement or choreographic intent. (Data Literacy, Critical Thinking and Analysis)</w:t>
      </w:r>
    </w:p>
    <w:p w14:paraId="3F8A79DA" w14:textId="77777777" w:rsidR="006A31E3" w:rsidRDefault="00287FB4">
      <w:pPr>
        <w:pStyle w:val="Heading5"/>
      </w:pPr>
      <w:bookmarkStart w:id="467" w:name="inquiry-questions-47"/>
      <w:bookmarkEnd w:id="466"/>
      <w:r>
        <w:t>Inquiry Questions:</w:t>
      </w:r>
    </w:p>
    <w:p w14:paraId="3F8A79DB" w14:textId="77777777" w:rsidR="006A31E3" w:rsidRDefault="00287FB4" w:rsidP="00287FB4">
      <w:pPr>
        <w:pStyle w:val="Compact"/>
        <w:numPr>
          <w:ilvl w:val="0"/>
          <w:numId w:val="260"/>
        </w:numPr>
      </w:pPr>
      <w:r>
        <w:t>Describe what you understand about the dance.</w:t>
      </w:r>
    </w:p>
    <w:p w14:paraId="3F8A79DC" w14:textId="77777777" w:rsidR="006A31E3" w:rsidRDefault="00287FB4" w:rsidP="00287FB4">
      <w:pPr>
        <w:pStyle w:val="Compact"/>
        <w:numPr>
          <w:ilvl w:val="0"/>
          <w:numId w:val="260"/>
        </w:numPr>
      </w:pPr>
      <w:r>
        <w:t>Explain the theme, movement, and structure in a dance, and what makes it different fr</w:t>
      </w:r>
      <w:r>
        <w:t>om another dance?</w:t>
      </w:r>
    </w:p>
    <w:p w14:paraId="3F8A79DD" w14:textId="77777777" w:rsidR="006A31E3" w:rsidRDefault="00287FB4" w:rsidP="00287FB4">
      <w:pPr>
        <w:pStyle w:val="Compact"/>
        <w:numPr>
          <w:ilvl w:val="0"/>
          <w:numId w:val="260"/>
        </w:numPr>
      </w:pPr>
      <w:r>
        <w:t>How can dance terminology help one to describe the feelings in a particular dance?</w:t>
      </w:r>
    </w:p>
    <w:p w14:paraId="3F8A79DE" w14:textId="77777777" w:rsidR="006A31E3" w:rsidRDefault="00287FB4">
      <w:pPr>
        <w:pStyle w:val="Heading1"/>
      </w:pPr>
      <w:bookmarkStart w:id="468" w:name="dance-52"/>
      <w:bookmarkEnd w:id="467"/>
      <w:bookmarkEnd w:id="465"/>
      <w:bookmarkEnd w:id="462"/>
      <w:bookmarkEnd w:id="460"/>
      <w:bookmarkEnd w:id="459"/>
      <w:r>
        <w:lastRenderedPageBreak/>
        <w:t>Dance</w:t>
      </w:r>
    </w:p>
    <w:p w14:paraId="3F8A79DF" w14:textId="77777777" w:rsidR="006A31E3" w:rsidRDefault="00287FB4">
      <w:pPr>
        <w:pStyle w:val="Heading2"/>
      </w:pPr>
      <w:bookmarkStart w:id="469" w:name="X26beda471df9eb252325cac783d5d108d42d345"/>
      <w:r>
        <w:t>Fifth Grade, Standard 4. Reflect, Connect, and Respond</w:t>
      </w:r>
    </w:p>
    <w:p w14:paraId="3F8A79E0" w14:textId="77777777" w:rsidR="006A31E3" w:rsidRDefault="00287FB4">
      <w:pPr>
        <w:pStyle w:val="Heading3"/>
      </w:pPr>
      <w:bookmarkStart w:id="470" w:name="prepared-graduates-52"/>
      <w:r>
        <w:t>Prepared Graduates:</w:t>
      </w:r>
    </w:p>
    <w:p w14:paraId="3F8A79E1" w14:textId="77777777" w:rsidR="006A31E3" w:rsidRDefault="00287FB4" w:rsidP="00287FB4">
      <w:pPr>
        <w:pStyle w:val="Compact"/>
        <w:numPr>
          <w:ilvl w:val="0"/>
          <w:numId w:val="261"/>
        </w:numPr>
      </w:pPr>
      <w:r>
        <w:t>Analyze and demonstrate the various roles and contributions of dance withi</w:t>
      </w:r>
      <w:r>
        <w:t>n a community.</w:t>
      </w:r>
    </w:p>
    <w:p w14:paraId="3F8A79E2" w14:textId="77777777" w:rsidR="006A31E3" w:rsidRDefault="00287FB4">
      <w:pPr>
        <w:pStyle w:val="Heading3"/>
      </w:pPr>
      <w:bookmarkStart w:id="471" w:name="grade-level-expectation-48"/>
      <w:bookmarkEnd w:id="470"/>
      <w:r>
        <w:t>Grade Level Expectation:</w:t>
      </w:r>
    </w:p>
    <w:p w14:paraId="3F8A79E3" w14:textId="77777777" w:rsidR="006A31E3" w:rsidRDefault="00287FB4" w:rsidP="00287FB4">
      <w:pPr>
        <w:pStyle w:val="Compact"/>
        <w:numPr>
          <w:ilvl w:val="0"/>
          <w:numId w:val="262"/>
        </w:numPr>
      </w:pPr>
      <w:r>
        <w:t>Discover personal connections through dance to other academic content and a broader creative community.</w:t>
      </w:r>
    </w:p>
    <w:p w14:paraId="3F8A79E4" w14:textId="77777777" w:rsidR="006A31E3" w:rsidRDefault="00287FB4">
      <w:pPr>
        <w:pStyle w:val="FirstParagraph"/>
      </w:pPr>
      <w:r>
        <w:t>GLE Code: DA.5.4.2</w:t>
      </w:r>
    </w:p>
    <w:p w14:paraId="3F8A79E5" w14:textId="77777777" w:rsidR="006A31E3" w:rsidRDefault="00287FB4">
      <w:pPr>
        <w:pStyle w:val="Heading4"/>
      </w:pPr>
      <w:bookmarkStart w:id="472" w:name="evidence-outcomes-48"/>
      <w:r>
        <w:t>Evidence Outcomes</w:t>
      </w:r>
    </w:p>
    <w:p w14:paraId="3F8A79E6" w14:textId="77777777" w:rsidR="006A31E3" w:rsidRDefault="00287FB4">
      <w:pPr>
        <w:pStyle w:val="Heading5"/>
      </w:pPr>
      <w:bookmarkStart w:id="473" w:name="students-can-48"/>
      <w:r>
        <w:t>Students Can:</w:t>
      </w:r>
    </w:p>
    <w:p w14:paraId="3F8A79E7" w14:textId="77777777" w:rsidR="006A31E3" w:rsidRDefault="00287FB4" w:rsidP="00287FB4">
      <w:pPr>
        <w:pStyle w:val="Compact"/>
        <w:numPr>
          <w:ilvl w:val="0"/>
          <w:numId w:val="263"/>
        </w:numPr>
      </w:pPr>
      <w:r>
        <w:t>Identify the relationship between subjects such as music, visual art, language arts, math, science, and others with dance.</w:t>
      </w:r>
    </w:p>
    <w:p w14:paraId="3F8A79E8" w14:textId="77777777" w:rsidR="006A31E3" w:rsidRDefault="00287FB4" w:rsidP="00287FB4">
      <w:pPr>
        <w:pStyle w:val="Compact"/>
        <w:numPr>
          <w:ilvl w:val="0"/>
          <w:numId w:val="263"/>
        </w:numPr>
      </w:pPr>
      <w:r>
        <w:t>Show similarities and differences between dance, other art forms and school subjects.</w:t>
      </w:r>
    </w:p>
    <w:p w14:paraId="3F8A79E9" w14:textId="77777777" w:rsidR="006A31E3" w:rsidRDefault="00287FB4" w:rsidP="00287FB4">
      <w:pPr>
        <w:pStyle w:val="Compact"/>
        <w:numPr>
          <w:ilvl w:val="0"/>
          <w:numId w:val="263"/>
        </w:numPr>
      </w:pPr>
      <w:r>
        <w:t xml:space="preserve">Describe the impact of dance within individual </w:t>
      </w:r>
      <w:r>
        <w:t>communities.</w:t>
      </w:r>
    </w:p>
    <w:p w14:paraId="3F8A79EA" w14:textId="77777777" w:rsidR="006A31E3" w:rsidRDefault="00287FB4">
      <w:pPr>
        <w:pStyle w:val="Heading4"/>
      </w:pPr>
      <w:bookmarkStart w:id="474" w:name="academic-context-and-connections-48"/>
      <w:bookmarkEnd w:id="473"/>
      <w:bookmarkEnd w:id="472"/>
      <w:r>
        <w:t>Academic Context and Connections</w:t>
      </w:r>
    </w:p>
    <w:p w14:paraId="3F8A79EB" w14:textId="77777777" w:rsidR="006A31E3" w:rsidRDefault="00287FB4">
      <w:pPr>
        <w:pStyle w:val="Heading5"/>
      </w:pPr>
      <w:bookmarkStart w:id="475" w:name="colorado-essential-skills-48"/>
      <w:r>
        <w:t>Colorado Essential Skills:</w:t>
      </w:r>
    </w:p>
    <w:p w14:paraId="3F8A79EC" w14:textId="77777777" w:rsidR="006A31E3" w:rsidRDefault="00287FB4" w:rsidP="00287FB4">
      <w:pPr>
        <w:pStyle w:val="Compact"/>
        <w:numPr>
          <w:ilvl w:val="0"/>
          <w:numId w:val="264"/>
        </w:numPr>
      </w:pPr>
      <w:r>
        <w:t>Understanding the connections of dance to other disciplines allows for an appreciation of the art form. (Social Awareness)</w:t>
      </w:r>
    </w:p>
    <w:p w14:paraId="3F8A79ED" w14:textId="77777777" w:rsidR="006A31E3" w:rsidRDefault="00287FB4" w:rsidP="00287FB4">
      <w:pPr>
        <w:pStyle w:val="Compact"/>
        <w:numPr>
          <w:ilvl w:val="0"/>
          <w:numId w:val="264"/>
        </w:numPr>
      </w:pPr>
      <w:r>
        <w:t>Dance can help to define the identity of individual communit</w:t>
      </w:r>
      <w:r>
        <w:t>ies, cultures, and societies. (Global and Cultural Awareness)</w:t>
      </w:r>
    </w:p>
    <w:p w14:paraId="3F8A79EE" w14:textId="77777777" w:rsidR="006A31E3" w:rsidRDefault="00287FB4" w:rsidP="00287FB4">
      <w:pPr>
        <w:pStyle w:val="Compact"/>
        <w:numPr>
          <w:ilvl w:val="0"/>
          <w:numId w:val="264"/>
        </w:numPr>
      </w:pPr>
      <w:r>
        <w:t>Students can use technology to learn, study, and share dance. (Digital and Media Literacy)</w:t>
      </w:r>
    </w:p>
    <w:p w14:paraId="3F8A79EF" w14:textId="77777777" w:rsidR="006A31E3" w:rsidRDefault="00287FB4">
      <w:pPr>
        <w:pStyle w:val="Heading5"/>
      </w:pPr>
      <w:bookmarkStart w:id="476" w:name="inquiry-questions-48"/>
      <w:bookmarkEnd w:id="475"/>
      <w:r>
        <w:t>Inquiry Questions:</w:t>
      </w:r>
    </w:p>
    <w:p w14:paraId="3F8A79F0" w14:textId="77777777" w:rsidR="006A31E3" w:rsidRDefault="00287FB4" w:rsidP="00287FB4">
      <w:pPr>
        <w:pStyle w:val="Compact"/>
        <w:numPr>
          <w:ilvl w:val="0"/>
          <w:numId w:val="265"/>
        </w:numPr>
      </w:pPr>
      <w:r>
        <w:t>How would you relate dance to another school subject?</w:t>
      </w:r>
    </w:p>
    <w:p w14:paraId="3F8A79F1" w14:textId="77777777" w:rsidR="006A31E3" w:rsidRDefault="00287FB4" w:rsidP="00287FB4">
      <w:pPr>
        <w:pStyle w:val="Compact"/>
        <w:numPr>
          <w:ilvl w:val="0"/>
          <w:numId w:val="265"/>
        </w:numPr>
      </w:pPr>
      <w:r>
        <w:t>How is dance used in your community?</w:t>
      </w:r>
    </w:p>
    <w:p w14:paraId="3F8A79F2" w14:textId="77777777" w:rsidR="006A31E3" w:rsidRDefault="00287FB4" w:rsidP="00287FB4">
      <w:pPr>
        <w:pStyle w:val="Compact"/>
        <w:numPr>
          <w:ilvl w:val="0"/>
          <w:numId w:val="265"/>
        </w:numPr>
      </w:pPr>
      <w:r>
        <w:t>How is dance similar to another school subject?</w:t>
      </w:r>
    </w:p>
    <w:p w14:paraId="3F8A79F3" w14:textId="77777777" w:rsidR="006A31E3" w:rsidRDefault="00287FB4" w:rsidP="00287FB4">
      <w:pPr>
        <w:pStyle w:val="Compact"/>
        <w:numPr>
          <w:ilvl w:val="0"/>
          <w:numId w:val="265"/>
        </w:numPr>
      </w:pPr>
      <w:r>
        <w:t>How does a painting make you want to move?</w:t>
      </w:r>
    </w:p>
    <w:p w14:paraId="3F8A79F4" w14:textId="77777777" w:rsidR="006A31E3" w:rsidRDefault="00287FB4">
      <w:pPr>
        <w:pStyle w:val="Heading1"/>
      </w:pPr>
      <w:bookmarkStart w:id="477" w:name="dance-53"/>
      <w:bookmarkEnd w:id="476"/>
      <w:bookmarkEnd w:id="474"/>
      <w:bookmarkEnd w:id="471"/>
      <w:bookmarkEnd w:id="469"/>
      <w:bookmarkEnd w:id="468"/>
      <w:r>
        <w:lastRenderedPageBreak/>
        <w:t>Dance</w:t>
      </w:r>
    </w:p>
    <w:p w14:paraId="3F8A79F5" w14:textId="77777777" w:rsidR="006A31E3" w:rsidRDefault="00287FB4">
      <w:pPr>
        <w:pStyle w:val="Heading2"/>
      </w:pPr>
      <w:bookmarkStart w:id="478" w:name="X264752147452ba831827f9483e25169263155f6"/>
      <w:r>
        <w:t>Novice, Standard 1. Movement, Technique, and Performance</w:t>
      </w:r>
    </w:p>
    <w:p w14:paraId="3F8A79F6" w14:textId="77777777" w:rsidR="006A31E3" w:rsidRDefault="00287FB4">
      <w:pPr>
        <w:pStyle w:val="Heading3"/>
      </w:pPr>
      <w:bookmarkStart w:id="479" w:name="prepared-graduates-53"/>
      <w:r>
        <w:t>Prepared Graduates:</w:t>
      </w:r>
    </w:p>
    <w:p w14:paraId="3F8A79F7" w14:textId="77777777" w:rsidR="006A31E3" w:rsidRDefault="00287FB4" w:rsidP="00287FB4">
      <w:pPr>
        <w:pStyle w:val="Compact"/>
        <w:numPr>
          <w:ilvl w:val="0"/>
          <w:numId w:val="266"/>
        </w:numPr>
      </w:pPr>
      <w:r>
        <w:t xml:space="preserve">Demonstrate dance technique, vocabulary, and </w:t>
      </w:r>
      <w:r>
        <w:t>skill appropriate to stylistic expectations.</w:t>
      </w:r>
    </w:p>
    <w:p w14:paraId="3F8A79F8" w14:textId="77777777" w:rsidR="006A31E3" w:rsidRDefault="00287FB4">
      <w:pPr>
        <w:pStyle w:val="Heading3"/>
      </w:pPr>
      <w:bookmarkStart w:id="480" w:name="grade-level-expectation-49"/>
      <w:bookmarkEnd w:id="479"/>
      <w:r>
        <w:t>Grade Level Expectation:</w:t>
      </w:r>
    </w:p>
    <w:p w14:paraId="3F8A79F9" w14:textId="77777777" w:rsidR="006A31E3" w:rsidRDefault="00287FB4" w:rsidP="00287FB4">
      <w:pPr>
        <w:pStyle w:val="Compact"/>
        <w:numPr>
          <w:ilvl w:val="0"/>
          <w:numId w:val="267"/>
        </w:numPr>
      </w:pPr>
      <w:r>
        <w:t>Demonstrate developing dance technique, vocabulary, and skill in various styles with emerging dynamic expression.</w:t>
      </w:r>
    </w:p>
    <w:p w14:paraId="3F8A79FA" w14:textId="77777777" w:rsidR="006A31E3" w:rsidRDefault="00287FB4">
      <w:pPr>
        <w:pStyle w:val="FirstParagraph"/>
      </w:pPr>
      <w:r>
        <w:t>GLE Code: DA.NO.1.1</w:t>
      </w:r>
    </w:p>
    <w:p w14:paraId="3F8A79FB" w14:textId="77777777" w:rsidR="006A31E3" w:rsidRDefault="00287FB4">
      <w:pPr>
        <w:pStyle w:val="Heading4"/>
      </w:pPr>
      <w:bookmarkStart w:id="481" w:name="evidence-outcomes-49"/>
      <w:r>
        <w:t>Evidence Outcomes</w:t>
      </w:r>
    </w:p>
    <w:p w14:paraId="3F8A79FC" w14:textId="77777777" w:rsidR="006A31E3" w:rsidRDefault="00287FB4">
      <w:pPr>
        <w:pStyle w:val="Heading5"/>
      </w:pPr>
      <w:bookmarkStart w:id="482" w:name="students-can-49"/>
      <w:r>
        <w:t>Students Can:</w:t>
      </w:r>
    </w:p>
    <w:p w14:paraId="3F8A79FD" w14:textId="77777777" w:rsidR="006A31E3" w:rsidRDefault="00287FB4" w:rsidP="00287FB4">
      <w:pPr>
        <w:pStyle w:val="Compact"/>
        <w:numPr>
          <w:ilvl w:val="0"/>
          <w:numId w:val="268"/>
        </w:numPr>
      </w:pPr>
      <w:r>
        <w:t>Demonstrate kinesthetic alignment appropriate to the genre.</w:t>
      </w:r>
    </w:p>
    <w:p w14:paraId="3F8A79FE" w14:textId="77777777" w:rsidR="006A31E3" w:rsidRDefault="00287FB4" w:rsidP="00287FB4">
      <w:pPr>
        <w:pStyle w:val="Compact"/>
        <w:numPr>
          <w:ilvl w:val="0"/>
          <w:numId w:val="268"/>
        </w:numPr>
      </w:pPr>
      <w:r>
        <w:t>Distinguish the qualities required for dynamic expression in movement.</w:t>
      </w:r>
    </w:p>
    <w:p w14:paraId="3F8A79FF" w14:textId="77777777" w:rsidR="006A31E3" w:rsidRDefault="00287FB4" w:rsidP="00287FB4">
      <w:pPr>
        <w:pStyle w:val="Compact"/>
        <w:numPr>
          <w:ilvl w:val="0"/>
          <w:numId w:val="268"/>
        </w:numPr>
      </w:pPr>
      <w:r>
        <w:t>Perform movement sequences with clarity of movement and attention to detail.</w:t>
      </w:r>
    </w:p>
    <w:p w14:paraId="3F8A7A00" w14:textId="77777777" w:rsidR="006A31E3" w:rsidRDefault="00287FB4">
      <w:pPr>
        <w:pStyle w:val="Heading4"/>
      </w:pPr>
      <w:bookmarkStart w:id="483" w:name="academic-context-and-connections-49"/>
      <w:bookmarkEnd w:id="482"/>
      <w:bookmarkEnd w:id="481"/>
      <w:r>
        <w:t>Academic Context and Connections</w:t>
      </w:r>
    </w:p>
    <w:p w14:paraId="3F8A7A01" w14:textId="77777777" w:rsidR="006A31E3" w:rsidRDefault="00287FB4">
      <w:pPr>
        <w:pStyle w:val="Heading5"/>
      </w:pPr>
      <w:bookmarkStart w:id="484" w:name="colorado-essential-skills-49"/>
      <w:r>
        <w:t>Colorado Essent</w:t>
      </w:r>
      <w:r>
        <w:t>ial Skills:</w:t>
      </w:r>
    </w:p>
    <w:p w14:paraId="3F8A7A02" w14:textId="77777777" w:rsidR="006A31E3" w:rsidRDefault="00287FB4" w:rsidP="00287FB4">
      <w:pPr>
        <w:pStyle w:val="Compact"/>
        <w:numPr>
          <w:ilvl w:val="0"/>
          <w:numId w:val="269"/>
        </w:numPr>
      </w:pPr>
      <w:r>
        <w:t>Self-aware dancers with a solid foundation in technique or movement skills have excellent control of their bodies and movement execution. (Self-Awareness)</w:t>
      </w:r>
    </w:p>
    <w:p w14:paraId="3F8A7A03" w14:textId="77777777" w:rsidR="006A31E3" w:rsidRDefault="00287FB4" w:rsidP="00287FB4">
      <w:pPr>
        <w:pStyle w:val="Compact"/>
        <w:numPr>
          <w:ilvl w:val="0"/>
          <w:numId w:val="269"/>
        </w:numPr>
      </w:pPr>
      <w:r>
        <w:t>Dancers identify genre specific qualities, patterns, and techniques to accurately lay a f</w:t>
      </w:r>
      <w:r>
        <w:t>oundation for future application. (Critical Thinking and Analysis)</w:t>
      </w:r>
    </w:p>
    <w:p w14:paraId="3F8A7A04" w14:textId="77777777" w:rsidR="006A31E3" w:rsidRDefault="00287FB4">
      <w:pPr>
        <w:pStyle w:val="Heading5"/>
      </w:pPr>
      <w:bookmarkStart w:id="485" w:name="inquiry-questions-49"/>
      <w:bookmarkEnd w:id="484"/>
      <w:r>
        <w:t>Inquiry Questions:</w:t>
      </w:r>
    </w:p>
    <w:p w14:paraId="3F8A7A05" w14:textId="77777777" w:rsidR="006A31E3" w:rsidRDefault="00287FB4" w:rsidP="00287FB4">
      <w:pPr>
        <w:pStyle w:val="Compact"/>
        <w:numPr>
          <w:ilvl w:val="0"/>
          <w:numId w:val="270"/>
        </w:numPr>
      </w:pPr>
      <w:r>
        <w:t>How does proper alignment change the ability to dance and execute steps?</w:t>
      </w:r>
    </w:p>
    <w:p w14:paraId="3F8A7A06" w14:textId="77777777" w:rsidR="006A31E3" w:rsidRDefault="00287FB4" w:rsidP="00287FB4">
      <w:pPr>
        <w:pStyle w:val="Compact"/>
        <w:numPr>
          <w:ilvl w:val="0"/>
          <w:numId w:val="270"/>
        </w:numPr>
      </w:pPr>
      <w:r>
        <w:t>How do different dynamic movement qualities alter expression of intent in a dance?</w:t>
      </w:r>
    </w:p>
    <w:p w14:paraId="3F8A7A07" w14:textId="77777777" w:rsidR="006A31E3" w:rsidRDefault="00287FB4">
      <w:pPr>
        <w:pStyle w:val="Heading1"/>
      </w:pPr>
      <w:bookmarkStart w:id="486" w:name="dance-54"/>
      <w:bookmarkEnd w:id="485"/>
      <w:bookmarkEnd w:id="483"/>
      <w:bookmarkEnd w:id="480"/>
      <w:bookmarkEnd w:id="478"/>
      <w:bookmarkEnd w:id="477"/>
      <w:r>
        <w:t>Dance</w:t>
      </w:r>
    </w:p>
    <w:p w14:paraId="3F8A7A08" w14:textId="77777777" w:rsidR="006A31E3" w:rsidRDefault="00287FB4">
      <w:pPr>
        <w:pStyle w:val="Heading2"/>
      </w:pPr>
      <w:bookmarkStart w:id="487" w:name="X2ea95912a2af26fc56e296d8f6a281dc70d7cbe"/>
      <w:r>
        <w:t xml:space="preserve">Novice, </w:t>
      </w:r>
      <w:r>
        <w:t>Standard 1. Movement, Technique, and Performance</w:t>
      </w:r>
    </w:p>
    <w:p w14:paraId="3F8A7A09" w14:textId="77777777" w:rsidR="006A31E3" w:rsidRDefault="00287FB4">
      <w:pPr>
        <w:pStyle w:val="Heading3"/>
      </w:pPr>
      <w:bookmarkStart w:id="488" w:name="prepared-graduates-54"/>
      <w:r>
        <w:t>Prepared Graduates:</w:t>
      </w:r>
    </w:p>
    <w:p w14:paraId="3F8A7A0A" w14:textId="77777777" w:rsidR="006A31E3" w:rsidRDefault="00287FB4" w:rsidP="00287FB4">
      <w:pPr>
        <w:pStyle w:val="Compact"/>
        <w:numPr>
          <w:ilvl w:val="0"/>
          <w:numId w:val="271"/>
        </w:numPr>
      </w:pPr>
      <w:r>
        <w:t>Apply kinesthetic awareness to develop lifelong and safe movement practices, fitness, and mind/body wellness.</w:t>
      </w:r>
    </w:p>
    <w:p w14:paraId="3F8A7A0B" w14:textId="77777777" w:rsidR="006A31E3" w:rsidRDefault="00287FB4">
      <w:pPr>
        <w:pStyle w:val="Heading3"/>
      </w:pPr>
      <w:bookmarkStart w:id="489" w:name="grade-level-expectation-50"/>
      <w:bookmarkEnd w:id="488"/>
      <w:r>
        <w:t>Grade Level Expectation:</w:t>
      </w:r>
    </w:p>
    <w:p w14:paraId="3F8A7A0C" w14:textId="77777777" w:rsidR="006A31E3" w:rsidRDefault="00287FB4" w:rsidP="00287FB4">
      <w:pPr>
        <w:pStyle w:val="Compact"/>
        <w:numPr>
          <w:ilvl w:val="0"/>
          <w:numId w:val="272"/>
        </w:numPr>
      </w:pPr>
      <w:r>
        <w:t>Develop alignment and control while moving.</w:t>
      </w:r>
    </w:p>
    <w:p w14:paraId="3F8A7A0D" w14:textId="77777777" w:rsidR="006A31E3" w:rsidRDefault="00287FB4">
      <w:pPr>
        <w:pStyle w:val="FirstParagraph"/>
      </w:pPr>
      <w:r>
        <w:t>GLE Code</w:t>
      </w:r>
      <w:r>
        <w:t>: DA.NO.1.2</w:t>
      </w:r>
    </w:p>
    <w:p w14:paraId="3F8A7A0E" w14:textId="77777777" w:rsidR="006A31E3" w:rsidRDefault="00287FB4">
      <w:pPr>
        <w:pStyle w:val="Heading4"/>
      </w:pPr>
      <w:bookmarkStart w:id="490" w:name="evidence-outcomes-50"/>
      <w:r>
        <w:lastRenderedPageBreak/>
        <w:t>Evidence Outcomes</w:t>
      </w:r>
    </w:p>
    <w:p w14:paraId="3F8A7A0F" w14:textId="77777777" w:rsidR="006A31E3" w:rsidRDefault="00287FB4">
      <w:pPr>
        <w:pStyle w:val="Heading5"/>
      </w:pPr>
      <w:bookmarkStart w:id="491" w:name="students-can-50"/>
      <w:r>
        <w:t>Students Can:</w:t>
      </w:r>
    </w:p>
    <w:p w14:paraId="3F8A7A10" w14:textId="77777777" w:rsidR="006A31E3" w:rsidRDefault="00287FB4" w:rsidP="00287FB4">
      <w:pPr>
        <w:pStyle w:val="Compact"/>
        <w:numPr>
          <w:ilvl w:val="0"/>
          <w:numId w:val="273"/>
        </w:numPr>
      </w:pPr>
      <w:r>
        <w:t>Apply self-awareness to safe body movement.</w:t>
      </w:r>
    </w:p>
    <w:p w14:paraId="3F8A7A11" w14:textId="77777777" w:rsidR="006A31E3" w:rsidRDefault="00287FB4" w:rsidP="00287FB4">
      <w:pPr>
        <w:pStyle w:val="Compact"/>
        <w:numPr>
          <w:ilvl w:val="0"/>
          <w:numId w:val="273"/>
        </w:numPr>
      </w:pPr>
      <w:r>
        <w:t>Examine how healthful strategies (e.g., nutrition, injury prevention, emotional health, overall functioning) and safe body-use practices are essential for the dancer.</w:t>
      </w:r>
    </w:p>
    <w:p w14:paraId="3F8A7A12" w14:textId="77777777" w:rsidR="006A31E3" w:rsidRDefault="00287FB4" w:rsidP="00287FB4">
      <w:pPr>
        <w:pStyle w:val="Compact"/>
        <w:numPr>
          <w:ilvl w:val="0"/>
          <w:numId w:val="273"/>
        </w:numPr>
      </w:pPr>
      <w:r>
        <w:t>E</w:t>
      </w:r>
      <w:r>
        <w:t>xamine how kinesthetic principles and various body systems (e.g., cardiovascular, respiratory, musculoskeletal) relate to the dancing body.</w:t>
      </w:r>
    </w:p>
    <w:p w14:paraId="3F8A7A13" w14:textId="77777777" w:rsidR="006A31E3" w:rsidRDefault="00287FB4" w:rsidP="00287FB4">
      <w:pPr>
        <w:pStyle w:val="Compact"/>
        <w:numPr>
          <w:ilvl w:val="0"/>
          <w:numId w:val="273"/>
        </w:numPr>
      </w:pPr>
      <w:r>
        <w:t>Develop organization and self-awareness of the body while moving (e.g., balance, coordination, flexibility, alignmen</w:t>
      </w:r>
      <w:r>
        <w:t>t, core strength).</w:t>
      </w:r>
    </w:p>
    <w:p w14:paraId="3F8A7A14" w14:textId="77777777" w:rsidR="006A31E3" w:rsidRDefault="00287FB4" w:rsidP="00287FB4">
      <w:pPr>
        <w:pStyle w:val="Compact"/>
        <w:numPr>
          <w:ilvl w:val="0"/>
          <w:numId w:val="273"/>
        </w:numPr>
      </w:pPr>
      <w:r>
        <w:t>Explore movement that develops a wide range of motion, muscular flexibility, strength, and endurance.</w:t>
      </w:r>
    </w:p>
    <w:p w14:paraId="3F8A7A15" w14:textId="77777777" w:rsidR="006A31E3" w:rsidRDefault="00287FB4">
      <w:pPr>
        <w:pStyle w:val="Heading4"/>
      </w:pPr>
      <w:bookmarkStart w:id="492" w:name="academic-context-and-connections-50"/>
      <w:bookmarkEnd w:id="491"/>
      <w:bookmarkEnd w:id="490"/>
      <w:r>
        <w:t>Academic Context and Connections</w:t>
      </w:r>
    </w:p>
    <w:p w14:paraId="3F8A7A16" w14:textId="77777777" w:rsidR="006A31E3" w:rsidRDefault="00287FB4">
      <w:pPr>
        <w:pStyle w:val="Heading5"/>
      </w:pPr>
      <w:bookmarkStart w:id="493" w:name="colorado-essential-skills-50"/>
      <w:r>
        <w:t>Colorado Essential Skills:</w:t>
      </w:r>
    </w:p>
    <w:p w14:paraId="3F8A7A17" w14:textId="77777777" w:rsidR="006A31E3" w:rsidRDefault="00287FB4" w:rsidP="00287FB4">
      <w:pPr>
        <w:pStyle w:val="Compact"/>
        <w:numPr>
          <w:ilvl w:val="0"/>
          <w:numId w:val="274"/>
        </w:numPr>
      </w:pPr>
      <w:r>
        <w:t>Dancing through a defined area with self-awareness demonstrates understanding of personal and/or shared space. (Self-Awareness, Self-Management)</w:t>
      </w:r>
    </w:p>
    <w:p w14:paraId="3F8A7A18" w14:textId="77777777" w:rsidR="006A31E3" w:rsidRDefault="00287FB4" w:rsidP="00287FB4">
      <w:pPr>
        <w:pStyle w:val="Compact"/>
        <w:numPr>
          <w:ilvl w:val="0"/>
          <w:numId w:val="274"/>
        </w:numPr>
      </w:pPr>
      <w:r>
        <w:t>Body alignment increases lifelong health and injury prevention (Perseverance and Resilience, Self-Awareness)</w:t>
      </w:r>
    </w:p>
    <w:p w14:paraId="3F8A7A19" w14:textId="77777777" w:rsidR="006A31E3" w:rsidRDefault="00287FB4" w:rsidP="00287FB4">
      <w:pPr>
        <w:pStyle w:val="Compact"/>
        <w:numPr>
          <w:ilvl w:val="0"/>
          <w:numId w:val="274"/>
        </w:numPr>
      </w:pPr>
      <w:r>
        <w:t>Se</w:t>
      </w:r>
      <w:r>
        <w:t>lf-awareness and anatomical knowledge can allow a student to self-correct using outside sources (e.g., video recordings, photographs) (Digital Literacy, Critical Thinking and Analysis)</w:t>
      </w:r>
    </w:p>
    <w:p w14:paraId="3F8A7A1A" w14:textId="77777777" w:rsidR="006A31E3" w:rsidRDefault="00287FB4" w:rsidP="00287FB4">
      <w:pPr>
        <w:pStyle w:val="Compact"/>
        <w:numPr>
          <w:ilvl w:val="0"/>
          <w:numId w:val="274"/>
        </w:numPr>
      </w:pPr>
      <w:r>
        <w:t>Daily movement practice develops and support lifelong physical developm</w:t>
      </w:r>
      <w:r>
        <w:t>ent, well-being, and self-efficacy (Self-Management)</w:t>
      </w:r>
    </w:p>
    <w:p w14:paraId="3F8A7A1B" w14:textId="77777777" w:rsidR="006A31E3" w:rsidRDefault="00287FB4">
      <w:pPr>
        <w:pStyle w:val="Heading5"/>
      </w:pPr>
      <w:bookmarkStart w:id="494" w:name="inquiry-questions-50"/>
      <w:bookmarkEnd w:id="493"/>
      <w:r>
        <w:t>Inquiry Questions:</w:t>
      </w:r>
    </w:p>
    <w:p w14:paraId="3F8A7A1C" w14:textId="77777777" w:rsidR="006A31E3" w:rsidRDefault="00287FB4" w:rsidP="00287FB4">
      <w:pPr>
        <w:pStyle w:val="Compact"/>
        <w:numPr>
          <w:ilvl w:val="0"/>
          <w:numId w:val="275"/>
        </w:numPr>
      </w:pPr>
      <w:r>
        <w:t>How does flexibility, placement, body awareness and control develop technical skills in the dancers?</w:t>
      </w:r>
    </w:p>
    <w:p w14:paraId="3F8A7A1D" w14:textId="77777777" w:rsidR="006A31E3" w:rsidRDefault="00287FB4" w:rsidP="00287FB4">
      <w:pPr>
        <w:pStyle w:val="Compact"/>
        <w:numPr>
          <w:ilvl w:val="0"/>
          <w:numId w:val="275"/>
        </w:numPr>
      </w:pPr>
      <w:r>
        <w:t>Why is it important to warm up the body?</w:t>
      </w:r>
    </w:p>
    <w:p w14:paraId="3F8A7A1E" w14:textId="77777777" w:rsidR="006A31E3" w:rsidRDefault="00287FB4" w:rsidP="00287FB4">
      <w:pPr>
        <w:pStyle w:val="Compact"/>
        <w:numPr>
          <w:ilvl w:val="0"/>
          <w:numId w:val="275"/>
        </w:numPr>
      </w:pPr>
      <w:r>
        <w:t>How would the muscular and skeletal system</w:t>
      </w:r>
      <w:r>
        <w:t>s work together to accomplish movement?</w:t>
      </w:r>
    </w:p>
    <w:p w14:paraId="3F8A7A1F" w14:textId="77777777" w:rsidR="006A31E3" w:rsidRDefault="00287FB4">
      <w:pPr>
        <w:pStyle w:val="Heading1"/>
      </w:pPr>
      <w:bookmarkStart w:id="495" w:name="dance-55"/>
      <w:bookmarkEnd w:id="494"/>
      <w:bookmarkEnd w:id="492"/>
      <w:bookmarkEnd w:id="489"/>
      <w:bookmarkEnd w:id="487"/>
      <w:bookmarkEnd w:id="486"/>
      <w:r>
        <w:t>Dance</w:t>
      </w:r>
    </w:p>
    <w:p w14:paraId="3F8A7A20" w14:textId="77777777" w:rsidR="006A31E3" w:rsidRDefault="00287FB4">
      <w:pPr>
        <w:pStyle w:val="Heading2"/>
      </w:pPr>
      <w:bookmarkStart w:id="496" w:name="Xb562ad62f31f42495270f3e35023172abe755e3"/>
      <w:r>
        <w:t>Novice, Standard 1. Movement, Technique, and Performance</w:t>
      </w:r>
    </w:p>
    <w:p w14:paraId="3F8A7A21" w14:textId="77777777" w:rsidR="006A31E3" w:rsidRDefault="00287FB4">
      <w:pPr>
        <w:pStyle w:val="Heading3"/>
      </w:pPr>
      <w:bookmarkStart w:id="497" w:name="prepared-graduates-55"/>
      <w:r>
        <w:t>Prepared Graduates:</w:t>
      </w:r>
    </w:p>
    <w:p w14:paraId="3F8A7A22" w14:textId="77777777" w:rsidR="006A31E3" w:rsidRDefault="00287FB4" w:rsidP="00287FB4">
      <w:pPr>
        <w:pStyle w:val="Compact"/>
        <w:numPr>
          <w:ilvl w:val="0"/>
          <w:numId w:val="276"/>
        </w:numPr>
      </w:pPr>
      <w:r>
        <w:t>Participate in the dance performance process in a variety of roles.</w:t>
      </w:r>
    </w:p>
    <w:p w14:paraId="3F8A7A23" w14:textId="77777777" w:rsidR="006A31E3" w:rsidRDefault="00287FB4">
      <w:pPr>
        <w:pStyle w:val="Heading3"/>
      </w:pPr>
      <w:bookmarkStart w:id="498" w:name="grade-level-expectation-51"/>
      <w:bookmarkEnd w:id="497"/>
      <w:r>
        <w:t>Grade Level Expectation:</w:t>
      </w:r>
    </w:p>
    <w:p w14:paraId="3F8A7A24" w14:textId="77777777" w:rsidR="006A31E3" w:rsidRDefault="00287FB4" w:rsidP="00287FB4">
      <w:pPr>
        <w:pStyle w:val="Compact"/>
        <w:numPr>
          <w:ilvl w:val="0"/>
          <w:numId w:val="277"/>
        </w:numPr>
      </w:pPr>
      <w:r>
        <w:t>Develop movement strategies to perform a specific intent.</w:t>
      </w:r>
    </w:p>
    <w:p w14:paraId="3F8A7A25" w14:textId="77777777" w:rsidR="006A31E3" w:rsidRDefault="00287FB4">
      <w:pPr>
        <w:pStyle w:val="FirstParagraph"/>
      </w:pPr>
      <w:r>
        <w:t>GLE Code: DA.NO.1.3</w:t>
      </w:r>
    </w:p>
    <w:p w14:paraId="3F8A7A26" w14:textId="77777777" w:rsidR="006A31E3" w:rsidRDefault="00287FB4">
      <w:pPr>
        <w:pStyle w:val="Heading4"/>
      </w:pPr>
      <w:bookmarkStart w:id="499" w:name="evidence-outcomes-51"/>
      <w:r>
        <w:lastRenderedPageBreak/>
        <w:t>Evidence Outcomes</w:t>
      </w:r>
    </w:p>
    <w:p w14:paraId="3F8A7A27" w14:textId="77777777" w:rsidR="006A31E3" w:rsidRDefault="00287FB4">
      <w:pPr>
        <w:pStyle w:val="Heading5"/>
      </w:pPr>
      <w:bookmarkStart w:id="500" w:name="students-can-51"/>
      <w:r>
        <w:t>Students Can:</w:t>
      </w:r>
    </w:p>
    <w:p w14:paraId="3F8A7A28" w14:textId="77777777" w:rsidR="006A31E3" w:rsidRDefault="00287FB4" w:rsidP="00287FB4">
      <w:pPr>
        <w:pStyle w:val="Compact"/>
        <w:numPr>
          <w:ilvl w:val="0"/>
          <w:numId w:val="278"/>
        </w:numPr>
      </w:pPr>
      <w:r>
        <w:t>Collaborate to refine dances and clearly communicate intent.</w:t>
      </w:r>
    </w:p>
    <w:p w14:paraId="3F8A7A29" w14:textId="77777777" w:rsidR="006A31E3" w:rsidRDefault="00287FB4" w:rsidP="00287FB4">
      <w:pPr>
        <w:pStyle w:val="Compact"/>
        <w:numPr>
          <w:ilvl w:val="0"/>
          <w:numId w:val="278"/>
        </w:numPr>
      </w:pPr>
      <w:r>
        <w:t>Communicate to establish clear rehearsal and performance expectations.</w:t>
      </w:r>
    </w:p>
    <w:p w14:paraId="3F8A7A2A" w14:textId="77777777" w:rsidR="006A31E3" w:rsidRDefault="00287FB4">
      <w:pPr>
        <w:pStyle w:val="Heading4"/>
      </w:pPr>
      <w:bookmarkStart w:id="501" w:name="academic-context-and-connections-51"/>
      <w:bookmarkEnd w:id="500"/>
      <w:bookmarkEnd w:id="499"/>
      <w:r>
        <w:t>Academic Conte</w:t>
      </w:r>
      <w:r>
        <w:t>xt and Connections</w:t>
      </w:r>
    </w:p>
    <w:p w14:paraId="3F8A7A2B" w14:textId="77777777" w:rsidR="006A31E3" w:rsidRDefault="00287FB4">
      <w:pPr>
        <w:pStyle w:val="Heading5"/>
      </w:pPr>
      <w:bookmarkStart w:id="502" w:name="colorado-essential-skills-51"/>
      <w:r>
        <w:t>Colorado Essential Skills:</w:t>
      </w:r>
    </w:p>
    <w:p w14:paraId="3F8A7A2C" w14:textId="77777777" w:rsidR="006A31E3" w:rsidRDefault="00287FB4" w:rsidP="00287FB4">
      <w:pPr>
        <w:pStyle w:val="Compact"/>
        <w:numPr>
          <w:ilvl w:val="0"/>
          <w:numId w:val="279"/>
        </w:numPr>
      </w:pPr>
      <w:r>
        <w:t>In the rehearsal process, dancers must demonstrate perseverance, communicate effectively, and develop confidence to represent intent within performances. (Perseverance and Resilience)</w:t>
      </w:r>
    </w:p>
    <w:p w14:paraId="3F8A7A2D" w14:textId="77777777" w:rsidR="006A31E3" w:rsidRDefault="00287FB4" w:rsidP="00287FB4">
      <w:pPr>
        <w:pStyle w:val="Compact"/>
        <w:numPr>
          <w:ilvl w:val="0"/>
          <w:numId w:val="279"/>
        </w:numPr>
      </w:pPr>
      <w:r>
        <w:t>Approaches to movement can communicate the intent of a dance. (Critical Thinking and Analysis)</w:t>
      </w:r>
    </w:p>
    <w:p w14:paraId="3F8A7A2E" w14:textId="77777777" w:rsidR="006A31E3" w:rsidRDefault="00287FB4">
      <w:pPr>
        <w:pStyle w:val="Heading5"/>
      </w:pPr>
      <w:bookmarkStart w:id="503" w:name="inquiry-questions-51"/>
      <w:bookmarkEnd w:id="502"/>
      <w:r>
        <w:t>Inquiry Questions:</w:t>
      </w:r>
    </w:p>
    <w:p w14:paraId="3F8A7A2F" w14:textId="77777777" w:rsidR="006A31E3" w:rsidRDefault="00287FB4" w:rsidP="00287FB4">
      <w:pPr>
        <w:pStyle w:val="Compact"/>
        <w:numPr>
          <w:ilvl w:val="0"/>
          <w:numId w:val="280"/>
        </w:numPr>
      </w:pPr>
      <w:r>
        <w:t>What is collaboration in the performance process?</w:t>
      </w:r>
    </w:p>
    <w:p w14:paraId="3F8A7A30" w14:textId="77777777" w:rsidR="006A31E3" w:rsidRDefault="00287FB4" w:rsidP="00287FB4">
      <w:pPr>
        <w:pStyle w:val="Compact"/>
        <w:numPr>
          <w:ilvl w:val="0"/>
          <w:numId w:val="280"/>
        </w:numPr>
      </w:pPr>
      <w:r>
        <w:t>How can perseverance in dance rehearsal change our approach to performing?</w:t>
      </w:r>
    </w:p>
    <w:p w14:paraId="3F8A7A31" w14:textId="77777777" w:rsidR="006A31E3" w:rsidRDefault="00287FB4">
      <w:pPr>
        <w:pStyle w:val="Heading1"/>
      </w:pPr>
      <w:bookmarkStart w:id="504" w:name="dance-56"/>
      <w:bookmarkEnd w:id="503"/>
      <w:bookmarkEnd w:id="501"/>
      <w:bookmarkEnd w:id="498"/>
      <w:bookmarkEnd w:id="496"/>
      <w:bookmarkEnd w:id="495"/>
      <w:r>
        <w:t>Dance</w:t>
      </w:r>
    </w:p>
    <w:p w14:paraId="3F8A7A32" w14:textId="77777777" w:rsidR="006A31E3" w:rsidRDefault="00287FB4">
      <w:pPr>
        <w:pStyle w:val="Heading2"/>
      </w:pPr>
      <w:bookmarkStart w:id="505" w:name="X2c99c334a790c052c74299bc21e8c0141e9664e"/>
      <w:r>
        <w:t>Novice, Sta</w:t>
      </w:r>
      <w:r>
        <w:t>ndard 2. Create, Compose, and Choreograph</w:t>
      </w:r>
    </w:p>
    <w:p w14:paraId="3F8A7A33" w14:textId="77777777" w:rsidR="006A31E3" w:rsidRDefault="00287FB4">
      <w:pPr>
        <w:pStyle w:val="Heading3"/>
      </w:pPr>
      <w:bookmarkStart w:id="506" w:name="prepared-graduates-56"/>
      <w:r>
        <w:t>Prepared Graduates:</w:t>
      </w:r>
    </w:p>
    <w:p w14:paraId="3F8A7A34" w14:textId="77777777" w:rsidR="006A31E3" w:rsidRDefault="00287FB4" w:rsidP="00287FB4">
      <w:pPr>
        <w:pStyle w:val="Compact"/>
        <w:numPr>
          <w:ilvl w:val="0"/>
          <w:numId w:val="281"/>
        </w:numPr>
      </w:pPr>
      <w:r>
        <w:t>Explore and demonstrate various concepts through improvisational movement to communicate purposeful intent.</w:t>
      </w:r>
    </w:p>
    <w:p w14:paraId="3F8A7A35" w14:textId="77777777" w:rsidR="006A31E3" w:rsidRDefault="00287FB4">
      <w:pPr>
        <w:pStyle w:val="Heading3"/>
      </w:pPr>
      <w:bookmarkStart w:id="507" w:name="grade-level-expectation-52"/>
      <w:bookmarkEnd w:id="506"/>
      <w:r>
        <w:t>Grade Level Expectation:</w:t>
      </w:r>
    </w:p>
    <w:p w14:paraId="3F8A7A36" w14:textId="77777777" w:rsidR="006A31E3" w:rsidRDefault="00287FB4" w:rsidP="00287FB4">
      <w:pPr>
        <w:pStyle w:val="Compact"/>
        <w:numPr>
          <w:ilvl w:val="0"/>
          <w:numId w:val="282"/>
        </w:numPr>
      </w:pPr>
      <w:r>
        <w:t>Improvise movement based on both existing knowledge and new d</w:t>
      </w:r>
      <w:r>
        <w:t>iscoveries.</w:t>
      </w:r>
    </w:p>
    <w:p w14:paraId="3F8A7A37" w14:textId="77777777" w:rsidR="006A31E3" w:rsidRDefault="00287FB4">
      <w:pPr>
        <w:pStyle w:val="FirstParagraph"/>
      </w:pPr>
      <w:r>
        <w:t>GLE Code: DA.NO.2.1</w:t>
      </w:r>
    </w:p>
    <w:p w14:paraId="3F8A7A38" w14:textId="77777777" w:rsidR="006A31E3" w:rsidRDefault="00287FB4">
      <w:pPr>
        <w:pStyle w:val="Heading4"/>
      </w:pPr>
      <w:bookmarkStart w:id="508" w:name="evidence-outcomes-52"/>
      <w:r>
        <w:t>Evidence Outcomes</w:t>
      </w:r>
    </w:p>
    <w:p w14:paraId="3F8A7A39" w14:textId="77777777" w:rsidR="006A31E3" w:rsidRDefault="00287FB4">
      <w:pPr>
        <w:pStyle w:val="Heading5"/>
      </w:pPr>
      <w:bookmarkStart w:id="509" w:name="students-can-52"/>
      <w:r>
        <w:t>Students Can:</w:t>
      </w:r>
    </w:p>
    <w:p w14:paraId="3F8A7A3A" w14:textId="77777777" w:rsidR="006A31E3" w:rsidRDefault="00287FB4" w:rsidP="00287FB4">
      <w:pPr>
        <w:pStyle w:val="Compact"/>
        <w:numPr>
          <w:ilvl w:val="0"/>
          <w:numId w:val="283"/>
        </w:numPr>
      </w:pPr>
      <w:r>
        <w:t>Experiment with movement elements in a variety of combinations.</w:t>
      </w:r>
    </w:p>
    <w:p w14:paraId="3F8A7A3B" w14:textId="77777777" w:rsidR="006A31E3" w:rsidRDefault="00287FB4" w:rsidP="00287FB4">
      <w:pPr>
        <w:pStyle w:val="Compact"/>
        <w:numPr>
          <w:ilvl w:val="0"/>
          <w:numId w:val="283"/>
        </w:numPr>
      </w:pPr>
      <w:r>
        <w:t>Develop basic improvisational skills and techniques.</w:t>
      </w:r>
    </w:p>
    <w:p w14:paraId="3F8A7A3C" w14:textId="77777777" w:rsidR="006A31E3" w:rsidRDefault="00287FB4" w:rsidP="00287FB4">
      <w:pPr>
        <w:pStyle w:val="Compact"/>
        <w:numPr>
          <w:ilvl w:val="0"/>
          <w:numId w:val="283"/>
        </w:numPr>
      </w:pPr>
      <w:r>
        <w:t>Identify patterns, connections, and individual creative choices through imp</w:t>
      </w:r>
      <w:r>
        <w:t>rovisation.</w:t>
      </w:r>
    </w:p>
    <w:p w14:paraId="3F8A7A3D" w14:textId="77777777" w:rsidR="006A31E3" w:rsidRDefault="00287FB4" w:rsidP="00287FB4">
      <w:pPr>
        <w:pStyle w:val="Compact"/>
        <w:numPr>
          <w:ilvl w:val="0"/>
          <w:numId w:val="283"/>
        </w:numPr>
      </w:pPr>
      <w:r>
        <w:t>Adapt ideas to fit the needs of oneself or group.</w:t>
      </w:r>
    </w:p>
    <w:p w14:paraId="3F8A7A3E" w14:textId="77777777" w:rsidR="006A31E3" w:rsidRDefault="00287FB4">
      <w:pPr>
        <w:pStyle w:val="Heading4"/>
      </w:pPr>
      <w:bookmarkStart w:id="510" w:name="academic-context-and-connections-52"/>
      <w:bookmarkEnd w:id="509"/>
      <w:bookmarkEnd w:id="508"/>
      <w:r>
        <w:lastRenderedPageBreak/>
        <w:t>Academic Context and Connections</w:t>
      </w:r>
    </w:p>
    <w:p w14:paraId="3F8A7A3F" w14:textId="77777777" w:rsidR="006A31E3" w:rsidRDefault="00287FB4">
      <w:pPr>
        <w:pStyle w:val="Heading5"/>
      </w:pPr>
      <w:bookmarkStart w:id="511" w:name="colorado-essential-skills-52"/>
      <w:r>
        <w:t>Colorado Essential Skills:</w:t>
      </w:r>
    </w:p>
    <w:p w14:paraId="3F8A7A40" w14:textId="77777777" w:rsidR="006A31E3" w:rsidRDefault="00287FB4" w:rsidP="00287FB4">
      <w:pPr>
        <w:pStyle w:val="Compact"/>
        <w:numPr>
          <w:ilvl w:val="0"/>
          <w:numId w:val="284"/>
        </w:numPr>
      </w:pPr>
      <w:r>
        <w:t>Dancers are aware of their kinesthetic and aesthetic likes and dislikes and can communicate them. (Interpersonal Communication, Self-A</w:t>
      </w:r>
      <w:r>
        <w:t>wareness, Self-Advocacy and Initiative)</w:t>
      </w:r>
    </w:p>
    <w:p w14:paraId="3F8A7A41" w14:textId="77777777" w:rsidR="006A31E3" w:rsidRDefault="00287FB4" w:rsidP="00287FB4">
      <w:pPr>
        <w:pStyle w:val="Compact"/>
        <w:numPr>
          <w:ilvl w:val="0"/>
          <w:numId w:val="284"/>
        </w:numPr>
      </w:pPr>
      <w:r>
        <w:t>Through improvisation dancers can engage in novel approaches to movement, direction, ideas and/or perspectives. (Critical Thinking and Analysis, Creativity and Innovation, Adaptability and Flexibility)</w:t>
      </w:r>
    </w:p>
    <w:p w14:paraId="3F8A7A42" w14:textId="77777777" w:rsidR="006A31E3" w:rsidRDefault="00287FB4" w:rsidP="00287FB4">
      <w:pPr>
        <w:pStyle w:val="Compact"/>
        <w:numPr>
          <w:ilvl w:val="0"/>
          <w:numId w:val="284"/>
        </w:numPr>
      </w:pPr>
      <w:r>
        <w:t>Through the im</w:t>
      </w:r>
      <w:r>
        <w:t>provisational process, dancers assess personal strengths and limitations with self-awareness. (Critical Thinking and Analysis, Creativity and Innovation, Adaptability and Flexibility, Self-Awareness, Self-Advocacy and Initiative)</w:t>
      </w:r>
    </w:p>
    <w:p w14:paraId="3F8A7A43" w14:textId="77777777" w:rsidR="006A31E3" w:rsidRDefault="00287FB4" w:rsidP="00287FB4">
      <w:pPr>
        <w:pStyle w:val="Compact"/>
        <w:numPr>
          <w:ilvl w:val="0"/>
          <w:numId w:val="284"/>
        </w:numPr>
      </w:pPr>
      <w:r>
        <w:t>Students can pose and resp</w:t>
      </w:r>
      <w:r>
        <w:t>ond to questions about and with improvisational movement. (Interpersonal Communication, Creativity and Innovation, Collaboration and Teamwork, Adaptability and Flexibility, Social Awareness)</w:t>
      </w:r>
    </w:p>
    <w:p w14:paraId="3F8A7A44" w14:textId="77777777" w:rsidR="006A31E3" w:rsidRDefault="00287FB4">
      <w:pPr>
        <w:pStyle w:val="Heading5"/>
      </w:pPr>
      <w:bookmarkStart w:id="512" w:name="inquiry-questions-52"/>
      <w:bookmarkEnd w:id="511"/>
      <w:r>
        <w:t>Inquiry Questions:</w:t>
      </w:r>
    </w:p>
    <w:p w14:paraId="3F8A7A45" w14:textId="77777777" w:rsidR="006A31E3" w:rsidRDefault="00287FB4" w:rsidP="00287FB4">
      <w:pPr>
        <w:pStyle w:val="Compact"/>
        <w:numPr>
          <w:ilvl w:val="0"/>
          <w:numId w:val="285"/>
        </w:numPr>
      </w:pPr>
      <w:r>
        <w:t>How does improvisation help in providing a variety of movement combinations?</w:t>
      </w:r>
    </w:p>
    <w:p w14:paraId="3F8A7A46" w14:textId="77777777" w:rsidR="006A31E3" w:rsidRDefault="00287FB4" w:rsidP="00287FB4">
      <w:pPr>
        <w:pStyle w:val="Compact"/>
        <w:numPr>
          <w:ilvl w:val="0"/>
          <w:numId w:val="285"/>
        </w:numPr>
      </w:pPr>
      <w:r>
        <w:t>How can this action be modified to work for your group?</w:t>
      </w:r>
    </w:p>
    <w:p w14:paraId="3F8A7A47" w14:textId="77777777" w:rsidR="006A31E3" w:rsidRDefault="00287FB4" w:rsidP="00287FB4">
      <w:pPr>
        <w:pStyle w:val="Compact"/>
        <w:numPr>
          <w:ilvl w:val="0"/>
          <w:numId w:val="285"/>
        </w:numPr>
      </w:pPr>
      <w:r>
        <w:t>How can your individual improv process be used in a group setting?</w:t>
      </w:r>
    </w:p>
    <w:p w14:paraId="3F8A7A48" w14:textId="77777777" w:rsidR="006A31E3" w:rsidRDefault="00287FB4">
      <w:pPr>
        <w:pStyle w:val="Heading1"/>
      </w:pPr>
      <w:bookmarkStart w:id="513" w:name="dance-57"/>
      <w:bookmarkEnd w:id="512"/>
      <w:bookmarkEnd w:id="510"/>
      <w:bookmarkEnd w:id="507"/>
      <w:bookmarkEnd w:id="505"/>
      <w:bookmarkEnd w:id="504"/>
      <w:r>
        <w:t>Dance</w:t>
      </w:r>
    </w:p>
    <w:p w14:paraId="3F8A7A49" w14:textId="77777777" w:rsidR="006A31E3" w:rsidRDefault="00287FB4">
      <w:pPr>
        <w:pStyle w:val="Heading2"/>
      </w:pPr>
      <w:bookmarkStart w:id="514" w:name="X42014bdb0bf3ddc8952ecc6a415c8b6c6fc6485"/>
      <w:r>
        <w:t>Novice, Standard 2. Create, Compose, and Choreogra</w:t>
      </w:r>
      <w:r>
        <w:t>ph</w:t>
      </w:r>
    </w:p>
    <w:p w14:paraId="3F8A7A4A" w14:textId="77777777" w:rsidR="006A31E3" w:rsidRDefault="00287FB4">
      <w:pPr>
        <w:pStyle w:val="Heading3"/>
      </w:pPr>
      <w:bookmarkStart w:id="515" w:name="prepared-graduates-57"/>
      <w:r>
        <w:t>Prepared Graduates:</w:t>
      </w:r>
    </w:p>
    <w:p w14:paraId="3F8A7A4B" w14:textId="77777777" w:rsidR="006A31E3" w:rsidRDefault="00287FB4" w:rsidP="00287FB4">
      <w:pPr>
        <w:pStyle w:val="Compact"/>
        <w:numPr>
          <w:ilvl w:val="0"/>
          <w:numId w:val="286"/>
        </w:numPr>
      </w:pPr>
      <w:r>
        <w:t>Use a creative process to construct a dance composition.</w:t>
      </w:r>
    </w:p>
    <w:p w14:paraId="3F8A7A4C" w14:textId="77777777" w:rsidR="006A31E3" w:rsidRDefault="00287FB4">
      <w:pPr>
        <w:pStyle w:val="Heading3"/>
      </w:pPr>
      <w:bookmarkStart w:id="516" w:name="grade-level-expectation-53"/>
      <w:bookmarkEnd w:id="515"/>
      <w:r>
        <w:t>Grade Level Expectation:</w:t>
      </w:r>
    </w:p>
    <w:p w14:paraId="3F8A7A4D" w14:textId="77777777" w:rsidR="006A31E3" w:rsidRDefault="00287FB4" w:rsidP="00287FB4">
      <w:pPr>
        <w:pStyle w:val="Compact"/>
        <w:numPr>
          <w:ilvl w:val="0"/>
          <w:numId w:val="287"/>
        </w:numPr>
      </w:pPr>
      <w:r>
        <w:t>Create dance studies alone or in groups using a variety of themes and structures that have an intent.</w:t>
      </w:r>
    </w:p>
    <w:p w14:paraId="3F8A7A4E" w14:textId="77777777" w:rsidR="006A31E3" w:rsidRDefault="00287FB4">
      <w:pPr>
        <w:pStyle w:val="FirstParagraph"/>
      </w:pPr>
      <w:r>
        <w:t>GLE Code: DA.NO.2.2</w:t>
      </w:r>
    </w:p>
    <w:p w14:paraId="3F8A7A4F" w14:textId="77777777" w:rsidR="006A31E3" w:rsidRDefault="00287FB4">
      <w:pPr>
        <w:pStyle w:val="Heading4"/>
      </w:pPr>
      <w:bookmarkStart w:id="517" w:name="evidence-outcomes-53"/>
      <w:r>
        <w:t>Evidence Outcomes</w:t>
      </w:r>
    </w:p>
    <w:p w14:paraId="3F8A7A50" w14:textId="77777777" w:rsidR="006A31E3" w:rsidRDefault="00287FB4">
      <w:pPr>
        <w:pStyle w:val="Heading5"/>
      </w:pPr>
      <w:bookmarkStart w:id="518" w:name="students-can-53"/>
      <w:r>
        <w:t>Students Ca</w:t>
      </w:r>
      <w:r>
        <w:t>n:</w:t>
      </w:r>
    </w:p>
    <w:p w14:paraId="3F8A7A51" w14:textId="77777777" w:rsidR="006A31E3" w:rsidRDefault="00287FB4" w:rsidP="00287FB4">
      <w:pPr>
        <w:pStyle w:val="Compact"/>
        <w:numPr>
          <w:ilvl w:val="0"/>
          <w:numId w:val="288"/>
        </w:numPr>
      </w:pPr>
      <w:r>
        <w:t>Create, revise, and perform dance sequences that demonstrate various dance techniques and individuality.</w:t>
      </w:r>
    </w:p>
    <w:p w14:paraId="3F8A7A52" w14:textId="77777777" w:rsidR="006A31E3" w:rsidRDefault="00287FB4" w:rsidP="00287FB4">
      <w:pPr>
        <w:pStyle w:val="Compact"/>
        <w:numPr>
          <w:ilvl w:val="0"/>
          <w:numId w:val="288"/>
        </w:numPr>
      </w:pPr>
      <w:r>
        <w:t>Create, revise, and perform dances with a clear beginning, middle, and end utilizing transitions that serve the artistic intent.</w:t>
      </w:r>
    </w:p>
    <w:p w14:paraId="3F8A7A53" w14:textId="77777777" w:rsidR="006A31E3" w:rsidRDefault="00287FB4" w:rsidP="00287FB4">
      <w:pPr>
        <w:pStyle w:val="Compact"/>
        <w:numPr>
          <w:ilvl w:val="0"/>
          <w:numId w:val="288"/>
        </w:numPr>
      </w:pPr>
      <w:r>
        <w:t>Identify and compar</w:t>
      </w:r>
      <w:r>
        <w:t>e the creative choices made in choreography.</w:t>
      </w:r>
    </w:p>
    <w:p w14:paraId="3F8A7A54" w14:textId="77777777" w:rsidR="006A31E3" w:rsidRDefault="00287FB4">
      <w:pPr>
        <w:pStyle w:val="Heading4"/>
      </w:pPr>
      <w:bookmarkStart w:id="519" w:name="academic-context-and-connections-53"/>
      <w:bookmarkEnd w:id="518"/>
      <w:bookmarkEnd w:id="517"/>
      <w:r>
        <w:lastRenderedPageBreak/>
        <w:t>Academic Context and Connections</w:t>
      </w:r>
    </w:p>
    <w:p w14:paraId="3F8A7A55" w14:textId="77777777" w:rsidR="006A31E3" w:rsidRDefault="00287FB4">
      <w:pPr>
        <w:pStyle w:val="Heading5"/>
      </w:pPr>
      <w:bookmarkStart w:id="520" w:name="colorado-essential-skills-53"/>
      <w:r>
        <w:t>Colorado Essential Skills:</w:t>
      </w:r>
    </w:p>
    <w:p w14:paraId="3F8A7A56" w14:textId="77777777" w:rsidR="006A31E3" w:rsidRDefault="00287FB4" w:rsidP="00287FB4">
      <w:pPr>
        <w:pStyle w:val="Compact"/>
        <w:numPr>
          <w:ilvl w:val="0"/>
          <w:numId w:val="289"/>
        </w:numPr>
      </w:pPr>
      <w:r>
        <w:t>Creative process in dance aligns with many of the processes used in other art forms. (Critical Thinking and Analysis, Career Readiness)</w:t>
      </w:r>
    </w:p>
    <w:p w14:paraId="3F8A7A57" w14:textId="77777777" w:rsidR="006A31E3" w:rsidRDefault="00287FB4" w:rsidP="00287FB4">
      <w:pPr>
        <w:pStyle w:val="Compact"/>
        <w:numPr>
          <w:ilvl w:val="0"/>
          <w:numId w:val="289"/>
        </w:numPr>
      </w:pPr>
      <w:r>
        <w:t>Dancers can use technology to highlight and refine a dance. (Digital Literacy)</w:t>
      </w:r>
    </w:p>
    <w:p w14:paraId="3F8A7A58" w14:textId="77777777" w:rsidR="006A31E3" w:rsidRDefault="00287FB4" w:rsidP="00287FB4">
      <w:pPr>
        <w:pStyle w:val="Compact"/>
        <w:numPr>
          <w:ilvl w:val="0"/>
          <w:numId w:val="289"/>
        </w:numPr>
      </w:pPr>
      <w:r>
        <w:t>The use of dance technique, vocabulary, a</w:t>
      </w:r>
      <w:r>
        <w:t>nd creative processes gives a choreographer many options when creating dances. (Creativity and Innovation, Self-Awareness)</w:t>
      </w:r>
    </w:p>
    <w:p w14:paraId="3F8A7A59" w14:textId="77777777" w:rsidR="006A31E3" w:rsidRDefault="00287FB4" w:rsidP="00287FB4">
      <w:pPr>
        <w:pStyle w:val="Compact"/>
        <w:numPr>
          <w:ilvl w:val="0"/>
          <w:numId w:val="289"/>
        </w:numPr>
      </w:pPr>
      <w:r>
        <w:t>In collaborative groups students can have focused conversations, set goals, and fulfill assigned roles. (Interpersonal Communication,</w:t>
      </w:r>
      <w:r>
        <w:t xml:space="preserve"> Adaptability and Flexibility)</w:t>
      </w:r>
    </w:p>
    <w:p w14:paraId="3F8A7A5A" w14:textId="77777777" w:rsidR="006A31E3" w:rsidRDefault="00287FB4" w:rsidP="00287FB4">
      <w:pPr>
        <w:pStyle w:val="Compact"/>
        <w:numPr>
          <w:ilvl w:val="0"/>
          <w:numId w:val="289"/>
        </w:numPr>
      </w:pPr>
      <w:r>
        <w:t>When refining dances students can receive and discuss feedback to broaden perspectives and clarify intent. (Interpersonal Communication, Critical Thinking and Analysis, Social Awareness)</w:t>
      </w:r>
    </w:p>
    <w:p w14:paraId="3F8A7A5B" w14:textId="77777777" w:rsidR="006A31E3" w:rsidRDefault="00287FB4">
      <w:pPr>
        <w:pStyle w:val="Heading5"/>
      </w:pPr>
      <w:bookmarkStart w:id="521" w:name="inquiry-questions-53"/>
      <w:bookmarkEnd w:id="520"/>
      <w:r>
        <w:t>Inquiry Questions:</w:t>
      </w:r>
    </w:p>
    <w:p w14:paraId="3F8A7A5C" w14:textId="77777777" w:rsidR="006A31E3" w:rsidRDefault="00287FB4" w:rsidP="00287FB4">
      <w:pPr>
        <w:pStyle w:val="Compact"/>
        <w:numPr>
          <w:ilvl w:val="0"/>
          <w:numId w:val="290"/>
        </w:numPr>
      </w:pPr>
      <w:r>
        <w:t>How does a movement</w:t>
      </w:r>
      <w:r>
        <w:t xml:space="preserve"> sequence serve the artistic intent?</w:t>
      </w:r>
    </w:p>
    <w:p w14:paraId="3F8A7A5D" w14:textId="77777777" w:rsidR="006A31E3" w:rsidRDefault="00287FB4" w:rsidP="00287FB4">
      <w:pPr>
        <w:pStyle w:val="Compact"/>
        <w:numPr>
          <w:ilvl w:val="0"/>
          <w:numId w:val="290"/>
        </w:numPr>
      </w:pPr>
      <w:r>
        <w:t>Why do groups end up with different dances when given the same prompt?</w:t>
      </w:r>
    </w:p>
    <w:p w14:paraId="3F8A7A5E" w14:textId="77777777" w:rsidR="006A31E3" w:rsidRDefault="00287FB4">
      <w:pPr>
        <w:pStyle w:val="Heading1"/>
      </w:pPr>
      <w:bookmarkStart w:id="522" w:name="dance-58"/>
      <w:bookmarkEnd w:id="521"/>
      <w:bookmarkEnd w:id="519"/>
      <w:bookmarkEnd w:id="516"/>
      <w:bookmarkEnd w:id="514"/>
      <w:bookmarkEnd w:id="513"/>
      <w:r>
        <w:t>Dance</w:t>
      </w:r>
    </w:p>
    <w:p w14:paraId="3F8A7A5F" w14:textId="77777777" w:rsidR="006A31E3" w:rsidRDefault="00287FB4">
      <w:pPr>
        <w:pStyle w:val="Heading2"/>
      </w:pPr>
      <w:bookmarkStart w:id="523" w:name="X9c3b93c645348a51b866e91b4ad3db073fdb2b0"/>
      <w:r>
        <w:t>Novice, Standard 3. Historical and Cultural Context</w:t>
      </w:r>
    </w:p>
    <w:p w14:paraId="3F8A7A60" w14:textId="77777777" w:rsidR="006A31E3" w:rsidRDefault="00287FB4">
      <w:pPr>
        <w:pStyle w:val="Heading3"/>
      </w:pPr>
      <w:bookmarkStart w:id="524" w:name="prepared-graduates-58"/>
      <w:r>
        <w:t>Prepared Graduates:</w:t>
      </w:r>
    </w:p>
    <w:p w14:paraId="3F8A7A61" w14:textId="77777777" w:rsidR="006A31E3" w:rsidRDefault="00287FB4" w:rsidP="00287FB4">
      <w:pPr>
        <w:pStyle w:val="Compact"/>
        <w:numPr>
          <w:ilvl w:val="0"/>
          <w:numId w:val="291"/>
        </w:numPr>
      </w:pPr>
      <w:r>
        <w:t>Research, articulate, and embody dance from various eras and cultures.</w:t>
      </w:r>
    </w:p>
    <w:p w14:paraId="3F8A7A62" w14:textId="77777777" w:rsidR="006A31E3" w:rsidRDefault="00287FB4">
      <w:pPr>
        <w:pStyle w:val="Heading3"/>
      </w:pPr>
      <w:bookmarkStart w:id="525" w:name="grade-level-expectation-54"/>
      <w:bookmarkEnd w:id="524"/>
      <w:r>
        <w:t>Grade Level Expectation:</w:t>
      </w:r>
    </w:p>
    <w:p w14:paraId="3F8A7A63" w14:textId="77777777" w:rsidR="006A31E3" w:rsidRDefault="00287FB4" w:rsidP="00287FB4">
      <w:pPr>
        <w:pStyle w:val="Compact"/>
        <w:numPr>
          <w:ilvl w:val="0"/>
          <w:numId w:val="292"/>
        </w:numPr>
      </w:pPr>
      <w:r>
        <w:t>Demonstrate and explore arranging movements and terminology consistent with different eras and cultures.</w:t>
      </w:r>
    </w:p>
    <w:p w14:paraId="3F8A7A64" w14:textId="77777777" w:rsidR="006A31E3" w:rsidRDefault="00287FB4">
      <w:pPr>
        <w:pStyle w:val="FirstParagraph"/>
      </w:pPr>
      <w:r>
        <w:t>GLE Code: DA.NO.3.1</w:t>
      </w:r>
    </w:p>
    <w:p w14:paraId="3F8A7A65" w14:textId="77777777" w:rsidR="006A31E3" w:rsidRDefault="00287FB4">
      <w:pPr>
        <w:pStyle w:val="Heading4"/>
      </w:pPr>
      <w:bookmarkStart w:id="526" w:name="evidence-outcomes-54"/>
      <w:r>
        <w:t>Evidence Outcomes</w:t>
      </w:r>
    </w:p>
    <w:p w14:paraId="3F8A7A66" w14:textId="77777777" w:rsidR="006A31E3" w:rsidRDefault="00287FB4">
      <w:pPr>
        <w:pStyle w:val="Heading5"/>
      </w:pPr>
      <w:bookmarkStart w:id="527" w:name="students-can-54"/>
      <w:r>
        <w:t>Students Can:</w:t>
      </w:r>
    </w:p>
    <w:p w14:paraId="3F8A7A67" w14:textId="77777777" w:rsidR="006A31E3" w:rsidRDefault="00287FB4" w:rsidP="00287FB4">
      <w:pPr>
        <w:pStyle w:val="Compact"/>
        <w:numPr>
          <w:ilvl w:val="0"/>
          <w:numId w:val="293"/>
        </w:numPr>
      </w:pPr>
      <w:r>
        <w:t>Obs</w:t>
      </w:r>
      <w:r>
        <w:t>erve and describe movements from various cultures and eras using existing knowledge.</w:t>
      </w:r>
    </w:p>
    <w:p w14:paraId="3F8A7A68" w14:textId="77777777" w:rsidR="006A31E3" w:rsidRDefault="00287FB4" w:rsidP="00287FB4">
      <w:pPr>
        <w:pStyle w:val="Compact"/>
        <w:numPr>
          <w:ilvl w:val="0"/>
          <w:numId w:val="293"/>
        </w:numPr>
      </w:pPr>
      <w:r>
        <w:t>Perform movements specific to various cultures and eras.</w:t>
      </w:r>
    </w:p>
    <w:p w14:paraId="3F8A7A69" w14:textId="77777777" w:rsidR="006A31E3" w:rsidRDefault="00287FB4" w:rsidP="00287FB4">
      <w:pPr>
        <w:pStyle w:val="Compact"/>
        <w:numPr>
          <w:ilvl w:val="0"/>
          <w:numId w:val="293"/>
        </w:numPr>
      </w:pPr>
      <w:r>
        <w:t>Compare and contrast dances from various cultures.</w:t>
      </w:r>
    </w:p>
    <w:p w14:paraId="3F8A7A6A" w14:textId="77777777" w:rsidR="006A31E3" w:rsidRDefault="00287FB4">
      <w:pPr>
        <w:pStyle w:val="Heading4"/>
      </w:pPr>
      <w:bookmarkStart w:id="528" w:name="academic-context-and-connections-54"/>
      <w:bookmarkEnd w:id="527"/>
      <w:bookmarkEnd w:id="526"/>
      <w:r>
        <w:lastRenderedPageBreak/>
        <w:t>Academic Context and Connections</w:t>
      </w:r>
    </w:p>
    <w:p w14:paraId="3F8A7A6B" w14:textId="77777777" w:rsidR="006A31E3" w:rsidRDefault="00287FB4">
      <w:pPr>
        <w:pStyle w:val="Heading5"/>
      </w:pPr>
      <w:bookmarkStart w:id="529" w:name="colorado-essential-skills-54"/>
      <w:r>
        <w:t>Colorado Essential Skills:</w:t>
      </w:r>
    </w:p>
    <w:p w14:paraId="3F8A7A6C" w14:textId="77777777" w:rsidR="006A31E3" w:rsidRDefault="00287FB4" w:rsidP="00287FB4">
      <w:pPr>
        <w:pStyle w:val="Compact"/>
        <w:numPr>
          <w:ilvl w:val="0"/>
          <w:numId w:val="294"/>
        </w:numPr>
      </w:pPr>
      <w:r>
        <w:t>Obs</w:t>
      </w:r>
      <w:r>
        <w:t>ervation skills, dance research and embodied knowledge contribute to identifying dance works from a specific culture or era. (Global and Cultural Awareness)</w:t>
      </w:r>
    </w:p>
    <w:p w14:paraId="3F8A7A6D" w14:textId="77777777" w:rsidR="006A31E3" w:rsidRDefault="00287FB4" w:rsidP="00287FB4">
      <w:pPr>
        <w:pStyle w:val="Compact"/>
        <w:numPr>
          <w:ilvl w:val="0"/>
          <w:numId w:val="294"/>
        </w:numPr>
      </w:pPr>
      <w:r>
        <w:t>Exploration of cultural or era specific dance can increase social awareness. (Social Awareness)</w:t>
      </w:r>
    </w:p>
    <w:p w14:paraId="3F8A7A6E" w14:textId="77777777" w:rsidR="006A31E3" w:rsidRDefault="00287FB4">
      <w:pPr>
        <w:pStyle w:val="Heading5"/>
      </w:pPr>
      <w:bookmarkStart w:id="530" w:name="inquiry-questions-54"/>
      <w:bookmarkEnd w:id="529"/>
      <w:r>
        <w:t>Inq</w:t>
      </w:r>
      <w:r>
        <w:t>uiry Questions:</w:t>
      </w:r>
    </w:p>
    <w:p w14:paraId="3F8A7A6F" w14:textId="77777777" w:rsidR="006A31E3" w:rsidRDefault="00287FB4" w:rsidP="00287FB4">
      <w:pPr>
        <w:pStyle w:val="Compact"/>
        <w:numPr>
          <w:ilvl w:val="0"/>
          <w:numId w:val="295"/>
        </w:numPr>
      </w:pPr>
      <w:r>
        <w:t>What observation skills help us identify and describe dances from other cultures and eras?</w:t>
      </w:r>
    </w:p>
    <w:p w14:paraId="3F8A7A70" w14:textId="77777777" w:rsidR="006A31E3" w:rsidRDefault="00287FB4" w:rsidP="00287FB4">
      <w:pPr>
        <w:pStyle w:val="Compact"/>
        <w:numPr>
          <w:ilvl w:val="0"/>
          <w:numId w:val="295"/>
        </w:numPr>
      </w:pPr>
      <w:r>
        <w:t>How can performing movements from other cultures and eras enhance our versatility as dancers?</w:t>
      </w:r>
    </w:p>
    <w:p w14:paraId="3F8A7A71" w14:textId="77777777" w:rsidR="006A31E3" w:rsidRDefault="00287FB4">
      <w:pPr>
        <w:pStyle w:val="Heading1"/>
      </w:pPr>
      <w:bookmarkStart w:id="531" w:name="dance-59"/>
      <w:bookmarkEnd w:id="530"/>
      <w:bookmarkEnd w:id="528"/>
      <w:bookmarkEnd w:id="525"/>
      <w:bookmarkEnd w:id="523"/>
      <w:bookmarkEnd w:id="522"/>
      <w:r>
        <w:t>Dance</w:t>
      </w:r>
    </w:p>
    <w:p w14:paraId="3F8A7A72" w14:textId="77777777" w:rsidR="006A31E3" w:rsidRDefault="00287FB4">
      <w:pPr>
        <w:pStyle w:val="Heading2"/>
      </w:pPr>
      <w:bookmarkStart w:id="532" w:name="Xa224c221148b0aac2e8b1f0503810660d810217"/>
      <w:r>
        <w:t>Novice, Standard 3. Historical and Cultural Conte</w:t>
      </w:r>
      <w:r>
        <w:t>xt</w:t>
      </w:r>
    </w:p>
    <w:p w14:paraId="3F8A7A73" w14:textId="77777777" w:rsidR="006A31E3" w:rsidRDefault="00287FB4">
      <w:pPr>
        <w:pStyle w:val="Heading3"/>
      </w:pPr>
      <w:bookmarkStart w:id="533" w:name="prepared-graduates-59"/>
      <w:r>
        <w:t>Prepared Graduates:</w:t>
      </w:r>
    </w:p>
    <w:p w14:paraId="3F8A7A74" w14:textId="77777777" w:rsidR="006A31E3" w:rsidRDefault="00287FB4" w:rsidP="00287FB4">
      <w:pPr>
        <w:pStyle w:val="Compact"/>
        <w:numPr>
          <w:ilvl w:val="0"/>
          <w:numId w:val="296"/>
        </w:numPr>
      </w:pPr>
      <w:r>
        <w:t>Investigate and synthesize how dance developed through the lens of the era or culture in which it originated.</w:t>
      </w:r>
    </w:p>
    <w:p w14:paraId="3F8A7A75" w14:textId="77777777" w:rsidR="006A31E3" w:rsidRDefault="00287FB4">
      <w:pPr>
        <w:pStyle w:val="Heading3"/>
      </w:pPr>
      <w:bookmarkStart w:id="534" w:name="grade-level-expectation-55"/>
      <w:bookmarkEnd w:id="533"/>
      <w:r>
        <w:t>Grade Level Expectation:</w:t>
      </w:r>
    </w:p>
    <w:p w14:paraId="3F8A7A76" w14:textId="77777777" w:rsidR="006A31E3" w:rsidRDefault="00287FB4" w:rsidP="00287FB4">
      <w:pPr>
        <w:pStyle w:val="Compact"/>
        <w:numPr>
          <w:ilvl w:val="0"/>
          <w:numId w:val="297"/>
        </w:numPr>
      </w:pPr>
      <w:r>
        <w:t>Identify, with supporting evidence, elements of a dance form’s era and culture.</w:t>
      </w:r>
    </w:p>
    <w:p w14:paraId="3F8A7A77" w14:textId="77777777" w:rsidR="006A31E3" w:rsidRDefault="00287FB4">
      <w:pPr>
        <w:pStyle w:val="FirstParagraph"/>
      </w:pPr>
      <w:r>
        <w:t>GLE Code: DA.NO.3.2</w:t>
      </w:r>
    </w:p>
    <w:p w14:paraId="3F8A7A78" w14:textId="77777777" w:rsidR="006A31E3" w:rsidRDefault="00287FB4">
      <w:pPr>
        <w:pStyle w:val="Heading4"/>
      </w:pPr>
      <w:bookmarkStart w:id="535" w:name="evidence-outcomes-55"/>
      <w:r>
        <w:t>Evidence Outcomes</w:t>
      </w:r>
    </w:p>
    <w:p w14:paraId="3F8A7A79" w14:textId="77777777" w:rsidR="006A31E3" w:rsidRDefault="00287FB4">
      <w:pPr>
        <w:pStyle w:val="Heading5"/>
      </w:pPr>
      <w:bookmarkStart w:id="536" w:name="students-can-55"/>
      <w:r>
        <w:t>Students Can:</w:t>
      </w:r>
    </w:p>
    <w:p w14:paraId="3F8A7A7A" w14:textId="77777777" w:rsidR="006A31E3" w:rsidRDefault="00287FB4" w:rsidP="00287FB4">
      <w:pPr>
        <w:pStyle w:val="Compact"/>
        <w:numPr>
          <w:ilvl w:val="0"/>
          <w:numId w:val="298"/>
        </w:numPr>
      </w:pPr>
      <w:r>
        <w:t>Identify and examine dances of the past and dances of the present.</w:t>
      </w:r>
    </w:p>
    <w:p w14:paraId="3F8A7A7B" w14:textId="77777777" w:rsidR="006A31E3" w:rsidRDefault="00287FB4" w:rsidP="00287FB4">
      <w:pPr>
        <w:pStyle w:val="Compact"/>
        <w:numPr>
          <w:ilvl w:val="0"/>
          <w:numId w:val="298"/>
        </w:numPr>
      </w:pPr>
      <w:r>
        <w:t>Identify similarities and differences of dances in cultur</w:t>
      </w:r>
      <w:r>
        <w:t>es.</w:t>
      </w:r>
    </w:p>
    <w:p w14:paraId="3F8A7A7C" w14:textId="77777777" w:rsidR="006A31E3" w:rsidRDefault="00287FB4" w:rsidP="00287FB4">
      <w:pPr>
        <w:pStyle w:val="Compact"/>
        <w:numPr>
          <w:ilvl w:val="0"/>
          <w:numId w:val="298"/>
        </w:numPr>
      </w:pPr>
      <w:r>
        <w:t>Identify and draw conclusions about contributions of dance to its culture or era.</w:t>
      </w:r>
    </w:p>
    <w:p w14:paraId="3F8A7A7D" w14:textId="77777777" w:rsidR="006A31E3" w:rsidRDefault="00287FB4">
      <w:pPr>
        <w:pStyle w:val="Heading4"/>
      </w:pPr>
      <w:bookmarkStart w:id="537" w:name="academic-context-and-connections-55"/>
      <w:bookmarkEnd w:id="536"/>
      <w:bookmarkEnd w:id="535"/>
      <w:r>
        <w:t>Academic Context and Connections</w:t>
      </w:r>
    </w:p>
    <w:p w14:paraId="3F8A7A7E" w14:textId="77777777" w:rsidR="006A31E3" w:rsidRDefault="00287FB4">
      <w:pPr>
        <w:pStyle w:val="Heading5"/>
      </w:pPr>
      <w:bookmarkStart w:id="538" w:name="colorado-essential-skills-55"/>
      <w:r>
        <w:t>Colorado Essential Skills:</w:t>
      </w:r>
    </w:p>
    <w:p w14:paraId="3F8A7A7F" w14:textId="77777777" w:rsidR="006A31E3" w:rsidRDefault="00287FB4" w:rsidP="00287FB4">
      <w:pPr>
        <w:pStyle w:val="Compact"/>
        <w:numPr>
          <w:ilvl w:val="0"/>
          <w:numId w:val="299"/>
        </w:numPr>
      </w:pPr>
      <w:r>
        <w:t xml:space="preserve">Exploring different dance forms and techniques gives insights into cultural traditions and purposes of dance. </w:t>
      </w:r>
      <w:r>
        <w:t>(Social Awareness, Global and Cultural Awareness)</w:t>
      </w:r>
    </w:p>
    <w:p w14:paraId="3F8A7A80" w14:textId="77777777" w:rsidR="006A31E3" w:rsidRDefault="00287FB4" w:rsidP="00287FB4">
      <w:pPr>
        <w:pStyle w:val="Compact"/>
        <w:numPr>
          <w:ilvl w:val="0"/>
          <w:numId w:val="299"/>
        </w:numPr>
      </w:pPr>
      <w:r>
        <w:t>Students research connections between dance and society by gathering information from print and digital sources, determining biases and credibility of sources, citing sources accurately and using evidence t</w:t>
      </w:r>
      <w:r>
        <w:t xml:space="preserve">o draw conclusions. (Media Literacy, Digital </w:t>
      </w:r>
      <w:r>
        <w:lastRenderedPageBreak/>
        <w:t>Literacy, Data Literacy, Critical Thinking and Analysis, Social Awareness, Civic Engagement, Global and Cultural Awareness)</w:t>
      </w:r>
    </w:p>
    <w:p w14:paraId="3F8A7A81" w14:textId="77777777" w:rsidR="006A31E3" w:rsidRDefault="00287FB4">
      <w:pPr>
        <w:pStyle w:val="Heading5"/>
      </w:pPr>
      <w:bookmarkStart w:id="539" w:name="inquiry-questions-55"/>
      <w:bookmarkEnd w:id="538"/>
      <w:r>
        <w:t>Inquiry Questions:</w:t>
      </w:r>
    </w:p>
    <w:p w14:paraId="3F8A7A82" w14:textId="77777777" w:rsidR="006A31E3" w:rsidRDefault="00287FB4" w:rsidP="00287FB4">
      <w:pPr>
        <w:pStyle w:val="Compact"/>
        <w:numPr>
          <w:ilvl w:val="0"/>
          <w:numId w:val="300"/>
        </w:numPr>
      </w:pPr>
      <w:r>
        <w:t>Where do you see cultural dance forms show up in popular dance today</w:t>
      </w:r>
      <w:r>
        <w:t>?</w:t>
      </w:r>
    </w:p>
    <w:p w14:paraId="3F8A7A83" w14:textId="77777777" w:rsidR="006A31E3" w:rsidRDefault="00287FB4" w:rsidP="00287FB4">
      <w:pPr>
        <w:pStyle w:val="Compact"/>
        <w:numPr>
          <w:ilvl w:val="0"/>
          <w:numId w:val="300"/>
        </w:numPr>
      </w:pPr>
      <w:r>
        <w:t>How does learning about another culture inform your perception of your own?</w:t>
      </w:r>
    </w:p>
    <w:p w14:paraId="3F8A7A84" w14:textId="77777777" w:rsidR="006A31E3" w:rsidRDefault="00287FB4" w:rsidP="00287FB4">
      <w:pPr>
        <w:pStyle w:val="Compact"/>
        <w:numPr>
          <w:ilvl w:val="0"/>
          <w:numId w:val="300"/>
        </w:numPr>
      </w:pPr>
      <w:r>
        <w:t>How does understanding a culture make learning a dance more meaningful?</w:t>
      </w:r>
    </w:p>
    <w:p w14:paraId="3F8A7A85" w14:textId="77777777" w:rsidR="006A31E3" w:rsidRDefault="00287FB4">
      <w:pPr>
        <w:pStyle w:val="Heading1"/>
      </w:pPr>
      <w:bookmarkStart w:id="540" w:name="dance-60"/>
      <w:bookmarkEnd w:id="539"/>
      <w:bookmarkEnd w:id="537"/>
      <w:bookmarkEnd w:id="534"/>
      <w:bookmarkEnd w:id="532"/>
      <w:bookmarkEnd w:id="531"/>
      <w:r>
        <w:t>Dance</w:t>
      </w:r>
    </w:p>
    <w:p w14:paraId="3F8A7A86" w14:textId="77777777" w:rsidR="006A31E3" w:rsidRDefault="00287FB4">
      <w:pPr>
        <w:pStyle w:val="Heading2"/>
      </w:pPr>
      <w:bookmarkStart w:id="541" w:name="Xc04afa547c5fb4db875e301bb94d1a3f2bf5bbb"/>
      <w:r>
        <w:t>Novice, Standard 4. Reflect, Connect, and Respond</w:t>
      </w:r>
    </w:p>
    <w:p w14:paraId="3F8A7A87" w14:textId="77777777" w:rsidR="006A31E3" w:rsidRDefault="00287FB4">
      <w:pPr>
        <w:pStyle w:val="Heading3"/>
      </w:pPr>
      <w:bookmarkStart w:id="542" w:name="prepared-graduates-60"/>
      <w:r>
        <w:t>Prepared Graduates:</w:t>
      </w:r>
    </w:p>
    <w:p w14:paraId="3F8A7A88" w14:textId="77777777" w:rsidR="006A31E3" w:rsidRDefault="00287FB4" w:rsidP="00287FB4">
      <w:pPr>
        <w:pStyle w:val="Compact"/>
        <w:numPr>
          <w:ilvl w:val="0"/>
          <w:numId w:val="301"/>
        </w:numPr>
      </w:pPr>
      <w:r>
        <w:t>Critique, analyze, and reflect upon dance.</w:t>
      </w:r>
    </w:p>
    <w:p w14:paraId="3F8A7A89" w14:textId="77777777" w:rsidR="006A31E3" w:rsidRDefault="00287FB4">
      <w:pPr>
        <w:pStyle w:val="Heading3"/>
      </w:pPr>
      <w:bookmarkStart w:id="543" w:name="grade-level-expectation-56"/>
      <w:bookmarkEnd w:id="542"/>
      <w:r>
        <w:t>Grade Level Expectation:</w:t>
      </w:r>
    </w:p>
    <w:p w14:paraId="3F8A7A8A" w14:textId="77777777" w:rsidR="006A31E3" w:rsidRDefault="00287FB4" w:rsidP="00287FB4">
      <w:pPr>
        <w:pStyle w:val="Compact"/>
        <w:numPr>
          <w:ilvl w:val="0"/>
          <w:numId w:val="302"/>
        </w:numPr>
      </w:pPr>
      <w:r>
        <w:t>Explain theme, meaning, and structure in a variety of dances.</w:t>
      </w:r>
    </w:p>
    <w:p w14:paraId="3F8A7A8B" w14:textId="77777777" w:rsidR="006A31E3" w:rsidRDefault="00287FB4">
      <w:pPr>
        <w:pStyle w:val="FirstParagraph"/>
      </w:pPr>
      <w:r>
        <w:t>GLE Code: DA.NO.4.1</w:t>
      </w:r>
    </w:p>
    <w:p w14:paraId="3F8A7A8C" w14:textId="77777777" w:rsidR="006A31E3" w:rsidRDefault="00287FB4">
      <w:pPr>
        <w:pStyle w:val="Heading4"/>
      </w:pPr>
      <w:bookmarkStart w:id="544" w:name="evidence-outcomes-56"/>
      <w:r>
        <w:t>Evidence Outcomes</w:t>
      </w:r>
    </w:p>
    <w:p w14:paraId="3F8A7A8D" w14:textId="77777777" w:rsidR="006A31E3" w:rsidRDefault="00287FB4">
      <w:pPr>
        <w:pStyle w:val="Heading5"/>
      </w:pPr>
      <w:bookmarkStart w:id="545" w:name="students-can-56"/>
      <w:r>
        <w:t>Students Can:</w:t>
      </w:r>
    </w:p>
    <w:p w14:paraId="3F8A7A8E" w14:textId="77777777" w:rsidR="006A31E3" w:rsidRDefault="00287FB4" w:rsidP="00287FB4">
      <w:pPr>
        <w:pStyle w:val="Compact"/>
        <w:numPr>
          <w:ilvl w:val="0"/>
          <w:numId w:val="303"/>
        </w:numPr>
      </w:pPr>
      <w:r>
        <w:t>Identify and describe the movement content of a particular dance work and the effect each component has on the work.</w:t>
      </w:r>
    </w:p>
    <w:p w14:paraId="3F8A7A8F" w14:textId="77777777" w:rsidR="006A31E3" w:rsidRDefault="00287FB4" w:rsidP="00287FB4">
      <w:pPr>
        <w:pStyle w:val="Compact"/>
        <w:numPr>
          <w:ilvl w:val="0"/>
          <w:numId w:val="303"/>
        </w:numPr>
      </w:pPr>
      <w:r>
        <w:t>Compare and contrast a variety of performances.</w:t>
      </w:r>
    </w:p>
    <w:p w14:paraId="3F8A7A90" w14:textId="77777777" w:rsidR="006A31E3" w:rsidRDefault="00287FB4">
      <w:pPr>
        <w:pStyle w:val="Heading4"/>
      </w:pPr>
      <w:bookmarkStart w:id="546" w:name="academic-context-and-connections-56"/>
      <w:bookmarkEnd w:id="545"/>
      <w:bookmarkEnd w:id="544"/>
      <w:r>
        <w:t>Academic Context and Connections</w:t>
      </w:r>
    </w:p>
    <w:p w14:paraId="3F8A7A91" w14:textId="77777777" w:rsidR="006A31E3" w:rsidRDefault="00287FB4">
      <w:pPr>
        <w:pStyle w:val="Heading5"/>
      </w:pPr>
      <w:bookmarkStart w:id="547" w:name="colorado-essential-skills-56"/>
      <w:r>
        <w:t>Colorado Essential Skills:</w:t>
      </w:r>
    </w:p>
    <w:p w14:paraId="3F8A7A92" w14:textId="77777777" w:rsidR="006A31E3" w:rsidRDefault="00287FB4" w:rsidP="00287FB4">
      <w:pPr>
        <w:pStyle w:val="Compact"/>
        <w:numPr>
          <w:ilvl w:val="0"/>
          <w:numId w:val="304"/>
        </w:numPr>
      </w:pPr>
      <w:r>
        <w:t>The ability to recognize the di</w:t>
      </w:r>
      <w:r>
        <w:t>versity of music and dance movements can demonstrate community and cultural awareness. (Critical Thinking and Analysis, Cultural Awareness, Social Awareness)</w:t>
      </w:r>
    </w:p>
    <w:p w14:paraId="3F8A7A93" w14:textId="77777777" w:rsidR="006A31E3" w:rsidRDefault="00287FB4" w:rsidP="00287FB4">
      <w:pPr>
        <w:pStyle w:val="Compact"/>
        <w:numPr>
          <w:ilvl w:val="0"/>
          <w:numId w:val="304"/>
        </w:numPr>
      </w:pPr>
      <w:r>
        <w:t>The practice of reflecting on the work of others and being able to reflect on one’s own work helps</w:t>
      </w:r>
      <w:r>
        <w:t xml:space="preserve"> us to develop our own value set. (Self-Awareness, Self-Management)</w:t>
      </w:r>
    </w:p>
    <w:p w14:paraId="3F8A7A94" w14:textId="77777777" w:rsidR="006A31E3" w:rsidRDefault="00287FB4" w:rsidP="00287FB4">
      <w:pPr>
        <w:pStyle w:val="Compact"/>
        <w:numPr>
          <w:ilvl w:val="0"/>
          <w:numId w:val="304"/>
        </w:numPr>
      </w:pPr>
      <w:r>
        <w:t>The connection of interdisciplinary concepts to dance can enhance understanding of movement or choreographic intent. (Data Literacy, Critical Thinking and Analysis)</w:t>
      </w:r>
    </w:p>
    <w:p w14:paraId="3F8A7A95" w14:textId="77777777" w:rsidR="006A31E3" w:rsidRDefault="00287FB4" w:rsidP="00287FB4">
      <w:pPr>
        <w:pStyle w:val="Compact"/>
        <w:numPr>
          <w:ilvl w:val="0"/>
          <w:numId w:val="304"/>
        </w:numPr>
      </w:pPr>
      <w:r>
        <w:t>Dancers use content spe</w:t>
      </w:r>
      <w:r>
        <w:t>cific language to critique and analyze dance. (Critical Thinking and Analysis, Cultural Awareness, Social Awareness)</w:t>
      </w:r>
    </w:p>
    <w:p w14:paraId="3F8A7A96" w14:textId="77777777" w:rsidR="006A31E3" w:rsidRDefault="00287FB4" w:rsidP="00287FB4">
      <w:pPr>
        <w:pStyle w:val="Compact"/>
        <w:numPr>
          <w:ilvl w:val="0"/>
          <w:numId w:val="304"/>
        </w:numPr>
      </w:pPr>
      <w:r>
        <w:t>One’s own biases can influence our perception of intent and quality of a piece of choreography. (Interpersonal Communication, Social Awaren</w:t>
      </w:r>
      <w:r>
        <w:t>ess, Global and Cultural Awareness, Self-Awareness)</w:t>
      </w:r>
    </w:p>
    <w:p w14:paraId="3F8A7A97" w14:textId="77777777" w:rsidR="006A31E3" w:rsidRDefault="00287FB4">
      <w:pPr>
        <w:pStyle w:val="Heading5"/>
      </w:pPr>
      <w:bookmarkStart w:id="548" w:name="inquiry-questions-56"/>
      <w:bookmarkEnd w:id="547"/>
      <w:r>
        <w:lastRenderedPageBreak/>
        <w:t>Inquiry Questions:</w:t>
      </w:r>
    </w:p>
    <w:p w14:paraId="3F8A7A98" w14:textId="77777777" w:rsidR="006A31E3" w:rsidRDefault="00287FB4" w:rsidP="00287FB4">
      <w:pPr>
        <w:pStyle w:val="Compact"/>
        <w:numPr>
          <w:ilvl w:val="0"/>
          <w:numId w:val="305"/>
        </w:numPr>
      </w:pPr>
      <w:r>
        <w:t>In what ways can costumes, lighting, music and performance spaces contribute to or detract from a dance’s theme?</w:t>
      </w:r>
    </w:p>
    <w:p w14:paraId="3F8A7A99" w14:textId="77777777" w:rsidR="006A31E3" w:rsidRDefault="00287FB4" w:rsidP="00287FB4">
      <w:pPr>
        <w:pStyle w:val="Compact"/>
        <w:numPr>
          <w:ilvl w:val="0"/>
          <w:numId w:val="305"/>
        </w:numPr>
      </w:pPr>
      <w:r>
        <w:t>How did dancers document and keep a record of dances before video?</w:t>
      </w:r>
    </w:p>
    <w:p w14:paraId="3F8A7A9A" w14:textId="77777777" w:rsidR="006A31E3" w:rsidRDefault="00287FB4" w:rsidP="00287FB4">
      <w:pPr>
        <w:pStyle w:val="Compact"/>
        <w:numPr>
          <w:ilvl w:val="0"/>
          <w:numId w:val="305"/>
        </w:numPr>
      </w:pPr>
      <w:r>
        <w:t>Why s</w:t>
      </w:r>
      <w:r>
        <w:t>hould different dance styles require different critique criteria?</w:t>
      </w:r>
    </w:p>
    <w:p w14:paraId="3F8A7A9B" w14:textId="77777777" w:rsidR="006A31E3" w:rsidRDefault="00287FB4" w:rsidP="00287FB4">
      <w:pPr>
        <w:pStyle w:val="Compact"/>
        <w:numPr>
          <w:ilvl w:val="0"/>
          <w:numId w:val="305"/>
        </w:numPr>
      </w:pPr>
      <w:r>
        <w:t>How does your personal story impact the understanding of the meaning of a dance?</w:t>
      </w:r>
    </w:p>
    <w:p w14:paraId="3F8A7A9C" w14:textId="77777777" w:rsidR="006A31E3" w:rsidRDefault="00287FB4">
      <w:pPr>
        <w:pStyle w:val="Heading1"/>
      </w:pPr>
      <w:bookmarkStart w:id="549" w:name="dance-61"/>
      <w:bookmarkEnd w:id="548"/>
      <w:bookmarkEnd w:id="546"/>
      <w:bookmarkEnd w:id="543"/>
      <w:bookmarkEnd w:id="541"/>
      <w:bookmarkEnd w:id="540"/>
      <w:r>
        <w:t>Dance</w:t>
      </w:r>
    </w:p>
    <w:p w14:paraId="3F8A7A9D" w14:textId="77777777" w:rsidR="006A31E3" w:rsidRDefault="00287FB4">
      <w:pPr>
        <w:pStyle w:val="Heading2"/>
      </w:pPr>
      <w:bookmarkStart w:id="550" w:name="Xfd96ae88536b2e537669183e8d6ba7a3f55e2e7"/>
      <w:r>
        <w:t>Novice, Standard 4. Reflect, Connect, and Respond</w:t>
      </w:r>
    </w:p>
    <w:p w14:paraId="3F8A7A9E" w14:textId="77777777" w:rsidR="006A31E3" w:rsidRDefault="00287FB4">
      <w:pPr>
        <w:pStyle w:val="Heading3"/>
      </w:pPr>
      <w:bookmarkStart w:id="551" w:name="prepared-graduates-61"/>
      <w:r>
        <w:t>Prepared Graduates:</w:t>
      </w:r>
    </w:p>
    <w:p w14:paraId="3F8A7A9F" w14:textId="77777777" w:rsidR="006A31E3" w:rsidRDefault="00287FB4" w:rsidP="00287FB4">
      <w:pPr>
        <w:pStyle w:val="Compact"/>
        <w:numPr>
          <w:ilvl w:val="0"/>
          <w:numId w:val="306"/>
        </w:numPr>
      </w:pPr>
      <w:r>
        <w:t>Analyze and demonstrate the vario</w:t>
      </w:r>
      <w:r>
        <w:t>us roles and contributions of dance within a community.</w:t>
      </w:r>
    </w:p>
    <w:p w14:paraId="3F8A7AA0" w14:textId="77777777" w:rsidR="006A31E3" w:rsidRDefault="00287FB4">
      <w:pPr>
        <w:pStyle w:val="Heading3"/>
      </w:pPr>
      <w:bookmarkStart w:id="552" w:name="grade-level-expectation-57"/>
      <w:bookmarkEnd w:id="551"/>
      <w:r>
        <w:t>Grade Level Expectation:</w:t>
      </w:r>
    </w:p>
    <w:p w14:paraId="3F8A7AA1" w14:textId="77777777" w:rsidR="006A31E3" w:rsidRDefault="00287FB4" w:rsidP="00287FB4">
      <w:pPr>
        <w:pStyle w:val="Compact"/>
        <w:numPr>
          <w:ilvl w:val="0"/>
          <w:numId w:val="307"/>
        </w:numPr>
      </w:pPr>
      <w:r>
        <w:t>Discover the relationship of dance to other art forms, school subjects, professions, and the community.</w:t>
      </w:r>
    </w:p>
    <w:p w14:paraId="3F8A7AA2" w14:textId="77777777" w:rsidR="006A31E3" w:rsidRDefault="00287FB4">
      <w:pPr>
        <w:pStyle w:val="FirstParagraph"/>
      </w:pPr>
      <w:r>
        <w:t>GLE Code: DA.NO.4.2</w:t>
      </w:r>
    </w:p>
    <w:p w14:paraId="3F8A7AA3" w14:textId="77777777" w:rsidR="006A31E3" w:rsidRDefault="00287FB4">
      <w:pPr>
        <w:pStyle w:val="Heading4"/>
      </w:pPr>
      <w:bookmarkStart w:id="553" w:name="evidence-outcomes-57"/>
      <w:r>
        <w:t>Evidence Outcomes</w:t>
      </w:r>
    </w:p>
    <w:p w14:paraId="3F8A7AA4" w14:textId="77777777" w:rsidR="006A31E3" w:rsidRDefault="00287FB4">
      <w:pPr>
        <w:pStyle w:val="Heading5"/>
      </w:pPr>
      <w:bookmarkStart w:id="554" w:name="students-can-57"/>
      <w:r>
        <w:t>Students Can:</w:t>
      </w:r>
    </w:p>
    <w:p w14:paraId="3F8A7AA5" w14:textId="77777777" w:rsidR="006A31E3" w:rsidRDefault="00287FB4" w:rsidP="00287FB4">
      <w:pPr>
        <w:pStyle w:val="Compact"/>
        <w:numPr>
          <w:ilvl w:val="0"/>
          <w:numId w:val="308"/>
        </w:numPr>
      </w:pPr>
      <w:r>
        <w:t>Explore how dance relates to a variety of other academic content areas.</w:t>
      </w:r>
    </w:p>
    <w:p w14:paraId="3F8A7AA6" w14:textId="77777777" w:rsidR="006A31E3" w:rsidRDefault="00287FB4" w:rsidP="00287FB4">
      <w:pPr>
        <w:pStyle w:val="Compact"/>
        <w:numPr>
          <w:ilvl w:val="0"/>
          <w:numId w:val="308"/>
        </w:numPr>
      </w:pPr>
      <w:r>
        <w:t>Describe the impact of dance in a variety of social media settings.</w:t>
      </w:r>
    </w:p>
    <w:p w14:paraId="3F8A7AA7" w14:textId="77777777" w:rsidR="006A31E3" w:rsidRDefault="00287FB4" w:rsidP="00287FB4">
      <w:pPr>
        <w:pStyle w:val="Compact"/>
        <w:numPr>
          <w:ilvl w:val="0"/>
          <w:numId w:val="308"/>
        </w:numPr>
      </w:pPr>
      <w:r>
        <w:t>Analyze how arts in the community are related to one another.</w:t>
      </w:r>
    </w:p>
    <w:p w14:paraId="3F8A7AA8" w14:textId="77777777" w:rsidR="006A31E3" w:rsidRDefault="00287FB4">
      <w:pPr>
        <w:pStyle w:val="Heading4"/>
      </w:pPr>
      <w:bookmarkStart w:id="555" w:name="academic-context-and-connections-57"/>
      <w:bookmarkEnd w:id="554"/>
      <w:bookmarkEnd w:id="553"/>
      <w:r>
        <w:t>Academic Context and Connections</w:t>
      </w:r>
    </w:p>
    <w:p w14:paraId="3F8A7AA9" w14:textId="77777777" w:rsidR="006A31E3" w:rsidRDefault="00287FB4">
      <w:pPr>
        <w:pStyle w:val="Heading5"/>
      </w:pPr>
      <w:bookmarkStart w:id="556" w:name="colorado-essential-skills-57"/>
      <w:r>
        <w:t>Colorado Essential Sk</w:t>
      </w:r>
      <w:r>
        <w:t>ills:</w:t>
      </w:r>
    </w:p>
    <w:p w14:paraId="3F8A7AAA" w14:textId="77777777" w:rsidR="006A31E3" w:rsidRDefault="00287FB4" w:rsidP="00287FB4">
      <w:pPr>
        <w:pStyle w:val="Compact"/>
        <w:numPr>
          <w:ilvl w:val="0"/>
          <w:numId w:val="309"/>
        </w:numPr>
      </w:pPr>
      <w:r>
        <w:t>Understanding the connections of dance to other disciplines allows for an appreciation of the art form. (Social Awareness)</w:t>
      </w:r>
    </w:p>
    <w:p w14:paraId="3F8A7AAB" w14:textId="77777777" w:rsidR="006A31E3" w:rsidRDefault="00287FB4" w:rsidP="00287FB4">
      <w:pPr>
        <w:pStyle w:val="Compact"/>
        <w:numPr>
          <w:ilvl w:val="0"/>
          <w:numId w:val="309"/>
        </w:numPr>
      </w:pPr>
      <w:r>
        <w:t>Dance can help to define the identity of individual communities, cultures, and societies. (Global and Cultural Awareness)</w:t>
      </w:r>
    </w:p>
    <w:p w14:paraId="3F8A7AAC" w14:textId="77777777" w:rsidR="006A31E3" w:rsidRDefault="00287FB4" w:rsidP="00287FB4">
      <w:pPr>
        <w:pStyle w:val="Compact"/>
        <w:numPr>
          <w:ilvl w:val="0"/>
          <w:numId w:val="309"/>
        </w:numPr>
      </w:pPr>
      <w:r>
        <w:t>Stude</w:t>
      </w:r>
      <w:r>
        <w:t>nts can use technology to learn, study, and share dance. (Digital and Media Literacy)</w:t>
      </w:r>
    </w:p>
    <w:p w14:paraId="3F8A7AAD" w14:textId="77777777" w:rsidR="006A31E3" w:rsidRDefault="00287FB4">
      <w:pPr>
        <w:pStyle w:val="Heading5"/>
      </w:pPr>
      <w:bookmarkStart w:id="557" w:name="inquiry-questions-57"/>
      <w:bookmarkEnd w:id="556"/>
      <w:r>
        <w:t>Inquiry Questions:</w:t>
      </w:r>
    </w:p>
    <w:p w14:paraId="3F8A7AAE" w14:textId="77777777" w:rsidR="006A31E3" w:rsidRDefault="00287FB4" w:rsidP="00287FB4">
      <w:pPr>
        <w:pStyle w:val="Compact"/>
        <w:numPr>
          <w:ilvl w:val="0"/>
          <w:numId w:val="310"/>
        </w:numPr>
      </w:pPr>
      <w:r>
        <w:t>How would you relate dance to another discipline?</w:t>
      </w:r>
    </w:p>
    <w:p w14:paraId="3F8A7AAF" w14:textId="77777777" w:rsidR="006A31E3" w:rsidRDefault="00287FB4" w:rsidP="00287FB4">
      <w:pPr>
        <w:pStyle w:val="Compact"/>
        <w:numPr>
          <w:ilvl w:val="0"/>
          <w:numId w:val="310"/>
        </w:numPr>
      </w:pPr>
      <w:r>
        <w:t>How does dance affect the community?</w:t>
      </w:r>
    </w:p>
    <w:p w14:paraId="3F8A7AB0" w14:textId="77777777" w:rsidR="006A31E3" w:rsidRDefault="00287FB4" w:rsidP="00287FB4">
      <w:pPr>
        <w:pStyle w:val="Compact"/>
        <w:numPr>
          <w:ilvl w:val="0"/>
          <w:numId w:val="310"/>
        </w:numPr>
      </w:pPr>
      <w:r>
        <w:t>How is dance similar to another school subject?</w:t>
      </w:r>
    </w:p>
    <w:p w14:paraId="3F8A7AB1" w14:textId="77777777" w:rsidR="006A31E3" w:rsidRDefault="00287FB4">
      <w:pPr>
        <w:pStyle w:val="Heading1"/>
      </w:pPr>
      <w:bookmarkStart w:id="558" w:name="dance-62"/>
      <w:bookmarkEnd w:id="557"/>
      <w:bookmarkEnd w:id="555"/>
      <w:bookmarkEnd w:id="552"/>
      <w:bookmarkEnd w:id="550"/>
      <w:bookmarkEnd w:id="549"/>
      <w:r>
        <w:lastRenderedPageBreak/>
        <w:t>Dance</w:t>
      </w:r>
    </w:p>
    <w:p w14:paraId="3F8A7AB2" w14:textId="77777777" w:rsidR="006A31E3" w:rsidRDefault="00287FB4">
      <w:pPr>
        <w:pStyle w:val="Heading2"/>
      </w:pPr>
      <w:bookmarkStart w:id="559" w:name="Xa2f0d913d8828cf05306e79f083f2a6140f5728"/>
      <w:r>
        <w:t xml:space="preserve">Emerging, </w:t>
      </w:r>
      <w:r>
        <w:t>Standard 1. Movement, Technique, and Performance</w:t>
      </w:r>
    </w:p>
    <w:p w14:paraId="3F8A7AB3" w14:textId="77777777" w:rsidR="006A31E3" w:rsidRDefault="00287FB4">
      <w:pPr>
        <w:pStyle w:val="Heading3"/>
      </w:pPr>
      <w:bookmarkStart w:id="560" w:name="prepared-graduates-62"/>
      <w:r>
        <w:t>Prepared Graduates:</w:t>
      </w:r>
    </w:p>
    <w:p w14:paraId="3F8A7AB4" w14:textId="77777777" w:rsidR="006A31E3" w:rsidRDefault="00287FB4" w:rsidP="00287FB4">
      <w:pPr>
        <w:pStyle w:val="Compact"/>
        <w:numPr>
          <w:ilvl w:val="0"/>
          <w:numId w:val="311"/>
        </w:numPr>
      </w:pPr>
      <w:r>
        <w:t>Demonstrate dance technique, vocabulary, and skill appropriate to stylistic expectations.</w:t>
      </w:r>
    </w:p>
    <w:p w14:paraId="3F8A7AB5" w14:textId="77777777" w:rsidR="006A31E3" w:rsidRDefault="00287FB4">
      <w:pPr>
        <w:pStyle w:val="Heading3"/>
      </w:pPr>
      <w:bookmarkStart w:id="561" w:name="grade-level-expectation-58"/>
      <w:bookmarkEnd w:id="560"/>
      <w:r>
        <w:t>Grade Level Expectation:</w:t>
      </w:r>
    </w:p>
    <w:p w14:paraId="3F8A7AB6" w14:textId="77777777" w:rsidR="006A31E3" w:rsidRDefault="00287FB4" w:rsidP="00287FB4">
      <w:pPr>
        <w:pStyle w:val="Compact"/>
        <w:numPr>
          <w:ilvl w:val="0"/>
          <w:numId w:val="312"/>
        </w:numPr>
      </w:pPr>
      <w:r>
        <w:t>Demonstrate intermediate dance technique, vocabulary, and skill in vario</w:t>
      </w:r>
      <w:r>
        <w:t>us styles with a range of dynamics and emerging artistic expression.</w:t>
      </w:r>
    </w:p>
    <w:p w14:paraId="3F8A7AB7" w14:textId="77777777" w:rsidR="006A31E3" w:rsidRDefault="00287FB4">
      <w:pPr>
        <w:pStyle w:val="FirstParagraph"/>
      </w:pPr>
      <w:r>
        <w:t>GLE Code: DA.EM.1.1</w:t>
      </w:r>
    </w:p>
    <w:p w14:paraId="3F8A7AB8" w14:textId="77777777" w:rsidR="006A31E3" w:rsidRDefault="00287FB4">
      <w:pPr>
        <w:pStyle w:val="Heading4"/>
      </w:pPr>
      <w:bookmarkStart w:id="562" w:name="evidence-outcomes-58"/>
      <w:r>
        <w:t>Evidence Outcomes</w:t>
      </w:r>
    </w:p>
    <w:p w14:paraId="3F8A7AB9" w14:textId="77777777" w:rsidR="006A31E3" w:rsidRDefault="00287FB4">
      <w:pPr>
        <w:pStyle w:val="Heading5"/>
      </w:pPr>
      <w:bookmarkStart w:id="563" w:name="students-can-58"/>
      <w:r>
        <w:t>Students Can:</w:t>
      </w:r>
    </w:p>
    <w:p w14:paraId="3F8A7ABA" w14:textId="77777777" w:rsidR="006A31E3" w:rsidRDefault="00287FB4" w:rsidP="00287FB4">
      <w:pPr>
        <w:pStyle w:val="Compact"/>
        <w:numPr>
          <w:ilvl w:val="0"/>
          <w:numId w:val="313"/>
        </w:numPr>
      </w:pPr>
      <w:r>
        <w:t>Refine kinesthetic alignment to demonstrate appropriate and safe dance technique.</w:t>
      </w:r>
    </w:p>
    <w:p w14:paraId="3F8A7ABB" w14:textId="77777777" w:rsidR="006A31E3" w:rsidRDefault="00287FB4" w:rsidP="00287FB4">
      <w:pPr>
        <w:pStyle w:val="Compact"/>
        <w:numPr>
          <w:ilvl w:val="0"/>
          <w:numId w:val="313"/>
        </w:numPr>
      </w:pPr>
      <w:r>
        <w:t>Apply the qualities required for dynamic expression in movement.</w:t>
      </w:r>
    </w:p>
    <w:p w14:paraId="3F8A7ABC" w14:textId="77777777" w:rsidR="006A31E3" w:rsidRDefault="00287FB4" w:rsidP="00287FB4">
      <w:pPr>
        <w:pStyle w:val="Compact"/>
        <w:numPr>
          <w:ilvl w:val="0"/>
          <w:numId w:val="313"/>
        </w:numPr>
      </w:pPr>
      <w:r>
        <w:t>Perform movement sequences with clarity of movement, attention to detail and artistic expression.</w:t>
      </w:r>
    </w:p>
    <w:p w14:paraId="3F8A7ABD" w14:textId="77777777" w:rsidR="006A31E3" w:rsidRDefault="00287FB4">
      <w:pPr>
        <w:pStyle w:val="Heading4"/>
      </w:pPr>
      <w:bookmarkStart w:id="564" w:name="academic-context-and-connections-58"/>
      <w:bookmarkEnd w:id="563"/>
      <w:bookmarkEnd w:id="562"/>
      <w:r>
        <w:t>Academic Context and Connections</w:t>
      </w:r>
    </w:p>
    <w:p w14:paraId="3F8A7ABE" w14:textId="77777777" w:rsidR="006A31E3" w:rsidRDefault="00287FB4">
      <w:pPr>
        <w:pStyle w:val="Heading5"/>
      </w:pPr>
      <w:bookmarkStart w:id="565" w:name="colorado-essential-skills-58"/>
      <w:r>
        <w:t>Colorado Essential Skills:</w:t>
      </w:r>
    </w:p>
    <w:p w14:paraId="3F8A7ABF" w14:textId="77777777" w:rsidR="006A31E3" w:rsidRDefault="00287FB4" w:rsidP="00287FB4">
      <w:pPr>
        <w:pStyle w:val="Compact"/>
        <w:numPr>
          <w:ilvl w:val="0"/>
          <w:numId w:val="314"/>
        </w:numPr>
      </w:pPr>
      <w:r>
        <w:t>Technical skills support expressive work. (Critical Thinking and Analysis)</w:t>
      </w:r>
    </w:p>
    <w:p w14:paraId="3F8A7AC0" w14:textId="77777777" w:rsidR="006A31E3" w:rsidRDefault="00287FB4" w:rsidP="00287FB4">
      <w:pPr>
        <w:pStyle w:val="Compact"/>
        <w:numPr>
          <w:ilvl w:val="0"/>
          <w:numId w:val="314"/>
        </w:numPr>
      </w:pPr>
      <w:r>
        <w:t>The performance of the basic structures of choreographed works develops confidence to take risks. (Perseverance and Resil</w:t>
      </w:r>
      <w:r>
        <w:t>ience)</w:t>
      </w:r>
    </w:p>
    <w:p w14:paraId="3F8A7AC1" w14:textId="77777777" w:rsidR="006A31E3" w:rsidRDefault="00287FB4">
      <w:pPr>
        <w:pStyle w:val="Heading5"/>
      </w:pPr>
      <w:bookmarkStart w:id="566" w:name="inquiry-questions-58"/>
      <w:bookmarkEnd w:id="565"/>
      <w:r>
        <w:t>Inquiry Questions:</w:t>
      </w:r>
    </w:p>
    <w:p w14:paraId="3F8A7AC2" w14:textId="77777777" w:rsidR="006A31E3" w:rsidRDefault="00287FB4" w:rsidP="00287FB4">
      <w:pPr>
        <w:pStyle w:val="Compact"/>
        <w:numPr>
          <w:ilvl w:val="0"/>
          <w:numId w:val="315"/>
        </w:numPr>
      </w:pPr>
      <w:r>
        <w:t>How can technical dance skills, dynamics, and artistic expression aid in conveying meaning within a dance?</w:t>
      </w:r>
    </w:p>
    <w:p w14:paraId="3F8A7AC3" w14:textId="77777777" w:rsidR="006A31E3" w:rsidRDefault="00287FB4" w:rsidP="00287FB4">
      <w:pPr>
        <w:pStyle w:val="Compact"/>
        <w:numPr>
          <w:ilvl w:val="0"/>
          <w:numId w:val="315"/>
        </w:numPr>
      </w:pPr>
      <w:r>
        <w:t xml:space="preserve">How does applying appropriate kinesthetic alignment to the body allow dancers to execute challenging movement sequences in </w:t>
      </w:r>
      <w:r>
        <w:t>various genres?</w:t>
      </w:r>
    </w:p>
    <w:p w14:paraId="3F8A7AC4" w14:textId="77777777" w:rsidR="006A31E3" w:rsidRDefault="00287FB4">
      <w:pPr>
        <w:pStyle w:val="Heading1"/>
      </w:pPr>
      <w:bookmarkStart w:id="567" w:name="dance-63"/>
      <w:bookmarkEnd w:id="566"/>
      <w:bookmarkEnd w:id="564"/>
      <w:bookmarkEnd w:id="561"/>
      <w:bookmarkEnd w:id="559"/>
      <w:bookmarkEnd w:id="558"/>
      <w:r>
        <w:t>Dance</w:t>
      </w:r>
    </w:p>
    <w:p w14:paraId="3F8A7AC5" w14:textId="77777777" w:rsidR="006A31E3" w:rsidRDefault="00287FB4">
      <w:pPr>
        <w:pStyle w:val="Heading2"/>
      </w:pPr>
      <w:bookmarkStart w:id="568" w:name="Xd1c6ad68ee33c321832540347f49b6d14701a6c"/>
      <w:r>
        <w:t>Emerging, Standard 1. Movement, Technique, and Performance</w:t>
      </w:r>
    </w:p>
    <w:p w14:paraId="3F8A7AC6" w14:textId="77777777" w:rsidR="006A31E3" w:rsidRDefault="00287FB4">
      <w:pPr>
        <w:pStyle w:val="Heading3"/>
      </w:pPr>
      <w:bookmarkStart w:id="569" w:name="prepared-graduates-63"/>
      <w:r>
        <w:t>Prepared Graduates:</w:t>
      </w:r>
    </w:p>
    <w:p w14:paraId="3F8A7AC7" w14:textId="77777777" w:rsidR="006A31E3" w:rsidRDefault="00287FB4" w:rsidP="00287FB4">
      <w:pPr>
        <w:pStyle w:val="Compact"/>
        <w:numPr>
          <w:ilvl w:val="0"/>
          <w:numId w:val="316"/>
        </w:numPr>
      </w:pPr>
      <w:r>
        <w:t>Apply kinesthetic awareness to develop lifelong and safe movement practices, fitness, and mind/body wellness.</w:t>
      </w:r>
    </w:p>
    <w:p w14:paraId="3F8A7AC8" w14:textId="77777777" w:rsidR="006A31E3" w:rsidRDefault="00287FB4">
      <w:pPr>
        <w:pStyle w:val="Heading3"/>
      </w:pPr>
      <w:bookmarkStart w:id="570" w:name="grade-level-expectation-59"/>
      <w:bookmarkEnd w:id="569"/>
      <w:r>
        <w:t>Grade Level Expectation:</w:t>
      </w:r>
    </w:p>
    <w:p w14:paraId="3F8A7AC9" w14:textId="77777777" w:rsidR="006A31E3" w:rsidRDefault="00287FB4" w:rsidP="00287FB4">
      <w:pPr>
        <w:pStyle w:val="Compact"/>
        <w:numPr>
          <w:ilvl w:val="0"/>
          <w:numId w:val="317"/>
        </w:numPr>
      </w:pPr>
      <w:r>
        <w:t>Demonstrate alignmen</w:t>
      </w:r>
      <w:r>
        <w:t>t and control while moving.</w:t>
      </w:r>
    </w:p>
    <w:p w14:paraId="3F8A7ACA" w14:textId="77777777" w:rsidR="006A31E3" w:rsidRDefault="00287FB4">
      <w:pPr>
        <w:pStyle w:val="FirstParagraph"/>
      </w:pPr>
      <w:r>
        <w:lastRenderedPageBreak/>
        <w:t>GLE Code: DA.EM.1.2</w:t>
      </w:r>
    </w:p>
    <w:p w14:paraId="3F8A7ACB" w14:textId="77777777" w:rsidR="006A31E3" w:rsidRDefault="00287FB4">
      <w:pPr>
        <w:pStyle w:val="Heading4"/>
      </w:pPr>
      <w:bookmarkStart w:id="571" w:name="evidence-outcomes-59"/>
      <w:r>
        <w:t>Evidence Outcomes</w:t>
      </w:r>
    </w:p>
    <w:p w14:paraId="3F8A7ACC" w14:textId="77777777" w:rsidR="006A31E3" w:rsidRDefault="00287FB4">
      <w:pPr>
        <w:pStyle w:val="Heading5"/>
      </w:pPr>
      <w:bookmarkStart w:id="572" w:name="students-can-59"/>
      <w:r>
        <w:t>Students Can:</w:t>
      </w:r>
    </w:p>
    <w:p w14:paraId="3F8A7ACD" w14:textId="77777777" w:rsidR="006A31E3" w:rsidRDefault="00287FB4" w:rsidP="00287FB4">
      <w:pPr>
        <w:pStyle w:val="Compact"/>
        <w:numPr>
          <w:ilvl w:val="0"/>
          <w:numId w:val="318"/>
        </w:numPr>
      </w:pPr>
      <w:r>
        <w:t>Apply body self-awareness to safe body movement.</w:t>
      </w:r>
    </w:p>
    <w:p w14:paraId="3F8A7ACE" w14:textId="77777777" w:rsidR="006A31E3" w:rsidRDefault="00287FB4" w:rsidP="00287FB4">
      <w:pPr>
        <w:pStyle w:val="Compact"/>
        <w:numPr>
          <w:ilvl w:val="0"/>
          <w:numId w:val="318"/>
        </w:numPr>
      </w:pPr>
      <w:r>
        <w:t xml:space="preserve">Examine how healthful strategies (e.g., nutrition, injury prevention, emotional health, overall functioning) and safe body-use </w:t>
      </w:r>
      <w:r>
        <w:t>practices are essential for the dancer.</w:t>
      </w:r>
    </w:p>
    <w:p w14:paraId="3F8A7ACF" w14:textId="77777777" w:rsidR="006A31E3" w:rsidRDefault="00287FB4" w:rsidP="00287FB4">
      <w:pPr>
        <w:pStyle w:val="Compact"/>
        <w:numPr>
          <w:ilvl w:val="0"/>
          <w:numId w:val="318"/>
        </w:numPr>
      </w:pPr>
      <w:r>
        <w:t>Examine how kinesthetic principles and various body systems (e.g., cardiovascular, respiratory, musculoskeletal) relate to the dancing body.</w:t>
      </w:r>
    </w:p>
    <w:p w14:paraId="3F8A7AD0" w14:textId="77777777" w:rsidR="006A31E3" w:rsidRDefault="00287FB4" w:rsidP="00287FB4">
      <w:pPr>
        <w:pStyle w:val="Compact"/>
        <w:numPr>
          <w:ilvl w:val="0"/>
          <w:numId w:val="318"/>
        </w:numPr>
      </w:pPr>
      <w:r>
        <w:t>Maintain organization and self-awareness of the body while moving (e.g., ba</w:t>
      </w:r>
      <w:r>
        <w:t>lance, coordination, flexibility, alignment, core strength).</w:t>
      </w:r>
    </w:p>
    <w:p w14:paraId="3F8A7AD1" w14:textId="77777777" w:rsidR="006A31E3" w:rsidRDefault="00287FB4" w:rsidP="00287FB4">
      <w:pPr>
        <w:pStyle w:val="Compact"/>
        <w:numPr>
          <w:ilvl w:val="0"/>
          <w:numId w:val="318"/>
        </w:numPr>
      </w:pPr>
      <w:r>
        <w:t>Explore movement that develops a wide range of motion, muscular flexibility, strength, and endurance. Explore different body conditioning techniques.</w:t>
      </w:r>
    </w:p>
    <w:p w14:paraId="3F8A7AD2" w14:textId="77777777" w:rsidR="006A31E3" w:rsidRDefault="00287FB4">
      <w:pPr>
        <w:pStyle w:val="Heading4"/>
      </w:pPr>
      <w:bookmarkStart w:id="573" w:name="academic-context-and-connections-59"/>
      <w:bookmarkEnd w:id="572"/>
      <w:bookmarkEnd w:id="571"/>
      <w:r>
        <w:t>Academic Context and Connections</w:t>
      </w:r>
    </w:p>
    <w:p w14:paraId="3F8A7AD3" w14:textId="77777777" w:rsidR="006A31E3" w:rsidRDefault="00287FB4">
      <w:pPr>
        <w:pStyle w:val="Heading5"/>
      </w:pPr>
      <w:bookmarkStart w:id="574" w:name="colorado-essential-skills-59"/>
      <w:r>
        <w:t>Colorado Ess</w:t>
      </w:r>
      <w:r>
        <w:t>ential Skills:</w:t>
      </w:r>
    </w:p>
    <w:p w14:paraId="3F8A7AD4" w14:textId="77777777" w:rsidR="006A31E3" w:rsidRDefault="00287FB4" w:rsidP="00287FB4">
      <w:pPr>
        <w:pStyle w:val="Compact"/>
        <w:numPr>
          <w:ilvl w:val="0"/>
          <w:numId w:val="319"/>
        </w:numPr>
      </w:pPr>
      <w:r>
        <w:t>Dancing through a defined area with self-awareness demonstrates understanding of personal and/or shared space. (Self-Awareness, Self-Management)</w:t>
      </w:r>
    </w:p>
    <w:p w14:paraId="3F8A7AD5" w14:textId="77777777" w:rsidR="006A31E3" w:rsidRDefault="00287FB4" w:rsidP="00287FB4">
      <w:pPr>
        <w:pStyle w:val="Compact"/>
        <w:numPr>
          <w:ilvl w:val="0"/>
          <w:numId w:val="319"/>
        </w:numPr>
      </w:pPr>
      <w:r>
        <w:t>Body alignment increases lifelong health and injury prevention (Perseverance and Resilience, Self-Awareness)</w:t>
      </w:r>
    </w:p>
    <w:p w14:paraId="3F8A7AD6" w14:textId="77777777" w:rsidR="006A31E3" w:rsidRDefault="00287FB4" w:rsidP="00287FB4">
      <w:pPr>
        <w:pStyle w:val="Compact"/>
        <w:numPr>
          <w:ilvl w:val="0"/>
          <w:numId w:val="319"/>
        </w:numPr>
      </w:pPr>
      <w:r>
        <w:t>Self-awareness and anatomical knowledge can allow a student to self-correct using outside sources (e.g., video recordings, photographs) (Digital Li</w:t>
      </w:r>
      <w:r>
        <w:t>teracy, Critical Thinking and Analysis)</w:t>
      </w:r>
    </w:p>
    <w:p w14:paraId="3F8A7AD7" w14:textId="77777777" w:rsidR="006A31E3" w:rsidRDefault="00287FB4">
      <w:pPr>
        <w:pStyle w:val="Heading5"/>
      </w:pPr>
      <w:bookmarkStart w:id="575" w:name="inquiry-questions-59"/>
      <w:bookmarkEnd w:id="574"/>
      <w:r>
        <w:t>Inquiry Questions:</w:t>
      </w:r>
    </w:p>
    <w:p w14:paraId="3F8A7AD8" w14:textId="77777777" w:rsidR="006A31E3" w:rsidRDefault="00287FB4" w:rsidP="00287FB4">
      <w:pPr>
        <w:pStyle w:val="Compact"/>
        <w:numPr>
          <w:ilvl w:val="0"/>
          <w:numId w:val="320"/>
        </w:numPr>
      </w:pPr>
      <w:r>
        <w:t>Why is body awareness important to technique?</w:t>
      </w:r>
    </w:p>
    <w:p w14:paraId="3F8A7AD9" w14:textId="77777777" w:rsidR="006A31E3" w:rsidRDefault="00287FB4" w:rsidP="00287FB4">
      <w:pPr>
        <w:pStyle w:val="Compact"/>
        <w:numPr>
          <w:ilvl w:val="0"/>
          <w:numId w:val="320"/>
        </w:numPr>
      </w:pPr>
      <w:r>
        <w:t>Why would a well-planned warm up be important to body safety?</w:t>
      </w:r>
    </w:p>
    <w:p w14:paraId="3F8A7ADA" w14:textId="77777777" w:rsidR="006A31E3" w:rsidRDefault="00287FB4" w:rsidP="00287FB4">
      <w:pPr>
        <w:pStyle w:val="Compact"/>
        <w:numPr>
          <w:ilvl w:val="0"/>
          <w:numId w:val="320"/>
        </w:numPr>
      </w:pPr>
      <w:r>
        <w:t>How do body systems work together to accomplish movement?</w:t>
      </w:r>
    </w:p>
    <w:p w14:paraId="3F8A7ADB" w14:textId="77777777" w:rsidR="006A31E3" w:rsidRDefault="00287FB4">
      <w:pPr>
        <w:pStyle w:val="Heading1"/>
      </w:pPr>
      <w:bookmarkStart w:id="576" w:name="dance-64"/>
      <w:bookmarkEnd w:id="575"/>
      <w:bookmarkEnd w:id="573"/>
      <w:bookmarkEnd w:id="570"/>
      <w:bookmarkEnd w:id="568"/>
      <w:bookmarkEnd w:id="567"/>
      <w:r>
        <w:t>Dance</w:t>
      </w:r>
    </w:p>
    <w:p w14:paraId="3F8A7ADC" w14:textId="77777777" w:rsidR="006A31E3" w:rsidRDefault="00287FB4">
      <w:pPr>
        <w:pStyle w:val="Heading2"/>
      </w:pPr>
      <w:bookmarkStart w:id="577" w:name="X2b81ad35186c1f298799ef9e5b1add0434efeef"/>
      <w:r>
        <w:t>Emerging, Standard 1. Mov</w:t>
      </w:r>
      <w:r>
        <w:t>ement, Technique, and Performance</w:t>
      </w:r>
    </w:p>
    <w:p w14:paraId="3F8A7ADD" w14:textId="77777777" w:rsidR="006A31E3" w:rsidRDefault="00287FB4">
      <w:pPr>
        <w:pStyle w:val="Heading3"/>
      </w:pPr>
      <w:bookmarkStart w:id="578" w:name="prepared-graduates-64"/>
      <w:r>
        <w:t>Prepared Graduates:</w:t>
      </w:r>
    </w:p>
    <w:p w14:paraId="3F8A7ADE" w14:textId="77777777" w:rsidR="006A31E3" w:rsidRDefault="00287FB4" w:rsidP="00287FB4">
      <w:pPr>
        <w:pStyle w:val="Compact"/>
        <w:numPr>
          <w:ilvl w:val="0"/>
          <w:numId w:val="321"/>
        </w:numPr>
      </w:pPr>
      <w:r>
        <w:t>Participate in the dance performance process in a variety of roles.</w:t>
      </w:r>
    </w:p>
    <w:p w14:paraId="3F8A7ADF" w14:textId="77777777" w:rsidR="006A31E3" w:rsidRDefault="00287FB4">
      <w:pPr>
        <w:pStyle w:val="Heading3"/>
      </w:pPr>
      <w:bookmarkStart w:id="579" w:name="grade-level-expectation-60"/>
      <w:bookmarkEnd w:id="578"/>
      <w:r>
        <w:t>Grade Level Expectation:</w:t>
      </w:r>
    </w:p>
    <w:p w14:paraId="3F8A7AE0" w14:textId="77777777" w:rsidR="006A31E3" w:rsidRDefault="00287FB4" w:rsidP="00287FB4">
      <w:pPr>
        <w:pStyle w:val="Compact"/>
        <w:numPr>
          <w:ilvl w:val="0"/>
          <w:numId w:val="322"/>
        </w:numPr>
      </w:pPr>
      <w:r>
        <w:t>Perform dances that communicate a specific intent and identify production elements that enhance performance.</w:t>
      </w:r>
    </w:p>
    <w:p w14:paraId="3F8A7AE1" w14:textId="77777777" w:rsidR="006A31E3" w:rsidRDefault="00287FB4">
      <w:pPr>
        <w:pStyle w:val="FirstParagraph"/>
      </w:pPr>
      <w:r>
        <w:t>GLE Code: DA.EM.1.3</w:t>
      </w:r>
    </w:p>
    <w:p w14:paraId="3F8A7AE2" w14:textId="77777777" w:rsidR="006A31E3" w:rsidRDefault="00287FB4">
      <w:pPr>
        <w:pStyle w:val="Heading4"/>
      </w:pPr>
      <w:bookmarkStart w:id="580" w:name="evidence-outcomes-60"/>
      <w:r>
        <w:lastRenderedPageBreak/>
        <w:t>Evidence Outcomes</w:t>
      </w:r>
    </w:p>
    <w:p w14:paraId="3F8A7AE3" w14:textId="77777777" w:rsidR="006A31E3" w:rsidRDefault="00287FB4">
      <w:pPr>
        <w:pStyle w:val="Heading5"/>
      </w:pPr>
      <w:bookmarkStart w:id="581" w:name="students-can-60"/>
      <w:r>
        <w:t>Students Can:</w:t>
      </w:r>
    </w:p>
    <w:p w14:paraId="3F8A7AE4" w14:textId="77777777" w:rsidR="006A31E3" w:rsidRDefault="00287FB4" w:rsidP="00287FB4">
      <w:pPr>
        <w:pStyle w:val="Compact"/>
        <w:numPr>
          <w:ilvl w:val="0"/>
          <w:numId w:val="323"/>
        </w:numPr>
      </w:pPr>
      <w:r>
        <w:t>Collaborate to refine dances and clearly communicate intent.</w:t>
      </w:r>
    </w:p>
    <w:p w14:paraId="3F8A7AE5" w14:textId="77777777" w:rsidR="006A31E3" w:rsidRDefault="00287FB4" w:rsidP="00287FB4">
      <w:pPr>
        <w:pStyle w:val="Compact"/>
        <w:numPr>
          <w:ilvl w:val="0"/>
          <w:numId w:val="323"/>
        </w:numPr>
      </w:pPr>
      <w:r>
        <w:t>Adapt to and communicate about varying performance areas.</w:t>
      </w:r>
    </w:p>
    <w:p w14:paraId="3F8A7AE6" w14:textId="77777777" w:rsidR="006A31E3" w:rsidRDefault="00287FB4" w:rsidP="00287FB4">
      <w:pPr>
        <w:pStyle w:val="Compact"/>
        <w:numPr>
          <w:ilvl w:val="0"/>
          <w:numId w:val="323"/>
        </w:numPr>
      </w:pPr>
      <w:r>
        <w:t>Identify and define various roles within a dance production.</w:t>
      </w:r>
    </w:p>
    <w:p w14:paraId="3F8A7AE7" w14:textId="77777777" w:rsidR="006A31E3" w:rsidRDefault="00287FB4">
      <w:pPr>
        <w:pStyle w:val="Heading4"/>
      </w:pPr>
      <w:bookmarkStart w:id="582" w:name="academic-context-and-connections-60"/>
      <w:bookmarkEnd w:id="581"/>
      <w:bookmarkEnd w:id="580"/>
      <w:r>
        <w:t>Academic Context and Con</w:t>
      </w:r>
      <w:r>
        <w:t>nections</w:t>
      </w:r>
    </w:p>
    <w:p w14:paraId="3F8A7AE8" w14:textId="77777777" w:rsidR="006A31E3" w:rsidRDefault="00287FB4">
      <w:pPr>
        <w:pStyle w:val="Heading5"/>
      </w:pPr>
      <w:bookmarkStart w:id="583" w:name="colorado-essential-skills-60"/>
      <w:r>
        <w:t>Colorado Essential Skills:</w:t>
      </w:r>
    </w:p>
    <w:p w14:paraId="3F8A7AE9" w14:textId="77777777" w:rsidR="006A31E3" w:rsidRDefault="00287FB4" w:rsidP="00287FB4">
      <w:pPr>
        <w:pStyle w:val="Compact"/>
        <w:numPr>
          <w:ilvl w:val="0"/>
          <w:numId w:val="324"/>
        </w:numPr>
      </w:pPr>
      <w:r>
        <w:t>Production elements can communicate the intent of a dance. (Critical Thinking and Analysis)</w:t>
      </w:r>
    </w:p>
    <w:p w14:paraId="3F8A7AEA" w14:textId="77777777" w:rsidR="006A31E3" w:rsidRDefault="00287FB4" w:rsidP="00287FB4">
      <w:pPr>
        <w:pStyle w:val="Compact"/>
        <w:numPr>
          <w:ilvl w:val="0"/>
          <w:numId w:val="324"/>
        </w:numPr>
      </w:pPr>
      <w:r>
        <w:t>In collaborative groups students can have focused conversations, set goals, and fulfill assigned roles relevant to the dance pro</w:t>
      </w:r>
      <w:r>
        <w:t>duction process (Interpersonal Communication, Self-Advocacy and Initiative).</w:t>
      </w:r>
    </w:p>
    <w:p w14:paraId="3F8A7AEB" w14:textId="77777777" w:rsidR="006A31E3" w:rsidRDefault="00287FB4">
      <w:pPr>
        <w:pStyle w:val="Heading5"/>
      </w:pPr>
      <w:bookmarkStart w:id="584" w:name="inquiry-questions-60"/>
      <w:bookmarkEnd w:id="583"/>
      <w:r>
        <w:t>Inquiry Questions:</w:t>
      </w:r>
    </w:p>
    <w:p w14:paraId="3F8A7AEC" w14:textId="77777777" w:rsidR="006A31E3" w:rsidRDefault="00287FB4" w:rsidP="00287FB4">
      <w:pPr>
        <w:pStyle w:val="Compact"/>
        <w:numPr>
          <w:ilvl w:val="0"/>
          <w:numId w:val="325"/>
        </w:numPr>
      </w:pPr>
      <w:r>
        <w:t>How can the skills utilized in the dance performance process be used when approaching other challenges?</w:t>
      </w:r>
    </w:p>
    <w:p w14:paraId="3F8A7AED" w14:textId="77777777" w:rsidR="006A31E3" w:rsidRDefault="00287FB4" w:rsidP="00287FB4">
      <w:pPr>
        <w:pStyle w:val="Compact"/>
        <w:numPr>
          <w:ilvl w:val="0"/>
          <w:numId w:val="325"/>
        </w:numPr>
      </w:pPr>
      <w:r>
        <w:t>How is dancing in class and dancing in a production different?</w:t>
      </w:r>
    </w:p>
    <w:p w14:paraId="3F8A7AEE" w14:textId="77777777" w:rsidR="006A31E3" w:rsidRDefault="00287FB4">
      <w:pPr>
        <w:pStyle w:val="Heading1"/>
      </w:pPr>
      <w:bookmarkStart w:id="585" w:name="dance-65"/>
      <w:bookmarkEnd w:id="584"/>
      <w:bookmarkEnd w:id="582"/>
      <w:bookmarkEnd w:id="579"/>
      <w:bookmarkEnd w:id="577"/>
      <w:bookmarkEnd w:id="576"/>
      <w:r>
        <w:t>Dance</w:t>
      </w:r>
    </w:p>
    <w:p w14:paraId="3F8A7AEF" w14:textId="77777777" w:rsidR="006A31E3" w:rsidRDefault="00287FB4">
      <w:pPr>
        <w:pStyle w:val="Heading2"/>
      </w:pPr>
      <w:bookmarkStart w:id="586" w:name="X3534ddb3b13422cddeb0856cfb2d917e47903c9"/>
      <w:r>
        <w:t>Emerging, Standard 2. Create, Compose, and Choreograph</w:t>
      </w:r>
    </w:p>
    <w:p w14:paraId="3F8A7AF0" w14:textId="77777777" w:rsidR="006A31E3" w:rsidRDefault="00287FB4">
      <w:pPr>
        <w:pStyle w:val="Heading3"/>
      </w:pPr>
      <w:bookmarkStart w:id="587" w:name="prepared-graduates-65"/>
      <w:r>
        <w:t>Prepared Graduates:</w:t>
      </w:r>
    </w:p>
    <w:p w14:paraId="3F8A7AF1" w14:textId="77777777" w:rsidR="006A31E3" w:rsidRDefault="00287FB4" w:rsidP="00287FB4">
      <w:pPr>
        <w:pStyle w:val="Compact"/>
        <w:numPr>
          <w:ilvl w:val="0"/>
          <w:numId w:val="326"/>
        </w:numPr>
      </w:pPr>
      <w:r>
        <w:t>Explore and demonstrate various concepts through improvisational movement to communicate purposeful intent.</w:t>
      </w:r>
    </w:p>
    <w:p w14:paraId="3F8A7AF2" w14:textId="77777777" w:rsidR="006A31E3" w:rsidRDefault="00287FB4">
      <w:pPr>
        <w:pStyle w:val="Heading3"/>
      </w:pPr>
      <w:bookmarkStart w:id="588" w:name="grade-level-expectation-61"/>
      <w:bookmarkEnd w:id="587"/>
      <w:r>
        <w:t>Grade Level Expectation:</w:t>
      </w:r>
    </w:p>
    <w:p w14:paraId="3F8A7AF3" w14:textId="77777777" w:rsidR="006A31E3" w:rsidRDefault="00287FB4" w:rsidP="00287FB4">
      <w:pPr>
        <w:pStyle w:val="Compact"/>
        <w:numPr>
          <w:ilvl w:val="0"/>
          <w:numId w:val="327"/>
        </w:numPr>
      </w:pPr>
      <w:r>
        <w:t xml:space="preserve">Compare a variety of stimuli to expand movement </w:t>
      </w:r>
      <w:r>
        <w:t>vocabulary and artistic expression through improvisational movement.</w:t>
      </w:r>
    </w:p>
    <w:p w14:paraId="3F8A7AF4" w14:textId="77777777" w:rsidR="006A31E3" w:rsidRDefault="00287FB4">
      <w:pPr>
        <w:pStyle w:val="FirstParagraph"/>
      </w:pPr>
      <w:r>
        <w:t>GLE Code: DA.EM.2.1</w:t>
      </w:r>
    </w:p>
    <w:p w14:paraId="3F8A7AF5" w14:textId="77777777" w:rsidR="006A31E3" w:rsidRDefault="00287FB4">
      <w:pPr>
        <w:pStyle w:val="Heading4"/>
      </w:pPr>
      <w:bookmarkStart w:id="589" w:name="evidence-outcomes-61"/>
      <w:r>
        <w:t>Evidence Outcomes</w:t>
      </w:r>
    </w:p>
    <w:p w14:paraId="3F8A7AF6" w14:textId="77777777" w:rsidR="006A31E3" w:rsidRDefault="00287FB4">
      <w:pPr>
        <w:pStyle w:val="Heading5"/>
      </w:pPr>
      <w:bookmarkStart w:id="590" w:name="students-can-61"/>
      <w:r>
        <w:t>Students Can:</w:t>
      </w:r>
    </w:p>
    <w:p w14:paraId="3F8A7AF7" w14:textId="77777777" w:rsidR="006A31E3" w:rsidRDefault="00287FB4" w:rsidP="00287FB4">
      <w:pPr>
        <w:pStyle w:val="Compact"/>
        <w:numPr>
          <w:ilvl w:val="0"/>
          <w:numId w:val="328"/>
        </w:numPr>
      </w:pPr>
      <w:r>
        <w:t>Apply movement in various combinations.</w:t>
      </w:r>
    </w:p>
    <w:p w14:paraId="3F8A7AF8" w14:textId="77777777" w:rsidR="006A31E3" w:rsidRDefault="00287FB4" w:rsidP="00287FB4">
      <w:pPr>
        <w:pStyle w:val="Compact"/>
        <w:numPr>
          <w:ilvl w:val="0"/>
          <w:numId w:val="328"/>
        </w:numPr>
      </w:pPr>
      <w:r>
        <w:t>Apply basic improvisational skills and techniques.</w:t>
      </w:r>
    </w:p>
    <w:p w14:paraId="3F8A7AF9" w14:textId="77777777" w:rsidR="006A31E3" w:rsidRDefault="00287FB4" w:rsidP="00287FB4">
      <w:pPr>
        <w:pStyle w:val="Compact"/>
        <w:numPr>
          <w:ilvl w:val="0"/>
          <w:numId w:val="328"/>
        </w:numPr>
      </w:pPr>
      <w:r>
        <w:t>Identify reasons for movement and structural</w:t>
      </w:r>
      <w:r>
        <w:t xml:space="preserve"> choices.</w:t>
      </w:r>
    </w:p>
    <w:p w14:paraId="3F8A7AFA" w14:textId="77777777" w:rsidR="006A31E3" w:rsidRDefault="00287FB4" w:rsidP="00287FB4">
      <w:pPr>
        <w:pStyle w:val="Compact"/>
        <w:numPr>
          <w:ilvl w:val="0"/>
          <w:numId w:val="328"/>
        </w:numPr>
      </w:pPr>
      <w:r>
        <w:t>Adapt ideas to fit the needs of their group and community.</w:t>
      </w:r>
    </w:p>
    <w:p w14:paraId="3F8A7AFB" w14:textId="77777777" w:rsidR="006A31E3" w:rsidRDefault="00287FB4">
      <w:pPr>
        <w:pStyle w:val="Heading4"/>
      </w:pPr>
      <w:bookmarkStart w:id="591" w:name="academic-context-and-connections-61"/>
      <w:bookmarkEnd w:id="590"/>
      <w:bookmarkEnd w:id="589"/>
      <w:r>
        <w:lastRenderedPageBreak/>
        <w:t>Academic Context and Connections</w:t>
      </w:r>
    </w:p>
    <w:p w14:paraId="3F8A7AFC" w14:textId="77777777" w:rsidR="006A31E3" w:rsidRDefault="00287FB4">
      <w:pPr>
        <w:pStyle w:val="Heading5"/>
      </w:pPr>
      <w:bookmarkStart w:id="592" w:name="colorado-essential-skills-61"/>
      <w:r>
        <w:t>Colorado Essential Skills:</w:t>
      </w:r>
    </w:p>
    <w:p w14:paraId="3F8A7AFD" w14:textId="77777777" w:rsidR="006A31E3" w:rsidRDefault="00287FB4" w:rsidP="00287FB4">
      <w:pPr>
        <w:pStyle w:val="Compact"/>
        <w:numPr>
          <w:ilvl w:val="0"/>
          <w:numId w:val="329"/>
        </w:numPr>
      </w:pPr>
      <w:r>
        <w:t>Dancers are aware of their kinesthetic and aesthetic likes and dislikes and can communicate them. (Interpersonal Communication,</w:t>
      </w:r>
      <w:r>
        <w:t xml:space="preserve"> Self-Awareness, Self-Advocacy and Initiative)</w:t>
      </w:r>
    </w:p>
    <w:p w14:paraId="3F8A7AFE" w14:textId="77777777" w:rsidR="006A31E3" w:rsidRDefault="00287FB4" w:rsidP="00287FB4">
      <w:pPr>
        <w:pStyle w:val="Compact"/>
        <w:numPr>
          <w:ilvl w:val="0"/>
          <w:numId w:val="329"/>
        </w:numPr>
      </w:pPr>
      <w:r>
        <w:t>Through improvisation dancers can engage in novel approaches to movement, direction, ideas and/or perspectives. (Critical Thinking and Analysis, Creativity and Innovation, Adaptability and Flexibility)</w:t>
      </w:r>
    </w:p>
    <w:p w14:paraId="3F8A7AFF" w14:textId="77777777" w:rsidR="006A31E3" w:rsidRDefault="00287FB4" w:rsidP="00287FB4">
      <w:pPr>
        <w:pStyle w:val="Compact"/>
        <w:numPr>
          <w:ilvl w:val="0"/>
          <w:numId w:val="329"/>
        </w:numPr>
      </w:pPr>
      <w:r>
        <w:t>Through</w:t>
      </w:r>
      <w:r>
        <w:t xml:space="preserve"> the improvisational process, dancers assess personal strengths and limitations with self-awareness. (Critical Thinking and Analysis, Creativity and Innovation, Adaptability and Flexibility, Self-Awareness, Self-Advocacy and Initiative)</w:t>
      </w:r>
    </w:p>
    <w:p w14:paraId="3F8A7B00" w14:textId="77777777" w:rsidR="006A31E3" w:rsidRDefault="00287FB4" w:rsidP="00287FB4">
      <w:pPr>
        <w:pStyle w:val="Compact"/>
        <w:numPr>
          <w:ilvl w:val="0"/>
          <w:numId w:val="329"/>
        </w:numPr>
      </w:pPr>
      <w:r>
        <w:t>Students can pose a</w:t>
      </w:r>
      <w:r>
        <w:t>nd respond to questions about and with improvisational movement. (Interpersonal Communication, Creativity and Innovation, Collaboration and Teamwork, Adaptability and Flexibility, Social Awareness)</w:t>
      </w:r>
    </w:p>
    <w:p w14:paraId="3F8A7B01" w14:textId="77777777" w:rsidR="006A31E3" w:rsidRDefault="00287FB4">
      <w:pPr>
        <w:pStyle w:val="Heading5"/>
      </w:pPr>
      <w:bookmarkStart w:id="593" w:name="inquiry-questions-61"/>
      <w:bookmarkEnd w:id="592"/>
      <w:r>
        <w:t>Inquiry Questions:</w:t>
      </w:r>
    </w:p>
    <w:p w14:paraId="3F8A7B02" w14:textId="77777777" w:rsidR="006A31E3" w:rsidRDefault="00287FB4" w:rsidP="00287FB4">
      <w:pPr>
        <w:pStyle w:val="Compact"/>
        <w:numPr>
          <w:ilvl w:val="0"/>
          <w:numId w:val="330"/>
        </w:numPr>
      </w:pPr>
      <w:r>
        <w:t>How is memorized choreography different</w:t>
      </w:r>
      <w:r>
        <w:t xml:space="preserve"> from improvisation?</w:t>
      </w:r>
    </w:p>
    <w:p w14:paraId="3F8A7B03" w14:textId="77777777" w:rsidR="006A31E3" w:rsidRDefault="00287FB4" w:rsidP="00287FB4">
      <w:pPr>
        <w:pStyle w:val="Compact"/>
        <w:numPr>
          <w:ilvl w:val="0"/>
          <w:numId w:val="330"/>
        </w:numPr>
      </w:pPr>
      <w:r>
        <w:t>How can music speed, timing, and rhythm change your improvisation?</w:t>
      </w:r>
    </w:p>
    <w:p w14:paraId="3F8A7B04" w14:textId="77777777" w:rsidR="006A31E3" w:rsidRDefault="00287FB4" w:rsidP="00287FB4">
      <w:pPr>
        <w:pStyle w:val="Compact"/>
        <w:numPr>
          <w:ilvl w:val="0"/>
          <w:numId w:val="330"/>
        </w:numPr>
      </w:pPr>
      <w:r>
        <w:t>What actions or gestures might communicate social justice?</w:t>
      </w:r>
    </w:p>
    <w:p w14:paraId="3F8A7B05" w14:textId="77777777" w:rsidR="006A31E3" w:rsidRDefault="00287FB4">
      <w:pPr>
        <w:pStyle w:val="Heading1"/>
      </w:pPr>
      <w:bookmarkStart w:id="594" w:name="dance-66"/>
      <w:bookmarkEnd w:id="593"/>
      <w:bookmarkEnd w:id="591"/>
      <w:bookmarkEnd w:id="588"/>
      <w:bookmarkEnd w:id="586"/>
      <w:bookmarkEnd w:id="585"/>
      <w:r>
        <w:t>Dance</w:t>
      </w:r>
    </w:p>
    <w:p w14:paraId="3F8A7B06" w14:textId="77777777" w:rsidR="006A31E3" w:rsidRDefault="00287FB4">
      <w:pPr>
        <w:pStyle w:val="Heading2"/>
      </w:pPr>
      <w:bookmarkStart w:id="595" w:name="X67f5dbdca703ebd64ca8d69ae6f9ed02ee84531"/>
      <w:r>
        <w:t>Emerging, Standard 2. Create, Compose, and Choreograph</w:t>
      </w:r>
    </w:p>
    <w:p w14:paraId="3F8A7B07" w14:textId="77777777" w:rsidR="006A31E3" w:rsidRDefault="00287FB4">
      <w:pPr>
        <w:pStyle w:val="Heading3"/>
      </w:pPr>
      <w:bookmarkStart w:id="596" w:name="prepared-graduates-66"/>
      <w:r>
        <w:t>Prepared Graduates:</w:t>
      </w:r>
    </w:p>
    <w:p w14:paraId="3F8A7B08" w14:textId="77777777" w:rsidR="006A31E3" w:rsidRDefault="00287FB4" w:rsidP="00287FB4">
      <w:pPr>
        <w:pStyle w:val="Compact"/>
        <w:numPr>
          <w:ilvl w:val="0"/>
          <w:numId w:val="331"/>
        </w:numPr>
      </w:pPr>
      <w:r>
        <w:t>Use a creative process to construct a dance composition.</w:t>
      </w:r>
    </w:p>
    <w:p w14:paraId="3F8A7B09" w14:textId="77777777" w:rsidR="006A31E3" w:rsidRDefault="00287FB4">
      <w:pPr>
        <w:pStyle w:val="Heading3"/>
      </w:pPr>
      <w:bookmarkStart w:id="597" w:name="grade-level-expectation-62"/>
      <w:bookmarkEnd w:id="596"/>
      <w:r>
        <w:t>Grade Level Expectation:</w:t>
      </w:r>
    </w:p>
    <w:p w14:paraId="3F8A7B0A" w14:textId="77777777" w:rsidR="006A31E3" w:rsidRDefault="00287FB4" w:rsidP="00287FB4">
      <w:pPr>
        <w:pStyle w:val="Compact"/>
        <w:numPr>
          <w:ilvl w:val="0"/>
          <w:numId w:val="332"/>
        </w:numPr>
      </w:pPr>
      <w:r>
        <w:t>Demonstrate multiple creative processes both independently and with a group that communicates inten</w:t>
      </w:r>
      <w:r>
        <w:t>t.</w:t>
      </w:r>
    </w:p>
    <w:p w14:paraId="3F8A7B0B" w14:textId="77777777" w:rsidR="006A31E3" w:rsidRDefault="00287FB4">
      <w:pPr>
        <w:pStyle w:val="FirstParagraph"/>
      </w:pPr>
      <w:r>
        <w:t>GLE Code: DA.EM.2.2</w:t>
      </w:r>
    </w:p>
    <w:p w14:paraId="3F8A7B0C" w14:textId="77777777" w:rsidR="006A31E3" w:rsidRDefault="00287FB4">
      <w:pPr>
        <w:pStyle w:val="Heading4"/>
      </w:pPr>
      <w:bookmarkStart w:id="598" w:name="evidence-outcomes-62"/>
      <w:r>
        <w:t>Evidence Outcomes</w:t>
      </w:r>
    </w:p>
    <w:p w14:paraId="3F8A7B0D" w14:textId="77777777" w:rsidR="006A31E3" w:rsidRDefault="00287FB4">
      <w:pPr>
        <w:pStyle w:val="Heading5"/>
      </w:pPr>
      <w:bookmarkStart w:id="599" w:name="students-can-62"/>
      <w:r>
        <w:t>Students Can:</w:t>
      </w:r>
    </w:p>
    <w:p w14:paraId="3F8A7B0E" w14:textId="77777777" w:rsidR="006A31E3" w:rsidRDefault="00287FB4" w:rsidP="00287FB4">
      <w:pPr>
        <w:pStyle w:val="Compact"/>
        <w:numPr>
          <w:ilvl w:val="0"/>
          <w:numId w:val="333"/>
        </w:numPr>
      </w:pPr>
      <w:r>
        <w:t>Create, refine, and perform dance studies which demonstrate clarity of artistic intent.</w:t>
      </w:r>
    </w:p>
    <w:p w14:paraId="3F8A7B0F" w14:textId="77777777" w:rsidR="006A31E3" w:rsidRDefault="00287FB4" w:rsidP="00287FB4">
      <w:pPr>
        <w:pStyle w:val="Compact"/>
        <w:numPr>
          <w:ilvl w:val="0"/>
          <w:numId w:val="333"/>
        </w:numPr>
      </w:pPr>
      <w:r>
        <w:t>Utilize multiple movement sequences with a variety of choreographic forms and techniques.</w:t>
      </w:r>
    </w:p>
    <w:p w14:paraId="3F8A7B10" w14:textId="77777777" w:rsidR="006A31E3" w:rsidRDefault="00287FB4" w:rsidP="00287FB4">
      <w:pPr>
        <w:pStyle w:val="Compact"/>
        <w:numPr>
          <w:ilvl w:val="0"/>
          <w:numId w:val="333"/>
        </w:numPr>
      </w:pPr>
      <w:r>
        <w:t xml:space="preserve">Compare and articulate </w:t>
      </w:r>
      <w:r>
        <w:t>the creative choices made in choreography.</w:t>
      </w:r>
    </w:p>
    <w:p w14:paraId="3F8A7B11" w14:textId="77777777" w:rsidR="006A31E3" w:rsidRDefault="00287FB4">
      <w:pPr>
        <w:pStyle w:val="Heading4"/>
      </w:pPr>
      <w:bookmarkStart w:id="600" w:name="academic-context-and-connections-62"/>
      <w:bookmarkEnd w:id="599"/>
      <w:bookmarkEnd w:id="598"/>
      <w:r>
        <w:lastRenderedPageBreak/>
        <w:t>Academic Context and Connections</w:t>
      </w:r>
    </w:p>
    <w:p w14:paraId="3F8A7B12" w14:textId="77777777" w:rsidR="006A31E3" w:rsidRDefault="00287FB4">
      <w:pPr>
        <w:pStyle w:val="Heading5"/>
      </w:pPr>
      <w:bookmarkStart w:id="601" w:name="colorado-essential-skills-62"/>
      <w:r>
        <w:t>Colorado Essential Skills:</w:t>
      </w:r>
    </w:p>
    <w:p w14:paraId="3F8A7B13" w14:textId="77777777" w:rsidR="006A31E3" w:rsidRDefault="00287FB4" w:rsidP="00287FB4">
      <w:pPr>
        <w:pStyle w:val="Compact"/>
        <w:numPr>
          <w:ilvl w:val="0"/>
          <w:numId w:val="334"/>
        </w:numPr>
      </w:pPr>
      <w:r>
        <w:t>Creative process in dance aligns with many of the processes used in other art forms. (Critical Thinking and Analysis, Career Readiness)</w:t>
      </w:r>
    </w:p>
    <w:p w14:paraId="3F8A7B14" w14:textId="77777777" w:rsidR="006A31E3" w:rsidRDefault="00287FB4" w:rsidP="00287FB4">
      <w:pPr>
        <w:pStyle w:val="Compact"/>
        <w:numPr>
          <w:ilvl w:val="0"/>
          <w:numId w:val="334"/>
        </w:numPr>
      </w:pPr>
      <w:r>
        <w:t>Dancers can use t</w:t>
      </w:r>
      <w:r>
        <w:t>echnology to highlight and refine a dance. (Digital Literacy)</w:t>
      </w:r>
    </w:p>
    <w:p w14:paraId="3F8A7B15" w14:textId="77777777" w:rsidR="006A31E3" w:rsidRDefault="00287FB4" w:rsidP="00287FB4">
      <w:pPr>
        <w:pStyle w:val="Compact"/>
        <w:numPr>
          <w:ilvl w:val="0"/>
          <w:numId w:val="334"/>
        </w:numPr>
      </w:pPr>
      <w:r>
        <w:t>The use of dance technique, vocabulary, and creative processes gives a choreographer many options when creating dances. (Creativity and Innovation, Self-Awareness)</w:t>
      </w:r>
    </w:p>
    <w:p w14:paraId="3F8A7B16" w14:textId="77777777" w:rsidR="006A31E3" w:rsidRDefault="00287FB4" w:rsidP="00287FB4">
      <w:pPr>
        <w:pStyle w:val="Compact"/>
        <w:numPr>
          <w:ilvl w:val="0"/>
          <w:numId w:val="334"/>
        </w:numPr>
      </w:pPr>
      <w:r>
        <w:t>In collaborative groups studen</w:t>
      </w:r>
      <w:r>
        <w:t>ts can have focused conversations, set goals, and fulfill assigned roles. (Interpersonal Communication, Adaptability and Flexibility)</w:t>
      </w:r>
    </w:p>
    <w:p w14:paraId="3F8A7B17" w14:textId="77777777" w:rsidR="006A31E3" w:rsidRDefault="00287FB4" w:rsidP="00287FB4">
      <w:pPr>
        <w:pStyle w:val="Compact"/>
        <w:numPr>
          <w:ilvl w:val="0"/>
          <w:numId w:val="334"/>
        </w:numPr>
      </w:pPr>
      <w:r>
        <w:t xml:space="preserve">When refining dances students can receive and discuss feedback to broaden perspectives and clarify intent. (Interpersonal </w:t>
      </w:r>
      <w:r>
        <w:t>Communication, Critical Thinking and Analysis, Social Awareness)</w:t>
      </w:r>
    </w:p>
    <w:p w14:paraId="3F8A7B18" w14:textId="77777777" w:rsidR="006A31E3" w:rsidRDefault="00287FB4">
      <w:pPr>
        <w:pStyle w:val="Heading5"/>
      </w:pPr>
      <w:bookmarkStart w:id="602" w:name="inquiry-questions-62"/>
      <w:bookmarkEnd w:id="601"/>
      <w:r>
        <w:t>Inquiry Questions:</w:t>
      </w:r>
    </w:p>
    <w:p w14:paraId="3F8A7B19" w14:textId="77777777" w:rsidR="006A31E3" w:rsidRDefault="00287FB4" w:rsidP="00287FB4">
      <w:pPr>
        <w:pStyle w:val="Compact"/>
        <w:numPr>
          <w:ilvl w:val="0"/>
          <w:numId w:val="335"/>
        </w:numPr>
      </w:pPr>
      <w:r>
        <w:t>How can changing your environment impact your creative choice?</w:t>
      </w:r>
    </w:p>
    <w:p w14:paraId="3F8A7B1A" w14:textId="77777777" w:rsidR="006A31E3" w:rsidRDefault="00287FB4" w:rsidP="00287FB4">
      <w:pPr>
        <w:pStyle w:val="Compact"/>
        <w:numPr>
          <w:ilvl w:val="0"/>
          <w:numId w:val="335"/>
        </w:numPr>
      </w:pPr>
      <w:r>
        <w:t>What is challenging when creating a group dance compared to an individual dance phrase?</w:t>
      </w:r>
    </w:p>
    <w:p w14:paraId="3F8A7B1B" w14:textId="77777777" w:rsidR="006A31E3" w:rsidRDefault="00287FB4" w:rsidP="00287FB4">
      <w:pPr>
        <w:pStyle w:val="Compact"/>
        <w:numPr>
          <w:ilvl w:val="0"/>
          <w:numId w:val="335"/>
        </w:numPr>
      </w:pPr>
      <w:r>
        <w:t>What is the importanc</w:t>
      </w:r>
      <w:r>
        <w:t>e of the revision process?</w:t>
      </w:r>
    </w:p>
    <w:p w14:paraId="3F8A7B1C" w14:textId="77777777" w:rsidR="006A31E3" w:rsidRDefault="00287FB4">
      <w:pPr>
        <w:pStyle w:val="Heading1"/>
      </w:pPr>
      <w:bookmarkStart w:id="603" w:name="dance-67"/>
      <w:bookmarkEnd w:id="602"/>
      <w:bookmarkEnd w:id="600"/>
      <w:bookmarkEnd w:id="597"/>
      <w:bookmarkEnd w:id="595"/>
      <w:bookmarkEnd w:id="594"/>
      <w:r>
        <w:t>Dance</w:t>
      </w:r>
    </w:p>
    <w:p w14:paraId="3F8A7B1D" w14:textId="77777777" w:rsidR="006A31E3" w:rsidRDefault="00287FB4">
      <w:pPr>
        <w:pStyle w:val="Heading2"/>
      </w:pPr>
      <w:bookmarkStart w:id="604" w:name="Xe6534265ac151da6c5ebf736815c4ce8c790f9b"/>
      <w:r>
        <w:t>Emerging, Standard 3. Historical and Cultural Context</w:t>
      </w:r>
    </w:p>
    <w:p w14:paraId="3F8A7B1E" w14:textId="77777777" w:rsidR="006A31E3" w:rsidRDefault="00287FB4">
      <w:pPr>
        <w:pStyle w:val="Heading3"/>
      </w:pPr>
      <w:bookmarkStart w:id="605" w:name="prepared-graduates-67"/>
      <w:r>
        <w:t>Prepared Graduates:</w:t>
      </w:r>
    </w:p>
    <w:p w14:paraId="3F8A7B1F" w14:textId="77777777" w:rsidR="006A31E3" w:rsidRDefault="00287FB4" w:rsidP="00287FB4">
      <w:pPr>
        <w:pStyle w:val="Compact"/>
        <w:numPr>
          <w:ilvl w:val="0"/>
          <w:numId w:val="336"/>
        </w:numPr>
      </w:pPr>
      <w:r>
        <w:t>Research, articulate, and embody dance from various eras and cultures.</w:t>
      </w:r>
    </w:p>
    <w:p w14:paraId="3F8A7B20" w14:textId="77777777" w:rsidR="006A31E3" w:rsidRDefault="00287FB4">
      <w:pPr>
        <w:pStyle w:val="Heading3"/>
      </w:pPr>
      <w:bookmarkStart w:id="606" w:name="grade-level-expectation-63"/>
      <w:bookmarkEnd w:id="605"/>
      <w:r>
        <w:t>Grade Level Expectation:</w:t>
      </w:r>
    </w:p>
    <w:p w14:paraId="3F8A7B21" w14:textId="77777777" w:rsidR="006A31E3" w:rsidRDefault="00287FB4" w:rsidP="00287FB4">
      <w:pPr>
        <w:pStyle w:val="Compact"/>
        <w:numPr>
          <w:ilvl w:val="0"/>
          <w:numId w:val="337"/>
        </w:numPr>
      </w:pPr>
      <w:r>
        <w:t>Identify, demonstrate, and arrange movements and terminology consistent with various eras and cultures.</w:t>
      </w:r>
    </w:p>
    <w:p w14:paraId="3F8A7B22" w14:textId="77777777" w:rsidR="006A31E3" w:rsidRDefault="00287FB4">
      <w:pPr>
        <w:pStyle w:val="FirstParagraph"/>
      </w:pPr>
      <w:r>
        <w:t>GLE Code: DA.EM.3.1</w:t>
      </w:r>
    </w:p>
    <w:p w14:paraId="3F8A7B23" w14:textId="77777777" w:rsidR="006A31E3" w:rsidRDefault="00287FB4">
      <w:pPr>
        <w:pStyle w:val="Heading4"/>
      </w:pPr>
      <w:bookmarkStart w:id="607" w:name="evidence-outcomes-63"/>
      <w:r>
        <w:t>Evidence Outcomes</w:t>
      </w:r>
    </w:p>
    <w:p w14:paraId="3F8A7B24" w14:textId="77777777" w:rsidR="006A31E3" w:rsidRDefault="00287FB4">
      <w:pPr>
        <w:pStyle w:val="Heading5"/>
      </w:pPr>
      <w:bookmarkStart w:id="608" w:name="students-can-63"/>
      <w:r>
        <w:t>Students Can:</w:t>
      </w:r>
    </w:p>
    <w:p w14:paraId="3F8A7B25" w14:textId="77777777" w:rsidR="006A31E3" w:rsidRDefault="00287FB4" w:rsidP="00287FB4">
      <w:pPr>
        <w:pStyle w:val="Compact"/>
        <w:numPr>
          <w:ilvl w:val="0"/>
          <w:numId w:val="338"/>
        </w:numPr>
      </w:pPr>
      <w:r>
        <w:t>Observe and describe movements from various cultures and eras using existing knowledge.</w:t>
      </w:r>
    </w:p>
    <w:p w14:paraId="3F8A7B26" w14:textId="77777777" w:rsidR="006A31E3" w:rsidRDefault="00287FB4" w:rsidP="00287FB4">
      <w:pPr>
        <w:pStyle w:val="Compact"/>
        <w:numPr>
          <w:ilvl w:val="0"/>
          <w:numId w:val="338"/>
        </w:numPr>
      </w:pPr>
      <w:r>
        <w:t>Identify and</w:t>
      </w:r>
      <w:r>
        <w:t xml:space="preserve"> perform movements specific to various cultures and eras.</w:t>
      </w:r>
    </w:p>
    <w:p w14:paraId="3F8A7B27" w14:textId="77777777" w:rsidR="006A31E3" w:rsidRDefault="00287FB4" w:rsidP="00287FB4">
      <w:pPr>
        <w:pStyle w:val="Compact"/>
        <w:numPr>
          <w:ilvl w:val="0"/>
          <w:numId w:val="338"/>
        </w:numPr>
      </w:pPr>
      <w:r>
        <w:t>Use era and culturally specific themes and movements in creating sequences.</w:t>
      </w:r>
    </w:p>
    <w:p w14:paraId="3F8A7B28" w14:textId="77777777" w:rsidR="006A31E3" w:rsidRDefault="00287FB4">
      <w:pPr>
        <w:pStyle w:val="Heading4"/>
      </w:pPr>
      <w:bookmarkStart w:id="609" w:name="academic-context-and-connections-63"/>
      <w:bookmarkEnd w:id="608"/>
      <w:bookmarkEnd w:id="607"/>
      <w:r>
        <w:lastRenderedPageBreak/>
        <w:t>Academic Context and Connections</w:t>
      </w:r>
    </w:p>
    <w:p w14:paraId="3F8A7B29" w14:textId="77777777" w:rsidR="006A31E3" w:rsidRDefault="00287FB4">
      <w:pPr>
        <w:pStyle w:val="Heading5"/>
      </w:pPr>
      <w:bookmarkStart w:id="610" w:name="colorado-essential-skills-63"/>
      <w:r>
        <w:t>Colorado Essential Skills:</w:t>
      </w:r>
    </w:p>
    <w:p w14:paraId="3F8A7B2A" w14:textId="77777777" w:rsidR="006A31E3" w:rsidRDefault="00287FB4" w:rsidP="00287FB4">
      <w:pPr>
        <w:pStyle w:val="Compact"/>
        <w:numPr>
          <w:ilvl w:val="0"/>
          <w:numId w:val="339"/>
        </w:numPr>
      </w:pPr>
      <w:r>
        <w:t>When dancers perform, they can express cultural values through</w:t>
      </w:r>
      <w:r>
        <w:t xml:space="preserve"> movement. (Self-Awareness)</w:t>
      </w:r>
    </w:p>
    <w:p w14:paraId="3F8A7B2B" w14:textId="77777777" w:rsidR="006A31E3" w:rsidRDefault="00287FB4" w:rsidP="00287FB4">
      <w:pPr>
        <w:pStyle w:val="Compact"/>
        <w:numPr>
          <w:ilvl w:val="0"/>
          <w:numId w:val="339"/>
        </w:numPr>
      </w:pPr>
      <w:r>
        <w:t>Identify commonalities and differences in dance technique and vocabulary across cultures. (Critical Thinking and Analysis)</w:t>
      </w:r>
    </w:p>
    <w:p w14:paraId="3F8A7B2C" w14:textId="77777777" w:rsidR="006A31E3" w:rsidRDefault="00287FB4">
      <w:pPr>
        <w:pStyle w:val="Heading5"/>
      </w:pPr>
      <w:bookmarkStart w:id="611" w:name="inquiry-questions-63"/>
      <w:bookmarkEnd w:id="610"/>
      <w:r>
        <w:t>Inquiry Questions:</w:t>
      </w:r>
    </w:p>
    <w:p w14:paraId="3F8A7B2D" w14:textId="77777777" w:rsidR="006A31E3" w:rsidRDefault="00287FB4" w:rsidP="00287FB4">
      <w:pPr>
        <w:pStyle w:val="Compact"/>
        <w:numPr>
          <w:ilvl w:val="0"/>
          <w:numId w:val="340"/>
        </w:numPr>
      </w:pPr>
      <w:r>
        <w:t>How can we approach dance from other cultures and eras with respect and curiosity?</w:t>
      </w:r>
    </w:p>
    <w:p w14:paraId="3F8A7B2E" w14:textId="77777777" w:rsidR="006A31E3" w:rsidRDefault="00287FB4" w:rsidP="00287FB4">
      <w:pPr>
        <w:pStyle w:val="Compact"/>
        <w:numPr>
          <w:ilvl w:val="0"/>
          <w:numId w:val="340"/>
        </w:numPr>
      </w:pPr>
      <w:r>
        <w:t>Wha</w:t>
      </w:r>
      <w:r>
        <w:t>t observation skills help us identify and describe dances from other cultures and eras?</w:t>
      </w:r>
    </w:p>
    <w:p w14:paraId="3F8A7B2F" w14:textId="77777777" w:rsidR="006A31E3" w:rsidRDefault="00287FB4">
      <w:pPr>
        <w:pStyle w:val="Heading1"/>
      </w:pPr>
      <w:bookmarkStart w:id="612" w:name="dance-68"/>
      <w:bookmarkEnd w:id="611"/>
      <w:bookmarkEnd w:id="609"/>
      <w:bookmarkEnd w:id="606"/>
      <w:bookmarkEnd w:id="604"/>
      <w:bookmarkEnd w:id="603"/>
      <w:r>
        <w:t>Dance</w:t>
      </w:r>
    </w:p>
    <w:p w14:paraId="3F8A7B30" w14:textId="77777777" w:rsidR="006A31E3" w:rsidRDefault="00287FB4">
      <w:pPr>
        <w:pStyle w:val="Heading2"/>
      </w:pPr>
      <w:bookmarkStart w:id="613" w:name="Xc7c8dc66a247622654615a397449fcd28ec7b69"/>
      <w:r>
        <w:t>Emerging, Standard 3. Historical and Cultural Context</w:t>
      </w:r>
    </w:p>
    <w:p w14:paraId="3F8A7B31" w14:textId="77777777" w:rsidR="006A31E3" w:rsidRDefault="00287FB4">
      <w:pPr>
        <w:pStyle w:val="Heading3"/>
      </w:pPr>
      <w:bookmarkStart w:id="614" w:name="prepared-graduates-68"/>
      <w:r>
        <w:t>Prepared Graduates:</w:t>
      </w:r>
    </w:p>
    <w:p w14:paraId="3F8A7B32" w14:textId="77777777" w:rsidR="006A31E3" w:rsidRDefault="00287FB4" w:rsidP="00287FB4">
      <w:pPr>
        <w:pStyle w:val="Compact"/>
        <w:numPr>
          <w:ilvl w:val="0"/>
          <w:numId w:val="341"/>
        </w:numPr>
      </w:pPr>
      <w:r>
        <w:t>Investigate and synthesize how dance developed through the lens of the era or culture in</w:t>
      </w:r>
      <w:r>
        <w:t xml:space="preserve"> which it originated.</w:t>
      </w:r>
    </w:p>
    <w:p w14:paraId="3F8A7B33" w14:textId="77777777" w:rsidR="006A31E3" w:rsidRDefault="00287FB4">
      <w:pPr>
        <w:pStyle w:val="Heading3"/>
      </w:pPr>
      <w:bookmarkStart w:id="615" w:name="grade-level-expectation-64"/>
      <w:bookmarkEnd w:id="614"/>
      <w:r>
        <w:t>Grade Level Expectation:</w:t>
      </w:r>
    </w:p>
    <w:p w14:paraId="3F8A7B34" w14:textId="77777777" w:rsidR="006A31E3" w:rsidRDefault="00287FB4" w:rsidP="00287FB4">
      <w:pPr>
        <w:pStyle w:val="Compact"/>
        <w:numPr>
          <w:ilvl w:val="0"/>
          <w:numId w:val="342"/>
        </w:numPr>
      </w:pPr>
      <w:r>
        <w:t>Identify, with supporting evidence, historical and cultural aspects of dance.</w:t>
      </w:r>
    </w:p>
    <w:p w14:paraId="3F8A7B35" w14:textId="77777777" w:rsidR="006A31E3" w:rsidRDefault="00287FB4">
      <w:pPr>
        <w:pStyle w:val="FirstParagraph"/>
      </w:pPr>
      <w:r>
        <w:t>GLE Code: DA.EM.3.2</w:t>
      </w:r>
    </w:p>
    <w:p w14:paraId="3F8A7B36" w14:textId="77777777" w:rsidR="006A31E3" w:rsidRDefault="00287FB4">
      <w:pPr>
        <w:pStyle w:val="Heading4"/>
      </w:pPr>
      <w:bookmarkStart w:id="616" w:name="evidence-outcomes-64"/>
      <w:r>
        <w:t>Evidence Outcomes</w:t>
      </w:r>
    </w:p>
    <w:p w14:paraId="3F8A7B37" w14:textId="77777777" w:rsidR="006A31E3" w:rsidRDefault="00287FB4">
      <w:pPr>
        <w:pStyle w:val="Heading5"/>
      </w:pPr>
      <w:bookmarkStart w:id="617" w:name="students-can-64"/>
      <w:r>
        <w:t>Students Can:</w:t>
      </w:r>
    </w:p>
    <w:p w14:paraId="3F8A7B38" w14:textId="77777777" w:rsidR="006A31E3" w:rsidRDefault="00287FB4" w:rsidP="00287FB4">
      <w:pPr>
        <w:pStyle w:val="Compact"/>
        <w:numPr>
          <w:ilvl w:val="0"/>
          <w:numId w:val="343"/>
        </w:numPr>
      </w:pPr>
      <w:r>
        <w:t>Research historical contexts which contributed to the development of different dance styles.</w:t>
      </w:r>
    </w:p>
    <w:p w14:paraId="3F8A7B39" w14:textId="77777777" w:rsidR="006A31E3" w:rsidRDefault="00287FB4" w:rsidP="00287FB4">
      <w:pPr>
        <w:pStyle w:val="Compact"/>
        <w:numPr>
          <w:ilvl w:val="0"/>
          <w:numId w:val="343"/>
        </w:numPr>
      </w:pPr>
      <w:r>
        <w:t>Discuss movement characteristics or movement qualities in a specific era or culture.</w:t>
      </w:r>
    </w:p>
    <w:p w14:paraId="3F8A7B3A" w14:textId="77777777" w:rsidR="006A31E3" w:rsidRDefault="00287FB4" w:rsidP="00287FB4">
      <w:pPr>
        <w:pStyle w:val="Compact"/>
        <w:numPr>
          <w:ilvl w:val="0"/>
          <w:numId w:val="343"/>
        </w:numPr>
      </w:pPr>
      <w:r>
        <w:t>Identify and discuss dances performed by people in various localities or commu</w:t>
      </w:r>
      <w:r>
        <w:t>nities.</w:t>
      </w:r>
    </w:p>
    <w:p w14:paraId="3F8A7B3B" w14:textId="77777777" w:rsidR="006A31E3" w:rsidRDefault="00287FB4">
      <w:pPr>
        <w:pStyle w:val="Heading4"/>
      </w:pPr>
      <w:bookmarkStart w:id="618" w:name="academic-context-and-connections-64"/>
      <w:bookmarkEnd w:id="617"/>
      <w:bookmarkEnd w:id="616"/>
      <w:r>
        <w:t>Academic Context and Connections</w:t>
      </w:r>
    </w:p>
    <w:p w14:paraId="3F8A7B3C" w14:textId="77777777" w:rsidR="006A31E3" w:rsidRDefault="00287FB4">
      <w:pPr>
        <w:pStyle w:val="Heading5"/>
      </w:pPr>
      <w:bookmarkStart w:id="619" w:name="colorado-essential-skills-64"/>
      <w:r>
        <w:t>Colorado Essential Skills:</w:t>
      </w:r>
    </w:p>
    <w:p w14:paraId="3F8A7B3D" w14:textId="77777777" w:rsidR="006A31E3" w:rsidRDefault="00287FB4" w:rsidP="00287FB4">
      <w:pPr>
        <w:pStyle w:val="Compact"/>
        <w:numPr>
          <w:ilvl w:val="0"/>
          <w:numId w:val="344"/>
        </w:numPr>
      </w:pPr>
      <w:r>
        <w:t>Exploring different dance forms and techniques gives insights into cultural traditions and purposes of dance. (Social Awareness, Global and Cultural Awareness)</w:t>
      </w:r>
    </w:p>
    <w:p w14:paraId="3F8A7B3E" w14:textId="77777777" w:rsidR="006A31E3" w:rsidRDefault="00287FB4" w:rsidP="00287FB4">
      <w:pPr>
        <w:pStyle w:val="Compact"/>
        <w:numPr>
          <w:ilvl w:val="0"/>
          <w:numId w:val="344"/>
        </w:numPr>
      </w:pPr>
      <w:r>
        <w:t>Students research connection</w:t>
      </w:r>
      <w:r>
        <w:t xml:space="preserve">s between dance and society by gathering information from print and digital sources, determining biases and credibility of sources, citing sources accurately and using evidence to draw conclusions. (Media Literacy, Digital </w:t>
      </w:r>
      <w:r>
        <w:lastRenderedPageBreak/>
        <w:t>Literacy, Data Literacy, Critical</w:t>
      </w:r>
      <w:r>
        <w:t xml:space="preserve"> Thinking and Analysis, Social Awareness, Civic Engagement, Global and Cultural Awareness)</w:t>
      </w:r>
    </w:p>
    <w:p w14:paraId="3F8A7B3F" w14:textId="77777777" w:rsidR="006A31E3" w:rsidRDefault="00287FB4">
      <w:pPr>
        <w:pStyle w:val="Heading5"/>
      </w:pPr>
      <w:bookmarkStart w:id="620" w:name="inquiry-questions-64"/>
      <w:bookmarkEnd w:id="619"/>
      <w:r>
        <w:t>Inquiry Questions:</w:t>
      </w:r>
    </w:p>
    <w:p w14:paraId="3F8A7B40" w14:textId="77777777" w:rsidR="006A31E3" w:rsidRDefault="00287FB4" w:rsidP="00287FB4">
      <w:pPr>
        <w:pStyle w:val="Compact"/>
        <w:numPr>
          <w:ilvl w:val="0"/>
          <w:numId w:val="345"/>
        </w:numPr>
      </w:pPr>
      <w:r>
        <w:t>How did some dances become popular in their day?</w:t>
      </w:r>
    </w:p>
    <w:p w14:paraId="3F8A7B41" w14:textId="77777777" w:rsidR="006A31E3" w:rsidRDefault="00287FB4" w:rsidP="00287FB4">
      <w:pPr>
        <w:pStyle w:val="Compact"/>
        <w:numPr>
          <w:ilvl w:val="0"/>
          <w:numId w:val="345"/>
        </w:numPr>
      </w:pPr>
      <w:r>
        <w:t>How are popular dances today similar and different from historical social dances?</w:t>
      </w:r>
    </w:p>
    <w:p w14:paraId="3F8A7B42" w14:textId="77777777" w:rsidR="006A31E3" w:rsidRDefault="00287FB4" w:rsidP="00287FB4">
      <w:pPr>
        <w:pStyle w:val="Compact"/>
        <w:numPr>
          <w:ilvl w:val="0"/>
          <w:numId w:val="345"/>
        </w:numPr>
      </w:pPr>
      <w:r>
        <w:t>How do dances o</w:t>
      </w:r>
      <w:r>
        <w:t>f given eras reflect the manners and morals of that era?</w:t>
      </w:r>
    </w:p>
    <w:p w14:paraId="3F8A7B43" w14:textId="77777777" w:rsidR="006A31E3" w:rsidRDefault="00287FB4">
      <w:pPr>
        <w:pStyle w:val="Heading1"/>
      </w:pPr>
      <w:bookmarkStart w:id="621" w:name="dance-69"/>
      <w:bookmarkEnd w:id="620"/>
      <w:bookmarkEnd w:id="618"/>
      <w:bookmarkEnd w:id="615"/>
      <w:bookmarkEnd w:id="613"/>
      <w:bookmarkEnd w:id="612"/>
      <w:r>
        <w:t>Dance</w:t>
      </w:r>
    </w:p>
    <w:p w14:paraId="3F8A7B44" w14:textId="77777777" w:rsidR="006A31E3" w:rsidRDefault="00287FB4">
      <w:pPr>
        <w:pStyle w:val="Heading2"/>
      </w:pPr>
      <w:bookmarkStart w:id="622" w:name="Xf6fe69df65f01fec5f6af9f74cf1eaeb51b0323"/>
      <w:r>
        <w:t>Emerging, Standard 4. Reflect, Connect, and Respond</w:t>
      </w:r>
    </w:p>
    <w:p w14:paraId="3F8A7B45" w14:textId="77777777" w:rsidR="006A31E3" w:rsidRDefault="00287FB4">
      <w:pPr>
        <w:pStyle w:val="Heading3"/>
      </w:pPr>
      <w:bookmarkStart w:id="623" w:name="prepared-graduates-69"/>
      <w:r>
        <w:t>Prepared Graduates:</w:t>
      </w:r>
    </w:p>
    <w:p w14:paraId="3F8A7B46" w14:textId="77777777" w:rsidR="006A31E3" w:rsidRDefault="00287FB4" w:rsidP="00287FB4">
      <w:pPr>
        <w:pStyle w:val="Compact"/>
        <w:numPr>
          <w:ilvl w:val="0"/>
          <w:numId w:val="346"/>
        </w:numPr>
      </w:pPr>
      <w:r>
        <w:t>Critique, analyze, and reflect upon dance.</w:t>
      </w:r>
    </w:p>
    <w:p w14:paraId="3F8A7B47" w14:textId="77777777" w:rsidR="006A31E3" w:rsidRDefault="00287FB4">
      <w:pPr>
        <w:pStyle w:val="Heading3"/>
      </w:pPr>
      <w:bookmarkStart w:id="624" w:name="grade-level-expectation-65"/>
      <w:bookmarkEnd w:id="623"/>
      <w:r>
        <w:t>Grade Level Expectation:</w:t>
      </w:r>
    </w:p>
    <w:p w14:paraId="3F8A7B48" w14:textId="77777777" w:rsidR="006A31E3" w:rsidRDefault="00287FB4" w:rsidP="00287FB4">
      <w:pPr>
        <w:pStyle w:val="Compact"/>
        <w:numPr>
          <w:ilvl w:val="0"/>
          <w:numId w:val="347"/>
        </w:numPr>
      </w:pPr>
      <w:r>
        <w:t>Interpret meaning in dance created by self and others</w:t>
      </w:r>
      <w:r>
        <w:t>.</w:t>
      </w:r>
    </w:p>
    <w:p w14:paraId="3F8A7B49" w14:textId="77777777" w:rsidR="006A31E3" w:rsidRDefault="00287FB4">
      <w:pPr>
        <w:pStyle w:val="FirstParagraph"/>
      </w:pPr>
      <w:r>
        <w:t>GLE Code: DA.EM.4.1</w:t>
      </w:r>
    </w:p>
    <w:p w14:paraId="3F8A7B4A" w14:textId="77777777" w:rsidR="006A31E3" w:rsidRDefault="00287FB4">
      <w:pPr>
        <w:pStyle w:val="Heading4"/>
      </w:pPr>
      <w:bookmarkStart w:id="625" w:name="evidence-outcomes-65"/>
      <w:r>
        <w:t>Evidence Outcomes</w:t>
      </w:r>
    </w:p>
    <w:p w14:paraId="3F8A7B4B" w14:textId="77777777" w:rsidR="006A31E3" w:rsidRDefault="00287FB4">
      <w:pPr>
        <w:pStyle w:val="Heading5"/>
      </w:pPr>
      <w:bookmarkStart w:id="626" w:name="students-can-65"/>
      <w:r>
        <w:t>Students Can:</w:t>
      </w:r>
    </w:p>
    <w:p w14:paraId="3F8A7B4C" w14:textId="77777777" w:rsidR="006A31E3" w:rsidRDefault="00287FB4" w:rsidP="00287FB4">
      <w:pPr>
        <w:pStyle w:val="Compact"/>
        <w:numPr>
          <w:ilvl w:val="0"/>
          <w:numId w:val="348"/>
        </w:numPr>
      </w:pPr>
      <w:r>
        <w:t>Critique self and peers’ application of stimuli, various choreographic forms, clarity of intent and artistic expression.</w:t>
      </w:r>
    </w:p>
    <w:p w14:paraId="3F8A7B4D" w14:textId="77777777" w:rsidR="006A31E3" w:rsidRDefault="00287FB4" w:rsidP="00287FB4">
      <w:pPr>
        <w:pStyle w:val="Compact"/>
        <w:numPr>
          <w:ilvl w:val="0"/>
          <w:numId w:val="348"/>
        </w:numPr>
      </w:pPr>
      <w:r>
        <w:t>Compare and contrast the use of movement and choreographic structure to convey in</w:t>
      </w:r>
      <w:r>
        <w:t>tent and meaning.</w:t>
      </w:r>
    </w:p>
    <w:p w14:paraId="3F8A7B4E" w14:textId="77777777" w:rsidR="006A31E3" w:rsidRDefault="00287FB4" w:rsidP="00287FB4">
      <w:pPr>
        <w:pStyle w:val="Compact"/>
        <w:numPr>
          <w:ilvl w:val="0"/>
          <w:numId w:val="348"/>
        </w:numPr>
      </w:pPr>
      <w:r>
        <w:t>Describe specific differences and similarities among genres and artists.</w:t>
      </w:r>
    </w:p>
    <w:p w14:paraId="3F8A7B4F" w14:textId="77777777" w:rsidR="006A31E3" w:rsidRDefault="00287FB4">
      <w:pPr>
        <w:pStyle w:val="Heading4"/>
      </w:pPr>
      <w:bookmarkStart w:id="627" w:name="academic-context-and-connections-65"/>
      <w:bookmarkEnd w:id="626"/>
      <w:bookmarkEnd w:id="625"/>
      <w:r>
        <w:t>Academic Context and Connections</w:t>
      </w:r>
    </w:p>
    <w:p w14:paraId="3F8A7B50" w14:textId="77777777" w:rsidR="006A31E3" w:rsidRDefault="00287FB4">
      <w:pPr>
        <w:pStyle w:val="Heading5"/>
      </w:pPr>
      <w:bookmarkStart w:id="628" w:name="colorado-essential-skills-65"/>
      <w:r>
        <w:t>Colorado Essential Skills:</w:t>
      </w:r>
    </w:p>
    <w:p w14:paraId="3F8A7B51" w14:textId="77777777" w:rsidR="006A31E3" w:rsidRDefault="00287FB4" w:rsidP="00287FB4">
      <w:pPr>
        <w:pStyle w:val="Compact"/>
        <w:numPr>
          <w:ilvl w:val="0"/>
          <w:numId w:val="349"/>
        </w:numPr>
      </w:pPr>
      <w:r>
        <w:t>The ability to recognize the diversity of music and dance movements can demonstrate community and cultural awareness. (Critical Thinking and Analysis, Cultural Awareness, Social Awareness)</w:t>
      </w:r>
    </w:p>
    <w:p w14:paraId="3F8A7B52" w14:textId="77777777" w:rsidR="006A31E3" w:rsidRDefault="00287FB4" w:rsidP="00287FB4">
      <w:pPr>
        <w:pStyle w:val="Compact"/>
        <w:numPr>
          <w:ilvl w:val="0"/>
          <w:numId w:val="349"/>
        </w:numPr>
      </w:pPr>
      <w:r>
        <w:t xml:space="preserve">The practice of reflecting on the work of others and being able to </w:t>
      </w:r>
      <w:r>
        <w:t>reflect on one’s own work helps us to develop our own value set. (Self-Awareness, Self-Management)</w:t>
      </w:r>
    </w:p>
    <w:p w14:paraId="3F8A7B53" w14:textId="77777777" w:rsidR="006A31E3" w:rsidRDefault="00287FB4" w:rsidP="00287FB4">
      <w:pPr>
        <w:pStyle w:val="Compact"/>
        <w:numPr>
          <w:ilvl w:val="0"/>
          <w:numId w:val="349"/>
        </w:numPr>
      </w:pPr>
      <w:r>
        <w:t>The connection of interdisciplinary concepts to dance can enhance understanding of movement or choreographic intent. (Data Literacy, Critical Thinking and An</w:t>
      </w:r>
      <w:r>
        <w:t>alysis)</w:t>
      </w:r>
    </w:p>
    <w:p w14:paraId="3F8A7B54" w14:textId="77777777" w:rsidR="006A31E3" w:rsidRDefault="00287FB4" w:rsidP="00287FB4">
      <w:pPr>
        <w:pStyle w:val="Compact"/>
        <w:numPr>
          <w:ilvl w:val="0"/>
          <w:numId w:val="349"/>
        </w:numPr>
      </w:pPr>
      <w:r>
        <w:t>Dancers use content specific language to critique and analyze dance. (Critical Thinking and Analysis, Cultural Awareness, Social Awareness)</w:t>
      </w:r>
    </w:p>
    <w:p w14:paraId="3F8A7B55" w14:textId="77777777" w:rsidR="006A31E3" w:rsidRDefault="00287FB4" w:rsidP="00287FB4">
      <w:pPr>
        <w:pStyle w:val="Compact"/>
        <w:numPr>
          <w:ilvl w:val="0"/>
          <w:numId w:val="349"/>
        </w:numPr>
      </w:pPr>
      <w:r>
        <w:t>One’s own biases can influence our perception of intent and quality of a piece of choreography. (Interperson</w:t>
      </w:r>
      <w:r>
        <w:t>al Communication, Social Awareness, Global and Cultural Awareness, Self-Awareness)</w:t>
      </w:r>
    </w:p>
    <w:p w14:paraId="3F8A7B56" w14:textId="77777777" w:rsidR="006A31E3" w:rsidRDefault="00287FB4">
      <w:pPr>
        <w:pStyle w:val="Heading5"/>
      </w:pPr>
      <w:bookmarkStart w:id="629" w:name="inquiry-questions-65"/>
      <w:bookmarkEnd w:id="628"/>
      <w:r>
        <w:lastRenderedPageBreak/>
        <w:t>Inquiry Questions:</w:t>
      </w:r>
    </w:p>
    <w:p w14:paraId="3F8A7B57" w14:textId="77777777" w:rsidR="006A31E3" w:rsidRDefault="00287FB4" w:rsidP="00287FB4">
      <w:pPr>
        <w:pStyle w:val="Compact"/>
        <w:numPr>
          <w:ilvl w:val="0"/>
          <w:numId w:val="350"/>
        </w:numPr>
      </w:pPr>
      <w:r>
        <w:t>Why should dance be analyzed and critiqued?</w:t>
      </w:r>
    </w:p>
    <w:p w14:paraId="3F8A7B58" w14:textId="77777777" w:rsidR="006A31E3" w:rsidRDefault="00287FB4" w:rsidP="00287FB4">
      <w:pPr>
        <w:pStyle w:val="Compact"/>
        <w:numPr>
          <w:ilvl w:val="0"/>
          <w:numId w:val="350"/>
        </w:numPr>
      </w:pPr>
      <w:r>
        <w:t>Why should different dance styles require different critique criteria?</w:t>
      </w:r>
    </w:p>
    <w:p w14:paraId="3F8A7B59" w14:textId="77777777" w:rsidR="006A31E3" w:rsidRDefault="00287FB4" w:rsidP="00287FB4">
      <w:pPr>
        <w:pStyle w:val="Compact"/>
        <w:numPr>
          <w:ilvl w:val="0"/>
          <w:numId w:val="350"/>
        </w:numPr>
      </w:pPr>
      <w:r>
        <w:t>How does writing a critique clarify one</w:t>
      </w:r>
      <w:r>
        <w:t>’s individual preferences and biases?</w:t>
      </w:r>
    </w:p>
    <w:p w14:paraId="3F8A7B5A" w14:textId="77777777" w:rsidR="006A31E3" w:rsidRDefault="00287FB4">
      <w:pPr>
        <w:pStyle w:val="Heading1"/>
      </w:pPr>
      <w:bookmarkStart w:id="630" w:name="dance-70"/>
      <w:bookmarkEnd w:id="629"/>
      <w:bookmarkEnd w:id="627"/>
      <w:bookmarkEnd w:id="624"/>
      <w:bookmarkEnd w:id="622"/>
      <w:bookmarkEnd w:id="621"/>
      <w:r>
        <w:t>Dance</w:t>
      </w:r>
    </w:p>
    <w:p w14:paraId="3F8A7B5B" w14:textId="77777777" w:rsidR="006A31E3" w:rsidRDefault="00287FB4">
      <w:pPr>
        <w:pStyle w:val="Heading2"/>
      </w:pPr>
      <w:bookmarkStart w:id="631" w:name="X022c3449ae37cc300b017d604cb61cb67592016"/>
      <w:r>
        <w:t>Emerging, Standard 4. Reflect, Connect, and Respond</w:t>
      </w:r>
    </w:p>
    <w:p w14:paraId="3F8A7B5C" w14:textId="77777777" w:rsidR="006A31E3" w:rsidRDefault="00287FB4">
      <w:pPr>
        <w:pStyle w:val="Heading3"/>
      </w:pPr>
      <w:bookmarkStart w:id="632" w:name="prepared-graduates-70"/>
      <w:r>
        <w:t>Prepared Graduates:</w:t>
      </w:r>
    </w:p>
    <w:p w14:paraId="3F8A7B5D" w14:textId="77777777" w:rsidR="006A31E3" w:rsidRDefault="00287FB4" w:rsidP="00287FB4">
      <w:pPr>
        <w:pStyle w:val="Compact"/>
        <w:numPr>
          <w:ilvl w:val="0"/>
          <w:numId w:val="351"/>
        </w:numPr>
      </w:pPr>
      <w:r>
        <w:t>Analyze and demonstrate the various roles and contributions of dance within a community.</w:t>
      </w:r>
    </w:p>
    <w:p w14:paraId="3F8A7B5E" w14:textId="77777777" w:rsidR="006A31E3" w:rsidRDefault="00287FB4">
      <w:pPr>
        <w:pStyle w:val="Heading3"/>
      </w:pPr>
      <w:bookmarkStart w:id="633" w:name="grade-level-expectation-66"/>
      <w:bookmarkEnd w:id="632"/>
      <w:r>
        <w:t>Grade Level Expectation:</w:t>
      </w:r>
    </w:p>
    <w:p w14:paraId="3F8A7B5F" w14:textId="77777777" w:rsidR="006A31E3" w:rsidRDefault="00287FB4" w:rsidP="00287FB4">
      <w:pPr>
        <w:pStyle w:val="Compact"/>
        <w:numPr>
          <w:ilvl w:val="0"/>
          <w:numId w:val="352"/>
        </w:numPr>
      </w:pPr>
      <w:r>
        <w:t>Compare and contrast dance</w:t>
      </w:r>
      <w:r>
        <w:t xml:space="preserve"> with other art forms, school subjects, professions, and the community.</w:t>
      </w:r>
    </w:p>
    <w:p w14:paraId="3F8A7B60" w14:textId="77777777" w:rsidR="006A31E3" w:rsidRDefault="00287FB4">
      <w:pPr>
        <w:pStyle w:val="FirstParagraph"/>
      </w:pPr>
      <w:r>
        <w:t>GLE Code: DA.EM.4.2</w:t>
      </w:r>
    </w:p>
    <w:p w14:paraId="3F8A7B61" w14:textId="77777777" w:rsidR="006A31E3" w:rsidRDefault="00287FB4">
      <w:pPr>
        <w:pStyle w:val="Heading4"/>
      </w:pPr>
      <w:bookmarkStart w:id="634" w:name="evidence-outcomes-66"/>
      <w:r>
        <w:t>Evidence Outcomes</w:t>
      </w:r>
    </w:p>
    <w:p w14:paraId="3F8A7B62" w14:textId="77777777" w:rsidR="006A31E3" w:rsidRDefault="00287FB4">
      <w:pPr>
        <w:pStyle w:val="Heading5"/>
      </w:pPr>
      <w:bookmarkStart w:id="635" w:name="students-can-66"/>
      <w:r>
        <w:t>Students Can:</w:t>
      </w:r>
    </w:p>
    <w:p w14:paraId="3F8A7B63" w14:textId="77777777" w:rsidR="006A31E3" w:rsidRDefault="00287FB4" w:rsidP="00287FB4">
      <w:pPr>
        <w:pStyle w:val="Compact"/>
        <w:numPr>
          <w:ilvl w:val="0"/>
          <w:numId w:val="353"/>
        </w:numPr>
      </w:pPr>
      <w:r>
        <w:t>Analyze the relationships between subjects such as music, visual art, language arts, math, science, and others with dance.</w:t>
      </w:r>
    </w:p>
    <w:p w14:paraId="3F8A7B64" w14:textId="77777777" w:rsidR="006A31E3" w:rsidRDefault="00287FB4" w:rsidP="00287FB4">
      <w:pPr>
        <w:pStyle w:val="Compact"/>
        <w:numPr>
          <w:ilvl w:val="0"/>
          <w:numId w:val="353"/>
        </w:numPr>
      </w:pPr>
      <w:r>
        <w:t>Analyze t</w:t>
      </w:r>
      <w:r>
        <w:t>he similarities and differences between subjects such as music, visual art, language arts, math, science, and others with dance.</w:t>
      </w:r>
    </w:p>
    <w:p w14:paraId="3F8A7B65" w14:textId="77777777" w:rsidR="006A31E3" w:rsidRDefault="00287FB4" w:rsidP="00287FB4">
      <w:pPr>
        <w:pStyle w:val="Compact"/>
        <w:numPr>
          <w:ilvl w:val="0"/>
          <w:numId w:val="353"/>
        </w:numPr>
      </w:pPr>
      <w:r>
        <w:t>Analyze the impact of dance within individual communities.</w:t>
      </w:r>
    </w:p>
    <w:p w14:paraId="3F8A7B66" w14:textId="77777777" w:rsidR="006A31E3" w:rsidRDefault="00287FB4">
      <w:pPr>
        <w:pStyle w:val="Heading4"/>
      </w:pPr>
      <w:bookmarkStart w:id="636" w:name="academic-context-and-connections-66"/>
      <w:bookmarkEnd w:id="635"/>
      <w:bookmarkEnd w:id="634"/>
      <w:r>
        <w:t>Academic Context and Connections</w:t>
      </w:r>
    </w:p>
    <w:p w14:paraId="3F8A7B67" w14:textId="77777777" w:rsidR="006A31E3" w:rsidRDefault="00287FB4">
      <w:pPr>
        <w:pStyle w:val="Heading5"/>
      </w:pPr>
      <w:bookmarkStart w:id="637" w:name="colorado-essential-skills-66"/>
      <w:r>
        <w:t>Colorado Essential Skills:</w:t>
      </w:r>
    </w:p>
    <w:p w14:paraId="3F8A7B68" w14:textId="77777777" w:rsidR="006A31E3" w:rsidRDefault="00287FB4" w:rsidP="00287FB4">
      <w:pPr>
        <w:pStyle w:val="Compact"/>
        <w:numPr>
          <w:ilvl w:val="0"/>
          <w:numId w:val="354"/>
        </w:numPr>
      </w:pPr>
      <w:r>
        <w:t>Collaboration amongst different areas of study can foster new revelations in self, artistic vision, and investigation that lead to advancement in multiple career fields. (Career Awareness)</w:t>
      </w:r>
    </w:p>
    <w:p w14:paraId="3F8A7B69" w14:textId="77777777" w:rsidR="006A31E3" w:rsidRDefault="00287FB4" w:rsidP="00287FB4">
      <w:pPr>
        <w:pStyle w:val="Compact"/>
        <w:numPr>
          <w:ilvl w:val="0"/>
          <w:numId w:val="354"/>
        </w:numPr>
      </w:pPr>
      <w:r>
        <w:t xml:space="preserve">Dance can influence diverse college and </w:t>
      </w:r>
      <w:r>
        <w:t>career paths. (Career Awareness)</w:t>
      </w:r>
    </w:p>
    <w:p w14:paraId="3F8A7B6A" w14:textId="77777777" w:rsidR="006A31E3" w:rsidRDefault="00287FB4" w:rsidP="00287FB4">
      <w:pPr>
        <w:pStyle w:val="Compact"/>
        <w:numPr>
          <w:ilvl w:val="0"/>
          <w:numId w:val="354"/>
        </w:numPr>
      </w:pPr>
      <w:r>
        <w:t>Students can use technology to learn, study, and share dance. (Digital and Media Literacy)</w:t>
      </w:r>
    </w:p>
    <w:p w14:paraId="3F8A7B6B" w14:textId="77777777" w:rsidR="006A31E3" w:rsidRDefault="00287FB4">
      <w:pPr>
        <w:pStyle w:val="Heading5"/>
      </w:pPr>
      <w:bookmarkStart w:id="638" w:name="inquiry-questions-66"/>
      <w:bookmarkEnd w:id="637"/>
      <w:r>
        <w:t>Inquiry Questions:</w:t>
      </w:r>
    </w:p>
    <w:p w14:paraId="3F8A7B6C" w14:textId="77777777" w:rsidR="006A31E3" w:rsidRDefault="00287FB4" w:rsidP="00287FB4">
      <w:pPr>
        <w:pStyle w:val="Compact"/>
        <w:numPr>
          <w:ilvl w:val="0"/>
          <w:numId w:val="355"/>
        </w:numPr>
      </w:pPr>
      <w:r>
        <w:t>How can connecting dance and other subjects assist in building a stronger artistic presence in the community?</w:t>
      </w:r>
    </w:p>
    <w:p w14:paraId="3F8A7B6D" w14:textId="77777777" w:rsidR="006A31E3" w:rsidRDefault="00287FB4" w:rsidP="00287FB4">
      <w:pPr>
        <w:pStyle w:val="Compact"/>
        <w:numPr>
          <w:ilvl w:val="0"/>
          <w:numId w:val="355"/>
        </w:numPr>
      </w:pPr>
      <w:r>
        <w:t xml:space="preserve">In </w:t>
      </w:r>
      <w:r>
        <w:t>what ways are dance and mathematics similar? In what ways are they different?</w:t>
      </w:r>
    </w:p>
    <w:p w14:paraId="3F8A7B6E" w14:textId="77777777" w:rsidR="006A31E3" w:rsidRDefault="00287FB4" w:rsidP="00287FB4">
      <w:pPr>
        <w:pStyle w:val="Compact"/>
        <w:numPr>
          <w:ilvl w:val="0"/>
          <w:numId w:val="355"/>
        </w:numPr>
      </w:pPr>
      <w:r>
        <w:t>How can I use dance to contribute positively to my community?</w:t>
      </w:r>
    </w:p>
    <w:p w14:paraId="3F8A7B6F" w14:textId="77777777" w:rsidR="006A31E3" w:rsidRDefault="00287FB4">
      <w:pPr>
        <w:pStyle w:val="Heading1"/>
      </w:pPr>
      <w:bookmarkStart w:id="639" w:name="dance-71"/>
      <w:bookmarkEnd w:id="638"/>
      <w:bookmarkEnd w:id="636"/>
      <w:bookmarkEnd w:id="633"/>
      <w:bookmarkEnd w:id="631"/>
      <w:bookmarkEnd w:id="630"/>
      <w:r>
        <w:lastRenderedPageBreak/>
        <w:t>Dance</w:t>
      </w:r>
    </w:p>
    <w:p w14:paraId="3F8A7B70" w14:textId="77777777" w:rsidR="006A31E3" w:rsidRDefault="00287FB4">
      <w:pPr>
        <w:pStyle w:val="Heading2"/>
      </w:pPr>
      <w:bookmarkStart w:id="640" w:name="X069c4f553293c04837a88504bb3a7ad27fd06fa"/>
      <w:r>
        <w:t>Intermediate, Standard 1. Movement, Technique, and Performance</w:t>
      </w:r>
    </w:p>
    <w:p w14:paraId="3F8A7B71" w14:textId="77777777" w:rsidR="006A31E3" w:rsidRDefault="00287FB4">
      <w:pPr>
        <w:pStyle w:val="Heading3"/>
      </w:pPr>
      <w:bookmarkStart w:id="641" w:name="prepared-graduates-71"/>
      <w:r>
        <w:t>Prepared Graduates:</w:t>
      </w:r>
    </w:p>
    <w:p w14:paraId="3F8A7B72" w14:textId="77777777" w:rsidR="006A31E3" w:rsidRDefault="00287FB4" w:rsidP="00287FB4">
      <w:pPr>
        <w:pStyle w:val="Compact"/>
        <w:numPr>
          <w:ilvl w:val="0"/>
          <w:numId w:val="356"/>
        </w:numPr>
      </w:pPr>
      <w:r>
        <w:t>Demonstrate dance technique</w:t>
      </w:r>
      <w:r>
        <w:t>, vocabulary, and skill appropriate to stylistic expectations.</w:t>
      </w:r>
    </w:p>
    <w:p w14:paraId="3F8A7B73" w14:textId="77777777" w:rsidR="006A31E3" w:rsidRDefault="00287FB4">
      <w:pPr>
        <w:pStyle w:val="Heading3"/>
      </w:pPr>
      <w:bookmarkStart w:id="642" w:name="grade-level-expectation-67"/>
      <w:bookmarkEnd w:id="641"/>
      <w:r>
        <w:t>Grade Level Expectation:</w:t>
      </w:r>
    </w:p>
    <w:p w14:paraId="3F8A7B74" w14:textId="77777777" w:rsidR="006A31E3" w:rsidRDefault="00287FB4" w:rsidP="00287FB4">
      <w:pPr>
        <w:pStyle w:val="Compact"/>
        <w:numPr>
          <w:ilvl w:val="0"/>
          <w:numId w:val="357"/>
        </w:numPr>
      </w:pPr>
      <w:r>
        <w:t>Demonstrate developing dance technique, vocabulary and skills in various styles while displaying a wide range of movement dynamics and exploring artistic expression.</w:t>
      </w:r>
    </w:p>
    <w:p w14:paraId="3F8A7B75" w14:textId="77777777" w:rsidR="006A31E3" w:rsidRDefault="00287FB4">
      <w:pPr>
        <w:pStyle w:val="FirstParagraph"/>
      </w:pPr>
      <w:r>
        <w:t>GL</w:t>
      </w:r>
      <w:r>
        <w:t>E Code: DA.IN.1.1</w:t>
      </w:r>
    </w:p>
    <w:p w14:paraId="3F8A7B76" w14:textId="77777777" w:rsidR="006A31E3" w:rsidRDefault="00287FB4">
      <w:pPr>
        <w:pStyle w:val="Heading4"/>
      </w:pPr>
      <w:bookmarkStart w:id="643" w:name="evidence-outcomes-67"/>
      <w:r>
        <w:t>Evidence Outcomes</w:t>
      </w:r>
    </w:p>
    <w:p w14:paraId="3F8A7B77" w14:textId="77777777" w:rsidR="006A31E3" w:rsidRDefault="00287FB4">
      <w:pPr>
        <w:pStyle w:val="Heading5"/>
      </w:pPr>
      <w:bookmarkStart w:id="644" w:name="students-can-67"/>
      <w:r>
        <w:t>Students Can:</w:t>
      </w:r>
    </w:p>
    <w:p w14:paraId="3F8A7B78" w14:textId="77777777" w:rsidR="006A31E3" w:rsidRDefault="00287FB4" w:rsidP="00287FB4">
      <w:pPr>
        <w:pStyle w:val="Compact"/>
        <w:numPr>
          <w:ilvl w:val="0"/>
          <w:numId w:val="358"/>
        </w:numPr>
      </w:pPr>
      <w:r>
        <w:t>Use focus of eyes while demonstrating a range of movement and vocabulary.</w:t>
      </w:r>
    </w:p>
    <w:p w14:paraId="3F8A7B79" w14:textId="77777777" w:rsidR="006A31E3" w:rsidRDefault="00287FB4" w:rsidP="00287FB4">
      <w:pPr>
        <w:pStyle w:val="Compact"/>
        <w:numPr>
          <w:ilvl w:val="0"/>
          <w:numId w:val="358"/>
        </w:numPr>
      </w:pPr>
      <w:r>
        <w:t>Perform dance phrases of different lengths that use various tempos and rhythms.</w:t>
      </w:r>
    </w:p>
    <w:p w14:paraId="3F8A7B7A" w14:textId="77777777" w:rsidR="006A31E3" w:rsidRDefault="00287FB4" w:rsidP="00287FB4">
      <w:pPr>
        <w:pStyle w:val="Compact"/>
        <w:numPr>
          <w:ilvl w:val="0"/>
          <w:numId w:val="358"/>
        </w:numPr>
      </w:pPr>
      <w:r>
        <w:t>Embody technical dance skills to explore artistic ex</w:t>
      </w:r>
      <w:r>
        <w:t>pression.</w:t>
      </w:r>
    </w:p>
    <w:p w14:paraId="3F8A7B7B" w14:textId="77777777" w:rsidR="006A31E3" w:rsidRDefault="00287FB4" w:rsidP="00287FB4">
      <w:pPr>
        <w:pStyle w:val="Compact"/>
        <w:numPr>
          <w:ilvl w:val="0"/>
          <w:numId w:val="358"/>
        </w:numPr>
      </w:pPr>
      <w:r>
        <w:t>Perform movements in relation to other dancers, objects, and environment.</w:t>
      </w:r>
    </w:p>
    <w:p w14:paraId="3F8A7B7C" w14:textId="77777777" w:rsidR="006A31E3" w:rsidRDefault="00287FB4">
      <w:pPr>
        <w:pStyle w:val="Heading4"/>
      </w:pPr>
      <w:bookmarkStart w:id="645" w:name="academic-context-and-connections-67"/>
      <w:bookmarkEnd w:id="644"/>
      <w:bookmarkEnd w:id="643"/>
      <w:r>
        <w:t>Academic Context and Connections</w:t>
      </w:r>
    </w:p>
    <w:p w14:paraId="3F8A7B7D" w14:textId="77777777" w:rsidR="006A31E3" w:rsidRDefault="00287FB4">
      <w:pPr>
        <w:pStyle w:val="Heading5"/>
      </w:pPr>
      <w:bookmarkStart w:id="646" w:name="colorado-essential-skills-67"/>
      <w:r>
        <w:t>Colorado Essential Skills:</w:t>
      </w:r>
    </w:p>
    <w:p w14:paraId="3F8A7B7E" w14:textId="77777777" w:rsidR="006A31E3" w:rsidRDefault="00287FB4" w:rsidP="00287FB4">
      <w:pPr>
        <w:pStyle w:val="Compact"/>
        <w:numPr>
          <w:ilvl w:val="0"/>
          <w:numId w:val="359"/>
        </w:numPr>
      </w:pPr>
      <w:r>
        <w:t>Applying multiple approaches in dance class through the personalization of movement demonstrates a dancer’s ability to think critically and problem-solve. (Critical Thinking and Awareness, Self-Awareness)</w:t>
      </w:r>
    </w:p>
    <w:p w14:paraId="3F8A7B7F" w14:textId="77777777" w:rsidR="006A31E3" w:rsidRDefault="00287FB4" w:rsidP="00287FB4">
      <w:pPr>
        <w:pStyle w:val="Compact"/>
        <w:numPr>
          <w:ilvl w:val="0"/>
          <w:numId w:val="359"/>
        </w:numPr>
      </w:pPr>
      <w:r>
        <w:t>Identifying and using culturally specific language,</w:t>
      </w:r>
      <w:r>
        <w:t xml:space="preserve"> skill and music connects students to a broad range of dance styles. (Global and Cultural Awareness)</w:t>
      </w:r>
    </w:p>
    <w:p w14:paraId="3F8A7B80" w14:textId="77777777" w:rsidR="006A31E3" w:rsidRDefault="00287FB4" w:rsidP="00287FB4">
      <w:pPr>
        <w:pStyle w:val="Compact"/>
        <w:numPr>
          <w:ilvl w:val="0"/>
          <w:numId w:val="359"/>
        </w:numPr>
      </w:pPr>
      <w:r>
        <w:t>In collaborative groups students can have focused interactions, set goals, and fulfill assigned roles (Collaboration and Teamwork, Social Awareness, Self-M</w:t>
      </w:r>
      <w:r>
        <w:t>anagement)</w:t>
      </w:r>
    </w:p>
    <w:p w14:paraId="3F8A7B81" w14:textId="77777777" w:rsidR="006A31E3" w:rsidRDefault="00287FB4" w:rsidP="00287FB4">
      <w:pPr>
        <w:pStyle w:val="Compact"/>
        <w:numPr>
          <w:ilvl w:val="0"/>
          <w:numId w:val="359"/>
        </w:numPr>
      </w:pPr>
      <w:r>
        <w:t>Students can synthesize information from multiple sources to demonstrate understanding of dance. (Data Literacy, Critical Thinking and Analysis)</w:t>
      </w:r>
    </w:p>
    <w:p w14:paraId="3F8A7B82" w14:textId="77777777" w:rsidR="006A31E3" w:rsidRDefault="00287FB4">
      <w:pPr>
        <w:pStyle w:val="Heading5"/>
      </w:pPr>
      <w:bookmarkStart w:id="647" w:name="inquiry-questions-67"/>
      <w:bookmarkEnd w:id="646"/>
      <w:r>
        <w:t>Inquiry Questions:</w:t>
      </w:r>
    </w:p>
    <w:p w14:paraId="3F8A7B83" w14:textId="77777777" w:rsidR="006A31E3" w:rsidRDefault="00287FB4" w:rsidP="00287FB4">
      <w:pPr>
        <w:pStyle w:val="Compact"/>
        <w:numPr>
          <w:ilvl w:val="0"/>
          <w:numId w:val="360"/>
        </w:numPr>
      </w:pPr>
      <w:r>
        <w:t>What are the benefits of knowing more than one style of dance?</w:t>
      </w:r>
    </w:p>
    <w:p w14:paraId="3F8A7B84" w14:textId="77777777" w:rsidR="006A31E3" w:rsidRDefault="00287FB4" w:rsidP="00287FB4">
      <w:pPr>
        <w:pStyle w:val="Compact"/>
        <w:numPr>
          <w:ilvl w:val="0"/>
          <w:numId w:val="360"/>
        </w:numPr>
      </w:pPr>
      <w:r>
        <w:t>How would you describe your own personal style of dance?</w:t>
      </w:r>
    </w:p>
    <w:p w14:paraId="3F8A7B85" w14:textId="77777777" w:rsidR="006A31E3" w:rsidRDefault="00287FB4" w:rsidP="00287FB4">
      <w:pPr>
        <w:pStyle w:val="Compact"/>
        <w:numPr>
          <w:ilvl w:val="0"/>
          <w:numId w:val="360"/>
        </w:numPr>
      </w:pPr>
      <w:r>
        <w:t>How are artistic expression and technique related?</w:t>
      </w:r>
    </w:p>
    <w:p w14:paraId="3F8A7B86" w14:textId="77777777" w:rsidR="006A31E3" w:rsidRDefault="00287FB4" w:rsidP="00287FB4">
      <w:pPr>
        <w:pStyle w:val="Compact"/>
        <w:numPr>
          <w:ilvl w:val="0"/>
          <w:numId w:val="360"/>
        </w:numPr>
      </w:pPr>
      <w:r>
        <w:t xml:space="preserve">How does improving skills in dance class relate to improving skills outside of dance </w:t>
      </w:r>
      <w:r>
        <w:t>class?</w:t>
      </w:r>
    </w:p>
    <w:p w14:paraId="3F8A7B87" w14:textId="77777777" w:rsidR="006A31E3" w:rsidRDefault="00287FB4">
      <w:pPr>
        <w:pStyle w:val="Heading1"/>
      </w:pPr>
      <w:bookmarkStart w:id="648" w:name="dance-72"/>
      <w:bookmarkEnd w:id="647"/>
      <w:bookmarkEnd w:id="645"/>
      <w:bookmarkEnd w:id="642"/>
      <w:bookmarkEnd w:id="640"/>
      <w:bookmarkEnd w:id="639"/>
      <w:r>
        <w:lastRenderedPageBreak/>
        <w:t>Dance</w:t>
      </w:r>
    </w:p>
    <w:p w14:paraId="3F8A7B88" w14:textId="77777777" w:rsidR="006A31E3" w:rsidRDefault="00287FB4">
      <w:pPr>
        <w:pStyle w:val="Heading2"/>
      </w:pPr>
      <w:bookmarkStart w:id="649" w:name="X748c6ff7fca17e325d57295e3a55e9b9e2ffe5c"/>
      <w:r>
        <w:t>Intermediate, Standard 1. Movement, Technique, and Performance</w:t>
      </w:r>
    </w:p>
    <w:p w14:paraId="3F8A7B89" w14:textId="77777777" w:rsidR="006A31E3" w:rsidRDefault="00287FB4">
      <w:pPr>
        <w:pStyle w:val="Heading3"/>
      </w:pPr>
      <w:bookmarkStart w:id="650" w:name="prepared-graduates-72"/>
      <w:r>
        <w:t>Prepared Graduates:</w:t>
      </w:r>
    </w:p>
    <w:p w14:paraId="3F8A7B8A" w14:textId="77777777" w:rsidR="006A31E3" w:rsidRDefault="00287FB4" w:rsidP="00287FB4">
      <w:pPr>
        <w:pStyle w:val="Compact"/>
        <w:numPr>
          <w:ilvl w:val="0"/>
          <w:numId w:val="361"/>
        </w:numPr>
      </w:pPr>
      <w:r>
        <w:t>Apply kinesthetic awareness to develop lifelong and safe movement practices, fitness, and mind/body wellness.</w:t>
      </w:r>
    </w:p>
    <w:p w14:paraId="3F8A7B8B" w14:textId="77777777" w:rsidR="006A31E3" w:rsidRDefault="00287FB4">
      <w:pPr>
        <w:pStyle w:val="Heading3"/>
      </w:pPr>
      <w:bookmarkStart w:id="651" w:name="grade-level-expectation-68"/>
      <w:bookmarkEnd w:id="650"/>
      <w:r>
        <w:t>Grade Level Expectation:</w:t>
      </w:r>
    </w:p>
    <w:p w14:paraId="3F8A7B8C" w14:textId="77777777" w:rsidR="006A31E3" w:rsidRDefault="00287FB4" w:rsidP="00287FB4">
      <w:pPr>
        <w:pStyle w:val="Compact"/>
        <w:numPr>
          <w:ilvl w:val="0"/>
          <w:numId w:val="362"/>
        </w:numPr>
      </w:pPr>
      <w:r>
        <w:t>Embody alignment and cont</w:t>
      </w:r>
      <w:r>
        <w:t>rol while moving.</w:t>
      </w:r>
    </w:p>
    <w:p w14:paraId="3F8A7B8D" w14:textId="77777777" w:rsidR="006A31E3" w:rsidRDefault="00287FB4">
      <w:pPr>
        <w:pStyle w:val="FirstParagraph"/>
      </w:pPr>
      <w:r>
        <w:t>GLE Code: DA.IN.1.2</w:t>
      </w:r>
    </w:p>
    <w:p w14:paraId="3F8A7B8E" w14:textId="77777777" w:rsidR="006A31E3" w:rsidRDefault="00287FB4">
      <w:pPr>
        <w:pStyle w:val="Heading4"/>
      </w:pPr>
      <w:bookmarkStart w:id="652" w:name="evidence-outcomes-68"/>
      <w:r>
        <w:t>Evidence Outcomes</w:t>
      </w:r>
    </w:p>
    <w:p w14:paraId="3F8A7B8F" w14:textId="77777777" w:rsidR="006A31E3" w:rsidRDefault="00287FB4">
      <w:pPr>
        <w:pStyle w:val="Heading5"/>
      </w:pPr>
      <w:bookmarkStart w:id="653" w:name="students-can-68"/>
      <w:r>
        <w:t>Students Can:</w:t>
      </w:r>
    </w:p>
    <w:p w14:paraId="3F8A7B90" w14:textId="77777777" w:rsidR="006A31E3" w:rsidRDefault="00287FB4" w:rsidP="00287FB4">
      <w:pPr>
        <w:pStyle w:val="Compact"/>
        <w:numPr>
          <w:ilvl w:val="0"/>
          <w:numId w:val="363"/>
        </w:numPr>
      </w:pPr>
      <w:r>
        <w:t>Examine how healthful strategies (e.g., nutrition, injury prevention, emotional health, overall functioning) and safe body-use practices are essential for the dancer.</w:t>
      </w:r>
    </w:p>
    <w:p w14:paraId="3F8A7B91" w14:textId="77777777" w:rsidR="006A31E3" w:rsidRDefault="00287FB4" w:rsidP="00287FB4">
      <w:pPr>
        <w:pStyle w:val="Compact"/>
        <w:numPr>
          <w:ilvl w:val="0"/>
          <w:numId w:val="363"/>
        </w:numPr>
      </w:pPr>
      <w:r>
        <w:t>Examine how kinesth</w:t>
      </w:r>
      <w:r>
        <w:t>etic principles and various body systems (e.g., cardiovascular, respiratory, musculoskeletal) relate to the dancing body.</w:t>
      </w:r>
    </w:p>
    <w:p w14:paraId="3F8A7B92" w14:textId="77777777" w:rsidR="006A31E3" w:rsidRDefault="00287FB4" w:rsidP="00287FB4">
      <w:pPr>
        <w:pStyle w:val="Compact"/>
        <w:numPr>
          <w:ilvl w:val="0"/>
          <w:numId w:val="363"/>
        </w:numPr>
      </w:pPr>
      <w:r>
        <w:t>Maintain organization and self-awareness of the body while moving (e.g., balance, coordination, flexibility, alignment, core strength)</w:t>
      </w:r>
      <w:r>
        <w:t>.</w:t>
      </w:r>
    </w:p>
    <w:p w14:paraId="3F8A7B93" w14:textId="77777777" w:rsidR="006A31E3" w:rsidRDefault="00287FB4" w:rsidP="00287FB4">
      <w:pPr>
        <w:pStyle w:val="Compact"/>
        <w:numPr>
          <w:ilvl w:val="0"/>
          <w:numId w:val="363"/>
        </w:numPr>
      </w:pPr>
      <w:r>
        <w:t>Explore movement that develops a wide range of motion, muscular flexibility, strength, and endurance. Explore different body conditioning techniques.</w:t>
      </w:r>
    </w:p>
    <w:p w14:paraId="3F8A7B94" w14:textId="77777777" w:rsidR="006A31E3" w:rsidRDefault="00287FB4">
      <w:pPr>
        <w:pStyle w:val="Heading4"/>
      </w:pPr>
      <w:bookmarkStart w:id="654" w:name="academic-context-and-connections-68"/>
      <w:bookmarkEnd w:id="653"/>
      <w:bookmarkEnd w:id="652"/>
      <w:r>
        <w:t>Academic Context and Connections</w:t>
      </w:r>
    </w:p>
    <w:p w14:paraId="3F8A7B95" w14:textId="77777777" w:rsidR="006A31E3" w:rsidRDefault="00287FB4">
      <w:pPr>
        <w:pStyle w:val="Heading5"/>
      </w:pPr>
      <w:bookmarkStart w:id="655" w:name="colorado-essential-skills-68"/>
      <w:r>
        <w:t>Colorado Essential Skills:</w:t>
      </w:r>
    </w:p>
    <w:p w14:paraId="3F8A7B96" w14:textId="77777777" w:rsidR="006A31E3" w:rsidRDefault="00287FB4" w:rsidP="00287FB4">
      <w:pPr>
        <w:pStyle w:val="Compact"/>
        <w:numPr>
          <w:ilvl w:val="0"/>
          <w:numId w:val="364"/>
        </w:numPr>
      </w:pPr>
      <w:r>
        <w:t>Anatomical awareness and movement principles learned in dance can be applied to grasp concepts in physics and body sciences. (Critical Thinking and Analysis)</w:t>
      </w:r>
    </w:p>
    <w:p w14:paraId="3F8A7B97" w14:textId="77777777" w:rsidR="006A31E3" w:rsidRDefault="00287FB4" w:rsidP="00287FB4">
      <w:pPr>
        <w:pStyle w:val="Compact"/>
        <w:numPr>
          <w:ilvl w:val="0"/>
          <w:numId w:val="364"/>
        </w:numPr>
      </w:pPr>
      <w:r>
        <w:t>Dancers can use scientific principles and concepts to understand muscular development and proper c</w:t>
      </w:r>
      <w:r>
        <w:t>onditioning to improve movement. (Critical Thinking and Analysis)</w:t>
      </w:r>
    </w:p>
    <w:p w14:paraId="3F8A7B98" w14:textId="77777777" w:rsidR="006A31E3" w:rsidRDefault="00287FB4" w:rsidP="00287FB4">
      <w:pPr>
        <w:pStyle w:val="Compact"/>
        <w:numPr>
          <w:ilvl w:val="0"/>
          <w:numId w:val="364"/>
        </w:numPr>
      </w:pPr>
      <w:r>
        <w:t>Dancers use the mind-body connection and develop the body as an instrument for artistry and artistic expression. (Self-Management)</w:t>
      </w:r>
    </w:p>
    <w:p w14:paraId="3F8A7B99" w14:textId="77777777" w:rsidR="006A31E3" w:rsidRDefault="00287FB4">
      <w:pPr>
        <w:pStyle w:val="Heading5"/>
      </w:pPr>
      <w:bookmarkStart w:id="656" w:name="inquiry-questions-68"/>
      <w:bookmarkEnd w:id="655"/>
      <w:r>
        <w:t>Inquiry Questions:</w:t>
      </w:r>
    </w:p>
    <w:p w14:paraId="3F8A7B9A" w14:textId="77777777" w:rsidR="006A31E3" w:rsidRDefault="00287FB4" w:rsidP="00287FB4">
      <w:pPr>
        <w:pStyle w:val="Compact"/>
        <w:numPr>
          <w:ilvl w:val="0"/>
          <w:numId w:val="365"/>
        </w:numPr>
      </w:pPr>
      <w:r>
        <w:t>How do body systems work together to acc</w:t>
      </w:r>
      <w:r>
        <w:t>omplish movement?</w:t>
      </w:r>
    </w:p>
    <w:p w14:paraId="3F8A7B9B" w14:textId="77777777" w:rsidR="006A31E3" w:rsidRDefault="00287FB4" w:rsidP="00287FB4">
      <w:pPr>
        <w:pStyle w:val="Compact"/>
        <w:numPr>
          <w:ilvl w:val="0"/>
          <w:numId w:val="365"/>
        </w:numPr>
      </w:pPr>
      <w:r>
        <w:t>How does participating in dance class change your relationship to your body?</w:t>
      </w:r>
    </w:p>
    <w:p w14:paraId="3F8A7B9C" w14:textId="77777777" w:rsidR="006A31E3" w:rsidRDefault="00287FB4" w:rsidP="00287FB4">
      <w:pPr>
        <w:pStyle w:val="Compact"/>
        <w:numPr>
          <w:ilvl w:val="0"/>
          <w:numId w:val="365"/>
        </w:numPr>
      </w:pPr>
      <w:r>
        <w:t>How does maintaining alignment support safe movement?</w:t>
      </w:r>
    </w:p>
    <w:p w14:paraId="3F8A7B9D" w14:textId="77777777" w:rsidR="006A31E3" w:rsidRDefault="00287FB4">
      <w:pPr>
        <w:pStyle w:val="Heading1"/>
      </w:pPr>
      <w:bookmarkStart w:id="657" w:name="dance-73"/>
      <w:bookmarkEnd w:id="656"/>
      <w:bookmarkEnd w:id="654"/>
      <w:bookmarkEnd w:id="651"/>
      <w:bookmarkEnd w:id="649"/>
      <w:bookmarkEnd w:id="648"/>
      <w:r>
        <w:lastRenderedPageBreak/>
        <w:t>Dance</w:t>
      </w:r>
    </w:p>
    <w:p w14:paraId="3F8A7B9E" w14:textId="77777777" w:rsidR="006A31E3" w:rsidRDefault="00287FB4">
      <w:pPr>
        <w:pStyle w:val="Heading2"/>
      </w:pPr>
      <w:bookmarkStart w:id="658" w:name="X1ac7057f4f069ff26d7cf09a720c8177989a46a"/>
      <w:r>
        <w:t>Intermediate, Standard 1. Movement, Technique, and Performance</w:t>
      </w:r>
    </w:p>
    <w:p w14:paraId="3F8A7B9F" w14:textId="77777777" w:rsidR="006A31E3" w:rsidRDefault="00287FB4">
      <w:pPr>
        <w:pStyle w:val="Heading3"/>
      </w:pPr>
      <w:bookmarkStart w:id="659" w:name="prepared-graduates-73"/>
      <w:r>
        <w:t>Prepared Graduates:</w:t>
      </w:r>
    </w:p>
    <w:p w14:paraId="3F8A7BA0" w14:textId="77777777" w:rsidR="006A31E3" w:rsidRDefault="00287FB4" w:rsidP="00287FB4">
      <w:pPr>
        <w:pStyle w:val="Compact"/>
        <w:numPr>
          <w:ilvl w:val="0"/>
          <w:numId w:val="366"/>
        </w:numPr>
      </w:pPr>
      <w:r>
        <w:t>Participate in the</w:t>
      </w:r>
      <w:r>
        <w:t xml:space="preserve"> dance performance process in a variety of roles.</w:t>
      </w:r>
    </w:p>
    <w:p w14:paraId="3F8A7BA1" w14:textId="77777777" w:rsidR="006A31E3" w:rsidRDefault="00287FB4">
      <w:pPr>
        <w:pStyle w:val="Heading3"/>
      </w:pPr>
      <w:bookmarkStart w:id="660" w:name="grade-level-expectation-69"/>
      <w:bookmarkEnd w:id="659"/>
      <w:r>
        <w:t>Grade Level Expectation:</w:t>
      </w:r>
    </w:p>
    <w:p w14:paraId="3F8A7BA2" w14:textId="77777777" w:rsidR="006A31E3" w:rsidRDefault="00287FB4" w:rsidP="00287FB4">
      <w:pPr>
        <w:pStyle w:val="Compact"/>
        <w:numPr>
          <w:ilvl w:val="0"/>
          <w:numId w:val="367"/>
        </w:numPr>
      </w:pPr>
      <w:r>
        <w:t>Identify and explore production strategies that correlate with performance intention.</w:t>
      </w:r>
    </w:p>
    <w:p w14:paraId="3F8A7BA3" w14:textId="77777777" w:rsidR="006A31E3" w:rsidRDefault="00287FB4">
      <w:pPr>
        <w:pStyle w:val="FirstParagraph"/>
      </w:pPr>
      <w:r>
        <w:t>GLE Code: DA.IN.1.3</w:t>
      </w:r>
    </w:p>
    <w:p w14:paraId="3F8A7BA4" w14:textId="77777777" w:rsidR="006A31E3" w:rsidRDefault="00287FB4">
      <w:pPr>
        <w:pStyle w:val="Heading4"/>
      </w:pPr>
      <w:bookmarkStart w:id="661" w:name="evidence-outcomes-69"/>
      <w:r>
        <w:t>Evidence Outcomes</w:t>
      </w:r>
    </w:p>
    <w:p w14:paraId="3F8A7BA5" w14:textId="77777777" w:rsidR="006A31E3" w:rsidRDefault="00287FB4">
      <w:pPr>
        <w:pStyle w:val="Heading5"/>
      </w:pPr>
      <w:bookmarkStart w:id="662" w:name="students-can-69"/>
      <w:r>
        <w:t>Students Can:</w:t>
      </w:r>
    </w:p>
    <w:p w14:paraId="3F8A7BA6" w14:textId="77777777" w:rsidR="006A31E3" w:rsidRDefault="00287FB4" w:rsidP="00287FB4">
      <w:pPr>
        <w:pStyle w:val="Compact"/>
        <w:numPr>
          <w:ilvl w:val="0"/>
          <w:numId w:val="368"/>
        </w:numPr>
      </w:pPr>
      <w:r>
        <w:t>Articulate personal performance goals and p</w:t>
      </w:r>
      <w:r>
        <w:t>ractice to reach goals.</w:t>
      </w:r>
    </w:p>
    <w:p w14:paraId="3F8A7BA7" w14:textId="77777777" w:rsidR="006A31E3" w:rsidRDefault="00287FB4" w:rsidP="00287FB4">
      <w:pPr>
        <w:pStyle w:val="Compact"/>
        <w:numPr>
          <w:ilvl w:val="0"/>
          <w:numId w:val="368"/>
        </w:numPr>
      </w:pPr>
      <w:r>
        <w:t>Collaborate with peers to enhance dance choreography and performance.</w:t>
      </w:r>
    </w:p>
    <w:p w14:paraId="3F8A7BA8" w14:textId="77777777" w:rsidR="006A31E3" w:rsidRDefault="00287FB4" w:rsidP="00287FB4">
      <w:pPr>
        <w:pStyle w:val="Compact"/>
        <w:numPr>
          <w:ilvl w:val="0"/>
          <w:numId w:val="368"/>
        </w:numPr>
      </w:pPr>
      <w:r>
        <w:t>Apply production terminology and collaborate to design and execute production elements that contribute to the artistic intent of a dance performance.</w:t>
      </w:r>
    </w:p>
    <w:p w14:paraId="3F8A7BA9" w14:textId="77777777" w:rsidR="006A31E3" w:rsidRDefault="00287FB4">
      <w:pPr>
        <w:pStyle w:val="Heading4"/>
      </w:pPr>
      <w:bookmarkStart w:id="663" w:name="academic-context-and-connections-69"/>
      <w:bookmarkEnd w:id="662"/>
      <w:bookmarkEnd w:id="661"/>
      <w:r>
        <w:t>Academic Con</w:t>
      </w:r>
      <w:r>
        <w:t>text and Connections</w:t>
      </w:r>
    </w:p>
    <w:p w14:paraId="3F8A7BAA" w14:textId="77777777" w:rsidR="006A31E3" w:rsidRDefault="00287FB4">
      <w:pPr>
        <w:pStyle w:val="Heading5"/>
      </w:pPr>
      <w:bookmarkStart w:id="664" w:name="colorado-essential-skills-69"/>
      <w:r>
        <w:t>Colorado Essential Skills:</w:t>
      </w:r>
    </w:p>
    <w:p w14:paraId="3F8A7BAB" w14:textId="77777777" w:rsidR="006A31E3" w:rsidRDefault="00287FB4" w:rsidP="00287FB4">
      <w:pPr>
        <w:pStyle w:val="Compact"/>
        <w:numPr>
          <w:ilvl w:val="0"/>
          <w:numId w:val="369"/>
        </w:numPr>
      </w:pPr>
      <w:r>
        <w:t>Students will use various forms of technology to plan and organize productions based on goals established. (Digital Literacy, Career Awareness)</w:t>
      </w:r>
    </w:p>
    <w:p w14:paraId="3F8A7BAC" w14:textId="77777777" w:rsidR="006A31E3" w:rsidRDefault="00287FB4" w:rsidP="00287FB4">
      <w:pPr>
        <w:pStyle w:val="Compact"/>
        <w:numPr>
          <w:ilvl w:val="0"/>
          <w:numId w:val="369"/>
        </w:numPr>
      </w:pPr>
      <w:r>
        <w:t>In collaborative groups students can have focused conversations,</w:t>
      </w:r>
      <w:r>
        <w:t xml:space="preserve"> set goals, and fulfill assigned roles relevant to the dance production process (Interpersonal Communication, Self-Advocacy and Initiative).</w:t>
      </w:r>
    </w:p>
    <w:p w14:paraId="3F8A7BAD" w14:textId="77777777" w:rsidR="006A31E3" w:rsidRDefault="00287FB4">
      <w:pPr>
        <w:pStyle w:val="Heading5"/>
      </w:pPr>
      <w:bookmarkStart w:id="665" w:name="inquiry-questions-69"/>
      <w:bookmarkEnd w:id="664"/>
      <w:r>
        <w:t>Inquiry Questions:</w:t>
      </w:r>
    </w:p>
    <w:p w14:paraId="3F8A7BAE" w14:textId="77777777" w:rsidR="006A31E3" w:rsidRDefault="00287FB4" w:rsidP="00287FB4">
      <w:pPr>
        <w:pStyle w:val="Compact"/>
        <w:numPr>
          <w:ilvl w:val="0"/>
          <w:numId w:val="370"/>
        </w:numPr>
      </w:pPr>
      <w:r>
        <w:t>How do we describe the role of a performer in a work?</w:t>
      </w:r>
    </w:p>
    <w:p w14:paraId="3F8A7BAF" w14:textId="77777777" w:rsidR="006A31E3" w:rsidRDefault="00287FB4" w:rsidP="00287FB4">
      <w:pPr>
        <w:pStyle w:val="Compact"/>
        <w:numPr>
          <w:ilvl w:val="0"/>
          <w:numId w:val="370"/>
        </w:numPr>
      </w:pPr>
      <w:r>
        <w:t>What strategies do people in a variety of production roles use to prepare a dance performance?</w:t>
      </w:r>
    </w:p>
    <w:p w14:paraId="3F8A7BB0" w14:textId="77777777" w:rsidR="006A31E3" w:rsidRDefault="00287FB4">
      <w:pPr>
        <w:pStyle w:val="Heading1"/>
      </w:pPr>
      <w:bookmarkStart w:id="666" w:name="dance-74"/>
      <w:bookmarkEnd w:id="665"/>
      <w:bookmarkEnd w:id="663"/>
      <w:bookmarkEnd w:id="660"/>
      <w:bookmarkEnd w:id="658"/>
      <w:bookmarkEnd w:id="657"/>
      <w:r>
        <w:t>Dance</w:t>
      </w:r>
    </w:p>
    <w:p w14:paraId="3F8A7BB1" w14:textId="77777777" w:rsidR="006A31E3" w:rsidRDefault="00287FB4">
      <w:pPr>
        <w:pStyle w:val="Heading2"/>
      </w:pPr>
      <w:bookmarkStart w:id="667" w:name="X370ae300765393c18868624240ff779024e56d1"/>
      <w:r>
        <w:t>Intermediate, Standard 2. Create, Compose, and Choreograph</w:t>
      </w:r>
    </w:p>
    <w:p w14:paraId="3F8A7BB2" w14:textId="77777777" w:rsidR="006A31E3" w:rsidRDefault="00287FB4">
      <w:pPr>
        <w:pStyle w:val="Heading3"/>
      </w:pPr>
      <w:bookmarkStart w:id="668" w:name="prepared-graduates-74"/>
      <w:r>
        <w:t>Prepared Graduates:</w:t>
      </w:r>
    </w:p>
    <w:p w14:paraId="3F8A7BB3" w14:textId="77777777" w:rsidR="006A31E3" w:rsidRDefault="00287FB4" w:rsidP="00287FB4">
      <w:pPr>
        <w:pStyle w:val="Compact"/>
        <w:numPr>
          <w:ilvl w:val="0"/>
          <w:numId w:val="371"/>
        </w:numPr>
      </w:pPr>
      <w:r>
        <w:t>Explore and demonstrate various concepts through improvisational movement to communicate purposeful intent.</w:t>
      </w:r>
    </w:p>
    <w:p w14:paraId="3F8A7BB4" w14:textId="77777777" w:rsidR="006A31E3" w:rsidRDefault="00287FB4">
      <w:pPr>
        <w:pStyle w:val="Heading3"/>
      </w:pPr>
      <w:bookmarkStart w:id="669" w:name="grade-level-expectation-70"/>
      <w:bookmarkEnd w:id="668"/>
      <w:r>
        <w:lastRenderedPageBreak/>
        <w:t>Grade Level Expectation:</w:t>
      </w:r>
    </w:p>
    <w:p w14:paraId="3F8A7BB5" w14:textId="77777777" w:rsidR="006A31E3" w:rsidRDefault="00287FB4" w:rsidP="00287FB4">
      <w:pPr>
        <w:pStyle w:val="Compact"/>
        <w:numPr>
          <w:ilvl w:val="0"/>
          <w:numId w:val="372"/>
        </w:numPr>
      </w:pPr>
      <w:r>
        <w:t>Use contrasting stimuli to develop artistic expression through improvisational movement.</w:t>
      </w:r>
    </w:p>
    <w:p w14:paraId="3F8A7BB6" w14:textId="77777777" w:rsidR="006A31E3" w:rsidRDefault="00287FB4">
      <w:pPr>
        <w:pStyle w:val="FirstParagraph"/>
      </w:pPr>
      <w:r>
        <w:t>GLE Code: DA.IN.2.1</w:t>
      </w:r>
    </w:p>
    <w:p w14:paraId="3F8A7BB7" w14:textId="77777777" w:rsidR="006A31E3" w:rsidRDefault="00287FB4">
      <w:pPr>
        <w:pStyle w:val="Heading4"/>
      </w:pPr>
      <w:bookmarkStart w:id="670" w:name="evidence-outcomes-70"/>
      <w:r>
        <w:t>Evidence Outco</w:t>
      </w:r>
      <w:r>
        <w:t>mes</w:t>
      </w:r>
    </w:p>
    <w:p w14:paraId="3F8A7BB8" w14:textId="77777777" w:rsidR="006A31E3" w:rsidRDefault="00287FB4">
      <w:pPr>
        <w:pStyle w:val="Heading5"/>
      </w:pPr>
      <w:bookmarkStart w:id="671" w:name="students-can-70"/>
      <w:r>
        <w:t>Students Can:</w:t>
      </w:r>
    </w:p>
    <w:p w14:paraId="3F8A7BB9" w14:textId="77777777" w:rsidR="006A31E3" w:rsidRDefault="00287FB4" w:rsidP="00287FB4">
      <w:pPr>
        <w:pStyle w:val="Compact"/>
        <w:numPr>
          <w:ilvl w:val="0"/>
          <w:numId w:val="373"/>
        </w:numPr>
      </w:pPr>
      <w:r>
        <w:t>Arrange movement to convey artistic intent.</w:t>
      </w:r>
    </w:p>
    <w:p w14:paraId="3F8A7BBA" w14:textId="77777777" w:rsidR="006A31E3" w:rsidRDefault="00287FB4" w:rsidP="00287FB4">
      <w:pPr>
        <w:pStyle w:val="Compact"/>
        <w:numPr>
          <w:ilvl w:val="0"/>
          <w:numId w:val="373"/>
        </w:numPr>
      </w:pPr>
      <w:r>
        <w:t>Apply intermediate improvisational skills and techniques.</w:t>
      </w:r>
    </w:p>
    <w:p w14:paraId="3F8A7BBB" w14:textId="77777777" w:rsidR="006A31E3" w:rsidRDefault="00287FB4" w:rsidP="00287FB4">
      <w:pPr>
        <w:pStyle w:val="Compact"/>
        <w:numPr>
          <w:ilvl w:val="0"/>
          <w:numId w:val="373"/>
        </w:numPr>
      </w:pPr>
      <w:r>
        <w:t>Select and justify personal preferences for movement and structural choices.</w:t>
      </w:r>
    </w:p>
    <w:p w14:paraId="3F8A7BBC" w14:textId="77777777" w:rsidR="006A31E3" w:rsidRDefault="00287FB4" w:rsidP="00287FB4">
      <w:pPr>
        <w:pStyle w:val="Compact"/>
        <w:numPr>
          <w:ilvl w:val="0"/>
          <w:numId w:val="373"/>
        </w:numPr>
      </w:pPr>
      <w:r>
        <w:t>Adapt ideas to fit the needs of their group and community.</w:t>
      </w:r>
    </w:p>
    <w:p w14:paraId="3F8A7BBD" w14:textId="77777777" w:rsidR="006A31E3" w:rsidRDefault="00287FB4">
      <w:pPr>
        <w:pStyle w:val="Heading4"/>
      </w:pPr>
      <w:bookmarkStart w:id="672" w:name="academic-context-and-connections-70"/>
      <w:bookmarkEnd w:id="671"/>
      <w:bookmarkEnd w:id="670"/>
      <w:r>
        <w:t>Academic Context and Connections</w:t>
      </w:r>
    </w:p>
    <w:p w14:paraId="3F8A7BBE" w14:textId="77777777" w:rsidR="006A31E3" w:rsidRDefault="00287FB4">
      <w:pPr>
        <w:pStyle w:val="Heading5"/>
      </w:pPr>
      <w:bookmarkStart w:id="673" w:name="colorado-essential-skills-70"/>
      <w:r>
        <w:t>Colorado Essential Skills:</w:t>
      </w:r>
    </w:p>
    <w:p w14:paraId="3F8A7BBF" w14:textId="77777777" w:rsidR="006A31E3" w:rsidRDefault="00287FB4" w:rsidP="00287FB4">
      <w:pPr>
        <w:pStyle w:val="Compact"/>
        <w:numPr>
          <w:ilvl w:val="0"/>
          <w:numId w:val="374"/>
        </w:numPr>
      </w:pPr>
      <w:r>
        <w:t>Dancers are aware of their kinesthetic and aesthetic likes and dislikes and can communicate them. (Interpersonal Communication, Self-Awareness, Self-Advocacy and Initiative)</w:t>
      </w:r>
    </w:p>
    <w:p w14:paraId="3F8A7BC0" w14:textId="77777777" w:rsidR="006A31E3" w:rsidRDefault="00287FB4" w:rsidP="00287FB4">
      <w:pPr>
        <w:pStyle w:val="Compact"/>
        <w:numPr>
          <w:ilvl w:val="0"/>
          <w:numId w:val="374"/>
        </w:numPr>
      </w:pPr>
      <w:r>
        <w:t xml:space="preserve">Through improvisation </w:t>
      </w:r>
      <w:r>
        <w:t>dancers can engage in novel approaches to movement, direction, ideas and/or perspectives. (Critical Thinking and Analysis, Creativity and Innovation, Adaptability and Flexibility)</w:t>
      </w:r>
    </w:p>
    <w:p w14:paraId="3F8A7BC1" w14:textId="77777777" w:rsidR="006A31E3" w:rsidRDefault="00287FB4" w:rsidP="00287FB4">
      <w:pPr>
        <w:pStyle w:val="Compact"/>
        <w:numPr>
          <w:ilvl w:val="0"/>
          <w:numId w:val="374"/>
        </w:numPr>
      </w:pPr>
      <w:r>
        <w:t>Through the improvisational process, dancers assess personal strengths and l</w:t>
      </w:r>
      <w:r>
        <w:t>imitations with self-awareness. (Critical Thinking and Analysis, Creativity and Innovation, Adaptability and Flexibility, Self-Awareness, Self-Advocacy and Initiative)</w:t>
      </w:r>
    </w:p>
    <w:p w14:paraId="3F8A7BC2" w14:textId="77777777" w:rsidR="006A31E3" w:rsidRDefault="00287FB4" w:rsidP="00287FB4">
      <w:pPr>
        <w:pStyle w:val="Compact"/>
        <w:numPr>
          <w:ilvl w:val="0"/>
          <w:numId w:val="374"/>
        </w:numPr>
      </w:pPr>
      <w:r>
        <w:t>Students can pose and respond to questions about and with improvisational movement. (Int</w:t>
      </w:r>
      <w:r>
        <w:t>erpersonal Communication, Creativity and Innovation, Collaboration and Teamwork, Adaptability and Flexibility, Social Awareness)</w:t>
      </w:r>
    </w:p>
    <w:p w14:paraId="3F8A7BC3" w14:textId="77777777" w:rsidR="006A31E3" w:rsidRDefault="00287FB4">
      <w:pPr>
        <w:pStyle w:val="Heading5"/>
      </w:pPr>
      <w:bookmarkStart w:id="674" w:name="inquiry-questions-70"/>
      <w:bookmarkEnd w:id="673"/>
      <w:r>
        <w:t>Inquiry Questions:</w:t>
      </w:r>
    </w:p>
    <w:p w14:paraId="3F8A7BC4" w14:textId="77777777" w:rsidR="006A31E3" w:rsidRDefault="00287FB4" w:rsidP="00287FB4">
      <w:pPr>
        <w:pStyle w:val="Compact"/>
        <w:numPr>
          <w:ilvl w:val="0"/>
          <w:numId w:val="375"/>
        </w:numPr>
      </w:pPr>
      <w:r>
        <w:t>How do you solve a movement problem with a partner?</w:t>
      </w:r>
    </w:p>
    <w:p w14:paraId="3F8A7BC5" w14:textId="77777777" w:rsidR="006A31E3" w:rsidRDefault="00287FB4" w:rsidP="00287FB4">
      <w:pPr>
        <w:pStyle w:val="Compact"/>
        <w:numPr>
          <w:ilvl w:val="0"/>
          <w:numId w:val="375"/>
        </w:numPr>
      </w:pPr>
      <w:r>
        <w:t>What do you notice about this artwork that can inform ho</w:t>
      </w:r>
      <w:r>
        <w:t>w you will move?</w:t>
      </w:r>
    </w:p>
    <w:p w14:paraId="3F8A7BC6" w14:textId="77777777" w:rsidR="006A31E3" w:rsidRDefault="00287FB4" w:rsidP="00287FB4">
      <w:pPr>
        <w:pStyle w:val="Compact"/>
        <w:numPr>
          <w:ilvl w:val="0"/>
          <w:numId w:val="375"/>
        </w:numPr>
      </w:pPr>
      <w:r>
        <w:t>What can you change about your movement experience to make your intent clearer?</w:t>
      </w:r>
    </w:p>
    <w:p w14:paraId="3F8A7BC7" w14:textId="77777777" w:rsidR="006A31E3" w:rsidRDefault="00287FB4">
      <w:pPr>
        <w:pStyle w:val="Heading1"/>
      </w:pPr>
      <w:bookmarkStart w:id="675" w:name="dance-75"/>
      <w:bookmarkEnd w:id="674"/>
      <w:bookmarkEnd w:id="672"/>
      <w:bookmarkEnd w:id="669"/>
      <w:bookmarkEnd w:id="667"/>
      <w:bookmarkEnd w:id="666"/>
      <w:r>
        <w:t>Dance</w:t>
      </w:r>
    </w:p>
    <w:p w14:paraId="3F8A7BC8" w14:textId="77777777" w:rsidR="006A31E3" w:rsidRDefault="00287FB4">
      <w:pPr>
        <w:pStyle w:val="Heading2"/>
      </w:pPr>
      <w:bookmarkStart w:id="676" w:name="Xfe071ef60ff8f8af5f59925183e1fd5a2b05cd6"/>
      <w:r>
        <w:t>Intermediate, Standard 2. Create, Compose, and Choreograph</w:t>
      </w:r>
    </w:p>
    <w:p w14:paraId="3F8A7BC9" w14:textId="77777777" w:rsidR="006A31E3" w:rsidRDefault="00287FB4">
      <w:pPr>
        <w:pStyle w:val="Heading3"/>
      </w:pPr>
      <w:bookmarkStart w:id="677" w:name="prepared-graduates-75"/>
      <w:r>
        <w:t>Prepared Graduates:</w:t>
      </w:r>
    </w:p>
    <w:p w14:paraId="3F8A7BCA" w14:textId="77777777" w:rsidR="006A31E3" w:rsidRDefault="00287FB4" w:rsidP="00287FB4">
      <w:pPr>
        <w:pStyle w:val="Compact"/>
        <w:numPr>
          <w:ilvl w:val="0"/>
          <w:numId w:val="376"/>
        </w:numPr>
      </w:pPr>
      <w:r>
        <w:t>Use a creative process to construct a dance composition.</w:t>
      </w:r>
    </w:p>
    <w:p w14:paraId="3F8A7BCB" w14:textId="77777777" w:rsidR="006A31E3" w:rsidRDefault="00287FB4">
      <w:pPr>
        <w:pStyle w:val="Heading3"/>
      </w:pPr>
      <w:bookmarkStart w:id="678" w:name="grade-level-expectation-71"/>
      <w:bookmarkEnd w:id="677"/>
      <w:r>
        <w:lastRenderedPageBreak/>
        <w:t>Grade Level Expectation:</w:t>
      </w:r>
    </w:p>
    <w:p w14:paraId="3F8A7BCC" w14:textId="77777777" w:rsidR="006A31E3" w:rsidRDefault="00287FB4" w:rsidP="00287FB4">
      <w:pPr>
        <w:pStyle w:val="Compact"/>
        <w:numPr>
          <w:ilvl w:val="0"/>
          <w:numId w:val="377"/>
        </w:numPr>
      </w:pPr>
      <w:r>
        <w:t>Exploring different creative processes both independently and with a group that shows intent.</w:t>
      </w:r>
    </w:p>
    <w:p w14:paraId="3F8A7BCD" w14:textId="77777777" w:rsidR="006A31E3" w:rsidRDefault="00287FB4">
      <w:pPr>
        <w:pStyle w:val="FirstParagraph"/>
      </w:pPr>
      <w:r>
        <w:t>GLE Code: DA.IN.2.2</w:t>
      </w:r>
    </w:p>
    <w:p w14:paraId="3F8A7BCE" w14:textId="77777777" w:rsidR="006A31E3" w:rsidRDefault="00287FB4">
      <w:pPr>
        <w:pStyle w:val="Heading4"/>
      </w:pPr>
      <w:bookmarkStart w:id="679" w:name="evidence-outcomes-71"/>
      <w:r>
        <w:t>Evidence Outcomes</w:t>
      </w:r>
    </w:p>
    <w:p w14:paraId="3F8A7BCF" w14:textId="77777777" w:rsidR="006A31E3" w:rsidRDefault="00287FB4">
      <w:pPr>
        <w:pStyle w:val="Heading5"/>
      </w:pPr>
      <w:bookmarkStart w:id="680" w:name="students-can-71"/>
      <w:r>
        <w:t>Students Can:</w:t>
      </w:r>
    </w:p>
    <w:p w14:paraId="3F8A7BD0" w14:textId="77777777" w:rsidR="006A31E3" w:rsidRDefault="00287FB4" w:rsidP="00287FB4">
      <w:pPr>
        <w:pStyle w:val="Compact"/>
        <w:numPr>
          <w:ilvl w:val="0"/>
          <w:numId w:val="378"/>
        </w:numPr>
      </w:pPr>
      <w:r>
        <w:t>Implement movement from a va</w:t>
      </w:r>
      <w:r>
        <w:t>riety of stimuli to develop an original piece of choreography.</w:t>
      </w:r>
    </w:p>
    <w:p w14:paraId="3F8A7BD1" w14:textId="77777777" w:rsidR="006A31E3" w:rsidRDefault="00287FB4" w:rsidP="00287FB4">
      <w:pPr>
        <w:pStyle w:val="Compact"/>
        <w:numPr>
          <w:ilvl w:val="0"/>
          <w:numId w:val="378"/>
        </w:numPr>
      </w:pPr>
      <w:r>
        <w:t>Articulate the creative process used for making choreography.</w:t>
      </w:r>
    </w:p>
    <w:p w14:paraId="3F8A7BD2" w14:textId="77777777" w:rsidR="006A31E3" w:rsidRDefault="00287FB4" w:rsidP="00287FB4">
      <w:pPr>
        <w:pStyle w:val="Compact"/>
        <w:numPr>
          <w:ilvl w:val="0"/>
          <w:numId w:val="378"/>
        </w:numPr>
      </w:pPr>
      <w:r>
        <w:t>Revise choreography collaboratively or independently based on artistic criteria, self-reflection, and the feedback of others.</w:t>
      </w:r>
    </w:p>
    <w:p w14:paraId="3F8A7BD3" w14:textId="77777777" w:rsidR="006A31E3" w:rsidRDefault="00287FB4">
      <w:pPr>
        <w:pStyle w:val="Heading4"/>
      </w:pPr>
      <w:bookmarkStart w:id="681" w:name="academic-context-and-connections-71"/>
      <w:bookmarkEnd w:id="680"/>
      <w:bookmarkEnd w:id="679"/>
      <w:r>
        <w:t>Acade</w:t>
      </w:r>
      <w:r>
        <w:t>mic Context and Connections</w:t>
      </w:r>
    </w:p>
    <w:p w14:paraId="3F8A7BD4" w14:textId="77777777" w:rsidR="006A31E3" w:rsidRDefault="00287FB4">
      <w:pPr>
        <w:pStyle w:val="Heading5"/>
      </w:pPr>
      <w:bookmarkStart w:id="682" w:name="colorado-essential-skills-71"/>
      <w:r>
        <w:t>Colorado Essential Skills:</w:t>
      </w:r>
    </w:p>
    <w:p w14:paraId="3F8A7BD5" w14:textId="77777777" w:rsidR="006A31E3" w:rsidRDefault="00287FB4" w:rsidP="00287FB4">
      <w:pPr>
        <w:pStyle w:val="Compact"/>
        <w:numPr>
          <w:ilvl w:val="0"/>
          <w:numId w:val="379"/>
        </w:numPr>
      </w:pPr>
      <w:r>
        <w:t>Creative process in dance aligns with many of the processes used in other art forms. (Critical Thinking and Analysis, Career Readiness)</w:t>
      </w:r>
    </w:p>
    <w:p w14:paraId="3F8A7BD6" w14:textId="77777777" w:rsidR="006A31E3" w:rsidRDefault="00287FB4" w:rsidP="00287FB4">
      <w:pPr>
        <w:pStyle w:val="Compact"/>
        <w:numPr>
          <w:ilvl w:val="0"/>
          <w:numId w:val="379"/>
        </w:numPr>
      </w:pPr>
      <w:r>
        <w:t>Dancers can use technology to highlight and refine a dance. (Digi</w:t>
      </w:r>
      <w:r>
        <w:t>tal Literacy)</w:t>
      </w:r>
    </w:p>
    <w:p w14:paraId="3F8A7BD7" w14:textId="77777777" w:rsidR="006A31E3" w:rsidRDefault="00287FB4" w:rsidP="00287FB4">
      <w:pPr>
        <w:pStyle w:val="Compact"/>
        <w:numPr>
          <w:ilvl w:val="0"/>
          <w:numId w:val="379"/>
        </w:numPr>
      </w:pPr>
      <w:r>
        <w:t>The use of dance technique, vocabulary, and creative processes gives a choreographer many options when creating dances. (Creativity and Innovation, Self-Awareness)</w:t>
      </w:r>
    </w:p>
    <w:p w14:paraId="3F8A7BD8" w14:textId="77777777" w:rsidR="006A31E3" w:rsidRDefault="00287FB4" w:rsidP="00287FB4">
      <w:pPr>
        <w:pStyle w:val="Compact"/>
        <w:numPr>
          <w:ilvl w:val="0"/>
          <w:numId w:val="379"/>
        </w:numPr>
      </w:pPr>
      <w:r>
        <w:t>In collaborative groups students can have focused conversations, set goals, an</w:t>
      </w:r>
      <w:r>
        <w:t>d fulfill assigned roles. (Interpersonal Communication, Adaptability and Flexibility)</w:t>
      </w:r>
    </w:p>
    <w:p w14:paraId="3F8A7BD9" w14:textId="77777777" w:rsidR="006A31E3" w:rsidRDefault="00287FB4" w:rsidP="00287FB4">
      <w:pPr>
        <w:pStyle w:val="Compact"/>
        <w:numPr>
          <w:ilvl w:val="0"/>
          <w:numId w:val="379"/>
        </w:numPr>
      </w:pPr>
      <w:r>
        <w:t>When refining dances students can receive and discuss feedback to broaden perspectives and clarify intent. (Interpersonal Communication, Critical Thinking and Analysis, S</w:t>
      </w:r>
      <w:r>
        <w:t>ocial Awareness)</w:t>
      </w:r>
    </w:p>
    <w:p w14:paraId="3F8A7BDA" w14:textId="77777777" w:rsidR="006A31E3" w:rsidRDefault="00287FB4">
      <w:pPr>
        <w:pStyle w:val="Heading5"/>
      </w:pPr>
      <w:bookmarkStart w:id="683" w:name="inquiry-questions-71"/>
      <w:bookmarkEnd w:id="682"/>
      <w:r>
        <w:t>Inquiry Questions:</w:t>
      </w:r>
    </w:p>
    <w:p w14:paraId="3F8A7BDB" w14:textId="77777777" w:rsidR="006A31E3" w:rsidRDefault="00287FB4" w:rsidP="00287FB4">
      <w:pPr>
        <w:pStyle w:val="Compact"/>
        <w:numPr>
          <w:ilvl w:val="0"/>
          <w:numId w:val="380"/>
        </w:numPr>
      </w:pPr>
      <w:r>
        <w:t>How does one compare and contrast a dance without a plot with a narrative?</w:t>
      </w:r>
    </w:p>
    <w:p w14:paraId="3F8A7BDC" w14:textId="77777777" w:rsidR="006A31E3" w:rsidRDefault="00287FB4" w:rsidP="00287FB4">
      <w:pPr>
        <w:pStyle w:val="Compact"/>
        <w:numPr>
          <w:ilvl w:val="0"/>
          <w:numId w:val="380"/>
        </w:numPr>
      </w:pPr>
      <w:r>
        <w:t>How can any one of these (music, observed dance, literary forms, notation, natural phenomena, personal experience, current news, or social events</w:t>
      </w:r>
      <w:r>
        <w:t>) influence dance composition?</w:t>
      </w:r>
    </w:p>
    <w:p w14:paraId="3F8A7BDD" w14:textId="77777777" w:rsidR="006A31E3" w:rsidRDefault="00287FB4">
      <w:pPr>
        <w:pStyle w:val="Heading1"/>
      </w:pPr>
      <w:bookmarkStart w:id="684" w:name="dance-76"/>
      <w:bookmarkEnd w:id="683"/>
      <w:bookmarkEnd w:id="681"/>
      <w:bookmarkEnd w:id="678"/>
      <w:bookmarkEnd w:id="676"/>
      <w:bookmarkEnd w:id="675"/>
      <w:r>
        <w:t>Dance</w:t>
      </w:r>
    </w:p>
    <w:p w14:paraId="3F8A7BDE" w14:textId="77777777" w:rsidR="006A31E3" w:rsidRDefault="00287FB4">
      <w:pPr>
        <w:pStyle w:val="Heading2"/>
      </w:pPr>
      <w:bookmarkStart w:id="685" w:name="X22bef23d82f76cf6ab0cc9bf000724b7b5163ce"/>
      <w:r>
        <w:t>Intermediate, Standard 3. Historical and Cultural Context</w:t>
      </w:r>
    </w:p>
    <w:p w14:paraId="3F8A7BDF" w14:textId="77777777" w:rsidR="006A31E3" w:rsidRDefault="00287FB4">
      <w:pPr>
        <w:pStyle w:val="Heading3"/>
      </w:pPr>
      <w:bookmarkStart w:id="686" w:name="prepared-graduates-76"/>
      <w:r>
        <w:t>Prepared Graduates:</w:t>
      </w:r>
    </w:p>
    <w:p w14:paraId="3F8A7BE0" w14:textId="77777777" w:rsidR="006A31E3" w:rsidRDefault="00287FB4" w:rsidP="00287FB4">
      <w:pPr>
        <w:pStyle w:val="Compact"/>
        <w:numPr>
          <w:ilvl w:val="0"/>
          <w:numId w:val="381"/>
        </w:numPr>
      </w:pPr>
      <w:r>
        <w:t>Research, articulate, and embody dance from various eras and cultures.</w:t>
      </w:r>
    </w:p>
    <w:p w14:paraId="3F8A7BE1" w14:textId="77777777" w:rsidR="006A31E3" w:rsidRDefault="00287FB4">
      <w:pPr>
        <w:pStyle w:val="Heading3"/>
      </w:pPr>
      <w:bookmarkStart w:id="687" w:name="grade-level-expectation-72"/>
      <w:bookmarkEnd w:id="686"/>
      <w:r>
        <w:t>Grade Level Expectation:</w:t>
      </w:r>
    </w:p>
    <w:p w14:paraId="3F8A7BE2" w14:textId="77777777" w:rsidR="006A31E3" w:rsidRDefault="00287FB4" w:rsidP="00287FB4">
      <w:pPr>
        <w:pStyle w:val="Compact"/>
        <w:numPr>
          <w:ilvl w:val="0"/>
          <w:numId w:val="382"/>
        </w:numPr>
      </w:pPr>
      <w:r>
        <w:t>Arrange, demonstrate, and critique era and culturally specific movement sequences.</w:t>
      </w:r>
    </w:p>
    <w:p w14:paraId="3F8A7BE3" w14:textId="77777777" w:rsidR="006A31E3" w:rsidRDefault="00287FB4">
      <w:pPr>
        <w:pStyle w:val="FirstParagraph"/>
      </w:pPr>
      <w:r>
        <w:lastRenderedPageBreak/>
        <w:t>GLE Code: DA.IN.3.1</w:t>
      </w:r>
    </w:p>
    <w:p w14:paraId="3F8A7BE4" w14:textId="77777777" w:rsidR="006A31E3" w:rsidRDefault="00287FB4">
      <w:pPr>
        <w:pStyle w:val="Heading4"/>
      </w:pPr>
      <w:bookmarkStart w:id="688" w:name="evidence-outcomes-72"/>
      <w:r>
        <w:t>Evidence Outcomes</w:t>
      </w:r>
    </w:p>
    <w:p w14:paraId="3F8A7BE5" w14:textId="77777777" w:rsidR="006A31E3" w:rsidRDefault="00287FB4">
      <w:pPr>
        <w:pStyle w:val="Heading5"/>
      </w:pPr>
      <w:bookmarkStart w:id="689" w:name="students-can-72"/>
      <w:r>
        <w:t>Students Can:</w:t>
      </w:r>
    </w:p>
    <w:p w14:paraId="3F8A7BE6" w14:textId="77777777" w:rsidR="006A31E3" w:rsidRDefault="00287FB4" w:rsidP="00287FB4">
      <w:pPr>
        <w:pStyle w:val="Compact"/>
        <w:numPr>
          <w:ilvl w:val="0"/>
          <w:numId w:val="383"/>
        </w:numPr>
      </w:pPr>
      <w:r>
        <w:t>Discuss, embody, and describe dance technique and movement vocabulary specific to a culture.</w:t>
      </w:r>
    </w:p>
    <w:p w14:paraId="3F8A7BE7" w14:textId="77777777" w:rsidR="006A31E3" w:rsidRDefault="00287FB4" w:rsidP="00287FB4">
      <w:pPr>
        <w:pStyle w:val="Compact"/>
        <w:numPr>
          <w:ilvl w:val="0"/>
          <w:numId w:val="383"/>
        </w:numPr>
      </w:pPr>
      <w:r>
        <w:t>Communicate how dances from a variety of cultures, societies, historical periods, or communities reveal the ideas and perspectives of people.</w:t>
      </w:r>
    </w:p>
    <w:p w14:paraId="3F8A7BE8" w14:textId="77777777" w:rsidR="006A31E3" w:rsidRDefault="00287FB4" w:rsidP="00287FB4">
      <w:pPr>
        <w:pStyle w:val="Compact"/>
        <w:numPr>
          <w:ilvl w:val="0"/>
          <w:numId w:val="383"/>
        </w:numPr>
      </w:pPr>
      <w:r>
        <w:t>Use era and culturall</w:t>
      </w:r>
      <w:r>
        <w:t>y specific themes and movements in creating sequences.</w:t>
      </w:r>
    </w:p>
    <w:p w14:paraId="3F8A7BE9" w14:textId="77777777" w:rsidR="006A31E3" w:rsidRDefault="00287FB4" w:rsidP="00287FB4">
      <w:pPr>
        <w:pStyle w:val="Compact"/>
        <w:numPr>
          <w:ilvl w:val="0"/>
          <w:numId w:val="383"/>
        </w:numPr>
      </w:pPr>
      <w:r>
        <w:t>Recognize one’s own cultural, personal, and historical biases when analyzing dance from a culture different from one’s own.</w:t>
      </w:r>
    </w:p>
    <w:p w14:paraId="3F8A7BEA" w14:textId="77777777" w:rsidR="006A31E3" w:rsidRDefault="00287FB4">
      <w:pPr>
        <w:pStyle w:val="Heading4"/>
      </w:pPr>
      <w:bookmarkStart w:id="690" w:name="academic-context-and-connections-72"/>
      <w:bookmarkEnd w:id="689"/>
      <w:bookmarkEnd w:id="688"/>
      <w:r>
        <w:t>Academic Context and Connections</w:t>
      </w:r>
    </w:p>
    <w:p w14:paraId="3F8A7BEB" w14:textId="77777777" w:rsidR="006A31E3" w:rsidRDefault="00287FB4">
      <w:pPr>
        <w:pStyle w:val="Heading5"/>
      </w:pPr>
      <w:bookmarkStart w:id="691" w:name="colorado-essential-skills-72"/>
      <w:r>
        <w:t>Colorado Essential Skills:</w:t>
      </w:r>
    </w:p>
    <w:p w14:paraId="3F8A7BEC" w14:textId="77777777" w:rsidR="006A31E3" w:rsidRDefault="00287FB4" w:rsidP="00287FB4">
      <w:pPr>
        <w:pStyle w:val="Compact"/>
        <w:numPr>
          <w:ilvl w:val="0"/>
          <w:numId w:val="384"/>
        </w:numPr>
      </w:pPr>
      <w:r>
        <w:t>Historical and cu</w:t>
      </w:r>
      <w:r>
        <w:t>lturally specific dances can reflect current societal issues. (Civic Engagement, Social Awareness).</w:t>
      </w:r>
    </w:p>
    <w:p w14:paraId="3F8A7BED" w14:textId="77777777" w:rsidR="006A31E3" w:rsidRDefault="00287FB4" w:rsidP="00287FB4">
      <w:pPr>
        <w:pStyle w:val="Compact"/>
        <w:numPr>
          <w:ilvl w:val="0"/>
          <w:numId w:val="384"/>
        </w:numPr>
      </w:pPr>
      <w:r>
        <w:t>Students research dance by gathering information from print and digital sources, determining biases and credibility of sources, citing sources accurately an</w:t>
      </w:r>
      <w:r>
        <w:t>d using evidence to draw conclusions. (Media Literacy)</w:t>
      </w:r>
    </w:p>
    <w:p w14:paraId="3F8A7BEE" w14:textId="77777777" w:rsidR="006A31E3" w:rsidRDefault="00287FB4" w:rsidP="00287FB4">
      <w:pPr>
        <w:pStyle w:val="Compact"/>
        <w:numPr>
          <w:ilvl w:val="0"/>
          <w:numId w:val="384"/>
        </w:numPr>
      </w:pPr>
      <w:r>
        <w:t>Embodying dance from other cultures allows individuals to apply skills that affect change, increase global awareness, and build empathy. (Civic Engagement).</w:t>
      </w:r>
    </w:p>
    <w:p w14:paraId="3F8A7BEF" w14:textId="77777777" w:rsidR="006A31E3" w:rsidRDefault="00287FB4">
      <w:pPr>
        <w:pStyle w:val="Heading5"/>
      </w:pPr>
      <w:bookmarkStart w:id="692" w:name="inquiry-questions-72"/>
      <w:bookmarkEnd w:id="691"/>
      <w:r>
        <w:t>Inquiry Questions:</w:t>
      </w:r>
    </w:p>
    <w:p w14:paraId="3F8A7BF0" w14:textId="77777777" w:rsidR="006A31E3" w:rsidRDefault="00287FB4" w:rsidP="00287FB4">
      <w:pPr>
        <w:pStyle w:val="Compact"/>
        <w:numPr>
          <w:ilvl w:val="0"/>
          <w:numId w:val="385"/>
        </w:numPr>
      </w:pPr>
      <w:r>
        <w:t>How do historical and cul</w:t>
      </w:r>
      <w:r>
        <w:t>turally specific dances deepen our understanding of the world?</w:t>
      </w:r>
    </w:p>
    <w:p w14:paraId="3F8A7BF1" w14:textId="77777777" w:rsidR="006A31E3" w:rsidRDefault="00287FB4" w:rsidP="00287FB4">
      <w:pPr>
        <w:pStyle w:val="Compact"/>
        <w:numPr>
          <w:ilvl w:val="0"/>
          <w:numId w:val="385"/>
        </w:numPr>
      </w:pPr>
      <w:r>
        <w:t>How are observed themes from historical and culturally specific dances relevant to our lived experiences?</w:t>
      </w:r>
    </w:p>
    <w:p w14:paraId="3F8A7BF2" w14:textId="77777777" w:rsidR="006A31E3" w:rsidRDefault="00287FB4">
      <w:pPr>
        <w:pStyle w:val="Heading1"/>
      </w:pPr>
      <w:bookmarkStart w:id="693" w:name="dance-77"/>
      <w:bookmarkEnd w:id="692"/>
      <w:bookmarkEnd w:id="690"/>
      <w:bookmarkEnd w:id="687"/>
      <w:bookmarkEnd w:id="685"/>
      <w:bookmarkEnd w:id="684"/>
      <w:r>
        <w:t>Dance</w:t>
      </w:r>
    </w:p>
    <w:p w14:paraId="3F8A7BF3" w14:textId="77777777" w:rsidR="006A31E3" w:rsidRDefault="00287FB4">
      <w:pPr>
        <w:pStyle w:val="Heading2"/>
      </w:pPr>
      <w:bookmarkStart w:id="694" w:name="X3c1e055969b054a40329b7590232c16d35b894f"/>
      <w:r>
        <w:t>Intermediate, Standard 3. Historical and Cultural Context</w:t>
      </w:r>
    </w:p>
    <w:p w14:paraId="3F8A7BF4" w14:textId="77777777" w:rsidR="006A31E3" w:rsidRDefault="00287FB4">
      <w:pPr>
        <w:pStyle w:val="Heading3"/>
      </w:pPr>
      <w:bookmarkStart w:id="695" w:name="prepared-graduates-77"/>
      <w:r>
        <w:t>Prepared Graduates:</w:t>
      </w:r>
    </w:p>
    <w:p w14:paraId="3F8A7BF5" w14:textId="77777777" w:rsidR="006A31E3" w:rsidRDefault="00287FB4" w:rsidP="00287FB4">
      <w:pPr>
        <w:pStyle w:val="Compact"/>
        <w:numPr>
          <w:ilvl w:val="0"/>
          <w:numId w:val="386"/>
        </w:numPr>
      </w:pPr>
      <w:r>
        <w:t>Inv</w:t>
      </w:r>
      <w:r>
        <w:t>estigate and synthesize how dance developed through the lens of the era or culture in which it originated.</w:t>
      </w:r>
    </w:p>
    <w:p w14:paraId="3F8A7BF6" w14:textId="77777777" w:rsidR="006A31E3" w:rsidRDefault="00287FB4">
      <w:pPr>
        <w:pStyle w:val="Heading3"/>
      </w:pPr>
      <w:bookmarkStart w:id="696" w:name="grade-level-expectation-73"/>
      <w:bookmarkEnd w:id="695"/>
      <w:r>
        <w:t>Grade Level Expectation:</w:t>
      </w:r>
    </w:p>
    <w:p w14:paraId="3F8A7BF7" w14:textId="77777777" w:rsidR="006A31E3" w:rsidRDefault="00287FB4" w:rsidP="00287FB4">
      <w:pPr>
        <w:pStyle w:val="Compact"/>
        <w:numPr>
          <w:ilvl w:val="0"/>
          <w:numId w:val="387"/>
        </w:numPr>
      </w:pPr>
      <w:r>
        <w:t>Identify, with supporting evidence, historical and cultural aspects of two or more dance forms.</w:t>
      </w:r>
    </w:p>
    <w:p w14:paraId="3F8A7BF8" w14:textId="77777777" w:rsidR="006A31E3" w:rsidRDefault="00287FB4">
      <w:pPr>
        <w:pStyle w:val="FirstParagraph"/>
      </w:pPr>
      <w:r>
        <w:t>GLE Code: DA.IN.3.2</w:t>
      </w:r>
    </w:p>
    <w:p w14:paraId="3F8A7BF9" w14:textId="77777777" w:rsidR="006A31E3" w:rsidRDefault="00287FB4">
      <w:pPr>
        <w:pStyle w:val="Heading4"/>
      </w:pPr>
      <w:bookmarkStart w:id="697" w:name="evidence-outcomes-73"/>
      <w:r>
        <w:lastRenderedPageBreak/>
        <w:t>Evidence Outcomes</w:t>
      </w:r>
    </w:p>
    <w:p w14:paraId="3F8A7BFA" w14:textId="77777777" w:rsidR="006A31E3" w:rsidRDefault="00287FB4">
      <w:pPr>
        <w:pStyle w:val="Heading5"/>
      </w:pPr>
      <w:bookmarkStart w:id="698" w:name="students-can-73"/>
      <w:r>
        <w:t>Students Can:</w:t>
      </w:r>
    </w:p>
    <w:p w14:paraId="3F8A7BFB" w14:textId="77777777" w:rsidR="006A31E3" w:rsidRDefault="00287FB4" w:rsidP="00287FB4">
      <w:pPr>
        <w:pStyle w:val="Compact"/>
        <w:numPr>
          <w:ilvl w:val="0"/>
          <w:numId w:val="388"/>
        </w:numPr>
      </w:pPr>
      <w:r>
        <w:t>Analyze and discuss how dances from a variety of cultures, societies, historical periods, or communities rev</w:t>
      </w:r>
      <w:r>
        <w:t>eal the ideas and perspectives of the people.</w:t>
      </w:r>
    </w:p>
    <w:p w14:paraId="3F8A7BFC" w14:textId="77777777" w:rsidR="006A31E3" w:rsidRDefault="00287FB4" w:rsidP="00287FB4">
      <w:pPr>
        <w:pStyle w:val="Compact"/>
        <w:numPr>
          <w:ilvl w:val="0"/>
          <w:numId w:val="388"/>
        </w:numPr>
      </w:pPr>
      <w:r>
        <w:t>Formulate possible reasons why similarities and differences in movement are developed in relation to the ideas and perspectives of the people.</w:t>
      </w:r>
    </w:p>
    <w:p w14:paraId="3F8A7BFD" w14:textId="77777777" w:rsidR="006A31E3" w:rsidRDefault="00287FB4">
      <w:pPr>
        <w:pStyle w:val="Heading4"/>
      </w:pPr>
      <w:bookmarkStart w:id="699" w:name="academic-context-and-connections-73"/>
      <w:bookmarkEnd w:id="698"/>
      <w:bookmarkEnd w:id="697"/>
      <w:r>
        <w:t>Academic Context and Connections</w:t>
      </w:r>
    </w:p>
    <w:p w14:paraId="3F8A7BFE" w14:textId="77777777" w:rsidR="006A31E3" w:rsidRDefault="00287FB4">
      <w:pPr>
        <w:pStyle w:val="Heading5"/>
      </w:pPr>
      <w:bookmarkStart w:id="700" w:name="colorado-essential-skills-73"/>
      <w:r>
        <w:t>Colorado Essential Skills:</w:t>
      </w:r>
    </w:p>
    <w:p w14:paraId="3F8A7BFF" w14:textId="77777777" w:rsidR="006A31E3" w:rsidRDefault="00287FB4" w:rsidP="00287FB4">
      <w:pPr>
        <w:pStyle w:val="Compact"/>
        <w:numPr>
          <w:ilvl w:val="0"/>
          <w:numId w:val="389"/>
        </w:numPr>
      </w:pPr>
      <w:r>
        <w:t>Explori</w:t>
      </w:r>
      <w:r>
        <w:t>ng different dance forms and techniques gives insights into cultural traditions and purposes of dance. (Social Awareness, Global and Cultural Awareness)</w:t>
      </w:r>
    </w:p>
    <w:p w14:paraId="3F8A7C00" w14:textId="77777777" w:rsidR="006A31E3" w:rsidRDefault="00287FB4" w:rsidP="00287FB4">
      <w:pPr>
        <w:pStyle w:val="Compact"/>
        <w:numPr>
          <w:ilvl w:val="0"/>
          <w:numId w:val="389"/>
        </w:numPr>
      </w:pPr>
      <w:r>
        <w:t>Students research connections between dance and society by gathering information from print and digital</w:t>
      </w:r>
      <w:r>
        <w:t xml:space="preserve"> sources, determining biases and credibility of sources, citing sources accurately and using evidence to draw conclusions. (Media Literacy, Digital Literacy, Data Literacy, Critical Thinking and Analysis, Social Awareness, Civic Engagement, Global and Cult</w:t>
      </w:r>
      <w:r>
        <w:t>ural Awareness)</w:t>
      </w:r>
    </w:p>
    <w:p w14:paraId="3F8A7C01" w14:textId="77777777" w:rsidR="006A31E3" w:rsidRDefault="00287FB4">
      <w:pPr>
        <w:pStyle w:val="Heading5"/>
      </w:pPr>
      <w:bookmarkStart w:id="701" w:name="inquiry-questions-73"/>
      <w:bookmarkEnd w:id="700"/>
      <w:r>
        <w:t>Inquiry Questions:</w:t>
      </w:r>
    </w:p>
    <w:p w14:paraId="3F8A7C02" w14:textId="77777777" w:rsidR="006A31E3" w:rsidRDefault="00287FB4" w:rsidP="00287FB4">
      <w:pPr>
        <w:pStyle w:val="Compact"/>
        <w:numPr>
          <w:ilvl w:val="0"/>
          <w:numId w:val="390"/>
        </w:numPr>
      </w:pPr>
      <w:r>
        <w:t>How do current popular dances compare with social dances of the 19th century?</w:t>
      </w:r>
    </w:p>
    <w:p w14:paraId="3F8A7C03" w14:textId="77777777" w:rsidR="006A31E3" w:rsidRDefault="00287FB4" w:rsidP="00287FB4">
      <w:pPr>
        <w:pStyle w:val="Compact"/>
        <w:numPr>
          <w:ilvl w:val="0"/>
          <w:numId w:val="390"/>
        </w:numPr>
      </w:pPr>
      <w:r>
        <w:t>How can the research you have collected be used within in your own community?</w:t>
      </w:r>
    </w:p>
    <w:p w14:paraId="3F8A7C04" w14:textId="77777777" w:rsidR="006A31E3" w:rsidRDefault="00287FB4">
      <w:pPr>
        <w:pStyle w:val="Heading1"/>
      </w:pPr>
      <w:bookmarkStart w:id="702" w:name="dance-78"/>
      <w:bookmarkEnd w:id="701"/>
      <w:bookmarkEnd w:id="699"/>
      <w:bookmarkEnd w:id="696"/>
      <w:bookmarkEnd w:id="694"/>
      <w:bookmarkEnd w:id="693"/>
      <w:r>
        <w:t>Dance</w:t>
      </w:r>
    </w:p>
    <w:p w14:paraId="3F8A7C05" w14:textId="77777777" w:rsidR="006A31E3" w:rsidRDefault="00287FB4">
      <w:pPr>
        <w:pStyle w:val="Heading2"/>
      </w:pPr>
      <w:bookmarkStart w:id="703" w:name="X8aad7b1cddb8f480c55c49b3342bb5e6bad5276"/>
      <w:r>
        <w:t>Intermediate, Standard 4. Reflect, Connect, and Respond</w:t>
      </w:r>
    </w:p>
    <w:p w14:paraId="3F8A7C06" w14:textId="77777777" w:rsidR="006A31E3" w:rsidRDefault="00287FB4">
      <w:pPr>
        <w:pStyle w:val="Heading3"/>
      </w:pPr>
      <w:bookmarkStart w:id="704" w:name="prepared-graduates-78"/>
      <w:r>
        <w:t>Pre</w:t>
      </w:r>
      <w:r>
        <w:t>pared Graduates:</w:t>
      </w:r>
    </w:p>
    <w:p w14:paraId="3F8A7C07" w14:textId="77777777" w:rsidR="006A31E3" w:rsidRDefault="00287FB4" w:rsidP="00287FB4">
      <w:pPr>
        <w:pStyle w:val="Compact"/>
        <w:numPr>
          <w:ilvl w:val="0"/>
          <w:numId w:val="391"/>
        </w:numPr>
      </w:pPr>
      <w:r>
        <w:t>Critique, analyze, and reflect upon dance.</w:t>
      </w:r>
    </w:p>
    <w:p w14:paraId="3F8A7C08" w14:textId="77777777" w:rsidR="006A31E3" w:rsidRDefault="00287FB4">
      <w:pPr>
        <w:pStyle w:val="Heading3"/>
      </w:pPr>
      <w:bookmarkStart w:id="705" w:name="grade-level-expectation-74"/>
      <w:bookmarkEnd w:id="704"/>
      <w:r>
        <w:t>Grade Level Expectation:</w:t>
      </w:r>
    </w:p>
    <w:p w14:paraId="3F8A7C09" w14:textId="77777777" w:rsidR="006A31E3" w:rsidRDefault="00287FB4" w:rsidP="00287FB4">
      <w:pPr>
        <w:pStyle w:val="Compact"/>
        <w:numPr>
          <w:ilvl w:val="0"/>
          <w:numId w:val="392"/>
        </w:numPr>
      </w:pPr>
      <w:r>
        <w:t>Reflect upon the meaning of dance created by others and explain the intent of dance created by oneself.</w:t>
      </w:r>
    </w:p>
    <w:p w14:paraId="3F8A7C0A" w14:textId="77777777" w:rsidR="006A31E3" w:rsidRDefault="00287FB4">
      <w:pPr>
        <w:pStyle w:val="FirstParagraph"/>
      </w:pPr>
      <w:r>
        <w:t>GLE Code: DA.IN.4.1</w:t>
      </w:r>
    </w:p>
    <w:p w14:paraId="3F8A7C0B" w14:textId="77777777" w:rsidR="006A31E3" w:rsidRDefault="00287FB4">
      <w:pPr>
        <w:pStyle w:val="Heading4"/>
      </w:pPr>
      <w:bookmarkStart w:id="706" w:name="evidence-outcomes-74"/>
      <w:r>
        <w:t>Evidence Outcomes</w:t>
      </w:r>
    </w:p>
    <w:p w14:paraId="3F8A7C0C" w14:textId="77777777" w:rsidR="006A31E3" w:rsidRDefault="00287FB4">
      <w:pPr>
        <w:pStyle w:val="Heading5"/>
      </w:pPr>
      <w:bookmarkStart w:id="707" w:name="students-can-74"/>
      <w:r>
        <w:t>Students Can:</w:t>
      </w:r>
    </w:p>
    <w:p w14:paraId="3F8A7C0D" w14:textId="77777777" w:rsidR="006A31E3" w:rsidRDefault="00287FB4" w:rsidP="00287FB4">
      <w:pPr>
        <w:pStyle w:val="Compact"/>
        <w:numPr>
          <w:ilvl w:val="0"/>
          <w:numId w:val="393"/>
        </w:numPr>
      </w:pPr>
      <w:r>
        <w:t>Respond to danc</w:t>
      </w:r>
      <w:r>
        <w:t>es using appropriate dance language.</w:t>
      </w:r>
    </w:p>
    <w:p w14:paraId="3F8A7C0E" w14:textId="77777777" w:rsidR="006A31E3" w:rsidRDefault="00287FB4" w:rsidP="00287FB4">
      <w:pPr>
        <w:pStyle w:val="Compact"/>
        <w:numPr>
          <w:ilvl w:val="0"/>
          <w:numId w:val="393"/>
        </w:numPr>
      </w:pPr>
      <w:r>
        <w:t>Explain how artistic expression is achieved through relationships between movement, dance technique and context.</w:t>
      </w:r>
    </w:p>
    <w:p w14:paraId="3F8A7C0F" w14:textId="77777777" w:rsidR="006A31E3" w:rsidRDefault="00287FB4" w:rsidP="00287FB4">
      <w:pPr>
        <w:pStyle w:val="Compact"/>
        <w:numPr>
          <w:ilvl w:val="0"/>
          <w:numId w:val="393"/>
        </w:numPr>
      </w:pPr>
      <w:r>
        <w:t>Cite evidence in the dance to support their interpretations using dance terminology.</w:t>
      </w:r>
    </w:p>
    <w:p w14:paraId="3F8A7C10" w14:textId="77777777" w:rsidR="006A31E3" w:rsidRDefault="00287FB4" w:rsidP="00287FB4">
      <w:pPr>
        <w:pStyle w:val="Compact"/>
        <w:numPr>
          <w:ilvl w:val="0"/>
          <w:numId w:val="393"/>
        </w:numPr>
      </w:pPr>
      <w:r>
        <w:lastRenderedPageBreak/>
        <w:t>Identify the choreographic structure, cultural origin, and</w:t>
      </w:r>
      <w:r>
        <w:t xml:space="preserve"> technique of the dance viewed.</w:t>
      </w:r>
    </w:p>
    <w:p w14:paraId="3F8A7C11" w14:textId="77777777" w:rsidR="006A31E3" w:rsidRDefault="00287FB4">
      <w:pPr>
        <w:pStyle w:val="Heading4"/>
      </w:pPr>
      <w:bookmarkStart w:id="708" w:name="academic-context-and-connections-74"/>
      <w:bookmarkEnd w:id="707"/>
      <w:bookmarkEnd w:id="706"/>
      <w:r>
        <w:t>Academic Context and Connections</w:t>
      </w:r>
    </w:p>
    <w:p w14:paraId="3F8A7C12" w14:textId="77777777" w:rsidR="006A31E3" w:rsidRDefault="00287FB4">
      <w:pPr>
        <w:pStyle w:val="Heading5"/>
      </w:pPr>
      <w:bookmarkStart w:id="709" w:name="colorado-essential-skills-74"/>
      <w:r>
        <w:t>Colorado Essential Skills:</w:t>
      </w:r>
    </w:p>
    <w:p w14:paraId="3F8A7C13" w14:textId="77777777" w:rsidR="006A31E3" w:rsidRDefault="00287FB4" w:rsidP="00287FB4">
      <w:pPr>
        <w:pStyle w:val="Compact"/>
        <w:numPr>
          <w:ilvl w:val="0"/>
          <w:numId w:val="394"/>
        </w:numPr>
      </w:pPr>
      <w:r>
        <w:t>The ability to articulate the value of diversity as it relates to music and dance movements, and technique can demonstrate community and cultural awareness. (Interp</w:t>
      </w:r>
      <w:r>
        <w:t>ersonal Communication, Critical Thinking and Analysis, Cultural Awareness, Social Awareness)</w:t>
      </w:r>
    </w:p>
    <w:p w14:paraId="3F8A7C14" w14:textId="77777777" w:rsidR="006A31E3" w:rsidRDefault="00287FB4" w:rsidP="00287FB4">
      <w:pPr>
        <w:pStyle w:val="Compact"/>
        <w:numPr>
          <w:ilvl w:val="0"/>
          <w:numId w:val="394"/>
        </w:numPr>
      </w:pPr>
      <w:r>
        <w:t>The practice of reflecting on the work of others and being able to reflect on one’s own work helps us to develop our own value set. (Self-Awareness, Self-Managemen</w:t>
      </w:r>
      <w:r>
        <w:t>t)</w:t>
      </w:r>
    </w:p>
    <w:p w14:paraId="3F8A7C15" w14:textId="77777777" w:rsidR="006A31E3" w:rsidRDefault="00287FB4" w:rsidP="00287FB4">
      <w:pPr>
        <w:pStyle w:val="Compact"/>
        <w:numPr>
          <w:ilvl w:val="0"/>
          <w:numId w:val="394"/>
        </w:numPr>
      </w:pPr>
      <w:r>
        <w:t>The connection of interdisciplinary concepts to dance can enhance understanding of movement or choreographic intent. (Data Literacy, Critical Thinking and Analysis)</w:t>
      </w:r>
    </w:p>
    <w:p w14:paraId="3F8A7C16" w14:textId="77777777" w:rsidR="006A31E3" w:rsidRDefault="00287FB4">
      <w:pPr>
        <w:pStyle w:val="Heading5"/>
      </w:pPr>
      <w:bookmarkStart w:id="710" w:name="inquiry-questions-74"/>
      <w:bookmarkEnd w:id="709"/>
      <w:r>
        <w:t>Inquiry Questions:</w:t>
      </w:r>
    </w:p>
    <w:p w14:paraId="3F8A7C17" w14:textId="77777777" w:rsidR="006A31E3" w:rsidRDefault="00287FB4" w:rsidP="00287FB4">
      <w:pPr>
        <w:pStyle w:val="Compact"/>
        <w:numPr>
          <w:ilvl w:val="0"/>
          <w:numId w:val="395"/>
        </w:numPr>
      </w:pPr>
      <w:r>
        <w:t>Why could dance be considered a “universal” language?</w:t>
      </w:r>
    </w:p>
    <w:p w14:paraId="3F8A7C18" w14:textId="77777777" w:rsidR="006A31E3" w:rsidRDefault="00287FB4" w:rsidP="00287FB4">
      <w:pPr>
        <w:pStyle w:val="Compact"/>
        <w:numPr>
          <w:ilvl w:val="0"/>
          <w:numId w:val="395"/>
        </w:numPr>
      </w:pPr>
      <w:r>
        <w:t>How do other art forms document or preserve their work?</w:t>
      </w:r>
    </w:p>
    <w:p w14:paraId="3F8A7C19" w14:textId="77777777" w:rsidR="006A31E3" w:rsidRDefault="00287FB4" w:rsidP="00287FB4">
      <w:pPr>
        <w:pStyle w:val="Compact"/>
        <w:numPr>
          <w:ilvl w:val="0"/>
          <w:numId w:val="395"/>
        </w:numPr>
      </w:pPr>
      <w:r>
        <w:t>How should one use personal opinion when critiquing a dance work?</w:t>
      </w:r>
    </w:p>
    <w:p w14:paraId="3F8A7C1A" w14:textId="77777777" w:rsidR="006A31E3" w:rsidRDefault="00287FB4">
      <w:pPr>
        <w:pStyle w:val="Heading1"/>
      </w:pPr>
      <w:bookmarkStart w:id="711" w:name="dance-79"/>
      <w:bookmarkEnd w:id="710"/>
      <w:bookmarkEnd w:id="708"/>
      <w:bookmarkEnd w:id="705"/>
      <w:bookmarkEnd w:id="703"/>
      <w:bookmarkEnd w:id="702"/>
      <w:r>
        <w:t>Dance</w:t>
      </w:r>
    </w:p>
    <w:p w14:paraId="3F8A7C1B" w14:textId="77777777" w:rsidR="006A31E3" w:rsidRDefault="00287FB4">
      <w:pPr>
        <w:pStyle w:val="Heading2"/>
      </w:pPr>
      <w:bookmarkStart w:id="712" w:name="X3963bd783c4f8d25acc67f660d413488332f51e"/>
      <w:r>
        <w:t>Intermediate, Standard 4. Reflect, Connect, and Respond</w:t>
      </w:r>
    </w:p>
    <w:p w14:paraId="3F8A7C1C" w14:textId="77777777" w:rsidR="006A31E3" w:rsidRDefault="00287FB4">
      <w:pPr>
        <w:pStyle w:val="Heading3"/>
      </w:pPr>
      <w:bookmarkStart w:id="713" w:name="prepared-graduates-79"/>
      <w:r>
        <w:t>Prepared Graduates:</w:t>
      </w:r>
    </w:p>
    <w:p w14:paraId="3F8A7C1D" w14:textId="77777777" w:rsidR="006A31E3" w:rsidRDefault="00287FB4" w:rsidP="00287FB4">
      <w:pPr>
        <w:pStyle w:val="Compact"/>
        <w:numPr>
          <w:ilvl w:val="0"/>
          <w:numId w:val="396"/>
        </w:numPr>
      </w:pPr>
      <w:r>
        <w:t>Analyze and demonstrate the various roles and contri</w:t>
      </w:r>
      <w:r>
        <w:t>butions of dance within a community.</w:t>
      </w:r>
    </w:p>
    <w:p w14:paraId="3F8A7C1E" w14:textId="77777777" w:rsidR="006A31E3" w:rsidRDefault="00287FB4">
      <w:pPr>
        <w:pStyle w:val="Heading3"/>
      </w:pPr>
      <w:bookmarkStart w:id="714" w:name="grade-level-expectation-75"/>
      <w:bookmarkEnd w:id="713"/>
      <w:r>
        <w:t>Grade Level Expectation:</w:t>
      </w:r>
    </w:p>
    <w:p w14:paraId="3F8A7C1F" w14:textId="77777777" w:rsidR="006A31E3" w:rsidRDefault="00287FB4" w:rsidP="00287FB4">
      <w:pPr>
        <w:pStyle w:val="Compact"/>
        <w:numPr>
          <w:ilvl w:val="0"/>
          <w:numId w:val="397"/>
        </w:numPr>
      </w:pPr>
      <w:r>
        <w:t>Identify how other art forms, school subjects, professions, and community roles are used in dance.</w:t>
      </w:r>
    </w:p>
    <w:p w14:paraId="3F8A7C20" w14:textId="77777777" w:rsidR="006A31E3" w:rsidRDefault="00287FB4">
      <w:pPr>
        <w:pStyle w:val="FirstParagraph"/>
      </w:pPr>
      <w:r>
        <w:t>GLE Code: DA.IN.4.2</w:t>
      </w:r>
    </w:p>
    <w:p w14:paraId="3F8A7C21" w14:textId="77777777" w:rsidR="006A31E3" w:rsidRDefault="00287FB4">
      <w:pPr>
        <w:pStyle w:val="Heading4"/>
      </w:pPr>
      <w:bookmarkStart w:id="715" w:name="evidence-outcomes-75"/>
      <w:r>
        <w:t>Evidence Outcomes</w:t>
      </w:r>
    </w:p>
    <w:p w14:paraId="3F8A7C22" w14:textId="77777777" w:rsidR="006A31E3" w:rsidRDefault="00287FB4">
      <w:pPr>
        <w:pStyle w:val="Heading5"/>
      </w:pPr>
      <w:bookmarkStart w:id="716" w:name="students-can-75"/>
      <w:r>
        <w:t>Students Can:</w:t>
      </w:r>
    </w:p>
    <w:p w14:paraId="3F8A7C23" w14:textId="77777777" w:rsidR="006A31E3" w:rsidRDefault="00287FB4" w:rsidP="00287FB4">
      <w:pPr>
        <w:pStyle w:val="Compact"/>
        <w:numPr>
          <w:ilvl w:val="0"/>
          <w:numId w:val="398"/>
        </w:numPr>
      </w:pPr>
      <w:r>
        <w:t>Demonstrate the use of school subjects such</w:t>
      </w:r>
      <w:r>
        <w:t xml:space="preserve"> as music, visual art, language arts, math, science, and others and in dance.</w:t>
      </w:r>
    </w:p>
    <w:p w14:paraId="3F8A7C24" w14:textId="77777777" w:rsidR="006A31E3" w:rsidRDefault="00287FB4" w:rsidP="00287FB4">
      <w:pPr>
        <w:pStyle w:val="Compact"/>
        <w:numPr>
          <w:ilvl w:val="0"/>
          <w:numId w:val="398"/>
        </w:numPr>
      </w:pPr>
      <w:r>
        <w:t>Investigate career opportunities in dance.</w:t>
      </w:r>
    </w:p>
    <w:p w14:paraId="3F8A7C25" w14:textId="77777777" w:rsidR="006A31E3" w:rsidRDefault="00287FB4" w:rsidP="00287FB4">
      <w:pPr>
        <w:pStyle w:val="Compact"/>
        <w:numPr>
          <w:ilvl w:val="0"/>
          <w:numId w:val="398"/>
        </w:numPr>
      </w:pPr>
      <w:r>
        <w:t>Predict how dance impacts communities.</w:t>
      </w:r>
    </w:p>
    <w:p w14:paraId="3F8A7C26" w14:textId="77777777" w:rsidR="006A31E3" w:rsidRDefault="00287FB4">
      <w:pPr>
        <w:pStyle w:val="Heading4"/>
      </w:pPr>
      <w:bookmarkStart w:id="717" w:name="academic-context-and-connections-75"/>
      <w:bookmarkEnd w:id="716"/>
      <w:bookmarkEnd w:id="715"/>
      <w:r>
        <w:lastRenderedPageBreak/>
        <w:t>Academic Context and Connections</w:t>
      </w:r>
    </w:p>
    <w:p w14:paraId="3F8A7C27" w14:textId="77777777" w:rsidR="006A31E3" w:rsidRDefault="00287FB4">
      <w:pPr>
        <w:pStyle w:val="Heading5"/>
      </w:pPr>
      <w:bookmarkStart w:id="718" w:name="colorado-essential-skills-75"/>
      <w:r>
        <w:t>Colorado Essential Skills:</w:t>
      </w:r>
    </w:p>
    <w:p w14:paraId="3F8A7C28" w14:textId="77777777" w:rsidR="006A31E3" w:rsidRDefault="00287FB4" w:rsidP="00287FB4">
      <w:pPr>
        <w:pStyle w:val="Compact"/>
        <w:numPr>
          <w:ilvl w:val="0"/>
          <w:numId w:val="399"/>
        </w:numPr>
      </w:pPr>
      <w:r>
        <w:t>Reactions to other disciplines can provide innovative ways to use dance. (Civic Engagement)</w:t>
      </w:r>
    </w:p>
    <w:p w14:paraId="3F8A7C29" w14:textId="77777777" w:rsidR="006A31E3" w:rsidRDefault="00287FB4" w:rsidP="00287FB4">
      <w:pPr>
        <w:pStyle w:val="Compact"/>
        <w:numPr>
          <w:ilvl w:val="0"/>
          <w:numId w:val="399"/>
        </w:numPr>
      </w:pPr>
      <w:r>
        <w:t>Analysis of different subjects can be used to compare and contrast ideas. (Critical Thinking and Analysis)</w:t>
      </w:r>
    </w:p>
    <w:p w14:paraId="3F8A7C2A" w14:textId="77777777" w:rsidR="006A31E3" w:rsidRDefault="00287FB4" w:rsidP="00287FB4">
      <w:pPr>
        <w:pStyle w:val="Compact"/>
        <w:numPr>
          <w:ilvl w:val="0"/>
          <w:numId w:val="399"/>
        </w:numPr>
      </w:pPr>
      <w:r>
        <w:t>Dance can influence diverse college and career paths. (Ca</w:t>
      </w:r>
      <w:r>
        <w:t>reer Awareness)</w:t>
      </w:r>
    </w:p>
    <w:p w14:paraId="3F8A7C2B" w14:textId="77777777" w:rsidR="006A31E3" w:rsidRDefault="00287FB4" w:rsidP="00287FB4">
      <w:pPr>
        <w:pStyle w:val="Compact"/>
        <w:numPr>
          <w:ilvl w:val="0"/>
          <w:numId w:val="399"/>
        </w:numPr>
      </w:pPr>
      <w:r>
        <w:t>Students can use technology to learn, study, and share dance. (Digital and Media Literacy)</w:t>
      </w:r>
    </w:p>
    <w:p w14:paraId="3F8A7C2C" w14:textId="77777777" w:rsidR="006A31E3" w:rsidRDefault="00287FB4">
      <w:pPr>
        <w:pStyle w:val="Heading5"/>
      </w:pPr>
      <w:bookmarkStart w:id="719" w:name="inquiry-questions-75"/>
      <w:bookmarkEnd w:id="718"/>
      <w:r>
        <w:t>Inquiry Questions:</w:t>
      </w:r>
    </w:p>
    <w:p w14:paraId="3F8A7C2D" w14:textId="77777777" w:rsidR="006A31E3" w:rsidRDefault="00287FB4" w:rsidP="00287FB4">
      <w:pPr>
        <w:pStyle w:val="Compact"/>
        <w:numPr>
          <w:ilvl w:val="0"/>
          <w:numId w:val="400"/>
        </w:numPr>
      </w:pPr>
      <w:r>
        <w:t>How can ideas from other academic content areas be used to inspire dance or create dance?</w:t>
      </w:r>
    </w:p>
    <w:p w14:paraId="3F8A7C2E" w14:textId="77777777" w:rsidR="006A31E3" w:rsidRDefault="00287FB4" w:rsidP="00287FB4">
      <w:pPr>
        <w:pStyle w:val="Compact"/>
        <w:numPr>
          <w:ilvl w:val="0"/>
          <w:numId w:val="400"/>
        </w:numPr>
      </w:pPr>
      <w:r>
        <w:t>How can dance inspire other academic con</w:t>
      </w:r>
      <w:r>
        <w:t>tent areas?</w:t>
      </w:r>
    </w:p>
    <w:p w14:paraId="3F8A7C2F" w14:textId="77777777" w:rsidR="006A31E3" w:rsidRDefault="00287FB4" w:rsidP="00287FB4">
      <w:pPr>
        <w:pStyle w:val="Compact"/>
        <w:numPr>
          <w:ilvl w:val="0"/>
          <w:numId w:val="400"/>
        </w:numPr>
      </w:pPr>
      <w:r>
        <w:t>How can social media enhance or detract from dance?</w:t>
      </w:r>
    </w:p>
    <w:p w14:paraId="3F8A7C30" w14:textId="77777777" w:rsidR="006A31E3" w:rsidRDefault="00287FB4" w:rsidP="00287FB4">
      <w:pPr>
        <w:pStyle w:val="Compact"/>
        <w:numPr>
          <w:ilvl w:val="0"/>
          <w:numId w:val="400"/>
        </w:numPr>
      </w:pPr>
      <w:r>
        <w:t>How can I use dance to positively contribute to my community?</w:t>
      </w:r>
    </w:p>
    <w:p w14:paraId="3F8A7C31" w14:textId="77777777" w:rsidR="006A31E3" w:rsidRDefault="00287FB4">
      <w:pPr>
        <w:pStyle w:val="Heading1"/>
      </w:pPr>
      <w:bookmarkStart w:id="720" w:name="dance-80"/>
      <w:bookmarkEnd w:id="719"/>
      <w:bookmarkEnd w:id="717"/>
      <w:bookmarkEnd w:id="714"/>
      <w:bookmarkEnd w:id="712"/>
      <w:bookmarkEnd w:id="711"/>
      <w:r>
        <w:t>Dance</w:t>
      </w:r>
    </w:p>
    <w:p w14:paraId="3F8A7C32" w14:textId="77777777" w:rsidR="006A31E3" w:rsidRDefault="00287FB4">
      <w:pPr>
        <w:pStyle w:val="Heading2"/>
      </w:pPr>
      <w:bookmarkStart w:id="721" w:name="X34c643ae9e3524fcd37486d27a02186b14eb78a"/>
      <w:r>
        <w:t>Proficient, Standard 1. Movement, Technique, and Performance</w:t>
      </w:r>
    </w:p>
    <w:p w14:paraId="3F8A7C33" w14:textId="77777777" w:rsidR="006A31E3" w:rsidRDefault="00287FB4">
      <w:pPr>
        <w:pStyle w:val="Heading3"/>
      </w:pPr>
      <w:bookmarkStart w:id="722" w:name="prepared-graduates-80"/>
      <w:r>
        <w:t>Prepared Graduates:</w:t>
      </w:r>
    </w:p>
    <w:p w14:paraId="3F8A7C34" w14:textId="77777777" w:rsidR="006A31E3" w:rsidRDefault="00287FB4" w:rsidP="00287FB4">
      <w:pPr>
        <w:pStyle w:val="Compact"/>
        <w:numPr>
          <w:ilvl w:val="0"/>
          <w:numId w:val="401"/>
        </w:numPr>
      </w:pPr>
      <w:r>
        <w:t>Demonstrate dance technique, vocabulary, an</w:t>
      </w:r>
      <w:r>
        <w:t>d skill appropriate to stylistic expectations.</w:t>
      </w:r>
    </w:p>
    <w:p w14:paraId="3F8A7C35" w14:textId="77777777" w:rsidR="006A31E3" w:rsidRDefault="00287FB4">
      <w:pPr>
        <w:pStyle w:val="Heading3"/>
      </w:pPr>
      <w:bookmarkStart w:id="723" w:name="grade-level-expectation-76"/>
      <w:bookmarkEnd w:id="722"/>
      <w:r>
        <w:t>Grade Level Expectation:</w:t>
      </w:r>
    </w:p>
    <w:p w14:paraId="3F8A7C36" w14:textId="77777777" w:rsidR="006A31E3" w:rsidRDefault="00287FB4" w:rsidP="00287FB4">
      <w:pPr>
        <w:pStyle w:val="Compact"/>
        <w:numPr>
          <w:ilvl w:val="0"/>
          <w:numId w:val="402"/>
        </w:numPr>
      </w:pPr>
      <w:r>
        <w:t>Demonstrate developing dance technique, vocabulary, and skills in various styles with emerging artistic expression.</w:t>
      </w:r>
    </w:p>
    <w:p w14:paraId="3F8A7C37" w14:textId="77777777" w:rsidR="006A31E3" w:rsidRDefault="00287FB4">
      <w:pPr>
        <w:pStyle w:val="FirstParagraph"/>
      </w:pPr>
      <w:r>
        <w:t>GLE Code: DA.PR.1.1</w:t>
      </w:r>
    </w:p>
    <w:p w14:paraId="3F8A7C38" w14:textId="77777777" w:rsidR="006A31E3" w:rsidRDefault="00287FB4">
      <w:pPr>
        <w:pStyle w:val="Heading4"/>
      </w:pPr>
      <w:bookmarkStart w:id="724" w:name="evidence-outcomes-76"/>
      <w:r>
        <w:t>Evidence Outcomes</w:t>
      </w:r>
    </w:p>
    <w:p w14:paraId="3F8A7C39" w14:textId="77777777" w:rsidR="006A31E3" w:rsidRDefault="00287FB4">
      <w:pPr>
        <w:pStyle w:val="Heading5"/>
      </w:pPr>
      <w:bookmarkStart w:id="725" w:name="students-can-76"/>
      <w:r>
        <w:t>Students Can:</w:t>
      </w:r>
    </w:p>
    <w:p w14:paraId="3F8A7C3A" w14:textId="77777777" w:rsidR="006A31E3" w:rsidRDefault="00287FB4" w:rsidP="00287FB4">
      <w:pPr>
        <w:pStyle w:val="Compact"/>
        <w:numPr>
          <w:ilvl w:val="0"/>
          <w:numId w:val="403"/>
        </w:numPr>
      </w:pPr>
      <w:r>
        <w:t>Use a range of m</w:t>
      </w:r>
      <w:r>
        <w:t>ovement and vocabulary to demonstrate artistic expression.</w:t>
      </w:r>
    </w:p>
    <w:p w14:paraId="3F8A7C3B" w14:textId="77777777" w:rsidR="006A31E3" w:rsidRDefault="00287FB4" w:rsidP="00287FB4">
      <w:pPr>
        <w:pStyle w:val="Compact"/>
        <w:numPr>
          <w:ilvl w:val="0"/>
          <w:numId w:val="403"/>
        </w:numPr>
      </w:pPr>
      <w:r>
        <w:t>Demonstrate phrasing with and without musical accompaniment using various rhythms and sounds.</w:t>
      </w:r>
    </w:p>
    <w:p w14:paraId="3F8A7C3C" w14:textId="77777777" w:rsidR="006A31E3" w:rsidRDefault="00287FB4" w:rsidP="00287FB4">
      <w:pPr>
        <w:pStyle w:val="Compact"/>
        <w:numPr>
          <w:ilvl w:val="0"/>
          <w:numId w:val="403"/>
        </w:numPr>
      </w:pPr>
      <w:r>
        <w:t>Perform with others to establish relationships with dancers and the environment.</w:t>
      </w:r>
    </w:p>
    <w:p w14:paraId="3F8A7C3D" w14:textId="77777777" w:rsidR="006A31E3" w:rsidRDefault="00287FB4">
      <w:pPr>
        <w:pStyle w:val="Heading4"/>
      </w:pPr>
      <w:bookmarkStart w:id="726" w:name="academic-context-and-connections-76"/>
      <w:bookmarkEnd w:id="725"/>
      <w:bookmarkEnd w:id="724"/>
      <w:r>
        <w:t>Academic Context and C</w:t>
      </w:r>
      <w:r>
        <w:t>onnections</w:t>
      </w:r>
    </w:p>
    <w:p w14:paraId="3F8A7C3E" w14:textId="77777777" w:rsidR="006A31E3" w:rsidRDefault="00287FB4">
      <w:pPr>
        <w:pStyle w:val="Heading5"/>
      </w:pPr>
      <w:bookmarkStart w:id="727" w:name="colorado-essential-skills-76"/>
      <w:r>
        <w:t>Colorado Essential Skills:</w:t>
      </w:r>
    </w:p>
    <w:p w14:paraId="3F8A7C3F" w14:textId="77777777" w:rsidR="006A31E3" w:rsidRDefault="00287FB4" w:rsidP="00287FB4">
      <w:pPr>
        <w:pStyle w:val="Compact"/>
        <w:numPr>
          <w:ilvl w:val="0"/>
          <w:numId w:val="404"/>
        </w:numPr>
      </w:pPr>
      <w:r>
        <w:t>Dancing through a defined area with self-awareness demonstrates understanding of personal and/or shared space. (Self-Awareness, Self-Management)</w:t>
      </w:r>
    </w:p>
    <w:p w14:paraId="3F8A7C40" w14:textId="77777777" w:rsidR="006A31E3" w:rsidRDefault="00287FB4" w:rsidP="00287FB4">
      <w:pPr>
        <w:pStyle w:val="Compact"/>
        <w:numPr>
          <w:ilvl w:val="0"/>
          <w:numId w:val="404"/>
        </w:numPr>
      </w:pPr>
      <w:r>
        <w:lastRenderedPageBreak/>
        <w:t>Practicing dance technique cultivates self-discipline and leads to a high level of fluency in performance. (Sel</w:t>
      </w:r>
      <w:r>
        <w:t>f-Awareness, Self-Management)</w:t>
      </w:r>
    </w:p>
    <w:p w14:paraId="3F8A7C41" w14:textId="77777777" w:rsidR="006A31E3" w:rsidRDefault="00287FB4" w:rsidP="00287FB4">
      <w:pPr>
        <w:pStyle w:val="Compact"/>
        <w:numPr>
          <w:ilvl w:val="0"/>
          <w:numId w:val="404"/>
        </w:numPr>
      </w:pPr>
      <w:r>
        <w:t>Self-correcting during the learning process demonstrates a dancer’s ability to apply technique and skill. (Adaptability and Flexibility, Self-Awareness, Self-Management)</w:t>
      </w:r>
    </w:p>
    <w:p w14:paraId="3F8A7C42" w14:textId="77777777" w:rsidR="006A31E3" w:rsidRDefault="00287FB4" w:rsidP="00287FB4">
      <w:pPr>
        <w:pStyle w:val="Compact"/>
        <w:numPr>
          <w:ilvl w:val="0"/>
          <w:numId w:val="404"/>
        </w:numPr>
      </w:pPr>
      <w:r>
        <w:t>Using a systematic method for memorizing dance steps and</w:t>
      </w:r>
      <w:r>
        <w:t xml:space="preserve"> movement can be translated into daily and work life. (Data Literacy, Critical Thinking and Analysis, Career Awareness)</w:t>
      </w:r>
    </w:p>
    <w:p w14:paraId="3F8A7C43" w14:textId="77777777" w:rsidR="006A31E3" w:rsidRDefault="00287FB4" w:rsidP="00287FB4">
      <w:pPr>
        <w:pStyle w:val="Compact"/>
        <w:numPr>
          <w:ilvl w:val="0"/>
          <w:numId w:val="404"/>
        </w:numPr>
      </w:pPr>
      <w:r>
        <w:t>Identifying and using culturally specific language, skill and music connects students to a broad range of dance styles. (Global and Cult</w:t>
      </w:r>
      <w:r>
        <w:t>ural Awareness)</w:t>
      </w:r>
    </w:p>
    <w:p w14:paraId="3F8A7C44" w14:textId="77777777" w:rsidR="006A31E3" w:rsidRDefault="00287FB4" w:rsidP="00287FB4">
      <w:pPr>
        <w:pStyle w:val="Compact"/>
        <w:numPr>
          <w:ilvl w:val="0"/>
          <w:numId w:val="404"/>
        </w:numPr>
      </w:pPr>
      <w:r>
        <w:t>In collaborative groups students can have focused interactions, set goals, and fulfill assigned roles (Collaboration and Teamwork, Social Awareness, Self-Management)</w:t>
      </w:r>
    </w:p>
    <w:p w14:paraId="3F8A7C45" w14:textId="77777777" w:rsidR="006A31E3" w:rsidRDefault="00287FB4">
      <w:pPr>
        <w:pStyle w:val="Heading5"/>
      </w:pPr>
      <w:bookmarkStart w:id="728" w:name="inquiry-questions-76"/>
      <w:bookmarkEnd w:id="727"/>
      <w:r>
        <w:t>Inquiry Questions:</w:t>
      </w:r>
    </w:p>
    <w:p w14:paraId="3F8A7C46" w14:textId="77777777" w:rsidR="006A31E3" w:rsidRDefault="00287FB4" w:rsidP="00287FB4">
      <w:pPr>
        <w:pStyle w:val="Compact"/>
        <w:numPr>
          <w:ilvl w:val="0"/>
          <w:numId w:val="405"/>
        </w:numPr>
      </w:pPr>
      <w:r>
        <w:t>Why might a dancer compare their body to an instrument?</w:t>
      </w:r>
    </w:p>
    <w:p w14:paraId="3F8A7C47" w14:textId="77777777" w:rsidR="006A31E3" w:rsidRDefault="00287FB4" w:rsidP="00287FB4">
      <w:pPr>
        <w:pStyle w:val="Compact"/>
        <w:numPr>
          <w:ilvl w:val="0"/>
          <w:numId w:val="405"/>
        </w:numPr>
      </w:pPr>
      <w:r>
        <w:t>How can dancers demonstrate style specific movement to communicate artistic expression?</w:t>
      </w:r>
    </w:p>
    <w:p w14:paraId="3F8A7C48" w14:textId="77777777" w:rsidR="006A31E3" w:rsidRDefault="00287FB4" w:rsidP="00287FB4">
      <w:pPr>
        <w:pStyle w:val="Compact"/>
        <w:numPr>
          <w:ilvl w:val="0"/>
          <w:numId w:val="405"/>
        </w:numPr>
      </w:pPr>
      <w:r>
        <w:t>How does improving skills in dance class relate to improving skills outside of dance class?</w:t>
      </w:r>
    </w:p>
    <w:p w14:paraId="3F8A7C49" w14:textId="77777777" w:rsidR="006A31E3" w:rsidRDefault="00287FB4">
      <w:pPr>
        <w:pStyle w:val="Heading1"/>
      </w:pPr>
      <w:bookmarkStart w:id="729" w:name="dance-81"/>
      <w:bookmarkEnd w:id="728"/>
      <w:bookmarkEnd w:id="726"/>
      <w:bookmarkEnd w:id="723"/>
      <w:bookmarkEnd w:id="721"/>
      <w:bookmarkEnd w:id="720"/>
      <w:r>
        <w:t>Dance</w:t>
      </w:r>
    </w:p>
    <w:p w14:paraId="3F8A7C4A" w14:textId="77777777" w:rsidR="006A31E3" w:rsidRDefault="00287FB4">
      <w:pPr>
        <w:pStyle w:val="Heading2"/>
      </w:pPr>
      <w:bookmarkStart w:id="730" w:name="Xcd0092cea38bded9a2a59de789e2b320962647c"/>
      <w:r>
        <w:t>Proficient, Standard 1. Movement, Technique, and Performance</w:t>
      </w:r>
    </w:p>
    <w:p w14:paraId="3F8A7C4B" w14:textId="77777777" w:rsidR="006A31E3" w:rsidRDefault="00287FB4">
      <w:pPr>
        <w:pStyle w:val="Heading3"/>
      </w:pPr>
      <w:bookmarkStart w:id="731" w:name="prepared-graduates-81"/>
      <w:r>
        <w:t>Prepared Graduates:</w:t>
      </w:r>
    </w:p>
    <w:p w14:paraId="3F8A7C4C" w14:textId="77777777" w:rsidR="006A31E3" w:rsidRDefault="00287FB4" w:rsidP="00287FB4">
      <w:pPr>
        <w:pStyle w:val="Compact"/>
        <w:numPr>
          <w:ilvl w:val="0"/>
          <w:numId w:val="406"/>
        </w:numPr>
      </w:pPr>
      <w:r>
        <w:t>Apply kinesthetic awareness to develop lifelong and safe movement practices, fitness, and mind/body wellness.</w:t>
      </w:r>
    </w:p>
    <w:p w14:paraId="3F8A7C4D" w14:textId="77777777" w:rsidR="006A31E3" w:rsidRDefault="00287FB4">
      <w:pPr>
        <w:pStyle w:val="Heading3"/>
      </w:pPr>
      <w:bookmarkStart w:id="732" w:name="grade-level-expectation-77"/>
      <w:bookmarkEnd w:id="731"/>
      <w:r>
        <w:t>Grade Level Expectation:</w:t>
      </w:r>
    </w:p>
    <w:p w14:paraId="3F8A7C4E" w14:textId="77777777" w:rsidR="006A31E3" w:rsidRDefault="00287FB4" w:rsidP="00287FB4">
      <w:pPr>
        <w:pStyle w:val="Compact"/>
        <w:numPr>
          <w:ilvl w:val="0"/>
          <w:numId w:val="407"/>
        </w:numPr>
      </w:pPr>
      <w:r>
        <w:t>Identify and apply anatomical principles</w:t>
      </w:r>
      <w:r>
        <w:t xml:space="preserve"> and healthful practices to a range of technical dance skills.</w:t>
      </w:r>
    </w:p>
    <w:p w14:paraId="3F8A7C4F" w14:textId="77777777" w:rsidR="006A31E3" w:rsidRDefault="00287FB4">
      <w:pPr>
        <w:pStyle w:val="FirstParagraph"/>
      </w:pPr>
      <w:r>
        <w:t>GLE Code: DA.PR.1.2</w:t>
      </w:r>
    </w:p>
    <w:p w14:paraId="3F8A7C50" w14:textId="77777777" w:rsidR="006A31E3" w:rsidRDefault="00287FB4">
      <w:pPr>
        <w:pStyle w:val="Heading4"/>
      </w:pPr>
      <w:bookmarkStart w:id="733" w:name="evidence-outcomes-77"/>
      <w:r>
        <w:t>Evidence Outcomes</w:t>
      </w:r>
    </w:p>
    <w:p w14:paraId="3F8A7C51" w14:textId="77777777" w:rsidR="006A31E3" w:rsidRDefault="00287FB4">
      <w:pPr>
        <w:pStyle w:val="Heading5"/>
      </w:pPr>
      <w:bookmarkStart w:id="734" w:name="students-can-77"/>
      <w:r>
        <w:t>Students Can:</w:t>
      </w:r>
    </w:p>
    <w:p w14:paraId="3F8A7C52" w14:textId="77777777" w:rsidR="006A31E3" w:rsidRDefault="00287FB4" w:rsidP="00287FB4">
      <w:pPr>
        <w:pStyle w:val="Compact"/>
        <w:numPr>
          <w:ilvl w:val="0"/>
          <w:numId w:val="408"/>
        </w:numPr>
      </w:pPr>
      <w:r>
        <w:t>Evaluate and apply healthful strategies (e.g., nutrition, injury prevention, emotional health, overall functioning) and safe body-use practic</w:t>
      </w:r>
      <w:r>
        <w:t>es that are essential for the dancer.</w:t>
      </w:r>
    </w:p>
    <w:p w14:paraId="3F8A7C53" w14:textId="77777777" w:rsidR="006A31E3" w:rsidRDefault="00287FB4" w:rsidP="00287FB4">
      <w:pPr>
        <w:pStyle w:val="Compact"/>
        <w:numPr>
          <w:ilvl w:val="0"/>
          <w:numId w:val="408"/>
        </w:numPr>
      </w:pPr>
      <w:r>
        <w:t>Demonstrate anatomical terms (e.g., muscles, bones, tendons, ligaments, joint articulations) as they relate to dance. Apply kinesthetic principles and various body systems.</w:t>
      </w:r>
    </w:p>
    <w:p w14:paraId="3F8A7C54" w14:textId="77777777" w:rsidR="006A31E3" w:rsidRDefault="00287FB4" w:rsidP="00287FB4">
      <w:pPr>
        <w:pStyle w:val="Compact"/>
        <w:numPr>
          <w:ilvl w:val="0"/>
          <w:numId w:val="408"/>
        </w:numPr>
      </w:pPr>
      <w:r>
        <w:t>Demonstrate body coordination while moving (e</w:t>
      </w:r>
      <w:r>
        <w:t>.g., balance, coordination, flexibility, alignment, core strength).</w:t>
      </w:r>
    </w:p>
    <w:p w14:paraId="3F8A7C55" w14:textId="77777777" w:rsidR="006A31E3" w:rsidRDefault="00287FB4" w:rsidP="00287FB4">
      <w:pPr>
        <w:pStyle w:val="Compact"/>
        <w:numPr>
          <w:ilvl w:val="0"/>
          <w:numId w:val="408"/>
        </w:numPr>
      </w:pPr>
      <w:r>
        <w:lastRenderedPageBreak/>
        <w:t>Explore movement that develops a wide range of motion, muscular flexibility, strength, and endurance. Explore different body conditioning techniques.</w:t>
      </w:r>
    </w:p>
    <w:p w14:paraId="3F8A7C56" w14:textId="77777777" w:rsidR="006A31E3" w:rsidRDefault="00287FB4">
      <w:pPr>
        <w:pStyle w:val="Heading4"/>
      </w:pPr>
      <w:bookmarkStart w:id="735" w:name="academic-context-and-connections-77"/>
      <w:bookmarkEnd w:id="734"/>
      <w:bookmarkEnd w:id="733"/>
      <w:r>
        <w:t>Academic Context and Connections</w:t>
      </w:r>
    </w:p>
    <w:p w14:paraId="3F8A7C57" w14:textId="77777777" w:rsidR="006A31E3" w:rsidRDefault="00287FB4">
      <w:pPr>
        <w:pStyle w:val="Heading5"/>
      </w:pPr>
      <w:bookmarkStart w:id="736" w:name="colorado-essential-skills-77"/>
      <w:r>
        <w:t>Color</w:t>
      </w:r>
      <w:r>
        <w:t>ado Essential Skills:</w:t>
      </w:r>
    </w:p>
    <w:p w14:paraId="3F8A7C58" w14:textId="77777777" w:rsidR="006A31E3" w:rsidRDefault="00287FB4" w:rsidP="00287FB4">
      <w:pPr>
        <w:pStyle w:val="Compact"/>
        <w:numPr>
          <w:ilvl w:val="0"/>
          <w:numId w:val="409"/>
        </w:numPr>
      </w:pPr>
      <w:r>
        <w:t>Dancers study the body to understand the intricacies of movement and to prevent injuries. (Self-Advocacy and Initiative)</w:t>
      </w:r>
    </w:p>
    <w:p w14:paraId="3F8A7C59" w14:textId="77777777" w:rsidR="006A31E3" w:rsidRDefault="00287FB4" w:rsidP="00287FB4">
      <w:pPr>
        <w:pStyle w:val="Compact"/>
        <w:numPr>
          <w:ilvl w:val="0"/>
          <w:numId w:val="409"/>
        </w:numPr>
      </w:pPr>
      <w:r>
        <w:t>Dancers use the mind-body connection and develop the body as an instrument for artistry and artistic expression. (Self-Management)</w:t>
      </w:r>
    </w:p>
    <w:p w14:paraId="3F8A7C5A" w14:textId="77777777" w:rsidR="006A31E3" w:rsidRDefault="00287FB4" w:rsidP="00287FB4">
      <w:pPr>
        <w:pStyle w:val="Compact"/>
        <w:numPr>
          <w:ilvl w:val="0"/>
          <w:numId w:val="409"/>
        </w:numPr>
      </w:pPr>
      <w:r>
        <w:t>Fitn</w:t>
      </w:r>
      <w:r>
        <w:t>ess and wellness software and online resources can provide tools for monitoring diet, exercise and one’s general health and wellness. (Media Literacy)</w:t>
      </w:r>
    </w:p>
    <w:p w14:paraId="3F8A7C5B" w14:textId="77777777" w:rsidR="006A31E3" w:rsidRDefault="00287FB4" w:rsidP="00287FB4">
      <w:pPr>
        <w:pStyle w:val="Compact"/>
        <w:numPr>
          <w:ilvl w:val="0"/>
          <w:numId w:val="409"/>
        </w:numPr>
      </w:pPr>
      <w:r>
        <w:t>Self-correcting during the learning process demonstrates a dancer’s ability to apply technique and skill.</w:t>
      </w:r>
      <w:r>
        <w:t xml:space="preserve"> (Adaptability and Flexibility, Self-Awareness, Self-Management)</w:t>
      </w:r>
    </w:p>
    <w:p w14:paraId="3F8A7C5C" w14:textId="77777777" w:rsidR="006A31E3" w:rsidRDefault="00287FB4">
      <w:pPr>
        <w:pStyle w:val="Heading5"/>
      </w:pPr>
      <w:bookmarkStart w:id="737" w:name="inquiry-questions-77"/>
      <w:bookmarkEnd w:id="736"/>
      <w:r>
        <w:t>Inquiry Questions:</w:t>
      </w:r>
    </w:p>
    <w:p w14:paraId="3F8A7C5D" w14:textId="77777777" w:rsidR="006A31E3" w:rsidRDefault="00287FB4" w:rsidP="00287FB4">
      <w:pPr>
        <w:pStyle w:val="Compact"/>
        <w:numPr>
          <w:ilvl w:val="0"/>
          <w:numId w:val="410"/>
        </w:numPr>
      </w:pPr>
      <w:r>
        <w:t>How does maintaining a strong center support safe movement?</w:t>
      </w:r>
    </w:p>
    <w:p w14:paraId="3F8A7C5E" w14:textId="77777777" w:rsidR="006A31E3" w:rsidRDefault="00287FB4" w:rsidP="00287FB4">
      <w:pPr>
        <w:pStyle w:val="Compact"/>
        <w:numPr>
          <w:ilvl w:val="0"/>
          <w:numId w:val="410"/>
        </w:numPr>
      </w:pPr>
      <w:r>
        <w:t>How does participating in dance class change your relationship to your body?</w:t>
      </w:r>
    </w:p>
    <w:p w14:paraId="3F8A7C5F" w14:textId="77777777" w:rsidR="006A31E3" w:rsidRDefault="00287FB4" w:rsidP="00287FB4">
      <w:pPr>
        <w:pStyle w:val="Compact"/>
        <w:numPr>
          <w:ilvl w:val="0"/>
          <w:numId w:val="410"/>
        </w:numPr>
      </w:pPr>
      <w:r>
        <w:t>What can a dancer do to prepare the</w:t>
      </w:r>
      <w:r>
        <w:t xml:space="preserve"> mind and body for artistic and physical expression?</w:t>
      </w:r>
    </w:p>
    <w:p w14:paraId="3F8A7C60" w14:textId="77777777" w:rsidR="006A31E3" w:rsidRDefault="00287FB4" w:rsidP="00287FB4">
      <w:pPr>
        <w:pStyle w:val="Compact"/>
        <w:numPr>
          <w:ilvl w:val="0"/>
          <w:numId w:val="410"/>
        </w:numPr>
      </w:pPr>
      <w:r>
        <w:t>How does a dancer make informed choices about their health and wellness that may be different from a non-dancer?</w:t>
      </w:r>
    </w:p>
    <w:p w14:paraId="3F8A7C61" w14:textId="77777777" w:rsidR="006A31E3" w:rsidRDefault="00287FB4">
      <w:pPr>
        <w:pStyle w:val="Heading1"/>
      </w:pPr>
      <w:bookmarkStart w:id="738" w:name="dance-82"/>
      <w:bookmarkEnd w:id="737"/>
      <w:bookmarkEnd w:id="735"/>
      <w:bookmarkEnd w:id="732"/>
      <w:bookmarkEnd w:id="730"/>
      <w:bookmarkEnd w:id="729"/>
      <w:r>
        <w:t>Dance</w:t>
      </w:r>
    </w:p>
    <w:p w14:paraId="3F8A7C62" w14:textId="77777777" w:rsidR="006A31E3" w:rsidRDefault="00287FB4">
      <w:pPr>
        <w:pStyle w:val="Heading2"/>
      </w:pPr>
      <w:bookmarkStart w:id="739" w:name="X67092e5aec5be63fc652b733e16052f3bd5af5d"/>
      <w:r>
        <w:t>Proficient, Standard 1. Movement, Technique, and Performance</w:t>
      </w:r>
    </w:p>
    <w:p w14:paraId="3F8A7C63" w14:textId="77777777" w:rsidR="006A31E3" w:rsidRDefault="00287FB4">
      <w:pPr>
        <w:pStyle w:val="Heading3"/>
      </w:pPr>
      <w:bookmarkStart w:id="740" w:name="prepared-graduates-82"/>
      <w:r>
        <w:t>Prepared Graduates:</w:t>
      </w:r>
    </w:p>
    <w:p w14:paraId="3F8A7C64" w14:textId="77777777" w:rsidR="006A31E3" w:rsidRDefault="00287FB4" w:rsidP="00287FB4">
      <w:pPr>
        <w:pStyle w:val="Compact"/>
        <w:numPr>
          <w:ilvl w:val="0"/>
          <w:numId w:val="411"/>
        </w:numPr>
      </w:pPr>
      <w:r>
        <w:t>Par</w:t>
      </w:r>
      <w:r>
        <w:t>ticipate in the dance performance process in a variety of roles.</w:t>
      </w:r>
    </w:p>
    <w:p w14:paraId="3F8A7C65" w14:textId="77777777" w:rsidR="006A31E3" w:rsidRDefault="00287FB4">
      <w:pPr>
        <w:pStyle w:val="Heading3"/>
      </w:pPr>
      <w:bookmarkStart w:id="741" w:name="grade-level-expectation-78"/>
      <w:bookmarkEnd w:id="740"/>
      <w:r>
        <w:t>Grade Level Expectation:</w:t>
      </w:r>
    </w:p>
    <w:p w14:paraId="3F8A7C66" w14:textId="77777777" w:rsidR="006A31E3" w:rsidRDefault="00287FB4" w:rsidP="00287FB4">
      <w:pPr>
        <w:pStyle w:val="Compact"/>
        <w:numPr>
          <w:ilvl w:val="0"/>
          <w:numId w:val="412"/>
        </w:numPr>
      </w:pPr>
      <w:r>
        <w:t>Develop production strategies that correlate with performance intention.</w:t>
      </w:r>
    </w:p>
    <w:p w14:paraId="3F8A7C67" w14:textId="77777777" w:rsidR="006A31E3" w:rsidRDefault="00287FB4">
      <w:pPr>
        <w:pStyle w:val="FirstParagraph"/>
      </w:pPr>
      <w:r>
        <w:t>GLE Code: DA.PR.1.3</w:t>
      </w:r>
    </w:p>
    <w:p w14:paraId="3F8A7C68" w14:textId="77777777" w:rsidR="006A31E3" w:rsidRDefault="00287FB4">
      <w:pPr>
        <w:pStyle w:val="Heading4"/>
      </w:pPr>
      <w:bookmarkStart w:id="742" w:name="evidence-outcomes-78"/>
      <w:r>
        <w:t>Evidence Outcomes</w:t>
      </w:r>
    </w:p>
    <w:p w14:paraId="3F8A7C69" w14:textId="77777777" w:rsidR="006A31E3" w:rsidRDefault="00287FB4">
      <w:pPr>
        <w:pStyle w:val="Heading5"/>
      </w:pPr>
      <w:bookmarkStart w:id="743" w:name="students-can-78"/>
      <w:r>
        <w:t>Students Can:</w:t>
      </w:r>
    </w:p>
    <w:p w14:paraId="3F8A7C6A" w14:textId="77777777" w:rsidR="006A31E3" w:rsidRDefault="00287FB4" w:rsidP="00287FB4">
      <w:pPr>
        <w:pStyle w:val="Compact"/>
        <w:numPr>
          <w:ilvl w:val="0"/>
          <w:numId w:val="413"/>
        </w:numPr>
      </w:pPr>
      <w:r>
        <w:t>Create and apply personal goals to enhanc</w:t>
      </w:r>
      <w:r>
        <w:t>e performance strategies and practices.</w:t>
      </w:r>
    </w:p>
    <w:p w14:paraId="3F8A7C6B" w14:textId="77777777" w:rsidR="006A31E3" w:rsidRDefault="00287FB4" w:rsidP="00287FB4">
      <w:pPr>
        <w:pStyle w:val="Compact"/>
        <w:numPr>
          <w:ilvl w:val="0"/>
          <w:numId w:val="413"/>
        </w:numPr>
      </w:pPr>
      <w:r>
        <w:t>Collaborate with peers on rehearsal processes.</w:t>
      </w:r>
    </w:p>
    <w:p w14:paraId="3F8A7C6C" w14:textId="77777777" w:rsidR="006A31E3" w:rsidRDefault="00287FB4" w:rsidP="00287FB4">
      <w:pPr>
        <w:pStyle w:val="Compact"/>
        <w:numPr>
          <w:ilvl w:val="0"/>
          <w:numId w:val="413"/>
        </w:numPr>
      </w:pPr>
      <w:r>
        <w:t>Evaluate possible designs for the production elements of a performance and select and execute the ideas that would intensify and heighten the artistic intent of the danc</w:t>
      </w:r>
      <w:r>
        <w:t>es.</w:t>
      </w:r>
    </w:p>
    <w:p w14:paraId="3F8A7C6D" w14:textId="77777777" w:rsidR="006A31E3" w:rsidRDefault="00287FB4" w:rsidP="00287FB4">
      <w:pPr>
        <w:pStyle w:val="Compact"/>
        <w:numPr>
          <w:ilvl w:val="0"/>
          <w:numId w:val="413"/>
        </w:numPr>
      </w:pPr>
      <w:r>
        <w:t>Model performance etiquette and performance practices during class, rehearsal, and performance.</w:t>
      </w:r>
    </w:p>
    <w:p w14:paraId="3F8A7C6E" w14:textId="77777777" w:rsidR="006A31E3" w:rsidRDefault="00287FB4">
      <w:pPr>
        <w:pStyle w:val="Heading4"/>
      </w:pPr>
      <w:bookmarkStart w:id="744" w:name="academic-context-and-connections-78"/>
      <w:bookmarkEnd w:id="743"/>
      <w:bookmarkEnd w:id="742"/>
      <w:r>
        <w:lastRenderedPageBreak/>
        <w:t>Academic Context and Connections</w:t>
      </w:r>
    </w:p>
    <w:p w14:paraId="3F8A7C6F" w14:textId="77777777" w:rsidR="006A31E3" w:rsidRDefault="00287FB4">
      <w:pPr>
        <w:pStyle w:val="Heading5"/>
      </w:pPr>
      <w:bookmarkStart w:id="745" w:name="colorado-essential-skills-78"/>
      <w:r>
        <w:t>Colorado Essential Skills:</w:t>
      </w:r>
    </w:p>
    <w:p w14:paraId="3F8A7C70" w14:textId="77777777" w:rsidR="006A31E3" w:rsidRDefault="00287FB4" w:rsidP="00287FB4">
      <w:pPr>
        <w:pStyle w:val="Compact"/>
        <w:numPr>
          <w:ilvl w:val="0"/>
          <w:numId w:val="414"/>
        </w:numPr>
      </w:pPr>
      <w:r>
        <w:t>Successful performers use expressive, nonverbal cues to communicate. (Interpersonal Communication, Social Awareness, Civic Engagement, Global and Cultural Awareness, Self-Awareness, Self-Management, Self-Advocacy and Initiative)</w:t>
      </w:r>
    </w:p>
    <w:p w14:paraId="3F8A7C71" w14:textId="77777777" w:rsidR="006A31E3" w:rsidRDefault="00287FB4" w:rsidP="00287FB4">
      <w:pPr>
        <w:pStyle w:val="Compact"/>
        <w:numPr>
          <w:ilvl w:val="0"/>
          <w:numId w:val="414"/>
        </w:numPr>
      </w:pPr>
      <w:r>
        <w:t>Exploring dance artists thr</w:t>
      </w:r>
      <w:r>
        <w:t>ough online and live resources helps build understanding of effective performance. (Media Literacy, Digital Literacy, Data Literacy, Critical Thinking and Analysis, Creativity, and Innovation, Social Awareness, Civic Engagement, Global and Cultural Awarene</w:t>
      </w:r>
      <w:r>
        <w:t>ss, Self-Management, Career Awareness)</w:t>
      </w:r>
    </w:p>
    <w:p w14:paraId="3F8A7C72" w14:textId="77777777" w:rsidR="006A31E3" w:rsidRDefault="00287FB4" w:rsidP="00287FB4">
      <w:pPr>
        <w:pStyle w:val="Compact"/>
        <w:numPr>
          <w:ilvl w:val="0"/>
          <w:numId w:val="414"/>
        </w:numPr>
      </w:pPr>
      <w:r>
        <w:t>The production of a dance performance requires the use of theatre technologies to provide a variety of presentation possibilities. (Media Literacy, Digital Literacy, Data Literacy, Critical Thinking and Analysis, Crea</w:t>
      </w:r>
      <w:r>
        <w:t>tivity and Innovation, Collaboration and Teamwork, Adaptability and Flexibility, Social Awareness, Self-Awareness, Self-Management, Self-Advocacy and Initiative, Career Awareness)</w:t>
      </w:r>
    </w:p>
    <w:p w14:paraId="3F8A7C73" w14:textId="77777777" w:rsidR="006A31E3" w:rsidRDefault="00287FB4" w:rsidP="00287FB4">
      <w:pPr>
        <w:pStyle w:val="Compact"/>
        <w:numPr>
          <w:ilvl w:val="0"/>
          <w:numId w:val="414"/>
        </w:numPr>
      </w:pPr>
      <w:r>
        <w:t xml:space="preserve">In collaborative groups students can have focused conversations, set goals, </w:t>
      </w:r>
      <w:r>
        <w:t>and fulfill assigned roles. (Media Literacy, Digital Literacy, Data Literacy, Critical Thinking and Analysis, Creativity and Innovation, Collaboration and Teamwork, Adaptability and Flexibility; Community Member: Social Awareness, Self-Awareness, Self-Mana</w:t>
      </w:r>
      <w:r>
        <w:t>gement, Self-Advocacy and Initiative, Career Awareness)</w:t>
      </w:r>
    </w:p>
    <w:p w14:paraId="3F8A7C74" w14:textId="77777777" w:rsidR="006A31E3" w:rsidRDefault="00287FB4">
      <w:pPr>
        <w:pStyle w:val="Heading5"/>
      </w:pPr>
      <w:bookmarkStart w:id="746" w:name="inquiry-questions-78"/>
      <w:bookmarkEnd w:id="745"/>
      <w:r>
        <w:t>Inquiry Questions:</w:t>
      </w:r>
    </w:p>
    <w:p w14:paraId="3F8A7C75" w14:textId="77777777" w:rsidR="006A31E3" w:rsidRDefault="00287FB4" w:rsidP="00287FB4">
      <w:pPr>
        <w:pStyle w:val="Compact"/>
        <w:numPr>
          <w:ilvl w:val="0"/>
          <w:numId w:val="415"/>
        </w:numPr>
      </w:pPr>
      <w:r>
        <w:t>How does a dancer heighten artistry in a public performance?</w:t>
      </w:r>
    </w:p>
    <w:p w14:paraId="3F8A7C76" w14:textId="77777777" w:rsidR="006A31E3" w:rsidRDefault="00287FB4" w:rsidP="00287FB4">
      <w:pPr>
        <w:pStyle w:val="Compact"/>
        <w:numPr>
          <w:ilvl w:val="0"/>
          <w:numId w:val="415"/>
        </w:numPr>
      </w:pPr>
      <w:r>
        <w:t>How does a performer rehearse a dance?</w:t>
      </w:r>
    </w:p>
    <w:p w14:paraId="3F8A7C77" w14:textId="77777777" w:rsidR="006A31E3" w:rsidRDefault="00287FB4" w:rsidP="00287FB4">
      <w:pPr>
        <w:pStyle w:val="Compact"/>
        <w:numPr>
          <w:ilvl w:val="0"/>
          <w:numId w:val="415"/>
        </w:numPr>
      </w:pPr>
      <w:r>
        <w:t>How does dance performance influence interactions between a performer, production</w:t>
      </w:r>
      <w:r>
        <w:t xml:space="preserve"> elements and the audience?</w:t>
      </w:r>
    </w:p>
    <w:p w14:paraId="3F8A7C78" w14:textId="77777777" w:rsidR="006A31E3" w:rsidRDefault="00287FB4" w:rsidP="00287FB4">
      <w:pPr>
        <w:pStyle w:val="Compact"/>
        <w:numPr>
          <w:ilvl w:val="0"/>
          <w:numId w:val="415"/>
        </w:numPr>
      </w:pPr>
      <w:r>
        <w:t>Why is an understanding of intent important in production processes?</w:t>
      </w:r>
    </w:p>
    <w:p w14:paraId="3F8A7C79" w14:textId="77777777" w:rsidR="006A31E3" w:rsidRDefault="00287FB4">
      <w:pPr>
        <w:pStyle w:val="Heading1"/>
      </w:pPr>
      <w:bookmarkStart w:id="747" w:name="dance-83"/>
      <w:bookmarkEnd w:id="746"/>
      <w:bookmarkEnd w:id="744"/>
      <w:bookmarkEnd w:id="741"/>
      <w:bookmarkEnd w:id="739"/>
      <w:bookmarkEnd w:id="738"/>
      <w:r>
        <w:t>Dance</w:t>
      </w:r>
    </w:p>
    <w:p w14:paraId="3F8A7C7A" w14:textId="77777777" w:rsidR="006A31E3" w:rsidRDefault="00287FB4">
      <w:pPr>
        <w:pStyle w:val="Heading2"/>
      </w:pPr>
      <w:bookmarkStart w:id="748" w:name="Xed34eaa2b8574c3e449cac7b814b1d8ead5f3aa"/>
      <w:r>
        <w:t>Proficient, Standard 2. Create, Compose, and Choreograph</w:t>
      </w:r>
    </w:p>
    <w:p w14:paraId="3F8A7C7B" w14:textId="77777777" w:rsidR="006A31E3" w:rsidRDefault="00287FB4">
      <w:pPr>
        <w:pStyle w:val="Heading3"/>
      </w:pPr>
      <w:bookmarkStart w:id="749" w:name="prepared-graduates-83"/>
      <w:r>
        <w:t>Prepared Graduates:</w:t>
      </w:r>
    </w:p>
    <w:p w14:paraId="3F8A7C7C" w14:textId="77777777" w:rsidR="006A31E3" w:rsidRDefault="00287FB4" w:rsidP="00287FB4">
      <w:pPr>
        <w:pStyle w:val="Compact"/>
        <w:numPr>
          <w:ilvl w:val="0"/>
          <w:numId w:val="416"/>
        </w:numPr>
      </w:pPr>
      <w:r>
        <w:t>Explore and demonstrate various concepts through improvisational movement to communicate purposeful intent.</w:t>
      </w:r>
    </w:p>
    <w:p w14:paraId="3F8A7C7D" w14:textId="77777777" w:rsidR="006A31E3" w:rsidRDefault="00287FB4">
      <w:pPr>
        <w:pStyle w:val="Heading3"/>
      </w:pPr>
      <w:bookmarkStart w:id="750" w:name="grade-level-expectation-79"/>
      <w:bookmarkEnd w:id="749"/>
      <w:r>
        <w:t>Grade Level Expectation:</w:t>
      </w:r>
    </w:p>
    <w:p w14:paraId="3F8A7C7E" w14:textId="77777777" w:rsidR="006A31E3" w:rsidRDefault="00287FB4" w:rsidP="00287FB4">
      <w:pPr>
        <w:pStyle w:val="Compact"/>
        <w:numPr>
          <w:ilvl w:val="0"/>
          <w:numId w:val="417"/>
        </w:numPr>
      </w:pPr>
      <w:r>
        <w:t>Experiment with movement to explore personal preferences and possibilities through improvisation.</w:t>
      </w:r>
    </w:p>
    <w:p w14:paraId="3F8A7C7F" w14:textId="77777777" w:rsidR="006A31E3" w:rsidRDefault="00287FB4">
      <w:pPr>
        <w:pStyle w:val="FirstParagraph"/>
      </w:pPr>
      <w:r>
        <w:t>GLE Code: DA.PR.2.1</w:t>
      </w:r>
    </w:p>
    <w:p w14:paraId="3F8A7C80" w14:textId="77777777" w:rsidR="006A31E3" w:rsidRDefault="00287FB4">
      <w:pPr>
        <w:pStyle w:val="Heading4"/>
      </w:pPr>
      <w:bookmarkStart w:id="751" w:name="evidence-outcomes-79"/>
      <w:r>
        <w:lastRenderedPageBreak/>
        <w:t>Evide</w:t>
      </w:r>
      <w:r>
        <w:t>nce Outcomes</w:t>
      </w:r>
    </w:p>
    <w:p w14:paraId="3F8A7C81" w14:textId="77777777" w:rsidR="006A31E3" w:rsidRDefault="00287FB4">
      <w:pPr>
        <w:pStyle w:val="Heading5"/>
      </w:pPr>
      <w:bookmarkStart w:id="752" w:name="students-can-79"/>
      <w:r>
        <w:t>Students Can:</w:t>
      </w:r>
    </w:p>
    <w:p w14:paraId="3F8A7C82" w14:textId="77777777" w:rsidR="006A31E3" w:rsidRDefault="00287FB4" w:rsidP="00287FB4">
      <w:pPr>
        <w:pStyle w:val="Compact"/>
        <w:numPr>
          <w:ilvl w:val="0"/>
          <w:numId w:val="418"/>
        </w:numPr>
      </w:pPr>
      <w:r>
        <w:t>Investigate individual connections with movement.</w:t>
      </w:r>
    </w:p>
    <w:p w14:paraId="3F8A7C83" w14:textId="77777777" w:rsidR="006A31E3" w:rsidRDefault="00287FB4" w:rsidP="00287FB4">
      <w:pPr>
        <w:pStyle w:val="Compact"/>
        <w:numPr>
          <w:ilvl w:val="0"/>
          <w:numId w:val="418"/>
        </w:numPr>
      </w:pPr>
      <w:r>
        <w:t>Apply intermediate/advanced improvisational skills and techniques.</w:t>
      </w:r>
    </w:p>
    <w:p w14:paraId="3F8A7C84" w14:textId="77777777" w:rsidR="006A31E3" w:rsidRDefault="00287FB4" w:rsidP="00287FB4">
      <w:pPr>
        <w:pStyle w:val="Compact"/>
        <w:numPr>
          <w:ilvl w:val="0"/>
          <w:numId w:val="418"/>
        </w:numPr>
      </w:pPr>
      <w:r>
        <w:t>Evaluate personal preferences and possibilities for movement.</w:t>
      </w:r>
    </w:p>
    <w:p w14:paraId="3F8A7C85" w14:textId="77777777" w:rsidR="006A31E3" w:rsidRDefault="00287FB4" w:rsidP="00287FB4">
      <w:pPr>
        <w:pStyle w:val="Compact"/>
        <w:numPr>
          <w:ilvl w:val="0"/>
          <w:numId w:val="418"/>
        </w:numPr>
      </w:pPr>
      <w:r>
        <w:t>Adapt ideas to fit the needs of their group and co</w:t>
      </w:r>
      <w:r>
        <w:t>mmunity.</w:t>
      </w:r>
    </w:p>
    <w:p w14:paraId="3F8A7C86" w14:textId="77777777" w:rsidR="006A31E3" w:rsidRDefault="00287FB4">
      <w:pPr>
        <w:pStyle w:val="Heading4"/>
      </w:pPr>
      <w:bookmarkStart w:id="753" w:name="academic-context-and-connections-79"/>
      <w:bookmarkEnd w:id="752"/>
      <w:bookmarkEnd w:id="751"/>
      <w:r>
        <w:t>Academic Context and Connections</w:t>
      </w:r>
    </w:p>
    <w:p w14:paraId="3F8A7C87" w14:textId="77777777" w:rsidR="006A31E3" w:rsidRDefault="00287FB4">
      <w:pPr>
        <w:pStyle w:val="Heading5"/>
      </w:pPr>
      <w:bookmarkStart w:id="754" w:name="colorado-essential-skills-79"/>
      <w:r>
        <w:t>Colorado Essential Skills:</w:t>
      </w:r>
    </w:p>
    <w:p w14:paraId="3F8A7C88" w14:textId="77777777" w:rsidR="006A31E3" w:rsidRDefault="00287FB4" w:rsidP="00287FB4">
      <w:pPr>
        <w:pStyle w:val="Compact"/>
        <w:numPr>
          <w:ilvl w:val="0"/>
          <w:numId w:val="419"/>
        </w:numPr>
      </w:pPr>
      <w:r>
        <w:t>Dancers are aware of their kinesthetic and aesthetic likes and dislikes and can communicate them. (Interpersonal Communication, Self-Awareness, Self-Advocacy and Initiative)</w:t>
      </w:r>
    </w:p>
    <w:p w14:paraId="3F8A7C89" w14:textId="77777777" w:rsidR="006A31E3" w:rsidRDefault="00287FB4" w:rsidP="00287FB4">
      <w:pPr>
        <w:pStyle w:val="Compact"/>
        <w:numPr>
          <w:ilvl w:val="0"/>
          <w:numId w:val="419"/>
        </w:numPr>
      </w:pPr>
      <w:r>
        <w:t>Through improvisation dancers can engage in novel approaches to movement, directio</w:t>
      </w:r>
      <w:r>
        <w:t>n, ideas and/or perspectives. (Critical Thinking and Analysis, Creativity and Innovation, Adaptability and Flexibility)</w:t>
      </w:r>
    </w:p>
    <w:p w14:paraId="3F8A7C8A" w14:textId="77777777" w:rsidR="006A31E3" w:rsidRDefault="00287FB4" w:rsidP="00287FB4">
      <w:pPr>
        <w:pStyle w:val="Compact"/>
        <w:numPr>
          <w:ilvl w:val="0"/>
          <w:numId w:val="419"/>
        </w:numPr>
      </w:pPr>
      <w:r>
        <w:t>Through the improvisational process, dancers assess personal strengths and limitations with self-awareness. (Critical Thinking and Analy</w:t>
      </w:r>
      <w:r>
        <w:t>sis, Creativity and Innovation, Adaptability and Flexibility, Self-Awareness, Self-Advocacy and Initiative)</w:t>
      </w:r>
    </w:p>
    <w:p w14:paraId="3F8A7C8B" w14:textId="77777777" w:rsidR="006A31E3" w:rsidRDefault="00287FB4" w:rsidP="00287FB4">
      <w:pPr>
        <w:pStyle w:val="Compact"/>
        <w:numPr>
          <w:ilvl w:val="0"/>
          <w:numId w:val="419"/>
        </w:numPr>
      </w:pPr>
      <w:r>
        <w:t>Students can pose and respond to questions about and with improvisational movement. (Interpersonal Communication, Creativity and Innovation, Collabo</w:t>
      </w:r>
      <w:r>
        <w:t>ration and Teamwork, Adaptability and Flexibility, Social Awareness)</w:t>
      </w:r>
    </w:p>
    <w:p w14:paraId="3F8A7C8C" w14:textId="77777777" w:rsidR="006A31E3" w:rsidRDefault="00287FB4">
      <w:pPr>
        <w:pStyle w:val="Heading5"/>
      </w:pPr>
      <w:bookmarkStart w:id="755" w:name="inquiry-questions-79"/>
      <w:bookmarkEnd w:id="754"/>
      <w:r>
        <w:t>Inquiry Questions:</w:t>
      </w:r>
    </w:p>
    <w:p w14:paraId="3F8A7C8D" w14:textId="77777777" w:rsidR="006A31E3" w:rsidRDefault="00287FB4" w:rsidP="00287FB4">
      <w:pPr>
        <w:pStyle w:val="Compact"/>
        <w:numPr>
          <w:ilvl w:val="0"/>
          <w:numId w:val="420"/>
        </w:numPr>
      </w:pPr>
      <w:r>
        <w:t>Why is it important for me to explore movement vocabulary through improvisation?</w:t>
      </w:r>
    </w:p>
    <w:p w14:paraId="3F8A7C8E" w14:textId="77777777" w:rsidR="006A31E3" w:rsidRDefault="00287FB4" w:rsidP="00287FB4">
      <w:pPr>
        <w:pStyle w:val="Compact"/>
        <w:numPr>
          <w:ilvl w:val="0"/>
          <w:numId w:val="420"/>
        </w:numPr>
      </w:pPr>
      <w:r>
        <w:t>Why should dancers take risks to discover unexpected solutions?</w:t>
      </w:r>
    </w:p>
    <w:p w14:paraId="3F8A7C8F" w14:textId="77777777" w:rsidR="006A31E3" w:rsidRDefault="00287FB4" w:rsidP="00287FB4">
      <w:pPr>
        <w:pStyle w:val="Compact"/>
        <w:numPr>
          <w:ilvl w:val="0"/>
          <w:numId w:val="420"/>
        </w:numPr>
      </w:pPr>
      <w:r>
        <w:t>What do you notice abou</w:t>
      </w:r>
      <w:r>
        <w:t>t this artwork that can inform how you will move?</w:t>
      </w:r>
    </w:p>
    <w:p w14:paraId="3F8A7C90" w14:textId="77777777" w:rsidR="006A31E3" w:rsidRDefault="00287FB4" w:rsidP="00287FB4">
      <w:pPr>
        <w:pStyle w:val="Compact"/>
        <w:numPr>
          <w:ilvl w:val="0"/>
          <w:numId w:val="420"/>
        </w:numPr>
      </w:pPr>
      <w:r>
        <w:t>What can you change about your movement experience to make your intent clearer?</w:t>
      </w:r>
    </w:p>
    <w:p w14:paraId="3F8A7C91" w14:textId="77777777" w:rsidR="006A31E3" w:rsidRDefault="00287FB4">
      <w:pPr>
        <w:pStyle w:val="Heading1"/>
      </w:pPr>
      <w:bookmarkStart w:id="756" w:name="dance-84"/>
      <w:bookmarkEnd w:id="755"/>
      <w:bookmarkEnd w:id="753"/>
      <w:bookmarkEnd w:id="750"/>
      <w:bookmarkEnd w:id="748"/>
      <w:bookmarkEnd w:id="747"/>
      <w:r>
        <w:t>Dance</w:t>
      </w:r>
    </w:p>
    <w:p w14:paraId="3F8A7C92" w14:textId="77777777" w:rsidR="006A31E3" w:rsidRDefault="00287FB4">
      <w:pPr>
        <w:pStyle w:val="Heading2"/>
      </w:pPr>
      <w:bookmarkStart w:id="757" w:name="X4949802247237d1296cf4e97a928be626b2806c"/>
      <w:r>
        <w:t>Proficient, Standard 2. Create, Compose, and Choreograph</w:t>
      </w:r>
    </w:p>
    <w:p w14:paraId="3F8A7C93" w14:textId="77777777" w:rsidR="006A31E3" w:rsidRDefault="00287FB4">
      <w:pPr>
        <w:pStyle w:val="Heading3"/>
      </w:pPr>
      <w:bookmarkStart w:id="758" w:name="prepared-graduates-84"/>
      <w:r>
        <w:t>Prepared Graduates:</w:t>
      </w:r>
    </w:p>
    <w:p w14:paraId="3F8A7C94" w14:textId="77777777" w:rsidR="006A31E3" w:rsidRDefault="00287FB4" w:rsidP="00287FB4">
      <w:pPr>
        <w:pStyle w:val="Compact"/>
        <w:numPr>
          <w:ilvl w:val="0"/>
          <w:numId w:val="421"/>
        </w:numPr>
      </w:pPr>
      <w:r>
        <w:t>Use a creative process to construct a dance</w:t>
      </w:r>
      <w:r>
        <w:t xml:space="preserve"> composition.</w:t>
      </w:r>
    </w:p>
    <w:p w14:paraId="3F8A7C95" w14:textId="77777777" w:rsidR="006A31E3" w:rsidRDefault="00287FB4">
      <w:pPr>
        <w:pStyle w:val="Heading3"/>
      </w:pPr>
      <w:bookmarkStart w:id="759" w:name="grade-level-expectation-80"/>
      <w:bookmarkEnd w:id="758"/>
      <w:r>
        <w:t>Grade Level Expectation:</w:t>
      </w:r>
    </w:p>
    <w:p w14:paraId="3F8A7C96" w14:textId="77777777" w:rsidR="006A31E3" w:rsidRDefault="00287FB4" w:rsidP="00287FB4">
      <w:pPr>
        <w:pStyle w:val="Compact"/>
        <w:numPr>
          <w:ilvl w:val="0"/>
          <w:numId w:val="422"/>
        </w:numPr>
      </w:pPr>
      <w:r>
        <w:t>Demonstrate creative processes both independently and with a group.</w:t>
      </w:r>
    </w:p>
    <w:p w14:paraId="3F8A7C97" w14:textId="77777777" w:rsidR="006A31E3" w:rsidRDefault="00287FB4">
      <w:pPr>
        <w:pStyle w:val="FirstParagraph"/>
      </w:pPr>
      <w:r>
        <w:t>GLE Code: DA.PR.2.2</w:t>
      </w:r>
    </w:p>
    <w:p w14:paraId="3F8A7C98" w14:textId="77777777" w:rsidR="006A31E3" w:rsidRDefault="00287FB4">
      <w:pPr>
        <w:pStyle w:val="Heading4"/>
      </w:pPr>
      <w:bookmarkStart w:id="760" w:name="evidence-outcomes-80"/>
      <w:r>
        <w:lastRenderedPageBreak/>
        <w:t>Evidence Outcomes</w:t>
      </w:r>
    </w:p>
    <w:p w14:paraId="3F8A7C99" w14:textId="77777777" w:rsidR="006A31E3" w:rsidRDefault="00287FB4">
      <w:pPr>
        <w:pStyle w:val="Heading5"/>
      </w:pPr>
      <w:bookmarkStart w:id="761" w:name="students-can-80"/>
      <w:r>
        <w:t>Students Can:</w:t>
      </w:r>
    </w:p>
    <w:p w14:paraId="3F8A7C9A" w14:textId="77777777" w:rsidR="006A31E3" w:rsidRDefault="00287FB4" w:rsidP="00287FB4">
      <w:pPr>
        <w:pStyle w:val="Compact"/>
        <w:numPr>
          <w:ilvl w:val="0"/>
          <w:numId w:val="423"/>
        </w:numPr>
      </w:pPr>
      <w:r>
        <w:t>Refine choreography collaboratively or independently based on artistic criteria, self-reflection,</w:t>
      </w:r>
      <w:r>
        <w:t xml:space="preserve"> and the feedback of others.</w:t>
      </w:r>
    </w:p>
    <w:p w14:paraId="3F8A7C9B" w14:textId="77777777" w:rsidR="006A31E3" w:rsidRDefault="00287FB4" w:rsidP="00287FB4">
      <w:pPr>
        <w:pStyle w:val="Compact"/>
        <w:numPr>
          <w:ilvl w:val="0"/>
          <w:numId w:val="423"/>
        </w:numPr>
      </w:pPr>
      <w:r>
        <w:t>Analyze the process and the relationship between the stimuli and the movement.</w:t>
      </w:r>
    </w:p>
    <w:p w14:paraId="3F8A7C9C" w14:textId="77777777" w:rsidR="006A31E3" w:rsidRDefault="00287FB4" w:rsidP="00287FB4">
      <w:pPr>
        <w:pStyle w:val="Compact"/>
        <w:numPr>
          <w:ilvl w:val="0"/>
          <w:numId w:val="423"/>
        </w:numPr>
      </w:pPr>
      <w:r>
        <w:t>Analyze and evaluate impact of choices made in the revision process.</w:t>
      </w:r>
    </w:p>
    <w:p w14:paraId="3F8A7C9D" w14:textId="77777777" w:rsidR="006A31E3" w:rsidRDefault="00287FB4">
      <w:pPr>
        <w:pStyle w:val="Heading4"/>
      </w:pPr>
      <w:bookmarkStart w:id="762" w:name="academic-context-and-connections-80"/>
      <w:bookmarkEnd w:id="761"/>
      <w:bookmarkEnd w:id="760"/>
      <w:r>
        <w:t>Academic Context and Connections</w:t>
      </w:r>
    </w:p>
    <w:p w14:paraId="3F8A7C9E" w14:textId="77777777" w:rsidR="006A31E3" w:rsidRDefault="00287FB4">
      <w:pPr>
        <w:pStyle w:val="Heading5"/>
      </w:pPr>
      <w:bookmarkStart w:id="763" w:name="colorado-essential-skills-80"/>
      <w:r>
        <w:t>Colorado Essential Skills:</w:t>
      </w:r>
    </w:p>
    <w:p w14:paraId="3F8A7C9F" w14:textId="77777777" w:rsidR="006A31E3" w:rsidRDefault="00287FB4" w:rsidP="00287FB4">
      <w:pPr>
        <w:pStyle w:val="Compact"/>
        <w:numPr>
          <w:ilvl w:val="0"/>
          <w:numId w:val="424"/>
        </w:numPr>
      </w:pPr>
      <w:r>
        <w:t>Creative process in</w:t>
      </w:r>
      <w:r>
        <w:t xml:space="preserve"> dance aligns with many of the processes used in other art forms. (Critical Thinking and Analysis, Career Readiness)</w:t>
      </w:r>
    </w:p>
    <w:p w14:paraId="3F8A7CA0" w14:textId="77777777" w:rsidR="006A31E3" w:rsidRDefault="00287FB4" w:rsidP="00287FB4">
      <w:pPr>
        <w:pStyle w:val="Compact"/>
        <w:numPr>
          <w:ilvl w:val="0"/>
          <w:numId w:val="424"/>
        </w:numPr>
      </w:pPr>
      <w:r>
        <w:t>Dancers can use technology to highlight and refine a dance. (Digital Literacy)</w:t>
      </w:r>
    </w:p>
    <w:p w14:paraId="3F8A7CA1" w14:textId="77777777" w:rsidR="006A31E3" w:rsidRDefault="00287FB4" w:rsidP="00287FB4">
      <w:pPr>
        <w:pStyle w:val="Compact"/>
        <w:numPr>
          <w:ilvl w:val="0"/>
          <w:numId w:val="424"/>
        </w:numPr>
      </w:pPr>
      <w:r>
        <w:t>The use of dance technique, vocabulary, and creative processes gives a choreographer many options when creating dances. (Creativity and Innovation, Self-Awareness)</w:t>
      </w:r>
    </w:p>
    <w:p w14:paraId="3F8A7CA2" w14:textId="77777777" w:rsidR="006A31E3" w:rsidRDefault="00287FB4" w:rsidP="00287FB4">
      <w:pPr>
        <w:pStyle w:val="Compact"/>
        <w:numPr>
          <w:ilvl w:val="0"/>
          <w:numId w:val="424"/>
        </w:numPr>
      </w:pPr>
      <w:r>
        <w:t>In collaborat</w:t>
      </w:r>
      <w:r>
        <w:t>ive groups students can have focused conversations, set goals, and fulfill assigned roles. (Interpersonal Communication, Adaptability and Flexibility)</w:t>
      </w:r>
    </w:p>
    <w:p w14:paraId="3F8A7CA3" w14:textId="77777777" w:rsidR="006A31E3" w:rsidRDefault="00287FB4" w:rsidP="00287FB4">
      <w:pPr>
        <w:pStyle w:val="Compact"/>
        <w:numPr>
          <w:ilvl w:val="0"/>
          <w:numId w:val="424"/>
        </w:numPr>
      </w:pPr>
      <w:r>
        <w:t>When refining dances students can receive and discuss feedback to broaden perspectives and clarify intent</w:t>
      </w:r>
      <w:r>
        <w:t>. (Interpersonal Communication, Critical Thinking and Analysis, Social Awareness)</w:t>
      </w:r>
    </w:p>
    <w:p w14:paraId="3F8A7CA4" w14:textId="77777777" w:rsidR="006A31E3" w:rsidRDefault="00287FB4">
      <w:pPr>
        <w:pStyle w:val="Heading5"/>
      </w:pPr>
      <w:bookmarkStart w:id="764" w:name="inquiry-questions-80"/>
      <w:bookmarkEnd w:id="763"/>
      <w:r>
        <w:t>Inquiry Questions:</w:t>
      </w:r>
    </w:p>
    <w:p w14:paraId="3F8A7CA5" w14:textId="77777777" w:rsidR="006A31E3" w:rsidRDefault="00287FB4" w:rsidP="00287FB4">
      <w:pPr>
        <w:pStyle w:val="Compact"/>
        <w:numPr>
          <w:ilvl w:val="0"/>
          <w:numId w:val="425"/>
        </w:numPr>
      </w:pPr>
      <w:r>
        <w:t>How does a choreographer decide what movements to keep and what to revise in a dance?</w:t>
      </w:r>
    </w:p>
    <w:p w14:paraId="3F8A7CA6" w14:textId="77777777" w:rsidR="006A31E3" w:rsidRDefault="00287FB4" w:rsidP="00287FB4">
      <w:pPr>
        <w:pStyle w:val="Compact"/>
        <w:numPr>
          <w:ilvl w:val="0"/>
          <w:numId w:val="425"/>
        </w:numPr>
      </w:pPr>
      <w:r>
        <w:t>How can we change intent by manipulating choreography?</w:t>
      </w:r>
    </w:p>
    <w:p w14:paraId="3F8A7CA7" w14:textId="77777777" w:rsidR="006A31E3" w:rsidRDefault="00287FB4">
      <w:pPr>
        <w:pStyle w:val="Heading1"/>
      </w:pPr>
      <w:bookmarkStart w:id="765" w:name="dance-85"/>
      <w:bookmarkEnd w:id="764"/>
      <w:bookmarkEnd w:id="762"/>
      <w:bookmarkEnd w:id="759"/>
      <w:bookmarkEnd w:id="757"/>
      <w:bookmarkEnd w:id="756"/>
      <w:r>
        <w:t>Dance</w:t>
      </w:r>
    </w:p>
    <w:p w14:paraId="3F8A7CA8" w14:textId="77777777" w:rsidR="006A31E3" w:rsidRDefault="00287FB4">
      <w:pPr>
        <w:pStyle w:val="Heading2"/>
      </w:pPr>
      <w:bookmarkStart w:id="766" w:name="X5f1cda54e7222bf817d89722f0aca79f55d359e"/>
      <w:r>
        <w:t>Proficie</w:t>
      </w:r>
      <w:r>
        <w:t>nt, Standard 3. Historical and Cultural Context</w:t>
      </w:r>
    </w:p>
    <w:p w14:paraId="3F8A7CA9" w14:textId="77777777" w:rsidR="006A31E3" w:rsidRDefault="00287FB4">
      <w:pPr>
        <w:pStyle w:val="Heading3"/>
      </w:pPr>
      <w:bookmarkStart w:id="767" w:name="prepared-graduates-85"/>
      <w:r>
        <w:t>Prepared Graduates:</w:t>
      </w:r>
    </w:p>
    <w:p w14:paraId="3F8A7CAA" w14:textId="77777777" w:rsidR="006A31E3" w:rsidRDefault="00287FB4" w:rsidP="00287FB4">
      <w:pPr>
        <w:pStyle w:val="Compact"/>
        <w:numPr>
          <w:ilvl w:val="0"/>
          <w:numId w:val="426"/>
        </w:numPr>
      </w:pPr>
      <w:r>
        <w:t>Research, articulate, and embody dance from various eras and cultures.</w:t>
      </w:r>
    </w:p>
    <w:p w14:paraId="3F8A7CAB" w14:textId="77777777" w:rsidR="006A31E3" w:rsidRDefault="00287FB4">
      <w:pPr>
        <w:pStyle w:val="Heading3"/>
      </w:pPr>
      <w:bookmarkStart w:id="768" w:name="grade-level-expectation-81"/>
      <w:bookmarkEnd w:id="767"/>
      <w:r>
        <w:t>Grade Level Expectation:</w:t>
      </w:r>
    </w:p>
    <w:p w14:paraId="3F8A7CAC" w14:textId="77777777" w:rsidR="006A31E3" w:rsidRDefault="00287FB4" w:rsidP="00287FB4">
      <w:pPr>
        <w:pStyle w:val="Compact"/>
        <w:numPr>
          <w:ilvl w:val="0"/>
          <w:numId w:val="427"/>
        </w:numPr>
      </w:pPr>
      <w:r>
        <w:t>Arrange, perform, and critique era and culturally specific movement sequences.</w:t>
      </w:r>
    </w:p>
    <w:p w14:paraId="3F8A7CAD" w14:textId="77777777" w:rsidR="006A31E3" w:rsidRDefault="00287FB4">
      <w:pPr>
        <w:pStyle w:val="FirstParagraph"/>
      </w:pPr>
      <w:r>
        <w:t>GLE Code: DA.PR.3.1</w:t>
      </w:r>
    </w:p>
    <w:p w14:paraId="3F8A7CAE" w14:textId="77777777" w:rsidR="006A31E3" w:rsidRDefault="00287FB4">
      <w:pPr>
        <w:pStyle w:val="Heading4"/>
      </w:pPr>
      <w:bookmarkStart w:id="769" w:name="evidence-outcomes-81"/>
      <w:r>
        <w:t>Evidence Outcomes</w:t>
      </w:r>
    </w:p>
    <w:p w14:paraId="3F8A7CAF" w14:textId="77777777" w:rsidR="006A31E3" w:rsidRDefault="00287FB4">
      <w:pPr>
        <w:pStyle w:val="Heading5"/>
      </w:pPr>
      <w:bookmarkStart w:id="770" w:name="students-can-81"/>
      <w:r>
        <w:t>Students Can:</w:t>
      </w:r>
    </w:p>
    <w:p w14:paraId="3F8A7CB0" w14:textId="77777777" w:rsidR="006A31E3" w:rsidRDefault="00287FB4" w:rsidP="00287FB4">
      <w:pPr>
        <w:pStyle w:val="Compact"/>
        <w:numPr>
          <w:ilvl w:val="0"/>
          <w:numId w:val="428"/>
        </w:numPr>
      </w:pPr>
      <w:r>
        <w:t>Discuss, embody, and describe dance technique and movement vocabulary specific to a culture.</w:t>
      </w:r>
    </w:p>
    <w:p w14:paraId="3F8A7CB1" w14:textId="77777777" w:rsidR="006A31E3" w:rsidRDefault="00287FB4" w:rsidP="00287FB4">
      <w:pPr>
        <w:pStyle w:val="Compact"/>
        <w:numPr>
          <w:ilvl w:val="0"/>
          <w:numId w:val="428"/>
        </w:numPr>
      </w:pPr>
      <w:r>
        <w:lastRenderedPageBreak/>
        <w:t>Recognize one’s own cultural, personal, and historical biases when analyzing dance from a culture different fro</w:t>
      </w:r>
      <w:r>
        <w:t>m one’s own.</w:t>
      </w:r>
    </w:p>
    <w:p w14:paraId="3F8A7CB2" w14:textId="77777777" w:rsidR="006A31E3" w:rsidRDefault="00287FB4" w:rsidP="00287FB4">
      <w:pPr>
        <w:pStyle w:val="Compact"/>
        <w:numPr>
          <w:ilvl w:val="0"/>
          <w:numId w:val="428"/>
        </w:numPr>
      </w:pPr>
      <w:r>
        <w:t>Identify commonalities and differences in dance technique and vocabulary across cultures.</w:t>
      </w:r>
    </w:p>
    <w:p w14:paraId="3F8A7CB3" w14:textId="77777777" w:rsidR="006A31E3" w:rsidRDefault="00287FB4" w:rsidP="00287FB4">
      <w:pPr>
        <w:pStyle w:val="Compact"/>
        <w:numPr>
          <w:ilvl w:val="0"/>
          <w:numId w:val="428"/>
        </w:numPr>
      </w:pPr>
      <w:r>
        <w:t>Use era and culturally specific themes and movements in creating sequences.</w:t>
      </w:r>
    </w:p>
    <w:p w14:paraId="3F8A7CB4" w14:textId="77777777" w:rsidR="006A31E3" w:rsidRDefault="00287FB4">
      <w:pPr>
        <w:pStyle w:val="Heading4"/>
      </w:pPr>
      <w:bookmarkStart w:id="771" w:name="academic-context-and-connections-81"/>
      <w:bookmarkEnd w:id="770"/>
      <w:bookmarkEnd w:id="769"/>
      <w:r>
        <w:t>Academic Context and Connections</w:t>
      </w:r>
    </w:p>
    <w:p w14:paraId="3F8A7CB5" w14:textId="77777777" w:rsidR="006A31E3" w:rsidRDefault="00287FB4">
      <w:pPr>
        <w:pStyle w:val="Heading5"/>
      </w:pPr>
      <w:bookmarkStart w:id="772" w:name="colorado-essential-skills-81"/>
      <w:r>
        <w:t>Colorado Essential Skills:</w:t>
      </w:r>
    </w:p>
    <w:p w14:paraId="3F8A7CB6" w14:textId="77777777" w:rsidR="006A31E3" w:rsidRDefault="00287FB4" w:rsidP="00287FB4">
      <w:pPr>
        <w:pStyle w:val="Compact"/>
        <w:numPr>
          <w:ilvl w:val="0"/>
          <w:numId w:val="429"/>
        </w:numPr>
      </w:pPr>
      <w:r>
        <w:t xml:space="preserve">The knowledge of </w:t>
      </w:r>
      <w:r>
        <w:t>different themes provides understanding of dance forms from cultures and eras. (Social Awareness)</w:t>
      </w:r>
    </w:p>
    <w:p w14:paraId="3F8A7CB7" w14:textId="77777777" w:rsidR="006A31E3" w:rsidRDefault="00287FB4" w:rsidP="00287FB4">
      <w:pPr>
        <w:pStyle w:val="Compact"/>
        <w:numPr>
          <w:ilvl w:val="0"/>
          <w:numId w:val="429"/>
        </w:numPr>
      </w:pPr>
      <w:r>
        <w:t xml:space="preserve">Students research dance by gathering information from print and digital sources, determining biases and credibility of sources, citing sources accurately and </w:t>
      </w:r>
      <w:r>
        <w:t>using evidence to draw conclusions. (Media Literacy)</w:t>
      </w:r>
    </w:p>
    <w:p w14:paraId="3F8A7CB8" w14:textId="77777777" w:rsidR="006A31E3" w:rsidRDefault="00287FB4" w:rsidP="00287FB4">
      <w:pPr>
        <w:pStyle w:val="Compact"/>
        <w:numPr>
          <w:ilvl w:val="0"/>
          <w:numId w:val="429"/>
        </w:numPr>
      </w:pPr>
      <w:r>
        <w:t>Embodying dance from other cultures allows individuals to apply skills that affect change, increase global awareness, and build empathy. (Civic Engagement).</w:t>
      </w:r>
    </w:p>
    <w:p w14:paraId="3F8A7CB9" w14:textId="77777777" w:rsidR="006A31E3" w:rsidRDefault="00287FB4">
      <w:pPr>
        <w:pStyle w:val="Heading5"/>
      </w:pPr>
      <w:bookmarkStart w:id="773" w:name="inquiry-questions-81"/>
      <w:bookmarkEnd w:id="772"/>
      <w:r>
        <w:t>Inquiry Questions:</w:t>
      </w:r>
    </w:p>
    <w:p w14:paraId="3F8A7CBA" w14:textId="77777777" w:rsidR="006A31E3" w:rsidRDefault="00287FB4" w:rsidP="00287FB4">
      <w:pPr>
        <w:pStyle w:val="Compact"/>
        <w:numPr>
          <w:ilvl w:val="0"/>
          <w:numId w:val="430"/>
        </w:numPr>
      </w:pPr>
      <w:r>
        <w:t>How does dance deepen our understanding of ourselves and the world around us?</w:t>
      </w:r>
    </w:p>
    <w:p w14:paraId="3F8A7CBB" w14:textId="77777777" w:rsidR="006A31E3" w:rsidRDefault="00287FB4" w:rsidP="00287FB4">
      <w:pPr>
        <w:pStyle w:val="Compact"/>
        <w:numPr>
          <w:ilvl w:val="0"/>
          <w:numId w:val="430"/>
        </w:numPr>
      </w:pPr>
      <w:r>
        <w:t>Ho</w:t>
      </w:r>
      <w:r>
        <w:t>w does learning about dance in other cultures and eras inform our experiences?</w:t>
      </w:r>
    </w:p>
    <w:p w14:paraId="3F8A7CBC" w14:textId="77777777" w:rsidR="006A31E3" w:rsidRDefault="00287FB4" w:rsidP="00287FB4">
      <w:pPr>
        <w:pStyle w:val="Compact"/>
        <w:numPr>
          <w:ilvl w:val="0"/>
          <w:numId w:val="430"/>
        </w:numPr>
      </w:pPr>
      <w:r>
        <w:t>How do we research dances from various eras and cultures?</w:t>
      </w:r>
    </w:p>
    <w:p w14:paraId="3F8A7CBD" w14:textId="77777777" w:rsidR="006A31E3" w:rsidRDefault="00287FB4">
      <w:pPr>
        <w:pStyle w:val="Heading1"/>
      </w:pPr>
      <w:bookmarkStart w:id="774" w:name="dance-86"/>
      <w:bookmarkEnd w:id="773"/>
      <w:bookmarkEnd w:id="771"/>
      <w:bookmarkEnd w:id="768"/>
      <w:bookmarkEnd w:id="766"/>
      <w:bookmarkEnd w:id="765"/>
      <w:r>
        <w:t>Dance</w:t>
      </w:r>
    </w:p>
    <w:p w14:paraId="3F8A7CBE" w14:textId="77777777" w:rsidR="006A31E3" w:rsidRDefault="00287FB4">
      <w:pPr>
        <w:pStyle w:val="Heading2"/>
      </w:pPr>
      <w:bookmarkStart w:id="775" w:name="Xa486cf79cb34f4716414b5277859cf2de71d58c"/>
      <w:r>
        <w:t>Proficient, Standard 3. Historical and Cultural Context</w:t>
      </w:r>
    </w:p>
    <w:p w14:paraId="3F8A7CBF" w14:textId="77777777" w:rsidR="006A31E3" w:rsidRDefault="00287FB4">
      <w:pPr>
        <w:pStyle w:val="Heading3"/>
      </w:pPr>
      <w:bookmarkStart w:id="776" w:name="prepared-graduates-86"/>
      <w:r>
        <w:t>Prepared Graduates:</w:t>
      </w:r>
    </w:p>
    <w:p w14:paraId="3F8A7CC0" w14:textId="77777777" w:rsidR="006A31E3" w:rsidRDefault="00287FB4" w:rsidP="00287FB4">
      <w:pPr>
        <w:pStyle w:val="Compact"/>
        <w:numPr>
          <w:ilvl w:val="0"/>
          <w:numId w:val="431"/>
        </w:numPr>
      </w:pPr>
      <w:r>
        <w:t xml:space="preserve">Investigate and synthesize how dance </w:t>
      </w:r>
      <w:r>
        <w:t>developed through the lens of the era or culture in which it originated.</w:t>
      </w:r>
    </w:p>
    <w:p w14:paraId="3F8A7CC1" w14:textId="77777777" w:rsidR="006A31E3" w:rsidRDefault="00287FB4">
      <w:pPr>
        <w:pStyle w:val="Heading3"/>
      </w:pPr>
      <w:bookmarkStart w:id="777" w:name="grade-level-expectation-82"/>
      <w:bookmarkEnd w:id="776"/>
      <w:r>
        <w:t>Grade Level Expectation:</w:t>
      </w:r>
    </w:p>
    <w:p w14:paraId="3F8A7CC2" w14:textId="77777777" w:rsidR="006A31E3" w:rsidRDefault="00287FB4" w:rsidP="00287FB4">
      <w:pPr>
        <w:pStyle w:val="Compact"/>
        <w:numPr>
          <w:ilvl w:val="0"/>
          <w:numId w:val="432"/>
        </w:numPr>
      </w:pPr>
      <w:r>
        <w:t>Research and differentiate cultural and historical dance forms and traditions.</w:t>
      </w:r>
    </w:p>
    <w:p w14:paraId="3F8A7CC3" w14:textId="77777777" w:rsidR="006A31E3" w:rsidRDefault="00287FB4">
      <w:pPr>
        <w:pStyle w:val="FirstParagraph"/>
      </w:pPr>
      <w:r>
        <w:t>GLE Code: DA.PR.3.2</w:t>
      </w:r>
    </w:p>
    <w:p w14:paraId="3F8A7CC4" w14:textId="77777777" w:rsidR="006A31E3" w:rsidRDefault="00287FB4">
      <w:pPr>
        <w:pStyle w:val="Heading4"/>
      </w:pPr>
      <w:bookmarkStart w:id="778" w:name="evidence-outcomes-82"/>
      <w:r>
        <w:t>Evidence Outcomes</w:t>
      </w:r>
    </w:p>
    <w:p w14:paraId="3F8A7CC5" w14:textId="77777777" w:rsidR="006A31E3" w:rsidRDefault="00287FB4">
      <w:pPr>
        <w:pStyle w:val="Heading5"/>
      </w:pPr>
      <w:bookmarkStart w:id="779" w:name="students-can-82"/>
      <w:r>
        <w:t>Students Can:</w:t>
      </w:r>
    </w:p>
    <w:p w14:paraId="3F8A7CC6" w14:textId="77777777" w:rsidR="006A31E3" w:rsidRDefault="00287FB4" w:rsidP="00287FB4">
      <w:pPr>
        <w:pStyle w:val="Compact"/>
        <w:numPr>
          <w:ilvl w:val="0"/>
          <w:numId w:val="433"/>
        </w:numPr>
      </w:pPr>
      <w:r>
        <w:t xml:space="preserve">Compare and contrast dance </w:t>
      </w:r>
      <w:r>
        <w:t>from different cultures across time.</w:t>
      </w:r>
    </w:p>
    <w:p w14:paraId="3F8A7CC7" w14:textId="77777777" w:rsidR="006A31E3" w:rsidRDefault="00287FB4" w:rsidP="00287FB4">
      <w:pPr>
        <w:pStyle w:val="Compact"/>
        <w:numPr>
          <w:ilvl w:val="0"/>
          <w:numId w:val="433"/>
        </w:numPr>
      </w:pPr>
      <w:r>
        <w:t>Analyze cultural traditions and historical eras as represented through dance.</w:t>
      </w:r>
    </w:p>
    <w:p w14:paraId="3F8A7CC8" w14:textId="77777777" w:rsidR="006A31E3" w:rsidRDefault="00287FB4">
      <w:pPr>
        <w:pStyle w:val="Heading4"/>
      </w:pPr>
      <w:bookmarkStart w:id="780" w:name="academic-context-and-connections-82"/>
      <w:bookmarkEnd w:id="779"/>
      <w:bookmarkEnd w:id="778"/>
      <w:r>
        <w:lastRenderedPageBreak/>
        <w:t>Academic Context and Connections</w:t>
      </w:r>
    </w:p>
    <w:p w14:paraId="3F8A7CC9" w14:textId="77777777" w:rsidR="006A31E3" w:rsidRDefault="00287FB4">
      <w:pPr>
        <w:pStyle w:val="Heading5"/>
      </w:pPr>
      <w:bookmarkStart w:id="781" w:name="colorado-essential-skills-82"/>
      <w:r>
        <w:t>Colorado Essential Skills:</w:t>
      </w:r>
    </w:p>
    <w:p w14:paraId="3F8A7CCA" w14:textId="77777777" w:rsidR="006A31E3" w:rsidRDefault="00287FB4" w:rsidP="00287FB4">
      <w:pPr>
        <w:pStyle w:val="Compact"/>
        <w:numPr>
          <w:ilvl w:val="0"/>
          <w:numId w:val="434"/>
        </w:numPr>
      </w:pPr>
      <w:r>
        <w:t>Exploring different dance forms and techniques gives insights to cultural traditi</w:t>
      </w:r>
      <w:r>
        <w:t>ons and purposes of dance. (Social Awareness, Global and Cultural Awareness)</w:t>
      </w:r>
    </w:p>
    <w:p w14:paraId="3F8A7CCB" w14:textId="77777777" w:rsidR="006A31E3" w:rsidRDefault="00287FB4" w:rsidP="00287FB4">
      <w:pPr>
        <w:pStyle w:val="Compact"/>
        <w:numPr>
          <w:ilvl w:val="0"/>
          <w:numId w:val="434"/>
        </w:numPr>
      </w:pPr>
      <w:r>
        <w:t>Students research connections between dance and society by gathering information from print and digital sources, determining biases and credibility of sources, citing sources accu</w:t>
      </w:r>
      <w:r>
        <w:t>rately and using evidence to draw conclusions. (Media Literacy, Digital Literacy, Data Literacy, Critical Thinking and Analysis, Social Awareness, Civic Engagement, Global and Cultural Awareness)</w:t>
      </w:r>
    </w:p>
    <w:p w14:paraId="3F8A7CCC" w14:textId="77777777" w:rsidR="006A31E3" w:rsidRDefault="00287FB4">
      <w:pPr>
        <w:pStyle w:val="Heading5"/>
      </w:pPr>
      <w:bookmarkStart w:id="782" w:name="inquiry-questions-82"/>
      <w:bookmarkEnd w:id="781"/>
      <w:r>
        <w:t>Inquiry Questions:</w:t>
      </w:r>
    </w:p>
    <w:p w14:paraId="3F8A7CCD" w14:textId="77777777" w:rsidR="006A31E3" w:rsidRDefault="00287FB4" w:rsidP="00287FB4">
      <w:pPr>
        <w:pStyle w:val="Compact"/>
        <w:numPr>
          <w:ilvl w:val="0"/>
          <w:numId w:val="435"/>
        </w:numPr>
      </w:pPr>
      <w:r>
        <w:t>How does a dance form relate to the cultu</w:t>
      </w:r>
      <w:r>
        <w:t>re or era in which it was created?</w:t>
      </w:r>
    </w:p>
    <w:p w14:paraId="3F8A7CCE" w14:textId="77777777" w:rsidR="006A31E3" w:rsidRDefault="00287FB4" w:rsidP="00287FB4">
      <w:pPr>
        <w:pStyle w:val="Compact"/>
        <w:numPr>
          <w:ilvl w:val="0"/>
          <w:numId w:val="435"/>
        </w:numPr>
      </w:pPr>
      <w:r>
        <w:t>How has dance been reflected in history?</w:t>
      </w:r>
    </w:p>
    <w:p w14:paraId="3F8A7CCF" w14:textId="77777777" w:rsidR="006A31E3" w:rsidRDefault="00287FB4" w:rsidP="00287FB4">
      <w:pPr>
        <w:pStyle w:val="Compact"/>
        <w:numPr>
          <w:ilvl w:val="0"/>
          <w:numId w:val="435"/>
        </w:numPr>
      </w:pPr>
      <w:r>
        <w:t>How could a historical dance be adapted into a contemporary context?</w:t>
      </w:r>
    </w:p>
    <w:p w14:paraId="3F8A7CD0" w14:textId="77777777" w:rsidR="006A31E3" w:rsidRDefault="00287FB4">
      <w:pPr>
        <w:pStyle w:val="Heading1"/>
      </w:pPr>
      <w:bookmarkStart w:id="783" w:name="dance-87"/>
      <w:bookmarkEnd w:id="782"/>
      <w:bookmarkEnd w:id="780"/>
      <w:bookmarkEnd w:id="777"/>
      <w:bookmarkEnd w:id="775"/>
      <w:bookmarkEnd w:id="774"/>
      <w:r>
        <w:t>Dance</w:t>
      </w:r>
    </w:p>
    <w:p w14:paraId="3F8A7CD1" w14:textId="77777777" w:rsidR="006A31E3" w:rsidRDefault="00287FB4">
      <w:pPr>
        <w:pStyle w:val="Heading2"/>
      </w:pPr>
      <w:bookmarkStart w:id="784" w:name="Xdb3e79f6dd65765e6d202b1d819a4777d56080b"/>
      <w:r>
        <w:t>Proficient, Standard 4. Reflect, Connect, and Respond</w:t>
      </w:r>
    </w:p>
    <w:p w14:paraId="3F8A7CD2" w14:textId="77777777" w:rsidR="006A31E3" w:rsidRDefault="00287FB4">
      <w:pPr>
        <w:pStyle w:val="Heading3"/>
      </w:pPr>
      <w:bookmarkStart w:id="785" w:name="prepared-graduates-87"/>
      <w:r>
        <w:t>Prepared Graduates:</w:t>
      </w:r>
    </w:p>
    <w:p w14:paraId="3F8A7CD3" w14:textId="77777777" w:rsidR="006A31E3" w:rsidRDefault="00287FB4" w:rsidP="00287FB4">
      <w:pPr>
        <w:pStyle w:val="Compact"/>
        <w:numPr>
          <w:ilvl w:val="0"/>
          <w:numId w:val="436"/>
        </w:numPr>
      </w:pPr>
      <w:r>
        <w:t>Critique, analyze, and reflect upon dance.</w:t>
      </w:r>
    </w:p>
    <w:p w14:paraId="3F8A7CD4" w14:textId="77777777" w:rsidR="006A31E3" w:rsidRDefault="00287FB4">
      <w:pPr>
        <w:pStyle w:val="Heading3"/>
      </w:pPr>
      <w:bookmarkStart w:id="786" w:name="grade-level-expectation-83"/>
      <w:bookmarkEnd w:id="785"/>
      <w:r>
        <w:t>Grade Level Expectation:</w:t>
      </w:r>
    </w:p>
    <w:p w14:paraId="3F8A7CD5" w14:textId="77777777" w:rsidR="006A31E3" w:rsidRDefault="00287FB4" w:rsidP="00287FB4">
      <w:pPr>
        <w:pStyle w:val="Compact"/>
        <w:numPr>
          <w:ilvl w:val="0"/>
          <w:numId w:val="437"/>
        </w:numPr>
      </w:pPr>
      <w:r>
        <w:t>Critique and respond to dance with awareness of vocabulary and technique.</w:t>
      </w:r>
    </w:p>
    <w:p w14:paraId="3F8A7CD6" w14:textId="77777777" w:rsidR="006A31E3" w:rsidRDefault="00287FB4">
      <w:pPr>
        <w:pStyle w:val="FirstParagraph"/>
      </w:pPr>
      <w:r>
        <w:t>GLE Code: DA.PR.4.1</w:t>
      </w:r>
    </w:p>
    <w:p w14:paraId="3F8A7CD7" w14:textId="77777777" w:rsidR="006A31E3" w:rsidRDefault="00287FB4">
      <w:pPr>
        <w:pStyle w:val="Heading4"/>
      </w:pPr>
      <w:bookmarkStart w:id="787" w:name="evidence-outcomes-83"/>
      <w:r>
        <w:t>Evidence Outcomes</w:t>
      </w:r>
    </w:p>
    <w:p w14:paraId="3F8A7CD8" w14:textId="77777777" w:rsidR="006A31E3" w:rsidRDefault="00287FB4">
      <w:pPr>
        <w:pStyle w:val="Heading5"/>
      </w:pPr>
      <w:bookmarkStart w:id="788" w:name="students-can-83"/>
      <w:r>
        <w:t>St</w:t>
      </w:r>
      <w:r>
        <w:t>udents Can:</w:t>
      </w:r>
    </w:p>
    <w:p w14:paraId="3F8A7CD9" w14:textId="77777777" w:rsidR="006A31E3" w:rsidRDefault="00287FB4" w:rsidP="00287FB4">
      <w:pPr>
        <w:pStyle w:val="Compact"/>
        <w:numPr>
          <w:ilvl w:val="0"/>
          <w:numId w:val="438"/>
        </w:numPr>
      </w:pPr>
      <w:r>
        <w:t>Respond to dances using appropriate language of movement and technical terminology.</w:t>
      </w:r>
    </w:p>
    <w:p w14:paraId="3F8A7CDA" w14:textId="77777777" w:rsidR="006A31E3" w:rsidRDefault="00287FB4" w:rsidP="00287FB4">
      <w:pPr>
        <w:pStyle w:val="Compact"/>
        <w:numPr>
          <w:ilvl w:val="0"/>
          <w:numId w:val="438"/>
        </w:numPr>
      </w:pPr>
      <w:r>
        <w:t>Reflect on personal connections to the dance.</w:t>
      </w:r>
    </w:p>
    <w:p w14:paraId="3F8A7CDB" w14:textId="77777777" w:rsidR="006A31E3" w:rsidRDefault="00287FB4" w:rsidP="00287FB4">
      <w:pPr>
        <w:pStyle w:val="Compact"/>
        <w:numPr>
          <w:ilvl w:val="0"/>
          <w:numId w:val="438"/>
        </w:numPr>
      </w:pPr>
      <w:r>
        <w:t>Analyze the structure, technique, and choreographic intent of the dance viewed.</w:t>
      </w:r>
    </w:p>
    <w:p w14:paraId="3F8A7CDC" w14:textId="77777777" w:rsidR="006A31E3" w:rsidRDefault="00287FB4">
      <w:pPr>
        <w:pStyle w:val="Heading4"/>
      </w:pPr>
      <w:bookmarkStart w:id="789" w:name="academic-context-and-connections-83"/>
      <w:bookmarkEnd w:id="788"/>
      <w:bookmarkEnd w:id="787"/>
      <w:r>
        <w:t>Academic Context and Connections</w:t>
      </w:r>
    </w:p>
    <w:p w14:paraId="3F8A7CDD" w14:textId="77777777" w:rsidR="006A31E3" w:rsidRDefault="00287FB4">
      <w:pPr>
        <w:pStyle w:val="Heading5"/>
      </w:pPr>
      <w:bookmarkStart w:id="790" w:name="colorado-essential-skills-83"/>
      <w:r>
        <w:t>C</w:t>
      </w:r>
      <w:r>
        <w:t>olorado Essential Skills:</w:t>
      </w:r>
    </w:p>
    <w:p w14:paraId="3F8A7CDE" w14:textId="77777777" w:rsidR="006A31E3" w:rsidRDefault="00287FB4" w:rsidP="00287FB4">
      <w:pPr>
        <w:pStyle w:val="Compact"/>
        <w:numPr>
          <w:ilvl w:val="0"/>
          <w:numId w:val="439"/>
        </w:numPr>
      </w:pPr>
      <w:r>
        <w:t>The ability to articulate the value of diversity as it relates to music and dance movements, and technique can demonstrate community and cultural awareness. (Interpersonal Communication, Critical Thinking and Analysis, Cultural Aw</w:t>
      </w:r>
      <w:r>
        <w:t>areness, Social Awareness)</w:t>
      </w:r>
    </w:p>
    <w:p w14:paraId="3F8A7CDF" w14:textId="77777777" w:rsidR="006A31E3" w:rsidRDefault="00287FB4" w:rsidP="00287FB4">
      <w:pPr>
        <w:pStyle w:val="Compact"/>
        <w:numPr>
          <w:ilvl w:val="0"/>
          <w:numId w:val="439"/>
        </w:numPr>
      </w:pPr>
      <w:r>
        <w:lastRenderedPageBreak/>
        <w:t>The practice of responding to the work of others and being able to critique one’s own work helps us to develop our own value set. (Self-Awareness, Self-Management)</w:t>
      </w:r>
    </w:p>
    <w:p w14:paraId="3F8A7CE0" w14:textId="77777777" w:rsidR="006A31E3" w:rsidRDefault="00287FB4" w:rsidP="00287FB4">
      <w:pPr>
        <w:pStyle w:val="Compact"/>
        <w:numPr>
          <w:ilvl w:val="0"/>
          <w:numId w:val="439"/>
        </w:numPr>
      </w:pPr>
      <w:r>
        <w:t>The connection of interdisciplinary concepts to dance can enhance understanding of movement or choreographic intent. (Data Literacy, Critical Thinking and Analysis)</w:t>
      </w:r>
    </w:p>
    <w:p w14:paraId="3F8A7CE1" w14:textId="77777777" w:rsidR="006A31E3" w:rsidRDefault="00287FB4">
      <w:pPr>
        <w:pStyle w:val="Heading5"/>
      </w:pPr>
      <w:bookmarkStart w:id="791" w:name="inquiry-questions-83"/>
      <w:bookmarkEnd w:id="790"/>
      <w:r>
        <w:t>Inquiry Questions:</w:t>
      </w:r>
    </w:p>
    <w:p w14:paraId="3F8A7CE2" w14:textId="77777777" w:rsidR="006A31E3" w:rsidRDefault="00287FB4" w:rsidP="00287FB4">
      <w:pPr>
        <w:pStyle w:val="Compact"/>
        <w:numPr>
          <w:ilvl w:val="0"/>
          <w:numId w:val="440"/>
        </w:numPr>
      </w:pPr>
      <w:r>
        <w:t>Why might dance evoke an emotional response in a viewer?</w:t>
      </w:r>
    </w:p>
    <w:p w14:paraId="3F8A7CE3" w14:textId="77777777" w:rsidR="006A31E3" w:rsidRDefault="00287FB4" w:rsidP="00287FB4">
      <w:pPr>
        <w:pStyle w:val="Compact"/>
        <w:numPr>
          <w:ilvl w:val="0"/>
          <w:numId w:val="440"/>
        </w:numPr>
      </w:pPr>
      <w:r>
        <w:t>Why is a person</w:t>
      </w:r>
      <w:r>
        <w:t>al interpretation of the creative process valuable?</w:t>
      </w:r>
    </w:p>
    <w:p w14:paraId="3F8A7CE4" w14:textId="77777777" w:rsidR="006A31E3" w:rsidRDefault="00287FB4" w:rsidP="00287FB4">
      <w:pPr>
        <w:pStyle w:val="Compact"/>
        <w:numPr>
          <w:ilvl w:val="0"/>
          <w:numId w:val="440"/>
        </w:numPr>
      </w:pPr>
      <w:r>
        <w:t>How is dance understood from the perspective of a performer, critic, historian, anthropologist, choreographer, or audience member?</w:t>
      </w:r>
    </w:p>
    <w:p w14:paraId="3F8A7CE5" w14:textId="77777777" w:rsidR="006A31E3" w:rsidRDefault="00287FB4" w:rsidP="00287FB4">
      <w:pPr>
        <w:pStyle w:val="Compact"/>
        <w:numPr>
          <w:ilvl w:val="0"/>
          <w:numId w:val="440"/>
        </w:numPr>
      </w:pPr>
      <w:r>
        <w:t>How does writing a critique clarify one’s individual preferences and bias</w:t>
      </w:r>
      <w:r>
        <w:t>es?</w:t>
      </w:r>
    </w:p>
    <w:p w14:paraId="3F8A7CE6" w14:textId="77777777" w:rsidR="006A31E3" w:rsidRDefault="00287FB4">
      <w:pPr>
        <w:pStyle w:val="Heading1"/>
      </w:pPr>
      <w:bookmarkStart w:id="792" w:name="dance-88"/>
      <w:bookmarkEnd w:id="791"/>
      <w:bookmarkEnd w:id="789"/>
      <w:bookmarkEnd w:id="786"/>
      <w:bookmarkEnd w:id="784"/>
      <w:bookmarkEnd w:id="783"/>
      <w:r>
        <w:t>Dance</w:t>
      </w:r>
    </w:p>
    <w:p w14:paraId="3F8A7CE7" w14:textId="77777777" w:rsidR="006A31E3" w:rsidRDefault="00287FB4">
      <w:pPr>
        <w:pStyle w:val="Heading2"/>
      </w:pPr>
      <w:bookmarkStart w:id="793" w:name="Xacaf0576bd13edcdf6707a9b05cc5893114796a"/>
      <w:r>
        <w:t>Proficient, Standard 4. Reflect, Connect, and Respond</w:t>
      </w:r>
    </w:p>
    <w:p w14:paraId="3F8A7CE8" w14:textId="77777777" w:rsidR="006A31E3" w:rsidRDefault="00287FB4">
      <w:pPr>
        <w:pStyle w:val="Heading3"/>
      </w:pPr>
      <w:bookmarkStart w:id="794" w:name="prepared-graduates-88"/>
      <w:r>
        <w:t>Prepared Graduates:</w:t>
      </w:r>
    </w:p>
    <w:p w14:paraId="3F8A7CE9" w14:textId="77777777" w:rsidR="006A31E3" w:rsidRDefault="00287FB4" w:rsidP="00287FB4">
      <w:pPr>
        <w:pStyle w:val="Compact"/>
        <w:numPr>
          <w:ilvl w:val="0"/>
          <w:numId w:val="441"/>
        </w:numPr>
      </w:pPr>
      <w:r>
        <w:t>Analyze and demonstrate the various roles and contributions of dance within a community.</w:t>
      </w:r>
    </w:p>
    <w:p w14:paraId="3F8A7CEA" w14:textId="77777777" w:rsidR="006A31E3" w:rsidRDefault="00287FB4">
      <w:pPr>
        <w:pStyle w:val="Heading3"/>
      </w:pPr>
      <w:bookmarkStart w:id="795" w:name="grade-level-expectation-84"/>
      <w:bookmarkEnd w:id="794"/>
      <w:r>
        <w:t>Grade Level Expectation:</w:t>
      </w:r>
    </w:p>
    <w:p w14:paraId="3F8A7CEB" w14:textId="77777777" w:rsidR="006A31E3" w:rsidRDefault="00287FB4" w:rsidP="00287FB4">
      <w:pPr>
        <w:pStyle w:val="Compact"/>
        <w:numPr>
          <w:ilvl w:val="0"/>
          <w:numId w:val="442"/>
        </w:numPr>
      </w:pPr>
      <w:r>
        <w:t>Demonstrate the connections between other art forms, school subjects, professions, and community roles with dance.</w:t>
      </w:r>
    </w:p>
    <w:p w14:paraId="3F8A7CEC" w14:textId="77777777" w:rsidR="006A31E3" w:rsidRDefault="00287FB4">
      <w:pPr>
        <w:pStyle w:val="FirstParagraph"/>
      </w:pPr>
      <w:r>
        <w:t>GLE Code: DA.PR.4.2</w:t>
      </w:r>
    </w:p>
    <w:p w14:paraId="3F8A7CED" w14:textId="77777777" w:rsidR="006A31E3" w:rsidRDefault="00287FB4">
      <w:pPr>
        <w:pStyle w:val="Heading4"/>
      </w:pPr>
      <w:bookmarkStart w:id="796" w:name="evidence-outcomes-84"/>
      <w:r>
        <w:t>Evidenc</w:t>
      </w:r>
      <w:r>
        <w:t>e Outcomes</w:t>
      </w:r>
    </w:p>
    <w:p w14:paraId="3F8A7CEE" w14:textId="77777777" w:rsidR="006A31E3" w:rsidRDefault="00287FB4">
      <w:pPr>
        <w:pStyle w:val="Heading5"/>
      </w:pPr>
      <w:bookmarkStart w:id="797" w:name="students-can-84"/>
      <w:r>
        <w:t>Students Can:</w:t>
      </w:r>
    </w:p>
    <w:p w14:paraId="3F8A7CEF" w14:textId="77777777" w:rsidR="006A31E3" w:rsidRDefault="00287FB4" w:rsidP="00287FB4">
      <w:pPr>
        <w:pStyle w:val="Compact"/>
        <w:numPr>
          <w:ilvl w:val="0"/>
          <w:numId w:val="443"/>
        </w:numPr>
      </w:pPr>
      <w:r>
        <w:t>Integrate the use of school subjects such as music, visual art, language arts, math, science, and others and in dance.</w:t>
      </w:r>
    </w:p>
    <w:p w14:paraId="3F8A7CF0" w14:textId="77777777" w:rsidR="006A31E3" w:rsidRDefault="00287FB4" w:rsidP="00287FB4">
      <w:pPr>
        <w:pStyle w:val="Compact"/>
        <w:numPr>
          <w:ilvl w:val="0"/>
          <w:numId w:val="443"/>
        </w:numPr>
      </w:pPr>
      <w:r>
        <w:t>Investigate career opportunities integrating dance with the surrounding communities.</w:t>
      </w:r>
    </w:p>
    <w:p w14:paraId="3F8A7CF1" w14:textId="77777777" w:rsidR="006A31E3" w:rsidRDefault="00287FB4" w:rsidP="00287FB4">
      <w:pPr>
        <w:pStyle w:val="Compact"/>
        <w:numPr>
          <w:ilvl w:val="0"/>
          <w:numId w:val="443"/>
        </w:numPr>
      </w:pPr>
      <w:r>
        <w:t>Articulate connections betw</w:t>
      </w:r>
      <w:r>
        <w:t>een dance and their social activities and communities.</w:t>
      </w:r>
    </w:p>
    <w:p w14:paraId="3F8A7CF2" w14:textId="77777777" w:rsidR="006A31E3" w:rsidRDefault="00287FB4">
      <w:pPr>
        <w:pStyle w:val="Heading4"/>
      </w:pPr>
      <w:bookmarkStart w:id="798" w:name="academic-context-and-connections-84"/>
      <w:bookmarkEnd w:id="797"/>
      <w:bookmarkEnd w:id="796"/>
      <w:r>
        <w:t>Academic Context and Connections</w:t>
      </w:r>
    </w:p>
    <w:p w14:paraId="3F8A7CF3" w14:textId="77777777" w:rsidR="006A31E3" w:rsidRDefault="00287FB4">
      <w:pPr>
        <w:pStyle w:val="Heading5"/>
      </w:pPr>
      <w:bookmarkStart w:id="799" w:name="colorado-essential-skills-84"/>
      <w:r>
        <w:t>Colorado Essential Skills:</w:t>
      </w:r>
    </w:p>
    <w:p w14:paraId="3F8A7CF4" w14:textId="77777777" w:rsidR="006A31E3" w:rsidRDefault="00287FB4" w:rsidP="00287FB4">
      <w:pPr>
        <w:pStyle w:val="Compact"/>
        <w:numPr>
          <w:ilvl w:val="0"/>
          <w:numId w:val="444"/>
        </w:numPr>
      </w:pPr>
      <w:r>
        <w:t>Reactions to other disciplines can provide ways to use dance to inspire or change the world. (Civic Engagement)</w:t>
      </w:r>
    </w:p>
    <w:p w14:paraId="3F8A7CF5" w14:textId="77777777" w:rsidR="006A31E3" w:rsidRDefault="00287FB4" w:rsidP="00287FB4">
      <w:pPr>
        <w:pStyle w:val="Compact"/>
        <w:numPr>
          <w:ilvl w:val="0"/>
          <w:numId w:val="444"/>
        </w:numPr>
      </w:pPr>
      <w:r>
        <w:t>Describing similarities betwe</w:t>
      </w:r>
      <w:r>
        <w:t>en dance and the sciences or humanities sparks awareness of the interdisciplinary connections to dance. (Critical Thinking and Analysis, Career Awareness)</w:t>
      </w:r>
    </w:p>
    <w:p w14:paraId="3F8A7CF6" w14:textId="77777777" w:rsidR="006A31E3" w:rsidRDefault="00287FB4" w:rsidP="00287FB4">
      <w:pPr>
        <w:pStyle w:val="Compact"/>
        <w:numPr>
          <w:ilvl w:val="0"/>
          <w:numId w:val="444"/>
        </w:numPr>
      </w:pPr>
      <w:r>
        <w:lastRenderedPageBreak/>
        <w:t>Analysis of different subjects can be used to compare and contrast ideas. (Critical Thinking and Anal</w:t>
      </w:r>
      <w:r>
        <w:t>ysis)</w:t>
      </w:r>
    </w:p>
    <w:p w14:paraId="3F8A7CF7" w14:textId="77777777" w:rsidR="006A31E3" w:rsidRDefault="00287FB4" w:rsidP="00287FB4">
      <w:pPr>
        <w:pStyle w:val="Compact"/>
        <w:numPr>
          <w:ilvl w:val="0"/>
          <w:numId w:val="444"/>
        </w:numPr>
      </w:pPr>
      <w:r>
        <w:t>Dance can influence diverse college and career paths. (Career Awareness)</w:t>
      </w:r>
    </w:p>
    <w:p w14:paraId="3F8A7CF8" w14:textId="77777777" w:rsidR="006A31E3" w:rsidRDefault="00287FB4" w:rsidP="00287FB4">
      <w:pPr>
        <w:pStyle w:val="Compact"/>
        <w:numPr>
          <w:ilvl w:val="0"/>
          <w:numId w:val="444"/>
        </w:numPr>
      </w:pPr>
      <w:r>
        <w:t>Students can use technology to learn, study, and share dance. (Digital and Media Literacy)</w:t>
      </w:r>
    </w:p>
    <w:p w14:paraId="3F8A7CF9" w14:textId="77777777" w:rsidR="006A31E3" w:rsidRDefault="00287FB4">
      <w:pPr>
        <w:pStyle w:val="Heading5"/>
      </w:pPr>
      <w:bookmarkStart w:id="800" w:name="inquiry-questions-84"/>
      <w:bookmarkEnd w:id="799"/>
      <w:r>
        <w:t>Inquiry Questions:</w:t>
      </w:r>
    </w:p>
    <w:p w14:paraId="3F8A7CFA" w14:textId="77777777" w:rsidR="006A31E3" w:rsidRDefault="00287FB4" w:rsidP="00287FB4">
      <w:pPr>
        <w:pStyle w:val="Compact"/>
        <w:numPr>
          <w:ilvl w:val="0"/>
          <w:numId w:val="445"/>
        </w:numPr>
      </w:pPr>
      <w:r>
        <w:t xml:space="preserve">How can ideas from other academic content areas be used to inspire </w:t>
      </w:r>
      <w:r>
        <w:t>dance or create dance?</w:t>
      </w:r>
    </w:p>
    <w:p w14:paraId="3F8A7CFB" w14:textId="77777777" w:rsidR="006A31E3" w:rsidRDefault="00287FB4" w:rsidP="00287FB4">
      <w:pPr>
        <w:pStyle w:val="Compact"/>
        <w:numPr>
          <w:ilvl w:val="0"/>
          <w:numId w:val="445"/>
        </w:numPr>
      </w:pPr>
      <w:r>
        <w:t>How can dance inspire other academic content areas?</w:t>
      </w:r>
    </w:p>
    <w:p w14:paraId="3F8A7CFC" w14:textId="77777777" w:rsidR="006A31E3" w:rsidRDefault="00287FB4" w:rsidP="00287FB4">
      <w:pPr>
        <w:pStyle w:val="Compact"/>
        <w:numPr>
          <w:ilvl w:val="0"/>
          <w:numId w:val="445"/>
        </w:numPr>
      </w:pPr>
      <w:r>
        <w:t>How can social media enhance or detract from dance?</w:t>
      </w:r>
    </w:p>
    <w:p w14:paraId="3F8A7CFD" w14:textId="77777777" w:rsidR="006A31E3" w:rsidRDefault="00287FB4" w:rsidP="00287FB4">
      <w:pPr>
        <w:pStyle w:val="Compact"/>
        <w:numPr>
          <w:ilvl w:val="0"/>
          <w:numId w:val="445"/>
        </w:numPr>
      </w:pPr>
      <w:r>
        <w:t>How can dancers use community understanding to make informed choices about performance and choreography?</w:t>
      </w:r>
    </w:p>
    <w:p w14:paraId="3F8A7CFE" w14:textId="77777777" w:rsidR="006A31E3" w:rsidRDefault="00287FB4" w:rsidP="00287FB4">
      <w:pPr>
        <w:pStyle w:val="Compact"/>
        <w:numPr>
          <w:ilvl w:val="0"/>
          <w:numId w:val="445"/>
        </w:numPr>
      </w:pPr>
      <w:r>
        <w:t>How can I use dance to p</w:t>
      </w:r>
      <w:r>
        <w:t>ositively contribute to my community?</w:t>
      </w:r>
    </w:p>
    <w:p w14:paraId="3F8A7CFF" w14:textId="77777777" w:rsidR="006A31E3" w:rsidRDefault="00287FB4" w:rsidP="00287FB4">
      <w:pPr>
        <w:pStyle w:val="Compact"/>
        <w:numPr>
          <w:ilvl w:val="0"/>
          <w:numId w:val="445"/>
        </w:numPr>
      </w:pPr>
      <w:r>
        <w:t>Analyze connections between all content areas, mass media and careers.</w:t>
      </w:r>
    </w:p>
    <w:p w14:paraId="3F8A7D00" w14:textId="77777777" w:rsidR="006A31E3" w:rsidRDefault="00287FB4">
      <w:pPr>
        <w:pStyle w:val="Heading1"/>
      </w:pPr>
      <w:bookmarkStart w:id="801" w:name="dance-89"/>
      <w:bookmarkEnd w:id="800"/>
      <w:bookmarkEnd w:id="798"/>
      <w:bookmarkEnd w:id="795"/>
      <w:bookmarkEnd w:id="793"/>
      <w:bookmarkEnd w:id="792"/>
      <w:r>
        <w:t>Dance</w:t>
      </w:r>
    </w:p>
    <w:p w14:paraId="3F8A7D01" w14:textId="77777777" w:rsidR="006A31E3" w:rsidRDefault="00287FB4">
      <w:pPr>
        <w:pStyle w:val="Heading2"/>
      </w:pPr>
      <w:bookmarkStart w:id="802" w:name="Xeeeeb172ec8053cf296ab02a46608f08551d167"/>
      <w:r>
        <w:t>Exemplary, Standard 1. Movement, Technique, and Performance</w:t>
      </w:r>
    </w:p>
    <w:p w14:paraId="3F8A7D02" w14:textId="77777777" w:rsidR="006A31E3" w:rsidRDefault="00287FB4">
      <w:pPr>
        <w:pStyle w:val="Heading3"/>
      </w:pPr>
      <w:bookmarkStart w:id="803" w:name="prepared-graduates-89"/>
      <w:r>
        <w:t>Prepared Graduates:</w:t>
      </w:r>
    </w:p>
    <w:p w14:paraId="3F8A7D03" w14:textId="77777777" w:rsidR="006A31E3" w:rsidRDefault="00287FB4" w:rsidP="00287FB4">
      <w:pPr>
        <w:pStyle w:val="Compact"/>
        <w:numPr>
          <w:ilvl w:val="0"/>
          <w:numId w:val="446"/>
        </w:numPr>
      </w:pPr>
      <w:r>
        <w:t>Demonstrate dance technique, vocabulary, and skill appropriate to stylistic expectations.</w:t>
      </w:r>
    </w:p>
    <w:p w14:paraId="3F8A7D04" w14:textId="77777777" w:rsidR="006A31E3" w:rsidRDefault="00287FB4">
      <w:pPr>
        <w:pStyle w:val="Heading3"/>
      </w:pPr>
      <w:bookmarkStart w:id="804" w:name="grade-level-expectation-85"/>
      <w:bookmarkEnd w:id="803"/>
      <w:r>
        <w:t>Grade Level Expectation:</w:t>
      </w:r>
    </w:p>
    <w:p w14:paraId="3F8A7D05" w14:textId="77777777" w:rsidR="006A31E3" w:rsidRDefault="00287FB4" w:rsidP="00287FB4">
      <w:pPr>
        <w:pStyle w:val="Compact"/>
        <w:numPr>
          <w:ilvl w:val="0"/>
          <w:numId w:val="447"/>
        </w:numPr>
      </w:pPr>
      <w:r>
        <w:t>Demonstrate dance technique, vocabulary, and skill in various styles with proficiency and artistic expression.</w:t>
      </w:r>
    </w:p>
    <w:p w14:paraId="3F8A7D06" w14:textId="77777777" w:rsidR="006A31E3" w:rsidRDefault="00287FB4">
      <w:pPr>
        <w:pStyle w:val="FirstParagraph"/>
      </w:pPr>
      <w:r>
        <w:t>GLE Code: DA.EX.1.1</w:t>
      </w:r>
    </w:p>
    <w:p w14:paraId="3F8A7D07" w14:textId="77777777" w:rsidR="006A31E3" w:rsidRDefault="00287FB4">
      <w:pPr>
        <w:pStyle w:val="Heading4"/>
      </w:pPr>
      <w:bookmarkStart w:id="805" w:name="evidence-outcomes-85"/>
      <w:r>
        <w:t>Evidence O</w:t>
      </w:r>
      <w:r>
        <w:t>utcomes</w:t>
      </w:r>
    </w:p>
    <w:p w14:paraId="3F8A7D08" w14:textId="77777777" w:rsidR="006A31E3" w:rsidRDefault="00287FB4">
      <w:pPr>
        <w:pStyle w:val="Heading5"/>
      </w:pPr>
      <w:bookmarkStart w:id="806" w:name="students-can-85"/>
      <w:r>
        <w:t>Students Can:</w:t>
      </w:r>
    </w:p>
    <w:p w14:paraId="3F8A7D09" w14:textId="77777777" w:rsidR="006A31E3" w:rsidRDefault="00287FB4" w:rsidP="00287FB4">
      <w:pPr>
        <w:pStyle w:val="Compact"/>
        <w:numPr>
          <w:ilvl w:val="0"/>
          <w:numId w:val="448"/>
        </w:numPr>
      </w:pPr>
      <w:r>
        <w:t>Use the broadest range of movement and vocabulary possible for artistic and expressive clarity.</w:t>
      </w:r>
    </w:p>
    <w:p w14:paraId="3F8A7D0A" w14:textId="77777777" w:rsidR="006A31E3" w:rsidRDefault="00287FB4" w:rsidP="00287FB4">
      <w:pPr>
        <w:pStyle w:val="Compact"/>
        <w:numPr>
          <w:ilvl w:val="0"/>
          <w:numId w:val="448"/>
        </w:numPr>
      </w:pPr>
      <w:r>
        <w:t>Demonstrate phrasing with and without musical accompaniment using multiple and complex rhythms or sounds.</w:t>
      </w:r>
    </w:p>
    <w:p w14:paraId="3F8A7D0B" w14:textId="77777777" w:rsidR="006A31E3" w:rsidRDefault="00287FB4" w:rsidP="00287FB4">
      <w:pPr>
        <w:pStyle w:val="Compact"/>
        <w:numPr>
          <w:ilvl w:val="0"/>
          <w:numId w:val="448"/>
        </w:numPr>
      </w:pPr>
      <w:r>
        <w:t>Confidently perform alone and wi</w:t>
      </w:r>
      <w:r>
        <w:t>th others to establish intentional relationships with dancers and the environment.</w:t>
      </w:r>
    </w:p>
    <w:p w14:paraId="3F8A7D0C" w14:textId="77777777" w:rsidR="006A31E3" w:rsidRDefault="00287FB4">
      <w:pPr>
        <w:pStyle w:val="Heading4"/>
      </w:pPr>
      <w:bookmarkStart w:id="807" w:name="academic-context-and-connections-85"/>
      <w:bookmarkEnd w:id="806"/>
      <w:bookmarkEnd w:id="805"/>
      <w:r>
        <w:t>Academic Context and Connections</w:t>
      </w:r>
    </w:p>
    <w:p w14:paraId="3F8A7D0D" w14:textId="77777777" w:rsidR="006A31E3" w:rsidRDefault="00287FB4">
      <w:pPr>
        <w:pStyle w:val="Heading5"/>
      </w:pPr>
      <w:bookmarkStart w:id="808" w:name="colorado-essential-skills-85"/>
      <w:r>
        <w:t>Colorado Essential Skills:</w:t>
      </w:r>
    </w:p>
    <w:p w14:paraId="3F8A7D0E" w14:textId="77777777" w:rsidR="006A31E3" w:rsidRDefault="00287FB4" w:rsidP="00287FB4">
      <w:pPr>
        <w:pStyle w:val="Compact"/>
        <w:numPr>
          <w:ilvl w:val="0"/>
          <w:numId w:val="449"/>
        </w:numPr>
      </w:pPr>
      <w:r>
        <w:t>Dancing through a defined area with self-awareness demonstrates understanding of personal and/or shared space. (S</w:t>
      </w:r>
      <w:r>
        <w:t>elf-Awareness, Self-Management)</w:t>
      </w:r>
    </w:p>
    <w:p w14:paraId="3F8A7D0F" w14:textId="77777777" w:rsidR="006A31E3" w:rsidRDefault="00287FB4" w:rsidP="00287FB4">
      <w:pPr>
        <w:pStyle w:val="Compact"/>
        <w:numPr>
          <w:ilvl w:val="0"/>
          <w:numId w:val="449"/>
        </w:numPr>
      </w:pPr>
      <w:r>
        <w:lastRenderedPageBreak/>
        <w:t>Practicing dance technique cultivates self-discipline and leads to a high level of fluency in performance. (Self-Awareness, Self-Management)</w:t>
      </w:r>
    </w:p>
    <w:p w14:paraId="3F8A7D10" w14:textId="77777777" w:rsidR="006A31E3" w:rsidRDefault="00287FB4" w:rsidP="00287FB4">
      <w:pPr>
        <w:pStyle w:val="Compact"/>
        <w:numPr>
          <w:ilvl w:val="0"/>
          <w:numId w:val="449"/>
        </w:numPr>
      </w:pPr>
      <w:r>
        <w:t>Self-correcting during the learning process demonstrates a dancer’s ability to appl</w:t>
      </w:r>
      <w:r>
        <w:t>y technique and skill. (Adaptability and Flexibility, Self-Awareness, Self-Management)</w:t>
      </w:r>
    </w:p>
    <w:p w14:paraId="3F8A7D11" w14:textId="77777777" w:rsidR="006A31E3" w:rsidRDefault="00287FB4" w:rsidP="00287FB4">
      <w:pPr>
        <w:pStyle w:val="Compact"/>
        <w:numPr>
          <w:ilvl w:val="0"/>
          <w:numId w:val="449"/>
        </w:numPr>
      </w:pPr>
      <w:r>
        <w:t>Using a systematic method for memorizing dance steps and movement can be translated into daily and work life. (Data Literacy, Critical Thinking and Analysis, Career Awareness)</w:t>
      </w:r>
    </w:p>
    <w:p w14:paraId="3F8A7D12" w14:textId="77777777" w:rsidR="006A31E3" w:rsidRDefault="00287FB4" w:rsidP="00287FB4">
      <w:pPr>
        <w:pStyle w:val="Compact"/>
        <w:numPr>
          <w:ilvl w:val="0"/>
          <w:numId w:val="449"/>
        </w:numPr>
      </w:pPr>
      <w:r>
        <w:t>Identifying and using culturally specific language, skill and music connects stu</w:t>
      </w:r>
      <w:r>
        <w:t>dents to a broad range of dance styles. (Global and Cultural Awareness)</w:t>
      </w:r>
    </w:p>
    <w:p w14:paraId="3F8A7D13" w14:textId="77777777" w:rsidR="006A31E3" w:rsidRDefault="00287FB4" w:rsidP="00287FB4">
      <w:pPr>
        <w:pStyle w:val="Compact"/>
        <w:numPr>
          <w:ilvl w:val="0"/>
          <w:numId w:val="449"/>
        </w:numPr>
      </w:pPr>
      <w:r>
        <w:t>In collaborative groups students can have focused interactions, set goals, and fulfill assigned roles (Collaboration and Teamwork, Social Awareness, Self-Management)</w:t>
      </w:r>
    </w:p>
    <w:p w14:paraId="3F8A7D14" w14:textId="77777777" w:rsidR="006A31E3" w:rsidRDefault="00287FB4">
      <w:pPr>
        <w:pStyle w:val="Heading5"/>
      </w:pPr>
      <w:bookmarkStart w:id="809" w:name="inquiry-questions-85"/>
      <w:bookmarkEnd w:id="808"/>
      <w:r>
        <w:t>Inquiry Questions:</w:t>
      </w:r>
    </w:p>
    <w:p w14:paraId="3F8A7D15" w14:textId="77777777" w:rsidR="006A31E3" w:rsidRDefault="00287FB4" w:rsidP="00287FB4">
      <w:pPr>
        <w:pStyle w:val="Compact"/>
        <w:numPr>
          <w:ilvl w:val="0"/>
          <w:numId w:val="450"/>
        </w:numPr>
      </w:pPr>
      <w:r>
        <w:t>How can technique in one dance style improve with the study of multiple dance styles?</w:t>
      </w:r>
    </w:p>
    <w:p w14:paraId="3F8A7D16" w14:textId="77777777" w:rsidR="006A31E3" w:rsidRDefault="00287FB4" w:rsidP="00287FB4">
      <w:pPr>
        <w:pStyle w:val="Compact"/>
        <w:numPr>
          <w:ilvl w:val="0"/>
          <w:numId w:val="450"/>
        </w:numPr>
      </w:pPr>
      <w:r>
        <w:t>How does musical choice impact movement quality?</w:t>
      </w:r>
    </w:p>
    <w:p w14:paraId="3F8A7D17" w14:textId="77777777" w:rsidR="006A31E3" w:rsidRDefault="00287FB4" w:rsidP="00287FB4">
      <w:pPr>
        <w:pStyle w:val="Compact"/>
        <w:numPr>
          <w:ilvl w:val="0"/>
          <w:numId w:val="450"/>
        </w:numPr>
      </w:pPr>
      <w:r>
        <w:t xml:space="preserve">How does a performer who dances with artistic interpretation and projection differ from one who exhibits only technical </w:t>
      </w:r>
      <w:r>
        <w:t>proficiency?</w:t>
      </w:r>
    </w:p>
    <w:p w14:paraId="3F8A7D18" w14:textId="77777777" w:rsidR="006A31E3" w:rsidRDefault="00287FB4">
      <w:pPr>
        <w:pStyle w:val="Heading1"/>
      </w:pPr>
      <w:bookmarkStart w:id="810" w:name="dance-90"/>
      <w:bookmarkEnd w:id="809"/>
      <w:bookmarkEnd w:id="807"/>
      <w:bookmarkEnd w:id="804"/>
      <w:bookmarkEnd w:id="802"/>
      <w:bookmarkEnd w:id="801"/>
      <w:r>
        <w:t>Dance</w:t>
      </w:r>
    </w:p>
    <w:p w14:paraId="3F8A7D19" w14:textId="77777777" w:rsidR="006A31E3" w:rsidRDefault="00287FB4">
      <w:pPr>
        <w:pStyle w:val="Heading2"/>
      </w:pPr>
      <w:bookmarkStart w:id="811" w:name="Xd05f354b49e04524cec2ec48e8270e33a53ebe1"/>
      <w:r>
        <w:t>Exemplary, Standard 1. Movement, Technique, and Performance</w:t>
      </w:r>
    </w:p>
    <w:p w14:paraId="3F8A7D1A" w14:textId="77777777" w:rsidR="006A31E3" w:rsidRDefault="00287FB4">
      <w:pPr>
        <w:pStyle w:val="Heading3"/>
      </w:pPr>
      <w:bookmarkStart w:id="812" w:name="prepared-graduates-90"/>
      <w:r>
        <w:t>Prepared Graduates:</w:t>
      </w:r>
    </w:p>
    <w:p w14:paraId="3F8A7D1B" w14:textId="77777777" w:rsidR="006A31E3" w:rsidRDefault="00287FB4" w:rsidP="00287FB4">
      <w:pPr>
        <w:pStyle w:val="Compact"/>
        <w:numPr>
          <w:ilvl w:val="0"/>
          <w:numId w:val="451"/>
        </w:numPr>
      </w:pPr>
      <w:r>
        <w:t>Apply kinesthetic awareness to develop lifelong and safe movement practices, fitness, and mind/body wellness.</w:t>
      </w:r>
    </w:p>
    <w:p w14:paraId="3F8A7D1C" w14:textId="77777777" w:rsidR="006A31E3" w:rsidRDefault="00287FB4">
      <w:pPr>
        <w:pStyle w:val="Heading3"/>
      </w:pPr>
      <w:bookmarkStart w:id="813" w:name="grade-level-expectation-86"/>
      <w:bookmarkEnd w:id="812"/>
      <w:r>
        <w:t>Grade Level Expectation:</w:t>
      </w:r>
    </w:p>
    <w:p w14:paraId="3F8A7D1D" w14:textId="77777777" w:rsidR="006A31E3" w:rsidRDefault="00287FB4" w:rsidP="00287FB4">
      <w:pPr>
        <w:pStyle w:val="Compact"/>
        <w:numPr>
          <w:ilvl w:val="0"/>
          <w:numId w:val="452"/>
        </w:numPr>
      </w:pPr>
      <w:r>
        <w:t>Apply and evaluate kinesthetic awareness to create healthful practices in dance.</w:t>
      </w:r>
    </w:p>
    <w:p w14:paraId="3F8A7D1E" w14:textId="77777777" w:rsidR="006A31E3" w:rsidRDefault="00287FB4">
      <w:pPr>
        <w:pStyle w:val="FirstParagraph"/>
      </w:pPr>
      <w:r>
        <w:t>GLE Code: DA.EX.1.2</w:t>
      </w:r>
    </w:p>
    <w:p w14:paraId="3F8A7D1F" w14:textId="77777777" w:rsidR="006A31E3" w:rsidRDefault="00287FB4">
      <w:pPr>
        <w:pStyle w:val="Heading4"/>
      </w:pPr>
      <w:bookmarkStart w:id="814" w:name="evidence-outcomes-86"/>
      <w:r>
        <w:t>Evidence Outcomes</w:t>
      </w:r>
    </w:p>
    <w:p w14:paraId="3F8A7D20" w14:textId="77777777" w:rsidR="006A31E3" w:rsidRDefault="00287FB4">
      <w:pPr>
        <w:pStyle w:val="Heading5"/>
      </w:pPr>
      <w:bookmarkStart w:id="815" w:name="students-can-86"/>
      <w:r>
        <w:t>St</w:t>
      </w:r>
      <w:r>
        <w:t>udents Can:</w:t>
      </w:r>
    </w:p>
    <w:p w14:paraId="3F8A7D21" w14:textId="77777777" w:rsidR="006A31E3" w:rsidRDefault="00287FB4" w:rsidP="00287FB4">
      <w:pPr>
        <w:pStyle w:val="Compact"/>
        <w:numPr>
          <w:ilvl w:val="0"/>
          <w:numId w:val="453"/>
        </w:numPr>
      </w:pPr>
      <w:r>
        <w:t>Research healthful strategies essential for dancers and modify personal practice based on findings.</w:t>
      </w:r>
    </w:p>
    <w:p w14:paraId="3F8A7D22" w14:textId="77777777" w:rsidR="006A31E3" w:rsidRDefault="00287FB4" w:rsidP="00287FB4">
      <w:pPr>
        <w:pStyle w:val="Compact"/>
        <w:numPr>
          <w:ilvl w:val="0"/>
          <w:numId w:val="453"/>
        </w:numPr>
      </w:pPr>
      <w:r>
        <w:t>Investigate how kinesthetic principles and various body systems, such as muscles and bones, relate to the dancing body.</w:t>
      </w:r>
    </w:p>
    <w:p w14:paraId="3F8A7D23" w14:textId="77777777" w:rsidR="006A31E3" w:rsidRDefault="00287FB4" w:rsidP="00287FB4">
      <w:pPr>
        <w:pStyle w:val="Compact"/>
        <w:numPr>
          <w:ilvl w:val="0"/>
          <w:numId w:val="453"/>
        </w:numPr>
      </w:pPr>
      <w:r>
        <w:t>Maintain optimal alignme</w:t>
      </w:r>
      <w:r>
        <w:t>nt and adjust the placement and shifting energy of the body while traveling through space.</w:t>
      </w:r>
    </w:p>
    <w:p w14:paraId="3F8A7D24" w14:textId="77777777" w:rsidR="006A31E3" w:rsidRDefault="00287FB4" w:rsidP="00287FB4">
      <w:pPr>
        <w:pStyle w:val="Compact"/>
        <w:numPr>
          <w:ilvl w:val="0"/>
          <w:numId w:val="453"/>
        </w:numPr>
      </w:pPr>
      <w:r>
        <w:t>Develop personal conditioning practices, using different body conditioning techniques, that improve range of motion, muscular flexibility, strength, and endurance to</w:t>
      </w:r>
      <w:r>
        <w:t xml:space="preserve"> enhance performance.</w:t>
      </w:r>
    </w:p>
    <w:p w14:paraId="3F8A7D25" w14:textId="77777777" w:rsidR="006A31E3" w:rsidRDefault="00287FB4" w:rsidP="00287FB4">
      <w:pPr>
        <w:pStyle w:val="Compact"/>
        <w:numPr>
          <w:ilvl w:val="0"/>
          <w:numId w:val="453"/>
        </w:numPr>
      </w:pPr>
      <w:r>
        <w:lastRenderedPageBreak/>
        <w:t>Apply body-mind principles to technical dance skills in complex movement.</w:t>
      </w:r>
    </w:p>
    <w:p w14:paraId="3F8A7D26" w14:textId="77777777" w:rsidR="006A31E3" w:rsidRDefault="00287FB4">
      <w:pPr>
        <w:pStyle w:val="Heading4"/>
      </w:pPr>
      <w:bookmarkStart w:id="816" w:name="academic-context-and-connections-86"/>
      <w:bookmarkEnd w:id="815"/>
      <w:bookmarkEnd w:id="814"/>
      <w:r>
        <w:t>Academic Context and Connections</w:t>
      </w:r>
    </w:p>
    <w:p w14:paraId="3F8A7D27" w14:textId="77777777" w:rsidR="006A31E3" w:rsidRDefault="00287FB4">
      <w:pPr>
        <w:pStyle w:val="Heading5"/>
      </w:pPr>
      <w:bookmarkStart w:id="817" w:name="colorado-essential-skills-86"/>
      <w:r>
        <w:t>Colorado Essential Skills:</w:t>
      </w:r>
    </w:p>
    <w:p w14:paraId="3F8A7D28" w14:textId="77777777" w:rsidR="006A31E3" w:rsidRDefault="00287FB4" w:rsidP="00287FB4">
      <w:pPr>
        <w:pStyle w:val="Compact"/>
        <w:numPr>
          <w:ilvl w:val="0"/>
          <w:numId w:val="454"/>
        </w:numPr>
      </w:pPr>
      <w:r>
        <w:t>Students will develop long term technical development and perseverance through training and in-depth</w:t>
      </w:r>
      <w:r>
        <w:t xml:space="preserve"> studying of the human body. (Perseverance and Resilience)</w:t>
      </w:r>
    </w:p>
    <w:p w14:paraId="3F8A7D29" w14:textId="77777777" w:rsidR="006A31E3" w:rsidRDefault="00287FB4" w:rsidP="00287FB4">
      <w:pPr>
        <w:pStyle w:val="Compact"/>
        <w:numPr>
          <w:ilvl w:val="0"/>
          <w:numId w:val="454"/>
        </w:numPr>
      </w:pPr>
      <w:r>
        <w:t>Self-correcting during the learning process demonstrates a dancer’s ability to apply technique and skill. (Adaptability and Flexibility, Self-Awareness, Self-Management)</w:t>
      </w:r>
    </w:p>
    <w:p w14:paraId="3F8A7D2A" w14:textId="77777777" w:rsidR="006A31E3" w:rsidRDefault="00287FB4" w:rsidP="00287FB4">
      <w:pPr>
        <w:pStyle w:val="Compact"/>
        <w:numPr>
          <w:ilvl w:val="0"/>
          <w:numId w:val="454"/>
        </w:numPr>
      </w:pPr>
      <w:r>
        <w:t xml:space="preserve">Students will use research </w:t>
      </w:r>
      <w:r>
        <w:t>methods and resources to further understand the anatomy and kinesiology of the body (Critical Thinking and Analysis, Data and Media Literacy)</w:t>
      </w:r>
    </w:p>
    <w:p w14:paraId="3F8A7D2B" w14:textId="77777777" w:rsidR="006A31E3" w:rsidRDefault="00287FB4">
      <w:pPr>
        <w:pStyle w:val="Heading5"/>
      </w:pPr>
      <w:bookmarkStart w:id="818" w:name="inquiry-questions-86"/>
      <w:bookmarkEnd w:id="817"/>
      <w:r>
        <w:t>Inquiry Questions:</w:t>
      </w:r>
    </w:p>
    <w:p w14:paraId="3F8A7D2C" w14:textId="77777777" w:rsidR="006A31E3" w:rsidRDefault="00287FB4" w:rsidP="00287FB4">
      <w:pPr>
        <w:pStyle w:val="Compact"/>
        <w:numPr>
          <w:ilvl w:val="0"/>
          <w:numId w:val="455"/>
        </w:numPr>
      </w:pPr>
      <w:r>
        <w:t xml:space="preserve">How can dancers integrate anatomical knowledge to continue lifelong movement practices without </w:t>
      </w:r>
      <w:r>
        <w:t>injury?</w:t>
      </w:r>
    </w:p>
    <w:p w14:paraId="3F8A7D2D" w14:textId="77777777" w:rsidR="006A31E3" w:rsidRDefault="00287FB4" w:rsidP="00287FB4">
      <w:pPr>
        <w:pStyle w:val="Compact"/>
        <w:numPr>
          <w:ilvl w:val="0"/>
          <w:numId w:val="455"/>
        </w:numPr>
      </w:pPr>
      <w:r>
        <w:t>How can mind-body techniques develop the body as an instrument for artistry and artistic expression?</w:t>
      </w:r>
    </w:p>
    <w:p w14:paraId="3F8A7D2E" w14:textId="77777777" w:rsidR="006A31E3" w:rsidRDefault="00287FB4">
      <w:pPr>
        <w:pStyle w:val="Heading1"/>
      </w:pPr>
      <w:bookmarkStart w:id="819" w:name="dance-91"/>
      <w:bookmarkEnd w:id="818"/>
      <w:bookmarkEnd w:id="816"/>
      <w:bookmarkEnd w:id="813"/>
      <w:bookmarkEnd w:id="811"/>
      <w:bookmarkEnd w:id="810"/>
      <w:r>
        <w:t>Dance</w:t>
      </w:r>
    </w:p>
    <w:p w14:paraId="3F8A7D2F" w14:textId="77777777" w:rsidR="006A31E3" w:rsidRDefault="00287FB4">
      <w:pPr>
        <w:pStyle w:val="Heading2"/>
      </w:pPr>
      <w:bookmarkStart w:id="820" w:name="X3e127bc64ff0d6d5873c3ffec2f914319f706be"/>
      <w:r>
        <w:t>Exemplary, Standard 1. Movement, Technique, and Performance</w:t>
      </w:r>
    </w:p>
    <w:p w14:paraId="3F8A7D30" w14:textId="77777777" w:rsidR="006A31E3" w:rsidRDefault="00287FB4">
      <w:pPr>
        <w:pStyle w:val="Heading3"/>
      </w:pPr>
      <w:bookmarkStart w:id="821" w:name="prepared-graduates-91"/>
      <w:r>
        <w:t>Prepared Graduates:</w:t>
      </w:r>
    </w:p>
    <w:p w14:paraId="3F8A7D31" w14:textId="77777777" w:rsidR="006A31E3" w:rsidRDefault="00287FB4" w:rsidP="00287FB4">
      <w:pPr>
        <w:pStyle w:val="Compact"/>
        <w:numPr>
          <w:ilvl w:val="0"/>
          <w:numId w:val="456"/>
        </w:numPr>
      </w:pPr>
      <w:r>
        <w:t xml:space="preserve">Participate in the dance performance process in a variety of </w:t>
      </w:r>
      <w:r>
        <w:t>roles.</w:t>
      </w:r>
    </w:p>
    <w:p w14:paraId="3F8A7D32" w14:textId="77777777" w:rsidR="006A31E3" w:rsidRDefault="00287FB4">
      <w:pPr>
        <w:pStyle w:val="Heading3"/>
      </w:pPr>
      <w:bookmarkStart w:id="822" w:name="grade-level-expectation-87"/>
      <w:bookmarkEnd w:id="821"/>
      <w:r>
        <w:t>Grade Level Expectation:</w:t>
      </w:r>
    </w:p>
    <w:p w14:paraId="3F8A7D33" w14:textId="77777777" w:rsidR="006A31E3" w:rsidRDefault="00287FB4" w:rsidP="00287FB4">
      <w:pPr>
        <w:pStyle w:val="Compact"/>
        <w:numPr>
          <w:ilvl w:val="0"/>
          <w:numId w:val="457"/>
        </w:numPr>
      </w:pPr>
      <w:r>
        <w:t>Create and implement production strategies that correlate with performance intention.</w:t>
      </w:r>
    </w:p>
    <w:p w14:paraId="3F8A7D34" w14:textId="77777777" w:rsidR="006A31E3" w:rsidRDefault="00287FB4">
      <w:pPr>
        <w:pStyle w:val="FirstParagraph"/>
      </w:pPr>
      <w:r>
        <w:t>GLE Code: DA.EX.1.3</w:t>
      </w:r>
    </w:p>
    <w:p w14:paraId="3F8A7D35" w14:textId="77777777" w:rsidR="006A31E3" w:rsidRDefault="00287FB4">
      <w:pPr>
        <w:pStyle w:val="Heading4"/>
      </w:pPr>
      <w:bookmarkStart w:id="823" w:name="evidence-outcomes-87"/>
      <w:r>
        <w:t>Evidence Outcomes</w:t>
      </w:r>
    </w:p>
    <w:p w14:paraId="3F8A7D36" w14:textId="77777777" w:rsidR="006A31E3" w:rsidRDefault="00287FB4">
      <w:pPr>
        <w:pStyle w:val="Heading5"/>
      </w:pPr>
      <w:bookmarkStart w:id="824" w:name="students-can-87"/>
      <w:r>
        <w:t>Students Can:</w:t>
      </w:r>
    </w:p>
    <w:p w14:paraId="3F8A7D37" w14:textId="77777777" w:rsidR="006A31E3" w:rsidRDefault="00287FB4" w:rsidP="00287FB4">
      <w:pPr>
        <w:pStyle w:val="Compact"/>
        <w:numPr>
          <w:ilvl w:val="0"/>
          <w:numId w:val="458"/>
        </w:numPr>
      </w:pPr>
      <w:r>
        <w:t>Analyze and re-evaluate personal goals to enhance performance strategies and practices.</w:t>
      </w:r>
    </w:p>
    <w:p w14:paraId="3F8A7D38" w14:textId="77777777" w:rsidR="006A31E3" w:rsidRDefault="00287FB4" w:rsidP="00287FB4">
      <w:pPr>
        <w:pStyle w:val="Compact"/>
        <w:numPr>
          <w:ilvl w:val="0"/>
          <w:numId w:val="458"/>
        </w:numPr>
      </w:pPr>
      <w:r>
        <w:t>Create designs for the production of a performance while selecting and executing the ideas that would intensify and heighten the intent of the dances.</w:t>
      </w:r>
    </w:p>
    <w:p w14:paraId="3F8A7D39" w14:textId="77777777" w:rsidR="006A31E3" w:rsidRDefault="00287FB4" w:rsidP="00287FB4">
      <w:pPr>
        <w:pStyle w:val="Compact"/>
        <w:numPr>
          <w:ilvl w:val="0"/>
          <w:numId w:val="458"/>
        </w:numPr>
      </w:pPr>
      <w:r>
        <w:t>Demonstrate leade</w:t>
      </w:r>
      <w:r>
        <w:t>rship qualities (for example commitment, dependability, responsibility, and cooperation) when preparing for performances.</w:t>
      </w:r>
    </w:p>
    <w:p w14:paraId="3F8A7D3A" w14:textId="77777777" w:rsidR="006A31E3" w:rsidRDefault="00287FB4" w:rsidP="00287FB4">
      <w:pPr>
        <w:pStyle w:val="Compact"/>
        <w:numPr>
          <w:ilvl w:val="0"/>
          <w:numId w:val="458"/>
        </w:numPr>
      </w:pPr>
      <w:r>
        <w:t>Model performance etiquette and performance practices during class, rehearsal, and performance.</w:t>
      </w:r>
    </w:p>
    <w:p w14:paraId="3F8A7D3B" w14:textId="77777777" w:rsidR="006A31E3" w:rsidRDefault="00287FB4">
      <w:pPr>
        <w:pStyle w:val="Heading4"/>
      </w:pPr>
      <w:bookmarkStart w:id="825" w:name="academic-context-and-connections-87"/>
      <w:bookmarkEnd w:id="824"/>
      <w:bookmarkEnd w:id="823"/>
      <w:r>
        <w:lastRenderedPageBreak/>
        <w:t>Academic Context and Connections</w:t>
      </w:r>
    </w:p>
    <w:p w14:paraId="3F8A7D3C" w14:textId="77777777" w:rsidR="006A31E3" w:rsidRDefault="00287FB4">
      <w:pPr>
        <w:pStyle w:val="Heading5"/>
      </w:pPr>
      <w:bookmarkStart w:id="826" w:name="colorado-essential-skills-87"/>
      <w:r>
        <w:t>Color</w:t>
      </w:r>
      <w:r>
        <w:t>ado Essential Skills:</w:t>
      </w:r>
    </w:p>
    <w:p w14:paraId="3F8A7D3D" w14:textId="77777777" w:rsidR="006A31E3" w:rsidRDefault="00287FB4" w:rsidP="00287FB4">
      <w:pPr>
        <w:pStyle w:val="Compact"/>
        <w:numPr>
          <w:ilvl w:val="0"/>
          <w:numId w:val="459"/>
        </w:numPr>
      </w:pPr>
      <w:r>
        <w:t>Multi-step processes in performance preparation utilize problem-solving skills. (Critical Thinking and Analysis)</w:t>
      </w:r>
    </w:p>
    <w:p w14:paraId="3F8A7D3E" w14:textId="77777777" w:rsidR="006A31E3" w:rsidRDefault="00287FB4" w:rsidP="00287FB4">
      <w:pPr>
        <w:pStyle w:val="Compact"/>
        <w:numPr>
          <w:ilvl w:val="0"/>
          <w:numId w:val="459"/>
        </w:numPr>
      </w:pPr>
      <w:r>
        <w:t>Dance professionals must work collaboratively to develop a detailed schedule for creating and implementing a project to e</w:t>
      </w:r>
      <w:r>
        <w:t>nsure its timely and quality completion. (Collaboration and Teamwork)</w:t>
      </w:r>
    </w:p>
    <w:p w14:paraId="3F8A7D3F" w14:textId="77777777" w:rsidR="006A31E3" w:rsidRDefault="00287FB4" w:rsidP="00287FB4">
      <w:pPr>
        <w:pStyle w:val="Compact"/>
        <w:numPr>
          <w:ilvl w:val="0"/>
          <w:numId w:val="459"/>
        </w:numPr>
      </w:pPr>
      <w:r>
        <w:t>During productions dance professionals use communication skills and knowledge of technical theatre to bring a production to fruition. (Interpersonal Communication, Social Awareness)</w:t>
      </w:r>
    </w:p>
    <w:p w14:paraId="3F8A7D40" w14:textId="77777777" w:rsidR="006A31E3" w:rsidRDefault="00287FB4">
      <w:pPr>
        <w:pStyle w:val="Heading5"/>
      </w:pPr>
      <w:bookmarkStart w:id="827" w:name="inquiry-questions-87"/>
      <w:bookmarkEnd w:id="826"/>
      <w:r>
        <w:t>Inqu</w:t>
      </w:r>
      <w:r>
        <w:t>iry Questions:</w:t>
      </w:r>
    </w:p>
    <w:p w14:paraId="3F8A7D41" w14:textId="77777777" w:rsidR="006A31E3" w:rsidRDefault="00287FB4" w:rsidP="00287FB4">
      <w:pPr>
        <w:pStyle w:val="Compact"/>
        <w:numPr>
          <w:ilvl w:val="0"/>
          <w:numId w:val="460"/>
        </w:numPr>
      </w:pPr>
      <w:r>
        <w:t>How do production teams collaborate to make a cohesive performance?</w:t>
      </w:r>
    </w:p>
    <w:p w14:paraId="3F8A7D42" w14:textId="77777777" w:rsidR="006A31E3" w:rsidRDefault="00287FB4" w:rsidP="00287FB4">
      <w:pPr>
        <w:pStyle w:val="Compact"/>
        <w:numPr>
          <w:ilvl w:val="0"/>
          <w:numId w:val="460"/>
        </w:numPr>
      </w:pPr>
      <w:r>
        <w:t>How do people in a variety of production roles prepare for a dance performance?</w:t>
      </w:r>
    </w:p>
    <w:p w14:paraId="3F8A7D43" w14:textId="77777777" w:rsidR="006A31E3" w:rsidRDefault="00287FB4">
      <w:pPr>
        <w:pStyle w:val="Heading1"/>
      </w:pPr>
      <w:bookmarkStart w:id="828" w:name="dance-92"/>
      <w:bookmarkEnd w:id="827"/>
      <w:bookmarkEnd w:id="825"/>
      <w:bookmarkEnd w:id="822"/>
      <w:bookmarkEnd w:id="820"/>
      <w:bookmarkEnd w:id="819"/>
      <w:r>
        <w:t>Dance</w:t>
      </w:r>
    </w:p>
    <w:p w14:paraId="3F8A7D44" w14:textId="77777777" w:rsidR="006A31E3" w:rsidRDefault="00287FB4">
      <w:pPr>
        <w:pStyle w:val="Heading2"/>
      </w:pPr>
      <w:bookmarkStart w:id="829" w:name="X8c5f09b98163f12131ee07b4c4ffc6fdd578877"/>
      <w:r>
        <w:t>Exemplary, Standard 2. Create, Compose, and Choreograph</w:t>
      </w:r>
    </w:p>
    <w:p w14:paraId="3F8A7D45" w14:textId="77777777" w:rsidR="006A31E3" w:rsidRDefault="00287FB4">
      <w:pPr>
        <w:pStyle w:val="Heading3"/>
      </w:pPr>
      <w:bookmarkStart w:id="830" w:name="prepared-graduates-92"/>
      <w:r>
        <w:t>Prepared Graduates:</w:t>
      </w:r>
    </w:p>
    <w:p w14:paraId="3F8A7D46" w14:textId="77777777" w:rsidR="006A31E3" w:rsidRDefault="00287FB4" w:rsidP="00287FB4">
      <w:pPr>
        <w:pStyle w:val="Compact"/>
        <w:numPr>
          <w:ilvl w:val="0"/>
          <w:numId w:val="461"/>
        </w:numPr>
      </w:pPr>
      <w:r>
        <w:t>Explore and demonstrate various concepts through improvisational movement to communicate purposeful intent.</w:t>
      </w:r>
    </w:p>
    <w:p w14:paraId="3F8A7D47" w14:textId="77777777" w:rsidR="006A31E3" w:rsidRDefault="00287FB4">
      <w:pPr>
        <w:pStyle w:val="Heading3"/>
      </w:pPr>
      <w:bookmarkStart w:id="831" w:name="grade-level-expectation-88"/>
      <w:bookmarkEnd w:id="830"/>
      <w:r>
        <w:t>Grade Level Expectation:</w:t>
      </w:r>
    </w:p>
    <w:p w14:paraId="3F8A7D48" w14:textId="77777777" w:rsidR="006A31E3" w:rsidRDefault="00287FB4" w:rsidP="00287FB4">
      <w:pPr>
        <w:pStyle w:val="Compact"/>
        <w:numPr>
          <w:ilvl w:val="0"/>
          <w:numId w:val="462"/>
        </w:numPr>
      </w:pPr>
      <w:r>
        <w:t xml:space="preserve">Apply and analyze movement to explore personal </w:t>
      </w:r>
      <w:r>
        <w:t>preferences and possibilities through improvisation.</w:t>
      </w:r>
    </w:p>
    <w:p w14:paraId="3F8A7D49" w14:textId="77777777" w:rsidR="006A31E3" w:rsidRDefault="00287FB4">
      <w:pPr>
        <w:pStyle w:val="FirstParagraph"/>
      </w:pPr>
      <w:r>
        <w:t>GLE Code: DA.EX.2.1</w:t>
      </w:r>
    </w:p>
    <w:p w14:paraId="3F8A7D4A" w14:textId="77777777" w:rsidR="006A31E3" w:rsidRDefault="00287FB4">
      <w:pPr>
        <w:pStyle w:val="Heading4"/>
      </w:pPr>
      <w:bookmarkStart w:id="832" w:name="evidence-outcomes-88"/>
      <w:r>
        <w:t>Evidence Outcomes</w:t>
      </w:r>
    </w:p>
    <w:p w14:paraId="3F8A7D4B" w14:textId="77777777" w:rsidR="006A31E3" w:rsidRDefault="00287FB4">
      <w:pPr>
        <w:pStyle w:val="Heading5"/>
      </w:pPr>
      <w:bookmarkStart w:id="833" w:name="students-can-88"/>
      <w:r>
        <w:t>Students Can:</w:t>
      </w:r>
    </w:p>
    <w:p w14:paraId="3F8A7D4C" w14:textId="77777777" w:rsidR="006A31E3" w:rsidRDefault="00287FB4" w:rsidP="00287FB4">
      <w:pPr>
        <w:pStyle w:val="Compact"/>
        <w:numPr>
          <w:ilvl w:val="0"/>
          <w:numId w:val="463"/>
        </w:numPr>
      </w:pPr>
      <w:r>
        <w:t>Use improvisation tools to develop new pathways to creating and communicating.</w:t>
      </w:r>
    </w:p>
    <w:p w14:paraId="3F8A7D4D" w14:textId="77777777" w:rsidR="006A31E3" w:rsidRDefault="00287FB4" w:rsidP="00287FB4">
      <w:pPr>
        <w:pStyle w:val="Compact"/>
        <w:numPr>
          <w:ilvl w:val="0"/>
          <w:numId w:val="463"/>
        </w:numPr>
      </w:pPr>
      <w:r>
        <w:t>Apply advanced improvisational skills and techniques.</w:t>
      </w:r>
    </w:p>
    <w:p w14:paraId="3F8A7D4E" w14:textId="77777777" w:rsidR="006A31E3" w:rsidRDefault="00287FB4" w:rsidP="00287FB4">
      <w:pPr>
        <w:pStyle w:val="Compact"/>
        <w:numPr>
          <w:ilvl w:val="0"/>
          <w:numId w:val="463"/>
        </w:numPr>
      </w:pPr>
      <w:r>
        <w:t>Evaluate and refine personal preferences and possibilities for movement.</w:t>
      </w:r>
    </w:p>
    <w:p w14:paraId="3F8A7D4F" w14:textId="77777777" w:rsidR="006A31E3" w:rsidRDefault="00287FB4" w:rsidP="00287FB4">
      <w:pPr>
        <w:pStyle w:val="Compact"/>
        <w:numPr>
          <w:ilvl w:val="0"/>
          <w:numId w:val="463"/>
        </w:numPr>
      </w:pPr>
      <w:r>
        <w:t>Adapt ideas to fit the needs of their group and co</w:t>
      </w:r>
      <w:r>
        <w:t>mmunity.</w:t>
      </w:r>
    </w:p>
    <w:p w14:paraId="3F8A7D50" w14:textId="77777777" w:rsidR="006A31E3" w:rsidRDefault="00287FB4">
      <w:pPr>
        <w:pStyle w:val="Heading4"/>
      </w:pPr>
      <w:bookmarkStart w:id="834" w:name="academic-context-and-connections-88"/>
      <w:bookmarkEnd w:id="833"/>
      <w:bookmarkEnd w:id="832"/>
      <w:r>
        <w:t>Academic Context and Connections</w:t>
      </w:r>
    </w:p>
    <w:p w14:paraId="3F8A7D51" w14:textId="77777777" w:rsidR="006A31E3" w:rsidRDefault="00287FB4">
      <w:pPr>
        <w:pStyle w:val="Heading5"/>
      </w:pPr>
      <w:bookmarkStart w:id="835" w:name="colorado-essential-skills-88"/>
      <w:r>
        <w:t>Colorado Essential Skills:</w:t>
      </w:r>
    </w:p>
    <w:p w14:paraId="3F8A7D52" w14:textId="77777777" w:rsidR="006A31E3" w:rsidRDefault="00287FB4" w:rsidP="00287FB4">
      <w:pPr>
        <w:pStyle w:val="Compact"/>
        <w:numPr>
          <w:ilvl w:val="0"/>
          <w:numId w:val="464"/>
        </w:numPr>
      </w:pPr>
      <w:r>
        <w:t>Dancers are aware of their kinesthetic and aesthetic likes and dislikes and can communicate them. (Interpersonal Communication, Self-Awareness, Self-Advocacy and Initiative)</w:t>
      </w:r>
    </w:p>
    <w:p w14:paraId="3F8A7D53" w14:textId="77777777" w:rsidR="006A31E3" w:rsidRDefault="00287FB4" w:rsidP="00287FB4">
      <w:pPr>
        <w:pStyle w:val="Compact"/>
        <w:numPr>
          <w:ilvl w:val="0"/>
          <w:numId w:val="464"/>
        </w:numPr>
      </w:pPr>
      <w:r>
        <w:lastRenderedPageBreak/>
        <w:t>Through impro</w:t>
      </w:r>
      <w:r>
        <w:t>visation dancers can engage in novel approaches to movement, direction, ideas and/or perspectives. (Critical Thinking and Analysis, Creativity and Innovation, Adaptability and Flexibility)</w:t>
      </w:r>
    </w:p>
    <w:p w14:paraId="3F8A7D54" w14:textId="77777777" w:rsidR="006A31E3" w:rsidRDefault="00287FB4" w:rsidP="00287FB4">
      <w:pPr>
        <w:pStyle w:val="Compact"/>
        <w:numPr>
          <w:ilvl w:val="0"/>
          <w:numId w:val="464"/>
        </w:numPr>
      </w:pPr>
      <w:r>
        <w:t>Through the improvisational process, dancers assess personal streng</w:t>
      </w:r>
      <w:r>
        <w:t>ths and limitations with self-awareness. (Critical Thinking and Analysis, Creativity and Innovation, Adaptability and Flexibility, Self-Awareness, Self-Advocacy and Initiative)</w:t>
      </w:r>
    </w:p>
    <w:p w14:paraId="3F8A7D55" w14:textId="77777777" w:rsidR="006A31E3" w:rsidRDefault="00287FB4" w:rsidP="00287FB4">
      <w:pPr>
        <w:pStyle w:val="Compact"/>
        <w:numPr>
          <w:ilvl w:val="0"/>
          <w:numId w:val="464"/>
        </w:numPr>
      </w:pPr>
      <w:r>
        <w:t>Students can pose and respond to questions about and with improvisational movem</w:t>
      </w:r>
      <w:r>
        <w:t>ent. (Interpersonal Communication, Creativity and Innovation, Collaboration and Teamwork, Adaptability and Flexibility, Social Awareness)</w:t>
      </w:r>
    </w:p>
    <w:p w14:paraId="3F8A7D56" w14:textId="77777777" w:rsidR="006A31E3" w:rsidRDefault="00287FB4">
      <w:pPr>
        <w:pStyle w:val="Heading5"/>
      </w:pPr>
      <w:bookmarkStart w:id="836" w:name="inquiry-questions-88"/>
      <w:bookmarkEnd w:id="835"/>
      <w:r>
        <w:t>Inquiry Questions:</w:t>
      </w:r>
    </w:p>
    <w:p w14:paraId="3F8A7D57" w14:textId="77777777" w:rsidR="006A31E3" w:rsidRDefault="00287FB4" w:rsidP="00287FB4">
      <w:pPr>
        <w:pStyle w:val="Compact"/>
        <w:numPr>
          <w:ilvl w:val="0"/>
          <w:numId w:val="465"/>
        </w:numPr>
      </w:pPr>
      <w:r>
        <w:t>How do my personal movement preferences and strengths inform my improvisation choices? What could y</w:t>
      </w:r>
      <w:r>
        <w:t>ou do to challenge and expand those choices?</w:t>
      </w:r>
    </w:p>
    <w:p w14:paraId="3F8A7D58" w14:textId="77777777" w:rsidR="006A31E3" w:rsidRDefault="00287FB4" w:rsidP="00287FB4">
      <w:pPr>
        <w:pStyle w:val="Compact"/>
        <w:numPr>
          <w:ilvl w:val="0"/>
          <w:numId w:val="465"/>
        </w:numPr>
      </w:pPr>
      <w:r>
        <w:t>How would you explain the meaning of an abstract movement to a non-dancer?</w:t>
      </w:r>
    </w:p>
    <w:p w14:paraId="3F8A7D59" w14:textId="77777777" w:rsidR="006A31E3" w:rsidRDefault="00287FB4" w:rsidP="00287FB4">
      <w:pPr>
        <w:pStyle w:val="Compact"/>
        <w:numPr>
          <w:ilvl w:val="0"/>
          <w:numId w:val="465"/>
        </w:numPr>
      </w:pPr>
      <w:r>
        <w:t>Why is it important to expand my movement vocabulary through improvisation?</w:t>
      </w:r>
    </w:p>
    <w:p w14:paraId="3F8A7D5A" w14:textId="77777777" w:rsidR="006A31E3" w:rsidRDefault="00287FB4">
      <w:pPr>
        <w:pStyle w:val="Heading1"/>
      </w:pPr>
      <w:bookmarkStart w:id="837" w:name="dance-93"/>
      <w:bookmarkEnd w:id="836"/>
      <w:bookmarkEnd w:id="834"/>
      <w:bookmarkEnd w:id="831"/>
      <w:bookmarkEnd w:id="829"/>
      <w:bookmarkEnd w:id="828"/>
      <w:r>
        <w:t>Dance</w:t>
      </w:r>
    </w:p>
    <w:p w14:paraId="3F8A7D5B" w14:textId="77777777" w:rsidR="006A31E3" w:rsidRDefault="00287FB4">
      <w:pPr>
        <w:pStyle w:val="Heading2"/>
      </w:pPr>
      <w:bookmarkStart w:id="838" w:name="X8c15f9e0e4882aa0bfe68c1a382ae76675e17d6"/>
      <w:r>
        <w:t>Exemplary, Standard 2. Create, Compose, and Choreograp</w:t>
      </w:r>
      <w:r>
        <w:t>h</w:t>
      </w:r>
    </w:p>
    <w:p w14:paraId="3F8A7D5C" w14:textId="77777777" w:rsidR="006A31E3" w:rsidRDefault="00287FB4">
      <w:pPr>
        <w:pStyle w:val="Heading3"/>
      </w:pPr>
      <w:bookmarkStart w:id="839" w:name="prepared-graduates-93"/>
      <w:r>
        <w:t>Prepared Graduates:</w:t>
      </w:r>
    </w:p>
    <w:p w14:paraId="3F8A7D5D" w14:textId="77777777" w:rsidR="006A31E3" w:rsidRDefault="00287FB4" w:rsidP="00287FB4">
      <w:pPr>
        <w:pStyle w:val="Compact"/>
        <w:numPr>
          <w:ilvl w:val="0"/>
          <w:numId w:val="466"/>
        </w:numPr>
      </w:pPr>
      <w:r>
        <w:t>Use a creative process to construct a dance composition.</w:t>
      </w:r>
    </w:p>
    <w:p w14:paraId="3F8A7D5E" w14:textId="77777777" w:rsidR="006A31E3" w:rsidRDefault="00287FB4">
      <w:pPr>
        <w:pStyle w:val="Heading3"/>
      </w:pPr>
      <w:bookmarkStart w:id="840" w:name="grade-level-expectation-89"/>
      <w:bookmarkEnd w:id="839"/>
      <w:r>
        <w:t>Grade Level Expectation:</w:t>
      </w:r>
    </w:p>
    <w:p w14:paraId="3F8A7D5F" w14:textId="77777777" w:rsidR="006A31E3" w:rsidRDefault="00287FB4" w:rsidP="00287FB4">
      <w:pPr>
        <w:pStyle w:val="Compact"/>
        <w:numPr>
          <w:ilvl w:val="0"/>
          <w:numId w:val="467"/>
        </w:numPr>
      </w:pPr>
      <w:r>
        <w:t>Demonstrate fluency in creative processes both independently and with a group.</w:t>
      </w:r>
    </w:p>
    <w:p w14:paraId="3F8A7D60" w14:textId="77777777" w:rsidR="006A31E3" w:rsidRDefault="00287FB4">
      <w:pPr>
        <w:pStyle w:val="FirstParagraph"/>
      </w:pPr>
      <w:r>
        <w:t>GLE Code: DA.EX.2.2</w:t>
      </w:r>
    </w:p>
    <w:p w14:paraId="3F8A7D61" w14:textId="77777777" w:rsidR="006A31E3" w:rsidRDefault="00287FB4">
      <w:pPr>
        <w:pStyle w:val="Heading4"/>
      </w:pPr>
      <w:bookmarkStart w:id="841" w:name="evidence-outcomes-89"/>
      <w:r>
        <w:t>Evidence Outcomes</w:t>
      </w:r>
    </w:p>
    <w:p w14:paraId="3F8A7D62" w14:textId="77777777" w:rsidR="006A31E3" w:rsidRDefault="00287FB4">
      <w:pPr>
        <w:pStyle w:val="Heading5"/>
      </w:pPr>
      <w:bookmarkStart w:id="842" w:name="students-can-89"/>
      <w:r>
        <w:t>Students Can:</w:t>
      </w:r>
    </w:p>
    <w:p w14:paraId="3F8A7D63" w14:textId="77777777" w:rsidR="006A31E3" w:rsidRDefault="00287FB4" w:rsidP="00287FB4">
      <w:pPr>
        <w:pStyle w:val="Compact"/>
        <w:numPr>
          <w:ilvl w:val="0"/>
          <w:numId w:val="468"/>
        </w:numPr>
      </w:pPr>
      <w:r>
        <w:t>Refine and transform choreography collaboratively or independently based on artistic criteria, self-reflection, and the feedback of others.</w:t>
      </w:r>
    </w:p>
    <w:p w14:paraId="3F8A7D64" w14:textId="77777777" w:rsidR="006A31E3" w:rsidRDefault="00287FB4" w:rsidP="00287FB4">
      <w:pPr>
        <w:pStyle w:val="Compact"/>
        <w:numPr>
          <w:ilvl w:val="0"/>
          <w:numId w:val="468"/>
        </w:numPr>
      </w:pPr>
      <w:r>
        <w:t>Develop creative process strategies that consider complex relationships of movement components and/or diverse choreo</w:t>
      </w:r>
      <w:r>
        <w:t>graphic sources for a dance composition.</w:t>
      </w:r>
    </w:p>
    <w:p w14:paraId="3F8A7D65" w14:textId="77777777" w:rsidR="006A31E3" w:rsidRDefault="00287FB4" w:rsidP="00287FB4">
      <w:pPr>
        <w:pStyle w:val="Compact"/>
        <w:numPr>
          <w:ilvl w:val="0"/>
          <w:numId w:val="468"/>
        </w:numPr>
      </w:pPr>
      <w:r>
        <w:t>Analyze, evaluate, and synthesize the impact of choices made during the revision process to deepen the intention of the choreography.</w:t>
      </w:r>
    </w:p>
    <w:p w14:paraId="3F8A7D66" w14:textId="77777777" w:rsidR="006A31E3" w:rsidRDefault="00287FB4">
      <w:pPr>
        <w:pStyle w:val="Heading4"/>
      </w:pPr>
      <w:bookmarkStart w:id="843" w:name="academic-context-and-connections-89"/>
      <w:bookmarkEnd w:id="842"/>
      <w:bookmarkEnd w:id="841"/>
      <w:r>
        <w:t>Academic Context and Connections</w:t>
      </w:r>
    </w:p>
    <w:p w14:paraId="3F8A7D67" w14:textId="77777777" w:rsidR="006A31E3" w:rsidRDefault="00287FB4">
      <w:pPr>
        <w:pStyle w:val="Heading5"/>
      </w:pPr>
      <w:bookmarkStart w:id="844" w:name="colorado-essential-skills-89"/>
      <w:r>
        <w:t>Colorado Essential Skills:</w:t>
      </w:r>
    </w:p>
    <w:p w14:paraId="3F8A7D68" w14:textId="77777777" w:rsidR="006A31E3" w:rsidRDefault="00287FB4" w:rsidP="00287FB4">
      <w:pPr>
        <w:pStyle w:val="Compact"/>
        <w:numPr>
          <w:ilvl w:val="0"/>
          <w:numId w:val="469"/>
        </w:numPr>
      </w:pPr>
      <w:r>
        <w:t>Creative process in d</w:t>
      </w:r>
      <w:r>
        <w:t>ance aligns with many of the processes used in other art forms. (Critical Thinking and Analysis, Career Readiness)</w:t>
      </w:r>
    </w:p>
    <w:p w14:paraId="3F8A7D69" w14:textId="77777777" w:rsidR="006A31E3" w:rsidRDefault="00287FB4" w:rsidP="00287FB4">
      <w:pPr>
        <w:pStyle w:val="Compact"/>
        <w:numPr>
          <w:ilvl w:val="0"/>
          <w:numId w:val="469"/>
        </w:numPr>
      </w:pPr>
      <w:r>
        <w:lastRenderedPageBreak/>
        <w:t>Dancers can use technology to highlight and refine a dance. (Digital Literacy)</w:t>
      </w:r>
    </w:p>
    <w:p w14:paraId="3F8A7D6A" w14:textId="77777777" w:rsidR="006A31E3" w:rsidRDefault="00287FB4" w:rsidP="00287FB4">
      <w:pPr>
        <w:pStyle w:val="Compact"/>
        <w:numPr>
          <w:ilvl w:val="0"/>
          <w:numId w:val="469"/>
        </w:numPr>
      </w:pPr>
      <w:r>
        <w:t>The use of dance technique, vocabulary, and creative processes</w:t>
      </w:r>
      <w:r>
        <w:t xml:space="preserve"> gives a choreographer many options when creating dances. (Creativity and Innovation, Self-Awareness)</w:t>
      </w:r>
    </w:p>
    <w:p w14:paraId="3F8A7D6B" w14:textId="77777777" w:rsidR="006A31E3" w:rsidRDefault="00287FB4" w:rsidP="00287FB4">
      <w:pPr>
        <w:pStyle w:val="Compact"/>
        <w:numPr>
          <w:ilvl w:val="0"/>
          <w:numId w:val="469"/>
        </w:numPr>
      </w:pPr>
      <w:r>
        <w:t>In collaborative groups students can have focused conversations, set goals, and fulfill assigned roles. (Interpersonal Communication, Adaptability and Fle</w:t>
      </w:r>
      <w:r>
        <w:t>xibility)</w:t>
      </w:r>
    </w:p>
    <w:p w14:paraId="3F8A7D6C" w14:textId="77777777" w:rsidR="006A31E3" w:rsidRDefault="00287FB4" w:rsidP="00287FB4">
      <w:pPr>
        <w:pStyle w:val="Compact"/>
        <w:numPr>
          <w:ilvl w:val="0"/>
          <w:numId w:val="469"/>
        </w:numPr>
      </w:pPr>
      <w:r>
        <w:t>When refining dances students can receive and discuss feedback to broaden perspectives and clarify intent. (Interpersonal Communication, Critical Thinking and Analysis, Social Awareness)</w:t>
      </w:r>
    </w:p>
    <w:p w14:paraId="3F8A7D6D" w14:textId="77777777" w:rsidR="006A31E3" w:rsidRDefault="00287FB4">
      <w:pPr>
        <w:pStyle w:val="Heading5"/>
      </w:pPr>
      <w:bookmarkStart w:id="845" w:name="inquiry-questions-89"/>
      <w:bookmarkEnd w:id="844"/>
      <w:r>
        <w:t>Inquiry Questions:</w:t>
      </w:r>
    </w:p>
    <w:p w14:paraId="3F8A7D6E" w14:textId="77777777" w:rsidR="006A31E3" w:rsidRDefault="00287FB4" w:rsidP="00287FB4">
      <w:pPr>
        <w:pStyle w:val="Compact"/>
        <w:numPr>
          <w:ilvl w:val="0"/>
          <w:numId w:val="470"/>
        </w:numPr>
      </w:pPr>
      <w:r>
        <w:t>How does one use intent to create and de</w:t>
      </w:r>
      <w:r>
        <w:t>velop a dance work?</w:t>
      </w:r>
    </w:p>
    <w:p w14:paraId="3F8A7D6F" w14:textId="77777777" w:rsidR="006A31E3" w:rsidRDefault="00287FB4" w:rsidP="00287FB4">
      <w:pPr>
        <w:pStyle w:val="Compact"/>
        <w:numPr>
          <w:ilvl w:val="0"/>
          <w:numId w:val="470"/>
        </w:numPr>
      </w:pPr>
      <w:r>
        <w:t>How does the revision process affect a piece of choreography?</w:t>
      </w:r>
    </w:p>
    <w:p w14:paraId="3F8A7D70" w14:textId="77777777" w:rsidR="006A31E3" w:rsidRDefault="00287FB4">
      <w:pPr>
        <w:pStyle w:val="Heading1"/>
      </w:pPr>
      <w:bookmarkStart w:id="846" w:name="dance-94"/>
      <w:bookmarkEnd w:id="845"/>
      <w:bookmarkEnd w:id="843"/>
      <w:bookmarkEnd w:id="840"/>
      <w:bookmarkEnd w:id="838"/>
      <w:bookmarkEnd w:id="837"/>
      <w:r>
        <w:t>Dance</w:t>
      </w:r>
    </w:p>
    <w:p w14:paraId="3F8A7D71" w14:textId="77777777" w:rsidR="006A31E3" w:rsidRDefault="00287FB4">
      <w:pPr>
        <w:pStyle w:val="Heading2"/>
      </w:pPr>
      <w:bookmarkStart w:id="847" w:name="X08ca411715bc2697cf4e7c8d3da70a29d1ab011"/>
      <w:r>
        <w:t>Exemplary, Standard 3. Historical and Cultural Context</w:t>
      </w:r>
    </w:p>
    <w:p w14:paraId="3F8A7D72" w14:textId="77777777" w:rsidR="006A31E3" w:rsidRDefault="00287FB4">
      <w:pPr>
        <w:pStyle w:val="Heading3"/>
      </w:pPr>
      <w:bookmarkStart w:id="848" w:name="prepared-graduates-94"/>
      <w:r>
        <w:t>Prepared Graduates:</w:t>
      </w:r>
    </w:p>
    <w:p w14:paraId="3F8A7D73" w14:textId="77777777" w:rsidR="006A31E3" w:rsidRDefault="00287FB4" w:rsidP="00287FB4">
      <w:pPr>
        <w:pStyle w:val="Compact"/>
        <w:numPr>
          <w:ilvl w:val="0"/>
          <w:numId w:val="471"/>
        </w:numPr>
      </w:pPr>
      <w:r>
        <w:t>Research, articulate, and embody dance from various eras and cultures.</w:t>
      </w:r>
    </w:p>
    <w:p w14:paraId="3F8A7D74" w14:textId="77777777" w:rsidR="006A31E3" w:rsidRDefault="00287FB4">
      <w:pPr>
        <w:pStyle w:val="Heading3"/>
      </w:pPr>
      <w:bookmarkStart w:id="849" w:name="grade-level-expectation-90"/>
      <w:bookmarkEnd w:id="848"/>
      <w:r>
        <w:t>Grade Level Expectatio</w:t>
      </w:r>
      <w:r>
        <w:t>n:</w:t>
      </w:r>
    </w:p>
    <w:p w14:paraId="3F8A7D75" w14:textId="77777777" w:rsidR="006A31E3" w:rsidRDefault="00287FB4" w:rsidP="00287FB4">
      <w:pPr>
        <w:pStyle w:val="Compact"/>
        <w:numPr>
          <w:ilvl w:val="0"/>
          <w:numId w:val="472"/>
        </w:numPr>
      </w:pPr>
      <w:r>
        <w:t>Compose, perform, and critique dance works that are era or culturally specific.</w:t>
      </w:r>
    </w:p>
    <w:p w14:paraId="3F8A7D76" w14:textId="77777777" w:rsidR="006A31E3" w:rsidRDefault="00287FB4">
      <w:pPr>
        <w:pStyle w:val="FirstParagraph"/>
      </w:pPr>
      <w:r>
        <w:t>GLE Code: DA.EX.3.1</w:t>
      </w:r>
    </w:p>
    <w:p w14:paraId="3F8A7D77" w14:textId="77777777" w:rsidR="006A31E3" w:rsidRDefault="00287FB4">
      <w:pPr>
        <w:pStyle w:val="Heading4"/>
      </w:pPr>
      <w:bookmarkStart w:id="850" w:name="evidence-outcomes-90"/>
      <w:r>
        <w:t>Evidence Outcomes</w:t>
      </w:r>
    </w:p>
    <w:p w14:paraId="3F8A7D78" w14:textId="77777777" w:rsidR="006A31E3" w:rsidRDefault="00287FB4">
      <w:pPr>
        <w:pStyle w:val="Heading5"/>
      </w:pPr>
      <w:bookmarkStart w:id="851" w:name="students-can-90"/>
      <w:r>
        <w:t>Students Can:</w:t>
      </w:r>
    </w:p>
    <w:p w14:paraId="3F8A7D79" w14:textId="77777777" w:rsidR="006A31E3" w:rsidRDefault="00287FB4" w:rsidP="00287FB4">
      <w:pPr>
        <w:pStyle w:val="Compact"/>
        <w:numPr>
          <w:ilvl w:val="0"/>
          <w:numId w:val="473"/>
        </w:numPr>
      </w:pPr>
      <w:r>
        <w:t>Discuss, embody, and describe dance technique and movement vocabulary specific to a culture.</w:t>
      </w:r>
    </w:p>
    <w:p w14:paraId="3F8A7D7A" w14:textId="77777777" w:rsidR="006A31E3" w:rsidRDefault="00287FB4" w:rsidP="00287FB4">
      <w:pPr>
        <w:pStyle w:val="Compact"/>
        <w:numPr>
          <w:ilvl w:val="0"/>
          <w:numId w:val="473"/>
        </w:numPr>
      </w:pPr>
      <w:r>
        <w:t>Recognize one’s own cultural, personal, and historical biases when analyzing dance from a culture different from one’s own.</w:t>
      </w:r>
    </w:p>
    <w:p w14:paraId="3F8A7D7B" w14:textId="77777777" w:rsidR="006A31E3" w:rsidRDefault="00287FB4" w:rsidP="00287FB4">
      <w:pPr>
        <w:pStyle w:val="Compact"/>
        <w:numPr>
          <w:ilvl w:val="0"/>
          <w:numId w:val="473"/>
        </w:numPr>
      </w:pPr>
      <w:r>
        <w:t>Identify commonalities and differences in dance technique and vocabulary across cultures.</w:t>
      </w:r>
    </w:p>
    <w:p w14:paraId="3F8A7D7C" w14:textId="77777777" w:rsidR="006A31E3" w:rsidRDefault="00287FB4" w:rsidP="00287FB4">
      <w:pPr>
        <w:pStyle w:val="Compact"/>
        <w:numPr>
          <w:ilvl w:val="0"/>
          <w:numId w:val="473"/>
        </w:numPr>
      </w:pPr>
      <w:r>
        <w:t>Create a dance using historically and culturally specific movements.</w:t>
      </w:r>
    </w:p>
    <w:p w14:paraId="3F8A7D7D" w14:textId="77777777" w:rsidR="006A31E3" w:rsidRDefault="00287FB4">
      <w:pPr>
        <w:pStyle w:val="Heading4"/>
      </w:pPr>
      <w:bookmarkStart w:id="852" w:name="academic-context-and-connections-90"/>
      <w:bookmarkEnd w:id="851"/>
      <w:bookmarkEnd w:id="850"/>
      <w:r>
        <w:t>Academic Context and Connections</w:t>
      </w:r>
    </w:p>
    <w:p w14:paraId="3F8A7D7E" w14:textId="77777777" w:rsidR="006A31E3" w:rsidRDefault="00287FB4">
      <w:pPr>
        <w:pStyle w:val="Heading5"/>
      </w:pPr>
      <w:bookmarkStart w:id="853" w:name="colorado-essential-skills-90"/>
      <w:r>
        <w:t>Colorado Essential Skills:</w:t>
      </w:r>
    </w:p>
    <w:p w14:paraId="3F8A7D7F" w14:textId="77777777" w:rsidR="006A31E3" w:rsidRDefault="00287FB4" w:rsidP="00287FB4">
      <w:pPr>
        <w:pStyle w:val="Compact"/>
        <w:numPr>
          <w:ilvl w:val="0"/>
          <w:numId w:val="474"/>
        </w:numPr>
      </w:pPr>
      <w:r>
        <w:t>Knowledge of dance from different cul</w:t>
      </w:r>
      <w:r>
        <w:t>tures and eras contributes to an understanding of history. (Global and Cultural Awareness)</w:t>
      </w:r>
    </w:p>
    <w:p w14:paraId="3F8A7D80" w14:textId="77777777" w:rsidR="006A31E3" w:rsidRDefault="00287FB4" w:rsidP="00287FB4">
      <w:pPr>
        <w:pStyle w:val="Compact"/>
        <w:numPr>
          <w:ilvl w:val="0"/>
          <w:numId w:val="474"/>
        </w:numPr>
      </w:pPr>
      <w:r>
        <w:t>Embodying dance from other cultures allows individuals to apply skills that affect change, increase global awareness, and build empathy. (Civic Engagement).</w:t>
      </w:r>
    </w:p>
    <w:p w14:paraId="3F8A7D81" w14:textId="77777777" w:rsidR="006A31E3" w:rsidRDefault="00287FB4">
      <w:pPr>
        <w:pStyle w:val="Heading5"/>
      </w:pPr>
      <w:bookmarkStart w:id="854" w:name="inquiry-questions-90"/>
      <w:bookmarkEnd w:id="853"/>
      <w:r>
        <w:lastRenderedPageBreak/>
        <w:t xml:space="preserve">Inquiry </w:t>
      </w:r>
      <w:r>
        <w:t>Questions:</w:t>
      </w:r>
    </w:p>
    <w:p w14:paraId="3F8A7D82" w14:textId="77777777" w:rsidR="006A31E3" w:rsidRDefault="00287FB4" w:rsidP="00287FB4">
      <w:pPr>
        <w:pStyle w:val="Compact"/>
        <w:numPr>
          <w:ilvl w:val="0"/>
          <w:numId w:val="475"/>
        </w:numPr>
      </w:pPr>
      <w:r>
        <w:t>How do various cultures use dance movement and vocabulary to communicate?</w:t>
      </w:r>
    </w:p>
    <w:p w14:paraId="3F8A7D83" w14:textId="77777777" w:rsidR="006A31E3" w:rsidRDefault="00287FB4" w:rsidP="00287FB4">
      <w:pPr>
        <w:pStyle w:val="Compact"/>
        <w:numPr>
          <w:ilvl w:val="0"/>
          <w:numId w:val="475"/>
        </w:numPr>
      </w:pPr>
      <w:r>
        <w:t>Why is recognizing individual perspective and bias important in critiquing dance from various cultures and historical eras?</w:t>
      </w:r>
    </w:p>
    <w:p w14:paraId="3F8A7D84" w14:textId="77777777" w:rsidR="006A31E3" w:rsidRDefault="00287FB4">
      <w:pPr>
        <w:pStyle w:val="Heading1"/>
      </w:pPr>
      <w:bookmarkStart w:id="855" w:name="dance-95"/>
      <w:bookmarkEnd w:id="854"/>
      <w:bookmarkEnd w:id="852"/>
      <w:bookmarkEnd w:id="849"/>
      <w:bookmarkEnd w:id="847"/>
      <w:bookmarkEnd w:id="846"/>
      <w:r>
        <w:t>Dance</w:t>
      </w:r>
    </w:p>
    <w:p w14:paraId="3F8A7D85" w14:textId="77777777" w:rsidR="006A31E3" w:rsidRDefault="00287FB4">
      <w:pPr>
        <w:pStyle w:val="Heading2"/>
      </w:pPr>
      <w:bookmarkStart w:id="856" w:name="Xc0de203b5dc00df19e47fdc162bf89bfff89e8a"/>
      <w:r>
        <w:t>Exemplary, Standard 3. Historical and Cul</w:t>
      </w:r>
      <w:r>
        <w:t>tural Context</w:t>
      </w:r>
    </w:p>
    <w:p w14:paraId="3F8A7D86" w14:textId="77777777" w:rsidR="006A31E3" w:rsidRDefault="00287FB4">
      <w:pPr>
        <w:pStyle w:val="Heading3"/>
      </w:pPr>
      <w:bookmarkStart w:id="857" w:name="prepared-graduates-95"/>
      <w:r>
        <w:t>Prepared Graduates:</w:t>
      </w:r>
    </w:p>
    <w:p w14:paraId="3F8A7D87" w14:textId="77777777" w:rsidR="006A31E3" w:rsidRDefault="00287FB4" w:rsidP="00287FB4">
      <w:pPr>
        <w:pStyle w:val="Compact"/>
        <w:numPr>
          <w:ilvl w:val="0"/>
          <w:numId w:val="476"/>
        </w:numPr>
      </w:pPr>
      <w:r>
        <w:t>Investigate and synthesize how dance developed through the lens of the era or culture in which it originated.</w:t>
      </w:r>
    </w:p>
    <w:p w14:paraId="3F8A7D88" w14:textId="77777777" w:rsidR="006A31E3" w:rsidRDefault="00287FB4">
      <w:pPr>
        <w:pStyle w:val="Heading3"/>
      </w:pPr>
      <w:bookmarkStart w:id="858" w:name="grade-level-expectation-91"/>
      <w:bookmarkEnd w:id="857"/>
      <w:r>
        <w:t>Grade Level Expectation:</w:t>
      </w:r>
    </w:p>
    <w:p w14:paraId="3F8A7D89" w14:textId="77777777" w:rsidR="006A31E3" w:rsidRDefault="00287FB4" w:rsidP="00287FB4">
      <w:pPr>
        <w:pStyle w:val="Compact"/>
        <w:numPr>
          <w:ilvl w:val="0"/>
          <w:numId w:val="477"/>
        </w:numPr>
      </w:pPr>
      <w:r>
        <w:t>Draw connections between cultures and eras through dance research.</w:t>
      </w:r>
    </w:p>
    <w:p w14:paraId="3F8A7D8A" w14:textId="77777777" w:rsidR="006A31E3" w:rsidRDefault="00287FB4">
      <w:pPr>
        <w:pStyle w:val="FirstParagraph"/>
      </w:pPr>
      <w:r>
        <w:t>GLE Code: DA.EX.3.2</w:t>
      </w:r>
    </w:p>
    <w:p w14:paraId="3F8A7D8B" w14:textId="77777777" w:rsidR="006A31E3" w:rsidRDefault="00287FB4">
      <w:pPr>
        <w:pStyle w:val="Heading4"/>
      </w:pPr>
      <w:bookmarkStart w:id="859" w:name="evidence-outcomes-91"/>
      <w:r>
        <w:t>Evidence Outcomes</w:t>
      </w:r>
    </w:p>
    <w:p w14:paraId="3F8A7D8C" w14:textId="77777777" w:rsidR="006A31E3" w:rsidRDefault="00287FB4">
      <w:pPr>
        <w:pStyle w:val="Heading5"/>
      </w:pPr>
      <w:bookmarkStart w:id="860" w:name="students-can-91"/>
      <w:r>
        <w:t>Students Can:</w:t>
      </w:r>
    </w:p>
    <w:p w14:paraId="3F8A7D8D" w14:textId="77777777" w:rsidR="006A31E3" w:rsidRDefault="00287FB4" w:rsidP="00287FB4">
      <w:pPr>
        <w:pStyle w:val="Compact"/>
        <w:numPr>
          <w:ilvl w:val="0"/>
          <w:numId w:val="478"/>
        </w:numPr>
      </w:pPr>
      <w:r>
        <w:t>Compare and synthesize contrasting viewpoints and identify the tensions between them.</w:t>
      </w:r>
    </w:p>
    <w:p w14:paraId="3F8A7D8E" w14:textId="77777777" w:rsidR="006A31E3" w:rsidRDefault="00287FB4" w:rsidP="00287FB4">
      <w:pPr>
        <w:pStyle w:val="Compact"/>
        <w:numPr>
          <w:ilvl w:val="0"/>
          <w:numId w:val="478"/>
        </w:numPr>
      </w:pPr>
      <w:r>
        <w:t>Analyze dance as a reflection of culture and society.</w:t>
      </w:r>
    </w:p>
    <w:p w14:paraId="3F8A7D8F" w14:textId="77777777" w:rsidR="006A31E3" w:rsidRDefault="00287FB4">
      <w:pPr>
        <w:pStyle w:val="Heading4"/>
      </w:pPr>
      <w:bookmarkStart w:id="861" w:name="academic-context-and-connections-91"/>
      <w:bookmarkEnd w:id="860"/>
      <w:bookmarkEnd w:id="859"/>
      <w:r>
        <w:t>Academic Context and Connections</w:t>
      </w:r>
    </w:p>
    <w:p w14:paraId="3F8A7D90" w14:textId="77777777" w:rsidR="006A31E3" w:rsidRDefault="00287FB4">
      <w:pPr>
        <w:pStyle w:val="Heading5"/>
      </w:pPr>
      <w:bookmarkStart w:id="862" w:name="colorado-essential-skills-91"/>
      <w:r>
        <w:t>Colorado Essential Skills:</w:t>
      </w:r>
    </w:p>
    <w:p w14:paraId="3F8A7D91" w14:textId="77777777" w:rsidR="006A31E3" w:rsidRDefault="00287FB4" w:rsidP="00287FB4">
      <w:pPr>
        <w:pStyle w:val="Compact"/>
        <w:numPr>
          <w:ilvl w:val="0"/>
          <w:numId w:val="479"/>
        </w:numPr>
      </w:pPr>
      <w:r>
        <w:t>Exploring different danc</w:t>
      </w:r>
      <w:r>
        <w:t>e forms and techniques gives insights to cultural traditions and purposes of dance. (Social Awareness, Global and Cultural Awareness)</w:t>
      </w:r>
    </w:p>
    <w:p w14:paraId="3F8A7D92" w14:textId="77777777" w:rsidR="006A31E3" w:rsidRDefault="00287FB4" w:rsidP="00287FB4">
      <w:pPr>
        <w:pStyle w:val="Compact"/>
        <w:numPr>
          <w:ilvl w:val="0"/>
          <w:numId w:val="479"/>
        </w:numPr>
      </w:pPr>
      <w:r>
        <w:t>Students research connections between dance and society by gathering information from print and digital sources, determini</w:t>
      </w:r>
      <w:r>
        <w:t>ng biases and credibility of sources, citing sources accurately, and using evidence to draw conclusions. (Media Literacy, Digital Literacy, Data Literacy, Critical Thinking and Analysis, Social Awareness, Civic Engagement, Global and Cultural Awareness)</w:t>
      </w:r>
    </w:p>
    <w:p w14:paraId="3F8A7D93" w14:textId="77777777" w:rsidR="006A31E3" w:rsidRDefault="00287FB4">
      <w:pPr>
        <w:pStyle w:val="Heading5"/>
      </w:pPr>
      <w:bookmarkStart w:id="863" w:name="inquiry-questions-91"/>
      <w:bookmarkEnd w:id="862"/>
      <w:r>
        <w:t>Inquiry Questions:</w:t>
      </w:r>
    </w:p>
    <w:p w14:paraId="3F8A7D94" w14:textId="77777777" w:rsidR="006A31E3" w:rsidRDefault="00287FB4" w:rsidP="00287FB4">
      <w:pPr>
        <w:pStyle w:val="Compact"/>
        <w:numPr>
          <w:ilvl w:val="0"/>
          <w:numId w:val="480"/>
        </w:numPr>
      </w:pPr>
      <w:r>
        <w:t>What are dance traditions in your family and how does it impact your experience in learning dance?</w:t>
      </w:r>
    </w:p>
    <w:p w14:paraId="3F8A7D95" w14:textId="77777777" w:rsidR="006A31E3" w:rsidRDefault="00287FB4" w:rsidP="00287FB4">
      <w:pPr>
        <w:pStyle w:val="Compact"/>
        <w:numPr>
          <w:ilvl w:val="0"/>
          <w:numId w:val="480"/>
        </w:numPr>
      </w:pPr>
      <w:r>
        <w:t>How are different cultures reflected in dance? In the steps, the costumes, the performance spaces?</w:t>
      </w:r>
    </w:p>
    <w:p w14:paraId="3F8A7D96" w14:textId="77777777" w:rsidR="006A31E3" w:rsidRDefault="00287FB4">
      <w:pPr>
        <w:pStyle w:val="Heading1"/>
      </w:pPr>
      <w:bookmarkStart w:id="864" w:name="dance-96"/>
      <w:bookmarkEnd w:id="863"/>
      <w:bookmarkEnd w:id="861"/>
      <w:bookmarkEnd w:id="858"/>
      <w:bookmarkEnd w:id="856"/>
      <w:bookmarkEnd w:id="855"/>
      <w:r>
        <w:lastRenderedPageBreak/>
        <w:t>Dance</w:t>
      </w:r>
    </w:p>
    <w:p w14:paraId="3F8A7D97" w14:textId="77777777" w:rsidR="006A31E3" w:rsidRDefault="00287FB4">
      <w:pPr>
        <w:pStyle w:val="Heading2"/>
      </w:pPr>
      <w:bookmarkStart w:id="865" w:name="X5795bf0642f430de569ab3065c8315b97462a82"/>
      <w:r>
        <w:t>Exemplary, Standard 4. Reflect, C</w:t>
      </w:r>
      <w:r>
        <w:t>onnect, and Respond</w:t>
      </w:r>
    </w:p>
    <w:p w14:paraId="3F8A7D98" w14:textId="77777777" w:rsidR="006A31E3" w:rsidRDefault="00287FB4">
      <w:pPr>
        <w:pStyle w:val="Heading3"/>
      </w:pPr>
      <w:bookmarkStart w:id="866" w:name="prepared-graduates-96"/>
      <w:r>
        <w:t>Prepared Graduates:</w:t>
      </w:r>
    </w:p>
    <w:p w14:paraId="3F8A7D99" w14:textId="77777777" w:rsidR="006A31E3" w:rsidRDefault="00287FB4" w:rsidP="00287FB4">
      <w:pPr>
        <w:pStyle w:val="Compact"/>
        <w:numPr>
          <w:ilvl w:val="0"/>
          <w:numId w:val="481"/>
        </w:numPr>
      </w:pPr>
      <w:r>
        <w:t>Critique, analyze, and reflect upon dance.</w:t>
      </w:r>
    </w:p>
    <w:p w14:paraId="3F8A7D9A" w14:textId="77777777" w:rsidR="006A31E3" w:rsidRDefault="00287FB4">
      <w:pPr>
        <w:pStyle w:val="Heading3"/>
      </w:pPr>
      <w:bookmarkStart w:id="867" w:name="grade-level-expectation-92"/>
      <w:bookmarkEnd w:id="866"/>
      <w:r>
        <w:t>Grade Level Expectation:</w:t>
      </w:r>
    </w:p>
    <w:p w14:paraId="3F8A7D9B" w14:textId="77777777" w:rsidR="006A31E3" w:rsidRDefault="00287FB4" w:rsidP="00287FB4">
      <w:pPr>
        <w:pStyle w:val="Compact"/>
        <w:numPr>
          <w:ilvl w:val="0"/>
          <w:numId w:val="482"/>
        </w:numPr>
      </w:pPr>
      <w:r>
        <w:t>Critique, analyze, reflect upon, and understand dance using applicable technique and vocabulary.</w:t>
      </w:r>
    </w:p>
    <w:p w14:paraId="3F8A7D9C" w14:textId="77777777" w:rsidR="006A31E3" w:rsidRDefault="00287FB4">
      <w:pPr>
        <w:pStyle w:val="FirstParagraph"/>
      </w:pPr>
      <w:r>
        <w:t>GLE Code: DA.EX.4.1</w:t>
      </w:r>
    </w:p>
    <w:p w14:paraId="3F8A7D9D" w14:textId="77777777" w:rsidR="006A31E3" w:rsidRDefault="00287FB4">
      <w:pPr>
        <w:pStyle w:val="Heading4"/>
      </w:pPr>
      <w:bookmarkStart w:id="868" w:name="evidence-outcomes-92"/>
      <w:r>
        <w:t>Evidence Outcomes</w:t>
      </w:r>
    </w:p>
    <w:p w14:paraId="3F8A7D9E" w14:textId="77777777" w:rsidR="006A31E3" w:rsidRDefault="00287FB4">
      <w:pPr>
        <w:pStyle w:val="Heading5"/>
      </w:pPr>
      <w:bookmarkStart w:id="869" w:name="students-can-92"/>
      <w:r>
        <w:t>Students Can:</w:t>
      </w:r>
    </w:p>
    <w:p w14:paraId="3F8A7D9F" w14:textId="77777777" w:rsidR="006A31E3" w:rsidRDefault="00287FB4" w:rsidP="00287FB4">
      <w:pPr>
        <w:pStyle w:val="Compact"/>
        <w:numPr>
          <w:ilvl w:val="0"/>
          <w:numId w:val="483"/>
        </w:numPr>
      </w:pPr>
      <w:r>
        <w:t>Analyze dances using appropriate language of movement, technical terminology, and critical response.</w:t>
      </w:r>
    </w:p>
    <w:p w14:paraId="3F8A7DA0" w14:textId="77777777" w:rsidR="006A31E3" w:rsidRDefault="00287FB4" w:rsidP="00287FB4">
      <w:pPr>
        <w:pStyle w:val="Compact"/>
        <w:numPr>
          <w:ilvl w:val="0"/>
          <w:numId w:val="483"/>
        </w:numPr>
      </w:pPr>
      <w:r>
        <w:t>Articulate personal connections to a dance.</w:t>
      </w:r>
    </w:p>
    <w:p w14:paraId="3F8A7DA1" w14:textId="77777777" w:rsidR="006A31E3" w:rsidRDefault="00287FB4" w:rsidP="00287FB4">
      <w:pPr>
        <w:pStyle w:val="Compact"/>
        <w:numPr>
          <w:ilvl w:val="0"/>
          <w:numId w:val="483"/>
        </w:numPr>
      </w:pPr>
      <w:r>
        <w:t>Critique the structure, technique, and choreographic intent of a dance.</w:t>
      </w:r>
    </w:p>
    <w:p w14:paraId="3F8A7DA2" w14:textId="77777777" w:rsidR="006A31E3" w:rsidRDefault="00287FB4">
      <w:pPr>
        <w:pStyle w:val="Heading4"/>
      </w:pPr>
      <w:bookmarkStart w:id="870" w:name="academic-context-and-connections-92"/>
      <w:bookmarkEnd w:id="869"/>
      <w:bookmarkEnd w:id="868"/>
      <w:r>
        <w:t>Academic Context and Connections</w:t>
      </w:r>
    </w:p>
    <w:p w14:paraId="3F8A7DA3" w14:textId="77777777" w:rsidR="006A31E3" w:rsidRDefault="00287FB4">
      <w:pPr>
        <w:pStyle w:val="Heading5"/>
      </w:pPr>
      <w:bookmarkStart w:id="871" w:name="colorado-essential-skills-92"/>
      <w:r>
        <w:t>Color</w:t>
      </w:r>
      <w:r>
        <w:t>ado Essential Skills:</w:t>
      </w:r>
    </w:p>
    <w:p w14:paraId="3F8A7DA4" w14:textId="77777777" w:rsidR="006A31E3" w:rsidRDefault="00287FB4" w:rsidP="00287FB4">
      <w:pPr>
        <w:pStyle w:val="Compact"/>
        <w:numPr>
          <w:ilvl w:val="0"/>
          <w:numId w:val="484"/>
        </w:numPr>
      </w:pPr>
      <w:r>
        <w:t>The ability to articulate the value of diversity as it relates to physical bodies dancing, music and dance movements, composition, creation, and technique can demonstrate community and cultural awareness. (Interpersonal Communication,</w:t>
      </w:r>
      <w:r>
        <w:t xml:space="preserve"> Critical Thinking and Analysis, Cultural Awareness, Social Awareness)</w:t>
      </w:r>
    </w:p>
    <w:p w14:paraId="3F8A7DA5" w14:textId="77777777" w:rsidR="006A31E3" w:rsidRDefault="00287FB4" w:rsidP="00287FB4">
      <w:pPr>
        <w:pStyle w:val="Compact"/>
        <w:numPr>
          <w:ilvl w:val="0"/>
          <w:numId w:val="484"/>
        </w:numPr>
      </w:pPr>
      <w:r>
        <w:t>The practice of responding to the work of others and being able to critique one’s own work helps us to develop our own value set. (Self-Awareness, Self-Management)</w:t>
      </w:r>
    </w:p>
    <w:p w14:paraId="3F8A7DA6" w14:textId="77777777" w:rsidR="006A31E3" w:rsidRDefault="00287FB4" w:rsidP="00287FB4">
      <w:pPr>
        <w:pStyle w:val="Compact"/>
        <w:numPr>
          <w:ilvl w:val="0"/>
          <w:numId w:val="484"/>
        </w:numPr>
      </w:pPr>
      <w:r>
        <w:t>The connection of int</w:t>
      </w:r>
      <w:r>
        <w:t>erdisciplinary concepts to dance can enhance understanding of movement or choreographic intent. (Data Literacy, Critical Thinking and Analysis)</w:t>
      </w:r>
    </w:p>
    <w:p w14:paraId="3F8A7DA7" w14:textId="77777777" w:rsidR="006A31E3" w:rsidRDefault="00287FB4">
      <w:pPr>
        <w:pStyle w:val="Heading5"/>
      </w:pPr>
      <w:bookmarkStart w:id="872" w:name="inquiry-questions-92"/>
      <w:bookmarkEnd w:id="871"/>
      <w:r>
        <w:t>Inquiry Questions:</w:t>
      </w:r>
    </w:p>
    <w:p w14:paraId="3F8A7DA8" w14:textId="77777777" w:rsidR="006A31E3" w:rsidRDefault="00287FB4" w:rsidP="00287FB4">
      <w:pPr>
        <w:pStyle w:val="Compact"/>
        <w:numPr>
          <w:ilvl w:val="0"/>
          <w:numId w:val="485"/>
        </w:numPr>
      </w:pPr>
      <w:r>
        <w:t>How does descriptive language change when viewing dance from a different perspective performer, critic, historian, anthropologist, or choreographer, and why?</w:t>
      </w:r>
    </w:p>
    <w:p w14:paraId="3F8A7DA9" w14:textId="77777777" w:rsidR="006A31E3" w:rsidRDefault="00287FB4" w:rsidP="00287FB4">
      <w:pPr>
        <w:pStyle w:val="Compact"/>
        <w:numPr>
          <w:ilvl w:val="0"/>
          <w:numId w:val="485"/>
        </w:numPr>
      </w:pPr>
      <w:r>
        <w:t>How does context, culture, and audience affect a dance and its interpretation?</w:t>
      </w:r>
    </w:p>
    <w:p w14:paraId="3F8A7DAA" w14:textId="77777777" w:rsidR="006A31E3" w:rsidRDefault="00287FB4" w:rsidP="00287FB4">
      <w:pPr>
        <w:pStyle w:val="Compact"/>
        <w:numPr>
          <w:ilvl w:val="0"/>
          <w:numId w:val="485"/>
        </w:numPr>
      </w:pPr>
      <w:r>
        <w:t>How do societal and</w:t>
      </w:r>
      <w:r>
        <w:t xml:space="preserve"> personal values affect critiques and interpretations of dance?</w:t>
      </w:r>
    </w:p>
    <w:p w14:paraId="3F8A7DAB" w14:textId="77777777" w:rsidR="006A31E3" w:rsidRDefault="00287FB4">
      <w:pPr>
        <w:pStyle w:val="Heading1"/>
      </w:pPr>
      <w:bookmarkStart w:id="873" w:name="dance-97"/>
      <w:bookmarkEnd w:id="872"/>
      <w:bookmarkEnd w:id="870"/>
      <w:bookmarkEnd w:id="867"/>
      <w:bookmarkEnd w:id="865"/>
      <w:bookmarkEnd w:id="864"/>
      <w:r>
        <w:lastRenderedPageBreak/>
        <w:t>Dance</w:t>
      </w:r>
    </w:p>
    <w:p w14:paraId="3F8A7DAC" w14:textId="77777777" w:rsidR="006A31E3" w:rsidRDefault="00287FB4">
      <w:pPr>
        <w:pStyle w:val="Heading2"/>
      </w:pPr>
      <w:bookmarkStart w:id="874" w:name="Xf4e6ac592c1f6dba69c42eb9433e26b94ab2d28"/>
      <w:r>
        <w:t>Exemplary, Standard 4. Reflect, Connect, and Respond</w:t>
      </w:r>
    </w:p>
    <w:p w14:paraId="3F8A7DAD" w14:textId="77777777" w:rsidR="006A31E3" w:rsidRDefault="00287FB4">
      <w:pPr>
        <w:pStyle w:val="Heading3"/>
      </w:pPr>
      <w:bookmarkStart w:id="875" w:name="prepared-graduates-97"/>
      <w:r>
        <w:t>Prepared Graduates:</w:t>
      </w:r>
    </w:p>
    <w:p w14:paraId="3F8A7DAE" w14:textId="77777777" w:rsidR="006A31E3" w:rsidRDefault="00287FB4" w:rsidP="00287FB4">
      <w:pPr>
        <w:pStyle w:val="Compact"/>
        <w:numPr>
          <w:ilvl w:val="0"/>
          <w:numId w:val="486"/>
        </w:numPr>
      </w:pPr>
      <w:r>
        <w:t>Analyze and demonstrate the various roles and contributions of dance within a community.</w:t>
      </w:r>
    </w:p>
    <w:p w14:paraId="3F8A7DAF" w14:textId="77777777" w:rsidR="006A31E3" w:rsidRDefault="00287FB4">
      <w:pPr>
        <w:pStyle w:val="Heading3"/>
      </w:pPr>
      <w:bookmarkStart w:id="876" w:name="grade-level-expectation-93"/>
      <w:bookmarkEnd w:id="875"/>
      <w:r>
        <w:t>Grade Level Expectation:</w:t>
      </w:r>
    </w:p>
    <w:p w14:paraId="3F8A7DB0" w14:textId="77777777" w:rsidR="006A31E3" w:rsidRDefault="00287FB4" w:rsidP="00287FB4">
      <w:pPr>
        <w:pStyle w:val="Compact"/>
        <w:numPr>
          <w:ilvl w:val="0"/>
          <w:numId w:val="487"/>
        </w:numPr>
      </w:pPr>
      <w:r>
        <w:t>Analyze and demonstrate the connections between other art forms, school subjects, professions, and community roles with dance.</w:t>
      </w:r>
    </w:p>
    <w:p w14:paraId="3F8A7DB1" w14:textId="77777777" w:rsidR="006A31E3" w:rsidRDefault="00287FB4">
      <w:pPr>
        <w:pStyle w:val="FirstParagraph"/>
      </w:pPr>
      <w:r>
        <w:t>GLE Code: DA.EX</w:t>
      </w:r>
      <w:r>
        <w:t>.4.2</w:t>
      </w:r>
    </w:p>
    <w:p w14:paraId="3F8A7DB2" w14:textId="77777777" w:rsidR="006A31E3" w:rsidRDefault="00287FB4">
      <w:pPr>
        <w:pStyle w:val="Heading4"/>
      </w:pPr>
      <w:bookmarkStart w:id="877" w:name="evidence-outcomes-93"/>
      <w:r>
        <w:t>Evidence Outcomes</w:t>
      </w:r>
    </w:p>
    <w:p w14:paraId="3F8A7DB3" w14:textId="77777777" w:rsidR="006A31E3" w:rsidRDefault="00287FB4">
      <w:pPr>
        <w:pStyle w:val="Heading5"/>
      </w:pPr>
      <w:bookmarkStart w:id="878" w:name="students-can-93"/>
      <w:r>
        <w:t>Students Can:</w:t>
      </w:r>
    </w:p>
    <w:p w14:paraId="3F8A7DB4" w14:textId="77777777" w:rsidR="006A31E3" w:rsidRDefault="00287FB4" w:rsidP="00287FB4">
      <w:pPr>
        <w:pStyle w:val="Compact"/>
        <w:numPr>
          <w:ilvl w:val="0"/>
          <w:numId w:val="488"/>
        </w:numPr>
      </w:pPr>
      <w:r>
        <w:t>Analyze and synthesize the use of school subjects such as music, visual art, language arts, math, science, and others and in dance.</w:t>
      </w:r>
    </w:p>
    <w:p w14:paraId="3F8A7DB5" w14:textId="77777777" w:rsidR="006A31E3" w:rsidRDefault="00287FB4" w:rsidP="00287FB4">
      <w:pPr>
        <w:pStyle w:val="Compact"/>
        <w:numPr>
          <w:ilvl w:val="0"/>
          <w:numId w:val="488"/>
        </w:numPr>
      </w:pPr>
      <w:r>
        <w:t>Discover and analyze career opportunities integrating dance with the surrounding commun</w:t>
      </w:r>
      <w:r>
        <w:t>ities.</w:t>
      </w:r>
    </w:p>
    <w:p w14:paraId="3F8A7DB6" w14:textId="77777777" w:rsidR="006A31E3" w:rsidRDefault="00287FB4" w:rsidP="00287FB4">
      <w:pPr>
        <w:pStyle w:val="Compact"/>
        <w:numPr>
          <w:ilvl w:val="0"/>
          <w:numId w:val="488"/>
        </w:numPr>
      </w:pPr>
      <w:r>
        <w:t>Demonstrate and articulate how communities and dance impact each other</w:t>
      </w:r>
    </w:p>
    <w:p w14:paraId="3F8A7DB7" w14:textId="77777777" w:rsidR="006A31E3" w:rsidRDefault="00287FB4">
      <w:pPr>
        <w:pStyle w:val="Heading4"/>
      </w:pPr>
      <w:bookmarkStart w:id="879" w:name="academic-context-and-connections-93"/>
      <w:bookmarkEnd w:id="878"/>
      <w:bookmarkEnd w:id="877"/>
      <w:r>
        <w:t>Academic Context and Connections</w:t>
      </w:r>
    </w:p>
    <w:p w14:paraId="3F8A7DB8" w14:textId="77777777" w:rsidR="006A31E3" w:rsidRDefault="00287FB4">
      <w:pPr>
        <w:pStyle w:val="Heading5"/>
      </w:pPr>
      <w:bookmarkStart w:id="880" w:name="colorado-essential-skills-93"/>
      <w:r>
        <w:t>Colorado Essential Skills:</w:t>
      </w:r>
    </w:p>
    <w:p w14:paraId="3F8A7DB9" w14:textId="77777777" w:rsidR="006A31E3" w:rsidRDefault="00287FB4" w:rsidP="00287FB4">
      <w:pPr>
        <w:pStyle w:val="Compact"/>
        <w:numPr>
          <w:ilvl w:val="0"/>
          <w:numId w:val="489"/>
        </w:numPr>
      </w:pPr>
      <w:r>
        <w:t>Reactions to other disciplines provide ways to use dance to inspire or change the world. (Civic Engagement)</w:t>
      </w:r>
    </w:p>
    <w:p w14:paraId="3F8A7DBA" w14:textId="77777777" w:rsidR="006A31E3" w:rsidRDefault="00287FB4" w:rsidP="00287FB4">
      <w:pPr>
        <w:pStyle w:val="Compact"/>
        <w:numPr>
          <w:ilvl w:val="0"/>
          <w:numId w:val="489"/>
        </w:numPr>
      </w:pPr>
      <w:r>
        <w:t xml:space="preserve">Dance can </w:t>
      </w:r>
      <w:r>
        <w:t>influence diverse college and career paths. (Career Awareness)</w:t>
      </w:r>
    </w:p>
    <w:p w14:paraId="3F8A7DBB" w14:textId="77777777" w:rsidR="006A31E3" w:rsidRDefault="00287FB4" w:rsidP="00287FB4">
      <w:pPr>
        <w:pStyle w:val="Compact"/>
        <w:numPr>
          <w:ilvl w:val="0"/>
          <w:numId w:val="489"/>
        </w:numPr>
      </w:pPr>
      <w:r>
        <w:t>Interpersonal connections provide dancers with the intuition to drive intent and meaning within dance. (Interpersonal Communication, Collaboration and Teamwork)</w:t>
      </w:r>
    </w:p>
    <w:p w14:paraId="3F8A7DBC" w14:textId="77777777" w:rsidR="006A31E3" w:rsidRDefault="00287FB4" w:rsidP="00287FB4">
      <w:pPr>
        <w:pStyle w:val="Compact"/>
        <w:numPr>
          <w:ilvl w:val="0"/>
          <w:numId w:val="489"/>
        </w:numPr>
      </w:pPr>
      <w:r>
        <w:t>Connections for kinesthetic lear</w:t>
      </w:r>
      <w:r>
        <w:t>ners come from relating dance sequences to the sequencing in math, science, arts, and language arts. (Critical Thinking and Analysis)</w:t>
      </w:r>
    </w:p>
    <w:p w14:paraId="3F8A7DBD" w14:textId="77777777" w:rsidR="006A31E3" w:rsidRDefault="00287FB4" w:rsidP="00287FB4">
      <w:pPr>
        <w:pStyle w:val="Compact"/>
        <w:numPr>
          <w:ilvl w:val="0"/>
          <w:numId w:val="489"/>
        </w:numPr>
      </w:pPr>
      <w:r>
        <w:t>Analysis of different subjects can be used to compare and contrast ideas. (Critical Thinking and Analysis)</w:t>
      </w:r>
    </w:p>
    <w:p w14:paraId="3F8A7DBE" w14:textId="77777777" w:rsidR="006A31E3" w:rsidRDefault="00287FB4" w:rsidP="00287FB4">
      <w:pPr>
        <w:pStyle w:val="Compact"/>
        <w:numPr>
          <w:ilvl w:val="0"/>
          <w:numId w:val="489"/>
        </w:numPr>
      </w:pPr>
      <w:r>
        <w:t>Students can us</w:t>
      </w:r>
      <w:r>
        <w:t>e technology to learn, study, and share dance. (Digital and Media Literacy)</w:t>
      </w:r>
    </w:p>
    <w:p w14:paraId="3F8A7DBF" w14:textId="77777777" w:rsidR="006A31E3" w:rsidRDefault="00287FB4">
      <w:pPr>
        <w:pStyle w:val="Heading5"/>
      </w:pPr>
      <w:bookmarkStart w:id="881" w:name="inquiry-questions-93"/>
      <w:bookmarkEnd w:id="880"/>
      <w:r>
        <w:t>Inquiry Questions:</w:t>
      </w:r>
    </w:p>
    <w:p w14:paraId="3F8A7DC0" w14:textId="77777777" w:rsidR="006A31E3" w:rsidRDefault="00287FB4" w:rsidP="00287FB4">
      <w:pPr>
        <w:pStyle w:val="Compact"/>
        <w:numPr>
          <w:ilvl w:val="0"/>
          <w:numId w:val="490"/>
        </w:numPr>
      </w:pPr>
      <w:r>
        <w:t>How can the connections between dance and other academic content areas be used for interdisciplinary learning?</w:t>
      </w:r>
    </w:p>
    <w:p w14:paraId="3F8A7DC1" w14:textId="77777777" w:rsidR="006A31E3" w:rsidRDefault="00287FB4" w:rsidP="00287FB4">
      <w:pPr>
        <w:pStyle w:val="Compact"/>
        <w:numPr>
          <w:ilvl w:val="0"/>
          <w:numId w:val="490"/>
        </w:numPr>
      </w:pPr>
      <w:r>
        <w:t xml:space="preserve">Explain if dance could be considered a “universal </w:t>
      </w:r>
      <w:r>
        <w:t>language.”</w:t>
      </w:r>
    </w:p>
    <w:p w14:paraId="3F8A7DC2" w14:textId="77777777" w:rsidR="006A31E3" w:rsidRDefault="00287FB4" w:rsidP="00287FB4">
      <w:pPr>
        <w:pStyle w:val="Compact"/>
        <w:numPr>
          <w:ilvl w:val="0"/>
          <w:numId w:val="490"/>
        </w:numPr>
      </w:pPr>
      <w:r>
        <w:t>How can information be shared through dance works?</w:t>
      </w:r>
    </w:p>
    <w:p w14:paraId="3F8A7DC3" w14:textId="77777777" w:rsidR="006A31E3" w:rsidRDefault="00287FB4" w:rsidP="00287FB4">
      <w:pPr>
        <w:pStyle w:val="Compact"/>
        <w:numPr>
          <w:ilvl w:val="0"/>
          <w:numId w:val="490"/>
        </w:numPr>
      </w:pPr>
      <w:r>
        <w:t>What ways could dance contribute to non-dance professions?</w:t>
      </w:r>
    </w:p>
    <w:bookmarkEnd w:id="881"/>
    <w:bookmarkEnd w:id="879"/>
    <w:bookmarkEnd w:id="876"/>
    <w:bookmarkEnd w:id="874"/>
    <w:bookmarkEnd w:id="873"/>
    <w:sectPr w:rsidR="006A31E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A7DC8" w14:textId="77777777" w:rsidR="00000000" w:rsidRDefault="00287FB4">
      <w:pPr>
        <w:spacing w:after="0"/>
      </w:pPr>
      <w:r>
        <w:separator/>
      </w:r>
    </w:p>
  </w:endnote>
  <w:endnote w:type="continuationSeparator" w:id="0">
    <w:p w14:paraId="3F8A7DCA" w14:textId="77777777" w:rsidR="00000000" w:rsidRDefault="00287F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A7DC4" w14:textId="77777777" w:rsidR="006A31E3" w:rsidRDefault="00287FB4">
      <w:r>
        <w:separator/>
      </w:r>
    </w:p>
  </w:footnote>
  <w:footnote w:type="continuationSeparator" w:id="0">
    <w:p w14:paraId="3F8A7DC5" w14:textId="77777777" w:rsidR="006A31E3" w:rsidRDefault="00287F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13726F1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A99412"/>
    <w:multiLevelType w:val="multilevel"/>
    <w:tmpl w:val="A39621E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00A99413"/>
    <w:multiLevelType w:val="multilevel"/>
    <w:tmpl w:val="C58E6C1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00A99414"/>
    <w:multiLevelType w:val="multilevel"/>
    <w:tmpl w:val="E2D0F42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0A99415"/>
    <w:multiLevelType w:val="multilevel"/>
    <w:tmpl w:val="729E9D7A"/>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00A99416"/>
    <w:multiLevelType w:val="multilevel"/>
    <w:tmpl w:val="7D9A12B6"/>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6" w15:restartNumberingAfterBreak="0">
    <w:nsid w:val="00A99417"/>
    <w:multiLevelType w:val="multilevel"/>
    <w:tmpl w:val="57F48BC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7" w15:restartNumberingAfterBreak="0">
    <w:nsid w:val="00A99418"/>
    <w:multiLevelType w:val="multilevel"/>
    <w:tmpl w:val="FD9A7F80"/>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8" w15:restartNumberingAfterBreak="0">
    <w:nsid w:val="00A99419"/>
    <w:multiLevelType w:val="multilevel"/>
    <w:tmpl w:val="4DAADBD0"/>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 w15:restartNumberingAfterBreak="0">
    <w:nsid w:val="00A99711"/>
    <w:multiLevelType w:val="multilevel"/>
    <w:tmpl w:val="814CBD3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74248609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 w16cid:durableId="7920973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1833806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277459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399285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88833932">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3891135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270972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171119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19414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52573358">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16cid:durableId="9468935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403838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90524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102970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99256420">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7" w16cid:durableId="845443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6576065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483406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127978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438445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703847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8022435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789495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774944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9966845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 w16cid:durableId="30396974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 w16cid:durableId="194468167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322301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729715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03888539">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2" w16cid:durableId="14207854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3318247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946658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786067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48112422">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7" w16cid:durableId="208872821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8" w16cid:durableId="157346755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0043565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699686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006590370">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2" w16cid:durableId="16652333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77760100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6560359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2334717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731395179">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7" w16cid:durableId="37489151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8" w16cid:durableId="213879666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9975677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135426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5989281">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2" w16cid:durableId="1200796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735787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0012744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3617771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801804715">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57" w16cid:durableId="207369728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8" w16cid:durableId="8518404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9243386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5228652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4257619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6557981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7312746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6719047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1749950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5473472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7" w16cid:durableId="47507228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8" w16cid:durableId="5525133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5928851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2390261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235317638">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2" w16cid:durableId="17894678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46748204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1017271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1892926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207761953">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7" w16cid:durableId="13503016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8" w16cid:durableId="8356525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9098541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3681422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757409352">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2" w16cid:durableId="10674162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82203890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5822527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8599985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924994359">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7" w16cid:durableId="194545960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8" w16cid:durableId="70945087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2764773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2614968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101685746">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92" w16cid:durableId="9437276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208706616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6226117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7484554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2040081958">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97" w16cid:durableId="125713679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8" w16cid:durableId="121596379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8218974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5652147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6113509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9796775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43551514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9560626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5465757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82507925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 w16cid:durableId="60504285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 w16cid:durableId="31217520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587300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9776447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18450954">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 w16cid:durableId="6707142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56237034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8916505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5064062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019505677">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 w16cid:durableId="40561396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 w16cid:durableId="692748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20740397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3111825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163550402">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 w16cid:durableId="2605734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37464846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6048054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225642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374738996">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7" w16cid:durableId="53631327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 w16cid:durableId="12619901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8962816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8382718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280042560">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2" w16cid:durableId="8869899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4265352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8152928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8391556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417943067">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37" w16cid:durableId="65950608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 w16cid:durableId="197232155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7905895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4342039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2868123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7234797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14681655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2304576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9733712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184342305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7" w16cid:durableId="66613397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8" w16cid:durableId="18426931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21281120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18314841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792676572">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2" w16cid:durableId="13166906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4331386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19215244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1222640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2106266016">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7" w16cid:durableId="102898730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8" w16cid:durableId="6582664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20163769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10864161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20906717">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2" w16cid:durableId="13081215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12830036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3992566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14604950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252013008">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67" w16cid:durableId="61035577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8" w16cid:durableId="180828050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20305708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1031102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1948468914">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72" w16cid:durableId="928681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19409420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16cid:durableId="12425685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16cid:durableId="9210621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30811522">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77" w16cid:durableId="203557103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8" w16cid:durableId="19830756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16cid:durableId="11594209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16cid:durableId="340441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16cid:durableId="1908024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16cid:durableId="13285102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16cid:durableId="15040819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16cid:durableId="18233096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16cid:durableId="627227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16cid:durableId="27128439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7" w16cid:durableId="161043099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8" w16cid:durableId="15441925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19223700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4442318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824786262">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2" w16cid:durableId="8718397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15632495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13790841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16cid:durableId="18272371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16cid:durableId="177251212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7" w16cid:durableId="636930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8" w16cid:durableId="136829043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16cid:durableId="15861127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16cid:durableId="13688704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53352633">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02" w16cid:durableId="8765519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16cid:durableId="7865056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3248249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16cid:durableId="13085579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16cid:durableId="1594507516">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07" w16cid:durableId="5231637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8" w16cid:durableId="180323060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16cid:durableId="16712515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16cid:durableId="16479301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16cid:durableId="2006012956">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12" w16cid:durableId="1654805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16cid:durableId="145478290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 w16cid:durableId="9592166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16cid:durableId="1927725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16cid:durableId="135953913">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7" w16cid:durableId="63734085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8" w16cid:durableId="35245826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 w16cid:durableId="14396448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 w16cid:durableId="13769273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16cid:durableId="19174778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 w16cid:durableId="19354302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16cid:durableId="49283610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 w16cid:durableId="17088680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 w16cid:durableId="2570577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 w16cid:durableId="81568237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7" w16cid:durableId="44121956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8" w16cid:durableId="79930698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 w16cid:durableId="19246783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 w16cid:durableId="10810290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 w16cid:durableId="160723329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32" w16cid:durableId="17546354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33" w16cid:durableId="117299163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 w16cid:durableId="14627254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 w16cid:durableId="3844543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 w16cid:durableId="1461411372">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7" w16cid:durableId="14106879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 w16cid:durableId="178626376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 w16cid:durableId="11379173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 w16cid:durableId="12791446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 w16cid:durableId="123601067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42" w16cid:durableId="31838482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3" w16cid:durableId="34170877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 w16cid:durableId="2762999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 w16cid:durableId="147671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 w16cid:durableId="2072920726">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47" w16cid:durableId="19871208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16cid:durableId="67318799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 w16cid:durableId="9068417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 w16cid:durableId="12048306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 w16cid:durableId="1413160335">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52" w16cid:durableId="198358189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3" w16cid:durableId="143493396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 w16cid:durableId="18167515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16cid:durableId="3203524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16cid:durableId="1652756754">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57" w16cid:durableId="8000797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16cid:durableId="177551898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16cid:durableId="11482097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 w16cid:durableId="17324622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 w16cid:durableId="2041011646">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62" w16cid:durableId="211840583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3" w16cid:durableId="19431786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 w16cid:durableId="4801223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 w16cid:durableId="7678873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 w16cid:durableId="10861515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 w16cid:durableId="6559554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 w16cid:durableId="30351233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 w16cid:durableId="20319537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 w16cid:durableId="11782286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 w16cid:durableId="171003311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2" w16cid:durableId="213471216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3" w16cid:durableId="7622616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 w16cid:durableId="12780265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 w16cid:durableId="2707454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 w16cid:durableId="52791260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77" w16cid:durableId="192695000">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78" w16cid:durableId="15392456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 w16cid:durableId="5572816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16cid:durableId="4643544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16cid:durableId="154536416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82" w16cid:durableId="3439472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 w16cid:durableId="187708247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 w16cid:durableId="19564731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 w16cid:durableId="5217452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16cid:durableId="135792391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87" w16cid:durableId="49757987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8" w16cid:durableId="17684988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16cid:durableId="13370310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16cid:durableId="1533064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1" w16cid:durableId="320429435">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92" w16cid:durableId="16634659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16cid:durableId="4160522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16cid:durableId="12224062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16cid:durableId="1643678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16cid:durableId="45186700">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97" w16cid:durableId="75825276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8" w16cid:durableId="10179298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16cid:durableId="3828749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16cid:durableId="15490243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16cid:durableId="1844006157">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02" w16cid:durableId="10402529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16cid:durableId="45556465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16cid:durableId="1822135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16cid:durableId="10594042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16cid:durableId="1050156326">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07" w16cid:durableId="6549349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8" w16cid:durableId="204085694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16cid:durableId="1464765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0" w16cid:durableId="4176785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16cid:durableId="841524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16cid:durableId="12573998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16cid:durableId="11214597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16cid:durableId="2505505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16cid:durableId="6759587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16cid:durableId="69044968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7" w16cid:durableId="75294313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8" w16cid:durableId="17333852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16cid:durableId="3272471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16cid:durableId="11167538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16cid:durableId="104406500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22" w16cid:durableId="120725800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23" w16cid:durableId="88001928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 w16cid:durableId="7898555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 w16cid:durableId="15429802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16cid:durableId="996373779">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27" w16cid:durableId="11611144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16cid:durableId="9562527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 w16cid:durableId="15258245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 w16cid:durableId="19402161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1" w16cid:durableId="1930120457">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32" w16cid:durableId="78900684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33" w16cid:durableId="3380018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4" w16cid:durableId="277224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 w16cid:durableId="13141387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 w16cid:durableId="897208653">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37" w16cid:durableId="8898790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8" w16cid:durableId="41930269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 w16cid:durableId="13307144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0" w16cid:durableId="19970322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 w16cid:durableId="2049992649">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42" w16cid:durableId="141396950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43" w16cid:durableId="9144370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4" w16cid:durableId="11472099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5" w16cid:durableId="14321250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6" w16cid:durableId="192424699">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47" w16cid:durableId="12050174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8" w16cid:durableId="16129323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9" w16cid:durableId="20898130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0" w16cid:durableId="2165493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 w16cid:durableId="2018723873">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52" w16cid:durableId="49650722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53" w16cid:durableId="155550277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 w16cid:durableId="10162720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5" w16cid:durableId="20441649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 w16cid:durableId="839592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 w16cid:durableId="7691580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8" w16cid:durableId="26634837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 w16cid:durableId="12834196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0" w16cid:durableId="15969853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1" w16cid:durableId="205785457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62" w16cid:durableId="82944720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63" w16cid:durableId="8521080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 w16cid:durableId="2502436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 w16cid:durableId="16926871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16cid:durableId="140942114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67" w16cid:durableId="104729747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68" w16cid:durableId="5997524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 w16cid:durableId="9467414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 w16cid:durableId="13779241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 w16cid:durableId="1698850634">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72" w16cid:durableId="8701927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 w16cid:durableId="3343099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 w16cid:durableId="9591410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16cid:durableId="12157042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16cid:durableId="1060592166">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77" w16cid:durableId="102452471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8" w16cid:durableId="148585398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9" w16cid:durableId="13214226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0" w16cid:durableId="14244985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 w16cid:durableId="1925063932">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82" w16cid:durableId="432176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3" w16cid:durableId="170605330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4" w16cid:durableId="5700395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5" w16cid:durableId="8600951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 w16cid:durableId="1579748066">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87" w16cid:durableId="169754253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88" w16cid:durableId="133098023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9" w16cid:durableId="19341232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16cid:durableId="20024662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1" w16cid:durableId="981234177">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92" w16cid:durableId="14774091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 w16cid:durableId="211085196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4" w16cid:durableId="2805736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16cid:durableId="1674105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16cid:durableId="1485968501">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97" w16cid:durableId="74334036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98" w16cid:durableId="149772687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9" w16cid:durableId="18374553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0" w16cid:durableId="7229443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1" w16cid:durableId="11954598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2" w16cid:durableId="17127283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3" w16cid:durableId="7472702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4" w16cid:durableId="3249409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5" w16cid:durableId="21342106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6" w16cid:durableId="27290370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07" w16cid:durableId="188471308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08" w16cid:durableId="71342898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9" w16cid:durableId="15927341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0" w16cid:durableId="86800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1" w16cid:durableId="177335717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12" w16cid:durableId="145178286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13" w16cid:durableId="1319030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4" w16cid:durableId="17019286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5" w16cid:durableId="9854289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6" w16cid:durableId="823200522">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17" w16cid:durableId="12815684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8" w16cid:durableId="15954788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9" w16cid:durableId="8824484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0" w16cid:durableId="6296271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1" w16cid:durableId="366301060">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22" w16cid:durableId="204586504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23" w16cid:durableId="7237228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4" w16cid:durableId="7601827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5" w16cid:durableId="11033773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6" w16cid:durableId="847714232">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27" w16cid:durableId="19495088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8" w16cid:durableId="16377537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 w16cid:durableId="5997269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0" w16cid:durableId="19218708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1" w16cid:durableId="8528785">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32" w16cid:durableId="171088370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33" w16cid:durableId="259552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4" w16cid:durableId="473446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5" w16cid:durableId="1022650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6" w16cid:durableId="1008099654">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37" w16cid:durableId="8916969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8" w16cid:durableId="5336134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9" w16cid:durableId="16934135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0" w16cid:durableId="15832964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1" w16cid:durableId="346637563">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442" w16cid:durableId="11437634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43" w16cid:durableId="103573907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4" w16cid:durableId="19639201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5" w16cid:durableId="3855732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6" w16cid:durableId="19875897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7" w16cid:durableId="43070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 w16cid:durableId="13728805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9" w16cid:durableId="21313876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0" w16cid:durableId="3192399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1" w16cid:durableId="52764249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52" w16cid:durableId="189523856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53" w16cid:durableId="152790920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4" w16cid:durableId="11742998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5" w16cid:durableId="8384239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6" w16cid:durableId="134928465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57" w16cid:durableId="213629261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58" w16cid:durableId="210338058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9" w16cid:durableId="15252874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0" w16cid:durableId="19737528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1" w16cid:durableId="2084062219">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62" w16cid:durableId="11034971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3" w16cid:durableId="24504287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4" w16cid:durableId="14022894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 w16cid:durableId="7261508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6" w16cid:durableId="623266135">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67" w16cid:durableId="192545195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68" w16cid:durableId="16397988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9" w16cid:durableId="15359270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0" w16cid:durableId="21353626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1" w16cid:durableId="1619338680">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72" w16cid:durableId="8785914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3" w16cid:durableId="2186374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4" w16cid:durableId="4657059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5" w16cid:durableId="14702473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6" w16cid:durableId="584075864">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77" w16cid:durableId="111071043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78" w16cid:durableId="5561686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9" w16cid:durableId="9665428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0" w16cid:durableId="9067633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1" w16cid:durableId="20598405">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82" w16cid:durableId="15058965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3" w16cid:durableId="18246593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4" w16cid:durableId="16638526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5" w16cid:durableId="20426283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6" w16cid:durableId="495731874">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487" w16cid:durableId="167457610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88" w16cid:durableId="139292840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9" w16cid:durableId="20546223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0" w16cid:durableId="14837360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A31E3"/>
    <w:rsid w:val="00107BD0"/>
    <w:rsid w:val="00287FB4"/>
    <w:rsid w:val="006472A0"/>
    <w:rsid w:val="006A31E3"/>
    <w:rsid w:val="007A35F5"/>
    <w:rsid w:val="00B549C8"/>
    <w:rsid w:val="00C42D1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A75A5"/>
  <w15:docId w15:val="{9D482DA1-4CD9-439B-BE58-EBFF84229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7</Pages>
  <Words>20023</Words>
  <Characters>114133</Characters>
  <Application>Microsoft Office Word</Application>
  <DocSecurity>0</DocSecurity>
  <Lines>951</Lines>
  <Paragraphs>267</Paragraphs>
  <ScaleCrop>false</ScaleCrop>
  <HeadingPairs>
    <vt:vector size="2" baseType="variant">
      <vt:variant>
        <vt:lpstr>Title</vt:lpstr>
      </vt:variant>
      <vt:variant>
        <vt:i4>1</vt:i4>
      </vt:variant>
    </vt:vector>
  </HeadingPairs>
  <TitlesOfParts>
    <vt:vector size="1" baseType="lpstr">
      <vt:lpstr/>
    </vt:vector>
  </TitlesOfParts>
  <Manager>Bruno_J@cde.state.co.us</Manager>
  <Company>Colorado Department of Education, Office of Standards and Instructional Support</Company>
  <LinksUpToDate>false</LinksUpToDate>
  <CharactersWithSpaces>133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nce - Colorado Academic Standards - Adopted 2022</dc:title>
  <dc:subject>Dance</dc:subject>
  <dc:creator>Dance Standards Review and Revision Committee</dc:creator>
  <cp:keywords>dance, academic standards, Colorado, 2022</cp:keywords>
  <dc:description>The content of these standards was adopted by the Colorado State Board of Education in April 2022. This document was created in January 2023 to capture the content of Standards Online (http://www.cde.state.co.us/apps/standards/). For more information, see http://www.cde.state.co.us/standardsandinstruction/.</dc:description>
  <cp:lastModifiedBy>Raymond Johnson</cp:lastModifiedBy>
  <cp:revision>7</cp:revision>
  <dcterms:created xsi:type="dcterms:W3CDTF">2023-01-17T18:04:00Z</dcterms:created>
  <dcterms:modified xsi:type="dcterms:W3CDTF">2023-01-23T21:22:00Z</dcterms:modified>
  <cp:contentStatus>Adopted by the Colorado State Board of Education, April 2022.</cp:contentStatus>
</cp:coreProperties>
</file>